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64F6" w:rsidRDefault="0040792B" w:rsidP="0003266D">
      <w:pPr>
        <w:pStyle w:val="Title"/>
      </w:pPr>
      <w:r>
        <w:rPr>
          <w:noProof/>
          <w:lang w:val="fr-CA" w:eastAsia="fr-CA"/>
        </w:rPr>
        <w:drawing>
          <wp:inline distT="0" distB="0" distL="0" distR="0" wp14:anchorId="5CA82CB6" wp14:editId="0271EFDE">
            <wp:extent cx="3072765" cy="687766"/>
            <wp:effectExtent l="0" t="0" r="635" b="0"/>
            <wp:docPr id="8067718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72765" cy="687766"/>
                    </a:xfrm>
                    <a:prstGeom prst="rect">
                      <a:avLst/>
                    </a:prstGeom>
                  </pic:spPr>
                </pic:pic>
              </a:graphicData>
            </a:graphic>
          </wp:inline>
        </w:drawing>
      </w:r>
    </w:p>
    <w:p w:rsidR="0040792B" w:rsidRDefault="0040792B" w:rsidP="00F9796E">
      <w:pPr>
        <w:pStyle w:val="Title"/>
      </w:pPr>
    </w:p>
    <w:p w:rsidR="0040792B" w:rsidRDefault="0040792B" w:rsidP="00F9796E">
      <w:pPr>
        <w:pStyle w:val="Title"/>
      </w:pPr>
    </w:p>
    <w:p w:rsidR="0040792B" w:rsidRDefault="0040792B" w:rsidP="00F9796E">
      <w:pPr>
        <w:pStyle w:val="Title"/>
      </w:pPr>
    </w:p>
    <w:p w:rsidR="00A864F6" w:rsidRDefault="47F7713A" w:rsidP="00F9796E">
      <w:pPr>
        <w:pStyle w:val="Title"/>
      </w:pPr>
      <w:r>
        <w:t>Concordia University</w:t>
      </w:r>
    </w:p>
    <w:p w:rsidR="00A864F6" w:rsidRDefault="47F7713A" w:rsidP="00F9796E">
      <w:pPr>
        <w:pStyle w:val="Title"/>
      </w:pPr>
      <w:r>
        <w:t>Department of Computer Science</w:t>
      </w:r>
    </w:p>
    <w:p w:rsidR="00270825" w:rsidRDefault="47F7713A" w:rsidP="00270825">
      <w:pPr>
        <w:pStyle w:val="Title"/>
      </w:pPr>
      <w:r>
        <w:t>and Software Engineering</w:t>
      </w:r>
    </w:p>
    <w:p w:rsidR="00A864F6" w:rsidRDefault="00A864F6" w:rsidP="00F9796E">
      <w:pPr>
        <w:pStyle w:val="Title"/>
      </w:pPr>
    </w:p>
    <w:p w:rsidR="00A864F6" w:rsidRDefault="00A864F6" w:rsidP="00F9796E">
      <w:pPr>
        <w:pStyle w:val="Title"/>
      </w:pPr>
    </w:p>
    <w:p w:rsidR="00A864F6" w:rsidRDefault="47F7713A" w:rsidP="00F9796E">
      <w:pPr>
        <w:pStyle w:val="Title"/>
      </w:pPr>
      <w:r>
        <w:t xml:space="preserve">Software </w:t>
      </w:r>
      <w:r w:rsidR="008750EE">
        <w:t>Architecture and Design I</w:t>
      </w:r>
    </w:p>
    <w:p w:rsidR="00A864F6" w:rsidRPr="00444586" w:rsidRDefault="47F7713A" w:rsidP="47F7713A">
      <w:pPr>
        <w:pStyle w:val="Title"/>
        <w:rPr>
          <w:lang w:val="en-CA"/>
        </w:rPr>
      </w:pPr>
      <w:r>
        <w:t>SOEN 34</w:t>
      </w:r>
      <w:r w:rsidR="00AA2C3B">
        <w:t>4</w:t>
      </w:r>
      <w:r>
        <w:t xml:space="preserve"> </w:t>
      </w:r>
      <w:r w:rsidR="00AA2C3B">
        <w:t>S --- 2017</w:t>
      </w:r>
    </w:p>
    <w:p w:rsidR="00A864F6" w:rsidRDefault="00A864F6" w:rsidP="000E60E4">
      <w:pPr>
        <w:pStyle w:val="Title"/>
        <w:jc w:val="both"/>
      </w:pPr>
    </w:p>
    <w:p w:rsidR="00A864F6" w:rsidRDefault="00A864F6" w:rsidP="00F9796E">
      <w:pPr>
        <w:pStyle w:val="Title"/>
      </w:pPr>
    </w:p>
    <w:p w:rsidR="0040792B" w:rsidRDefault="0040792B" w:rsidP="00F9796E">
      <w:pPr>
        <w:pStyle w:val="Title"/>
      </w:pPr>
    </w:p>
    <w:p w:rsidR="00A864F6" w:rsidRDefault="000E60E4" w:rsidP="00F9796E">
      <w:pPr>
        <w:pStyle w:val="Title"/>
      </w:pPr>
      <w:r>
        <w:t>Chronos</w:t>
      </w:r>
    </w:p>
    <w:p w:rsidR="00A864F6" w:rsidRDefault="47F7713A" w:rsidP="00F9796E">
      <w:pPr>
        <w:pStyle w:val="Title"/>
      </w:pPr>
      <w:r>
        <w:t xml:space="preserve">Software </w:t>
      </w:r>
      <w:r w:rsidR="008750EE">
        <w:t>Architecture</w:t>
      </w:r>
      <w:r>
        <w:t xml:space="preserve"> </w:t>
      </w:r>
      <w:r w:rsidR="000E60E4">
        <w:t>Documentation</w:t>
      </w:r>
    </w:p>
    <w:p w:rsidR="0040792B" w:rsidRDefault="0040792B" w:rsidP="005859CC">
      <w:pPr>
        <w:jc w:val="center"/>
      </w:pPr>
    </w:p>
    <w:p w:rsidR="00A864F6" w:rsidRDefault="00A864F6" w:rsidP="005859CC">
      <w:pPr>
        <w:jc w:val="center"/>
      </w:pPr>
    </w:p>
    <w:p w:rsidR="00F54015" w:rsidRDefault="00F54015" w:rsidP="005859CC">
      <w:pPr>
        <w:jc w:val="center"/>
        <w:rPr>
          <w:sz w:val="28"/>
        </w:rPr>
      </w:pPr>
    </w:p>
    <w:p w:rsidR="00F54015" w:rsidRDefault="00F54015" w:rsidP="005859CC">
      <w:pPr>
        <w:jc w:val="center"/>
      </w:pPr>
    </w:p>
    <w:tbl>
      <w:tblPr>
        <w:tblW w:w="73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25"/>
        <w:gridCol w:w="3683"/>
      </w:tblGrid>
      <w:tr w:rsidR="00AA2C3B" w:rsidTr="00AA2C3B">
        <w:trPr>
          <w:cantSplit/>
          <w:trHeight w:val="504"/>
          <w:jc w:val="center"/>
        </w:trPr>
        <w:tc>
          <w:tcPr>
            <w:tcW w:w="7308" w:type="dxa"/>
            <w:gridSpan w:val="2"/>
            <w:shd w:val="clear" w:color="auto" w:fill="auto"/>
            <w:vAlign w:val="center"/>
          </w:tcPr>
          <w:p w:rsidR="00AA2C3B" w:rsidRPr="00767424" w:rsidRDefault="00AA2C3B" w:rsidP="00AA2C3B">
            <w:pPr>
              <w:jc w:val="center"/>
              <w:rPr>
                <w:rFonts w:eastAsia="Arial" w:cs="Arial"/>
                <w:b/>
                <w:bCs/>
              </w:rPr>
            </w:pPr>
            <w:r w:rsidRPr="47F7713A">
              <w:rPr>
                <w:rFonts w:eastAsia="Arial" w:cs="Arial"/>
                <w:b/>
                <w:bCs/>
              </w:rPr>
              <w:t>Team members</w:t>
            </w:r>
          </w:p>
        </w:tc>
      </w:tr>
      <w:tr w:rsidR="00AA2C3B" w:rsidTr="00AA2C3B">
        <w:trPr>
          <w:trHeight w:val="504"/>
          <w:jc w:val="center"/>
        </w:trPr>
        <w:tc>
          <w:tcPr>
            <w:tcW w:w="3625" w:type="dxa"/>
            <w:shd w:val="clear" w:color="auto" w:fill="auto"/>
            <w:vAlign w:val="center"/>
          </w:tcPr>
          <w:p w:rsidR="00AA2C3B" w:rsidRPr="00767424" w:rsidRDefault="00AA2C3B" w:rsidP="00AA2C3B">
            <w:pPr>
              <w:rPr>
                <w:rFonts w:eastAsia="Arial" w:cs="Arial"/>
                <w:b/>
                <w:bCs/>
              </w:rPr>
            </w:pPr>
            <w:r w:rsidRPr="47F7713A">
              <w:rPr>
                <w:rFonts w:eastAsia="Arial" w:cs="Arial"/>
                <w:b/>
                <w:bCs/>
              </w:rPr>
              <w:t xml:space="preserve">Name </w:t>
            </w:r>
          </w:p>
        </w:tc>
        <w:tc>
          <w:tcPr>
            <w:tcW w:w="3683" w:type="dxa"/>
            <w:shd w:val="clear" w:color="auto" w:fill="auto"/>
            <w:vAlign w:val="center"/>
          </w:tcPr>
          <w:p w:rsidR="00AA2C3B" w:rsidRPr="00767424" w:rsidRDefault="00AA2C3B" w:rsidP="00AA2C3B">
            <w:pPr>
              <w:rPr>
                <w:rFonts w:eastAsia="Arial" w:cs="Arial"/>
                <w:b/>
                <w:bCs/>
              </w:rPr>
            </w:pPr>
            <w:r w:rsidRPr="47F7713A">
              <w:rPr>
                <w:rFonts w:eastAsia="Arial" w:cs="Arial"/>
                <w:b/>
                <w:bCs/>
              </w:rPr>
              <w:t>Student ID</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Nicholas Burdet</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9613773</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Georges Mathieu</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6863477</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Olivier Cameron-Chevrier</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228805</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Stefano Pace</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454716</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Julian Ippolito</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419112</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Adam Trudeau-Arcaro</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459157</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Joey Tedeschi</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513062</w:t>
            </w:r>
          </w:p>
        </w:tc>
      </w:tr>
    </w:tbl>
    <w:p w:rsidR="008E6FBC" w:rsidRDefault="008E6FBC" w:rsidP="008E6FBC">
      <w:pPr>
        <w:pStyle w:val="InfoBlue"/>
      </w:pPr>
      <w:r>
        <w:br w:type="page"/>
      </w:r>
    </w:p>
    <w:p w:rsidR="005859CC" w:rsidRDefault="005859CC" w:rsidP="005859CC"/>
    <w:p w:rsidR="00F06A36" w:rsidRPr="008871A9" w:rsidRDefault="00F06A36" w:rsidP="00F06A36">
      <w:pPr>
        <w:spacing w:line="360" w:lineRule="auto"/>
        <w:rPr>
          <w:rFonts w:cs="Arial"/>
          <w:b/>
          <w:sz w:val="24"/>
        </w:rPr>
      </w:pPr>
      <w:r w:rsidRPr="008871A9">
        <w:rPr>
          <w:rFonts w:cs="Arial"/>
          <w:b/>
          <w:sz w:val="24"/>
        </w:rPr>
        <w:t>Document history</w:t>
      </w:r>
    </w:p>
    <w:tbl>
      <w:tblPr>
        <w:tblW w:w="950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402"/>
        <w:gridCol w:w="1134"/>
        <w:gridCol w:w="3664"/>
        <w:gridCol w:w="2304"/>
      </w:tblGrid>
      <w:tr w:rsidR="00F06A36" w:rsidRPr="008871A9" w:rsidTr="00915B43">
        <w:tc>
          <w:tcPr>
            <w:tcW w:w="2402" w:type="dxa"/>
          </w:tcPr>
          <w:p w:rsidR="00F06A36" w:rsidRPr="008871A9" w:rsidRDefault="00F06A36" w:rsidP="002843E1">
            <w:pPr>
              <w:widowControl w:val="0"/>
              <w:spacing w:line="360" w:lineRule="auto"/>
              <w:rPr>
                <w:rFonts w:cs="Arial"/>
                <w:b/>
                <w:sz w:val="24"/>
              </w:rPr>
            </w:pPr>
            <w:r w:rsidRPr="008871A9">
              <w:rPr>
                <w:rFonts w:cs="Arial"/>
                <w:b/>
                <w:sz w:val="24"/>
              </w:rPr>
              <w:t>Date</w:t>
            </w:r>
          </w:p>
        </w:tc>
        <w:tc>
          <w:tcPr>
            <w:tcW w:w="1134" w:type="dxa"/>
          </w:tcPr>
          <w:p w:rsidR="00F06A36" w:rsidRPr="008871A9" w:rsidRDefault="00F06A36" w:rsidP="002843E1">
            <w:pPr>
              <w:widowControl w:val="0"/>
              <w:spacing w:line="360" w:lineRule="auto"/>
              <w:rPr>
                <w:rFonts w:cs="Arial"/>
                <w:b/>
                <w:sz w:val="24"/>
              </w:rPr>
            </w:pPr>
            <w:r w:rsidRPr="008871A9">
              <w:rPr>
                <w:rFonts w:cs="Arial"/>
                <w:b/>
                <w:sz w:val="24"/>
              </w:rPr>
              <w:t>Version</w:t>
            </w:r>
          </w:p>
        </w:tc>
        <w:tc>
          <w:tcPr>
            <w:tcW w:w="3664" w:type="dxa"/>
          </w:tcPr>
          <w:p w:rsidR="00F06A36" w:rsidRPr="008871A9" w:rsidRDefault="00F06A36" w:rsidP="002843E1">
            <w:pPr>
              <w:widowControl w:val="0"/>
              <w:spacing w:line="360" w:lineRule="auto"/>
              <w:rPr>
                <w:rFonts w:cs="Arial"/>
                <w:b/>
                <w:sz w:val="24"/>
              </w:rPr>
            </w:pPr>
            <w:r w:rsidRPr="008871A9">
              <w:rPr>
                <w:rFonts w:cs="Arial"/>
                <w:b/>
                <w:sz w:val="24"/>
              </w:rPr>
              <w:t>Description</w:t>
            </w:r>
          </w:p>
        </w:tc>
        <w:tc>
          <w:tcPr>
            <w:tcW w:w="2304" w:type="dxa"/>
          </w:tcPr>
          <w:p w:rsidR="00F06A36" w:rsidRPr="008871A9" w:rsidRDefault="00F06A36" w:rsidP="002843E1">
            <w:pPr>
              <w:widowControl w:val="0"/>
              <w:spacing w:line="360" w:lineRule="auto"/>
              <w:rPr>
                <w:rFonts w:cs="Arial"/>
                <w:b/>
                <w:sz w:val="24"/>
              </w:rPr>
            </w:pPr>
            <w:r w:rsidRPr="008871A9">
              <w:rPr>
                <w:rFonts w:cs="Arial"/>
                <w:b/>
                <w:sz w:val="24"/>
              </w:rPr>
              <w:t>Author</w:t>
            </w:r>
          </w:p>
        </w:tc>
      </w:tr>
      <w:tr w:rsidR="00F06A36" w:rsidRPr="008871A9" w:rsidTr="00915B43">
        <w:tc>
          <w:tcPr>
            <w:tcW w:w="2402" w:type="dxa"/>
          </w:tcPr>
          <w:p w:rsidR="00F06A36" w:rsidRPr="008871A9" w:rsidRDefault="00915B43" w:rsidP="00C22F0B">
            <w:pPr>
              <w:widowControl w:val="0"/>
              <w:spacing w:line="360" w:lineRule="auto"/>
              <w:jc w:val="left"/>
              <w:rPr>
                <w:rFonts w:cs="Arial"/>
                <w:sz w:val="24"/>
              </w:rPr>
            </w:pPr>
            <w:r>
              <w:rPr>
                <w:rFonts w:cs="Arial"/>
                <w:sz w:val="24"/>
              </w:rPr>
              <w:t>February</w:t>
            </w:r>
            <w:r w:rsidR="00C22F0B">
              <w:rPr>
                <w:rFonts w:cs="Arial"/>
                <w:sz w:val="24"/>
              </w:rPr>
              <w:t xml:space="preserve"> 21</w:t>
            </w:r>
            <w:r w:rsidR="00C22F0B" w:rsidRPr="00C22F0B">
              <w:rPr>
                <w:rFonts w:cs="Arial"/>
                <w:sz w:val="24"/>
                <w:vertAlign w:val="superscript"/>
              </w:rPr>
              <w:t>st</w:t>
            </w:r>
            <w:r w:rsidR="00CD7536">
              <w:rPr>
                <w:rFonts w:cs="Arial"/>
                <w:sz w:val="24"/>
              </w:rPr>
              <w:t>, 2017</w:t>
            </w:r>
          </w:p>
        </w:tc>
        <w:tc>
          <w:tcPr>
            <w:tcW w:w="1134" w:type="dxa"/>
          </w:tcPr>
          <w:p w:rsidR="00F06A36" w:rsidRPr="008871A9" w:rsidRDefault="00C22F0B" w:rsidP="00C22F0B">
            <w:pPr>
              <w:widowControl w:val="0"/>
              <w:spacing w:line="360" w:lineRule="auto"/>
              <w:jc w:val="left"/>
              <w:rPr>
                <w:rFonts w:cs="Arial"/>
                <w:sz w:val="24"/>
              </w:rPr>
            </w:pPr>
            <w:r>
              <w:rPr>
                <w:rFonts w:cs="Arial"/>
                <w:sz w:val="24"/>
              </w:rPr>
              <w:t>0.1</w:t>
            </w:r>
          </w:p>
        </w:tc>
        <w:tc>
          <w:tcPr>
            <w:tcW w:w="3664" w:type="dxa"/>
          </w:tcPr>
          <w:p w:rsidR="00F06A36" w:rsidRPr="008871A9" w:rsidRDefault="000F6F22" w:rsidP="00C22F0B">
            <w:pPr>
              <w:widowControl w:val="0"/>
              <w:spacing w:line="360" w:lineRule="auto"/>
              <w:jc w:val="left"/>
              <w:rPr>
                <w:rFonts w:cs="Arial"/>
                <w:sz w:val="24"/>
              </w:rPr>
            </w:pPr>
            <w:r>
              <w:rPr>
                <w:rFonts w:cs="Arial"/>
                <w:sz w:val="24"/>
              </w:rPr>
              <w:t>Adding Appendix to include the Modification Log</w:t>
            </w:r>
          </w:p>
        </w:tc>
        <w:tc>
          <w:tcPr>
            <w:tcW w:w="2304" w:type="dxa"/>
          </w:tcPr>
          <w:p w:rsidR="00F06A36" w:rsidRPr="008871A9" w:rsidRDefault="00F06A36" w:rsidP="00C22F0B">
            <w:pPr>
              <w:widowControl w:val="0"/>
              <w:spacing w:line="360" w:lineRule="auto"/>
              <w:jc w:val="left"/>
              <w:rPr>
                <w:rFonts w:cs="Arial"/>
                <w:sz w:val="24"/>
              </w:rPr>
            </w:pPr>
            <w:r>
              <w:rPr>
                <w:rFonts w:cs="Arial"/>
                <w:sz w:val="24"/>
              </w:rPr>
              <w:t>Stefano Pace</w:t>
            </w:r>
          </w:p>
        </w:tc>
      </w:tr>
      <w:tr w:rsidR="00CD7536" w:rsidRPr="008871A9" w:rsidTr="00915B43">
        <w:tc>
          <w:tcPr>
            <w:tcW w:w="2402" w:type="dxa"/>
          </w:tcPr>
          <w:p w:rsidR="00CD7536" w:rsidRDefault="00915B43" w:rsidP="00C22F0B">
            <w:pPr>
              <w:widowControl w:val="0"/>
              <w:spacing w:line="360" w:lineRule="auto"/>
              <w:jc w:val="left"/>
              <w:rPr>
                <w:rFonts w:cs="Arial"/>
                <w:sz w:val="24"/>
              </w:rPr>
            </w:pPr>
            <w:r>
              <w:rPr>
                <w:rFonts w:cs="Arial"/>
                <w:sz w:val="24"/>
              </w:rPr>
              <w:t>February</w:t>
            </w:r>
            <w:r w:rsidR="00CD7536">
              <w:rPr>
                <w:rFonts w:cs="Arial"/>
                <w:sz w:val="24"/>
              </w:rPr>
              <w:t xml:space="preserve"> 22</w:t>
            </w:r>
            <w:r w:rsidR="00CD7536" w:rsidRPr="00CD7536">
              <w:rPr>
                <w:rFonts w:cs="Arial"/>
                <w:sz w:val="24"/>
                <w:vertAlign w:val="superscript"/>
              </w:rPr>
              <w:t>nd</w:t>
            </w:r>
            <w:r w:rsidR="00CD7536">
              <w:rPr>
                <w:rFonts w:cs="Arial"/>
                <w:sz w:val="24"/>
              </w:rPr>
              <w:t>, 2017</w:t>
            </w:r>
          </w:p>
        </w:tc>
        <w:tc>
          <w:tcPr>
            <w:tcW w:w="1134" w:type="dxa"/>
          </w:tcPr>
          <w:p w:rsidR="00CD7536" w:rsidRDefault="00CD7536" w:rsidP="00C22F0B">
            <w:pPr>
              <w:widowControl w:val="0"/>
              <w:spacing w:line="360" w:lineRule="auto"/>
              <w:jc w:val="left"/>
              <w:rPr>
                <w:rFonts w:cs="Arial"/>
                <w:sz w:val="24"/>
              </w:rPr>
            </w:pPr>
            <w:r>
              <w:rPr>
                <w:rFonts w:cs="Arial"/>
                <w:sz w:val="24"/>
              </w:rPr>
              <w:t>0.2</w:t>
            </w:r>
          </w:p>
        </w:tc>
        <w:tc>
          <w:tcPr>
            <w:tcW w:w="3664" w:type="dxa"/>
          </w:tcPr>
          <w:p w:rsidR="00CD7536" w:rsidRDefault="00CD7536" w:rsidP="00CD7536">
            <w:pPr>
              <w:widowControl w:val="0"/>
              <w:spacing w:line="360" w:lineRule="auto"/>
              <w:jc w:val="left"/>
              <w:rPr>
                <w:rFonts w:cs="Arial"/>
                <w:sz w:val="24"/>
              </w:rPr>
            </w:pPr>
            <w:r>
              <w:rPr>
                <w:rFonts w:cs="Arial"/>
                <w:sz w:val="24"/>
              </w:rPr>
              <w:t>Preliminary Editing of Sections 1,</w:t>
            </w:r>
            <w:r w:rsidR="00025C00">
              <w:rPr>
                <w:rFonts w:cs="Arial"/>
                <w:sz w:val="24"/>
              </w:rPr>
              <w:t xml:space="preserve"> </w:t>
            </w:r>
            <w:r>
              <w:rPr>
                <w:rFonts w:cs="Arial"/>
                <w:sz w:val="24"/>
              </w:rPr>
              <w:t>2.1, 3</w:t>
            </w:r>
          </w:p>
        </w:tc>
        <w:tc>
          <w:tcPr>
            <w:tcW w:w="2304" w:type="dxa"/>
          </w:tcPr>
          <w:p w:rsidR="00CD7536" w:rsidRDefault="00CD7536" w:rsidP="00C22F0B">
            <w:pPr>
              <w:widowControl w:val="0"/>
              <w:spacing w:line="360" w:lineRule="auto"/>
              <w:jc w:val="left"/>
              <w:rPr>
                <w:rFonts w:cs="Arial"/>
                <w:sz w:val="24"/>
              </w:rPr>
            </w:pPr>
            <w:r>
              <w:rPr>
                <w:rFonts w:cs="Arial"/>
                <w:sz w:val="24"/>
              </w:rPr>
              <w:t>Stefano Pace</w:t>
            </w:r>
          </w:p>
        </w:tc>
      </w:tr>
      <w:tr w:rsidR="00915B43" w:rsidRPr="008871A9" w:rsidTr="00915B43">
        <w:tc>
          <w:tcPr>
            <w:tcW w:w="2402" w:type="dxa"/>
          </w:tcPr>
          <w:p w:rsidR="00915B43" w:rsidRPr="00915B43" w:rsidRDefault="00915B43" w:rsidP="00C22F0B">
            <w:pPr>
              <w:widowControl w:val="0"/>
              <w:spacing w:line="360" w:lineRule="auto"/>
              <w:jc w:val="left"/>
              <w:rPr>
                <w:rFonts w:cs="Arial"/>
                <w:sz w:val="24"/>
              </w:rPr>
            </w:pPr>
            <w:r>
              <w:rPr>
                <w:rFonts w:cs="Arial"/>
                <w:sz w:val="24"/>
              </w:rPr>
              <w:t>March 16</w:t>
            </w:r>
            <w:r w:rsidRPr="00915B43">
              <w:rPr>
                <w:rFonts w:cs="Arial"/>
                <w:sz w:val="24"/>
                <w:vertAlign w:val="superscript"/>
              </w:rPr>
              <w:t>th</w:t>
            </w:r>
            <w:r>
              <w:rPr>
                <w:rFonts w:cs="Arial"/>
                <w:sz w:val="24"/>
              </w:rPr>
              <w:t>, 2017</w:t>
            </w:r>
          </w:p>
        </w:tc>
        <w:tc>
          <w:tcPr>
            <w:tcW w:w="1134" w:type="dxa"/>
          </w:tcPr>
          <w:p w:rsidR="00915B43" w:rsidRDefault="00915B43" w:rsidP="00C22F0B">
            <w:pPr>
              <w:widowControl w:val="0"/>
              <w:spacing w:line="360" w:lineRule="auto"/>
              <w:jc w:val="left"/>
              <w:rPr>
                <w:rFonts w:cs="Arial"/>
                <w:sz w:val="24"/>
              </w:rPr>
            </w:pPr>
            <w:r>
              <w:rPr>
                <w:rFonts w:cs="Arial"/>
                <w:sz w:val="24"/>
              </w:rPr>
              <w:t>0.3</w:t>
            </w:r>
          </w:p>
        </w:tc>
        <w:tc>
          <w:tcPr>
            <w:tcW w:w="3664" w:type="dxa"/>
          </w:tcPr>
          <w:p w:rsidR="00915B43" w:rsidRDefault="00915B43" w:rsidP="00CD7536">
            <w:pPr>
              <w:widowControl w:val="0"/>
              <w:spacing w:line="360" w:lineRule="auto"/>
              <w:jc w:val="left"/>
              <w:rPr>
                <w:rFonts w:cs="Arial"/>
                <w:sz w:val="24"/>
              </w:rPr>
            </w:pPr>
            <w:r>
              <w:rPr>
                <w:rFonts w:cs="Arial"/>
                <w:sz w:val="24"/>
              </w:rPr>
              <w:t>Editing of Section</w:t>
            </w:r>
            <w:r w:rsidR="00FC3F2E">
              <w:rPr>
                <w:rFonts w:cs="Arial"/>
                <w:sz w:val="24"/>
              </w:rPr>
              <w:t xml:space="preserve"> 2</w:t>
            </w:r>
          </w:p>
        </w:tc>
        <w:tc>
          <w:tcPr>
            <w:tcW w:w="2304" w:type="dxa"/>
          </w:tcPr>
          <w:p w:rsidR="00915B43" w:rsidRDefault="00915B43" w:rsidP="00C22F0B">
            <w:pPr>
              <w:widowControl w:val="0"/>
              <w:spacing w:line="360" w:lineRule="auto"/>
              <w:jc w:val="left"/>
              <w:rPr>
                <w:rFonts w:cs="Arial"/>
                <w:sz w:val="24"/>
              </w:rPr>
            </w:pPr>
            <w:r>
              <w:rPr>
                <w:rFonts w:cs="Arial"/>
                <w:sz w:val="24"/>
              </w:rPr>
              <w:t>Adam Arcaro</w:t>
            </w:r>
          </w:p>
        </w:tc>
      </w:tr>
      <w:tr w:rsidR="00915B43" w:rsidRPr="008871A9" w:rsidTr="00915B43">
        <w:tc>
          <w:tcPr>
            <w:tcW w:w="2402" w:type="dxa"/>
          </w:tcPr>
          <w:p w:rsidR="00915B43" w:rsidRDefault="00FC3F2E" w:rsidP="00C22F0B">
            <w:pPr>
              <w:widowControl w:val="0"/>
              <w:spacing w:line="360" w:lineRule="auto"/>
              <w:jc w:val="left"/>
              <w:rPr>
                <w:rFonts w:cs="Arial"/>
                <w:sz w:val="24"/>
              </w:rPr>
            </w:pPr>
            <w:r>
              <w:rPr>
                <w:rFonts w:cs="Arial"/>
                <w:sz w:val="24"/>
              </w:rPr>
              <w:t>March 16</w:t>
            </w:r>
            <w:r w:rsidRPr="00FC3F2E">
              <w:rPr>
                <w:rFonts w:cs="Arial"/>
                <w:sz w:val="24"/>
                <w:vertAlign w:val="superscript"/>
              </w:rPr>
              <w:t>th</w:t>
            </w:r>
            <w:r>
              <w:rPr>
                <w:rFonts w:cs="Arial"/>
                <w:sz w:val="24"/>
              </w:rPr>
              <w:t>, 2017</w:t>
            </w:r>
          </w:p>
        </w:tc>
        <w:tc>
          <w:tcPr>
            <w:tcW w:w="1134" w:type="dxa"/>
          </w:tcPr>
          <w:p w:rsidR="00915B43" w:rsidRDefault="00FC3F2E" w:rsidP="00C22F0B">
            <w:pPr>
              <w:widowControl w:val="0"/>
              <w:spacing w:line="360" w:lineRule="auto"/>
              <w:jc w:val="left"/>
              <w:rPr>
                <w:rFonts w:cs="Arial"/>
                <w:sz w:val="24"/>
              </w:rPr>
            </w:pPr>
            <w:r>
              <w:rPr>
                <w:rFonts w:cs="Arial"/>
                <w:sz w:val="24"/>
              </w:rPr>
              <w:t>0.4</w:t>
            </w:r>
          </w:p>
        </w:tc>
        <w:tc>
          <w:tcPr>
            <w:tcW w:w="3664" w:type="dxa"/>
          </w:tcPr>
          <w:p w:rsidR="00915B43" w:rsidRDefault="00ED0498" w:rsidP="00CD7536">
            <w:pPr>
              <w:widowControl w:val="0"/>
              <w:spacing w:line="360" w:lineRule="auto"/>
              <w:jc w:val="left"/>
              <w:rPr>
                <w:rFonts w:cs="Arial"/>
                <w:sz w:val="24"/>
              </w:rPr>
            </w:pPr>
            <w:r>
              <w:rPr>
                <w:rFonts w:cs="Arial"/>
                <w:sz w:val="24"/>
              </w:rPr>
              <w:t>Editing of Section 2</w:t>
            </w:r>
          </w:p>
        </w:tc>
        <w:tc>
          <w:tcPr>
            <w:tcW w:w="2304" w:type="dxa"/>
          </w:tcPr>
          <w:p w:rsidR="00915B43" w:rsidRDefault="00FC3F2E" w:rsidP="00C22F0B">
            <w:pPr>
              <w:widowControl w:val="0"/>
              <w:spacing w:line="360" w:lineRule="auto"/>
              <w:jc w:val="left"/>
              <w:rPr>
                <w:rFonts w:cs="Arial"/>
                <w:sz w:val="24"/>
              </w:rPr>
            </w:pPr>
            <w:r>
              <w:rPr>
                <w:rFonts w:cs="Arial"/>
                <w:sz w:val="24"/>
              </w:rPr>
              <w:t>Joey Tedeschi</w:t>
            </w:r>
          </w:p>
        </w:tc>
      </w:tr>
      <w:tr w:rsidR="00ED0498" w:rsidRPr="008871A9" w:rsidTr="00915B43">
        <w:tc>
          <w:tcPr>
            <w:tcW w:w="2402" w:type="dxa"/>
          </w:tcPr>
          <w:p w:rsidR="00ED0498" w:rsidRDefault="00ED0498" w:rsidP="00C22F0B">
            <w:pPr>
              <w:widowControl w:val="0"/>
              <w:spacing w:line="360" w:lineRule="auto"/>
              <w:jc w:val="left"/>
              <w:rPr>
                <w:rFonts w:cs="Arial"/>
                <w:sz w:val="24"/>
              </w:rPr>
            </w:pPr>
            <w:r>
              <w:rPr>
                <w:rFonts w:cs="Arial"/>
                <w:sz w:val="24"/>
              </w:rPr>
              <w:t>March 16</w:t>
            </w:r>
            <w:r w:rsidRPr="00ED0498">
              <w:rPr>
                <w:rFonts w:cs="Arial"/>
                <w:sz w:val="24"/>
                <w:vertAlign w:val="superscript"/>
              </w:rPr>
              <w:t>th</w:t>
            </w:r>
            <w:r>
              <w:rPr>
                <w:rFonts w:cs="Arial"/>
                <w:sz w:val="24"/>
              </w:rPr>
              <w:t>, 2017</w:t>
            </w:r>
          </w:p>
        </w:tc>
        <w:tc>
          <w:tcPr>
            <w:tcW w:w="1134" w:type="dxa"/>
          </w:tcPr>
          <w:p w:rsidR="00ED0498" w:rsidRDefault="00ED0498" w:rsidP="00C22F0B">
            <w:pPr>
              <w:widowControl w:val="0"/>
              <w:spacing w:line="360" w:lineRule="auto"/>
              <w:jc w:val="left"/>
              <w:rPr>
                <w:rFonts w:cs="Arial"/>
                <w:sz w:val="24"/>
              </w:rPr>
            </w:pPr>
            <w:r>
              <w:rPr>
                <w:rFonts w:cs="Arial"/>
                <w:sz w:val="24"/>
              </w:rPr>
              <w:t>0.5</w:t>
            </w:r>
          </w:p>
        </w:tc>
        <w:tc>
          <w:tcPr>
            <w:tcW w:w="3664" w:type="dxa"/>
          </w:tcPr>
          <w:p w:rsidR="00ED0498" w:rsidRDefault="00ED0498" w:rsidP="00CD7536">
            <w:pPr>
              <w:widowControl w:val="0"/>
              <w:spacing w:line="360" w:lineRule="auto"/>
              <w:jc w:val="left"/>
              <w:rPr>
                <w:rFonts w:cs="Arial"/>
                <w:sz w:val="24"/>
              </w:rPr>
            </w:pPr>
            <w:r>
              <w:rPr>
                <w:rFonts w:cs="Arial"/>
                <w:sz w:val="24"/>
              </w:rPr>
              <w:t>Editing of Section 2</w:t>
            </w:r>
          </w:p>
        </w:tc>
        <w:tc>
          <w:tcPr>
            <w:tcW w:w="2304" w:type="dxa"/>
          </w:tcPr>
          <w:p w:rsidR="00ED0498" w:rsidRDefault="00ED0498" w:rsidP="00C22F0B">
            <w:pPr>
              <w:widowControl w:val="0"/>
              <w:spacing w:line="360" w:lineRule="auto"/>
              <w:jc w:val="left"/>
              <w:rPr>
                <w:rFonts w:cs="Arial"/>
                <w:sz w:val="24"/>
              </w:rPr>
            </w:pPr>
            <w:r>
              <w:rPr>
                <w:rFonts w:cs="Arial"/>
                <w:sz w:val="24"/>
              </w:rPr>
              <w:t>George Mathieu</w:t>
            </w:r>
          </w:p>
        </w:tc>
      </w:tr>
      <w:tr w:rsidR="00DE6507" w:rsidRPr="008871A9" w:rsidTr="00915B43">
        <w:tc>
          <w:tcPr>
            <w:tcW w:w="2402" w:type="dxa"/>
          </w:tcPr>
          <w:p w:rsidR="00DE6507" w:rsidRDefault="00DE6507" w:rsidP="00C22F0B">
            <w:pPr>
              <w:widowControl w:val="0"/>
              <w:spacing w:line="360" w:lineRule="auto"/>
              <w:jc w:val="left"/>
              <w:rPr>
                <w:rFonts w:cs="Arial"/>
                <w:sz w:val="24"/>
              </w:rPr>
            </w:pPr>
            <w:r>
              <w:rPr>
                <w:rFonts w:cs="Arial"/>
                <w:sz w:val="24"/>
              </w:rPr>
              <w:t>March 16</w:t>
            </w:r>
            <w:r w:rsidRPr="00DE6507">
              <w:rPr>
                <w:rFonts w:cs="Arial"/>
                <w:sz w:val="24"/>
                <w:vertAlign w:val="superscript"/>
              </w:rPr>
              <w:t>th</w:t>
            </w:r>
            <w:r>
              <w:rPr>
                <w:rFonts w:cs="Arial"/>
                <w:sz w:val="24"/>
              </w:rPr>
              <w:t>, 2017</w:t>
            </w:r>
          </w:p>
        </w:tc>
        <w:tc>
          <w:tcPr>
            <w:tcW w:w="1134" w:type="dxa"/>
          </w:tcPr>
          <w:p w:rsidR="00DE6507" w:rsidRDefault="00DE6507" w:rsidP="00C22F0B">
            <w:pPr>
              <w:widowControl w:val="0"/>
              <w:spacing w:line="360" w:lineRule="auto"/>
              <w:jc w:val="left"/>
              <w:rPr>
                <w:rFonts w:cs="Arial"/>
                <w:sz w:val="24"/>
              </w:rPr>
            </w:pPr>
            <w:r>
              <w:rPr>
                <w:rFonts w:cs="Arial"/>
                <w:sz w:val="24"/>
              </w:rPr>
              <w:t>0.</w:t>
            </w:r>
            <w:r w:rsidR="00BF5EA0">
              <w:rPr>
                <w:rFonts w:cs="Arial"/>
                <w:sz w:val="24"/>
              </w:rPr>
              <w:t>6</w:t>
            </w:r>
            <w:bookmarkStart w:id="0" w:name="_GoBack"/>
            <w:bookmarkEnd w:id="0"/>
          </w:p>
        </w:tc>
        <w:tc>
          <w:tcPr>
            <w:tcW w:w="3664" w:type="dxa"/>
          </w:tcPr>
          <w:p w:rsidR="00DE6507" w:rsidRDefault="00DE6507" w:rsidP="00CD7536">
            <w:pPr>
              <w:widowControl w:val="0"/>
              <w:spacing w:line="360" w:lineRule="auto"/>
              <w:jc w:val="left"/>
              <w:rPr>
                <w:rFonts w:cs="Arial"/>
                <w:sz w:val="24"/>
              </w:rPr>
            </w:pPr>
            <w:r>
              <w:rPr>
                <w:rFonts w:cs="Arial"/>
                <w:sz w:val="24"/>
              </w:rPr>
              <w:t>Editing of Section 2</w:t>
            </w:r>
          </w:p>
        </w:tc>
        <w:tc>
          <w:tcPr>
            <w:tcW w:w="2304" w:type="dxa"/>
          </w:tcPr>
          <w:p w:rsidR="00DE6507" w:rsidRDefault="00DE6507" w:rsidP="00C22F0B">
            <w:pPr>
              <w:widowControl w:val="0"/>
              <w:spacing w:line="360" w:lineRule="auto"/>
              <w:jc w:val="left"/>
              <w:rPr>
                <w:rFonts w:cs="Arial"/>
                <w:sz w:val="24"/>
              </w:rPr>
            </w:pPr>
            <w:r>
              <w:rPr>
                <w:rFonts w:cs="Arial"/>
                <w:sz w:val="24"/>
              </w:rPr>
              <w:t>Nicholas Burdet</w:t>
            </w:r>
          </w:p>
        </w:tc>
      </w:tr>
    </w:tbl>
    <w:p w:rsidR="00C22F0B" w:rsidRDefault="00C22F0B" w:rsidP="00C22F0B"/>
    <w:p w:rsidR="00C22F0B" w:rsidRDefault="00C22F0B" w:rsidP="00C22F0B">
      <w:r>
        <w:t>*******Please Note:</w:t>
      </w:r>
    </w:p>
    <w:p w:rsidR="00915B43" w:rsidRDefault="00915B43" w:rsidP="00C22F0B"/>
    <w:p w:rsidR="00F9047C" w:rsidRPr="008E6FBC" w:rsidRDefault="00C22F0B" w:rsidP="00C22F0B">
      <w:pPr>
        <w:sectPr w:rsidR="00F9047C" w:rsidRPr="008E6FBC" w:rsidSect="0003266D">
          <w:headerReference w:type="default" r:id="rId12"/>
          <w:footerReference w:type="even" r:id="rId13"/>
          <w:pgSz w:w="12240" w:h="15840"/>
          <w:pgMar w:top="1411" w:right="1411" w:bottom="1411" w:left="1411" w:header="706" w:footer="706" w:gutter="0"/>
          <w:pgNumType w:start="1"/>
          <w:cols w:space="708"/>
          <w:titlePg/>
          <w:docGrid w:linePitch="360"/>
        </w:sectPr>
      </w:pPr>
      <w:r>
        <w:t xml:space="preserve">Please note, there was an issue regarding committing changes for multiple members to </w:t>
      </w:r>
      <w:r w:rsidR="005E372B">
        <w:t>GitHub</w:t>
      </w:r>
      <w:r>
        <w:t xml:space="preserve">. Using the </w:t>
      </w:r>
      <w:r w:rsidR="005E372B">
        <w:t>GitHub</w:t>
      </w:r>
      <w:r>
        <w:t xml:space="preserve"> desktop application, changes were </w:t>
      </w:r>
      <w:r w:rsidR="005E372B">
        <w:t>overridden</w:t>
      </w:r>
      <w:r>
        <w:t xml:space="preserve"> when (after committing to their own</w:t>
      </w:r>
      <w:r w:rsidR="00915B43">
        <w:t xml:space="preserve"> branch beforehand for testing), Stefano </w:t>
      </w:r>
      <w:r>
        <w:t>as team lead decided to merge to the develop Branch once testing was committed</w:t>
      </w:r>
      <w:r w:rsidR="00915B43">
        <w:t xml:space="preserve"> and verified by him</w:t>
      </w:r>
      <w:r>
        <w:t>. Thus</w:t>
      </w:r>
      <w:r w:rsidR="00915B43">
        <w:t>,</w:t>
      </w:r>
      <w:r>
        <w:t xml:space="preserve"> </w:t>
      </w:r>
      <w:r w:rsidR="00915B43">
        <w:t>most</w:t>
      </w:r>
      <w:r>
        <w:t xml:space="preserve"> </w:t>
      </w:r>
      <w:r w:rsidR="00915B43">
        <w:t xml:space="preserve">of </w:t>
      </w:r>
      <w:r>
        <w:t xml:space="preserve">the commits now fall under </w:t>
      </w:r>
      <w:r w:rsidR="00915B43">
        <w:t>his name</w:t>
      </w:r>
      <w:r>
        <w:t>. This issue was only noticed near the end of the project timeline.</w:t>
      </w:r>
      <w:r w:rsidR="005E372B">
        <w:t xml:space="preserve"> </w:t>
      </w:r>
      <w:r>
        <w:t xml:space="preserve">However, this is just to note that the number of commits found in the project history don’t accurately reflect the total commits per team </w:t>
      </w:r>
      <w:r w:rsidR="005E372B">
        <w:t xml:space="preserve">member. </w:t>
      </w:r>
      <w:r w:rsidR="00915B43">
        <w:t xml:space="preserve">For more detailed breakdown of the tasks assigned and completed by each member of the team, please consult the issues tab in GitHub. </w:t>
      </w:r>
      <w:r w:rsidR="005E372B">
        <w:t>Thank</w:t>
      </w:r>
      <w:r>
        <w:t xml:space="preserve"> you for your understanding.</w:t>
      </w:r>
    </w:p>
    <w:p w:rsidR="00302D95" w:rsidRDefault="00302D95" w:rsidP="005859CC"/>
    <w:sdt>
      <w:sdtPr>
        <w:rPr>
          <w:rFonts w:ascii="Times New Roman" w:hAnsi="Times New Roman"/>
          <w:b w:val="0"/>
          <w:sz w:val="24"/>
        </w:rPr>
        <w:id w:val="-861357635"/>
        <w:docPartObj>
          <w:docPartGallery w:val="Table of Contents"/>
          <w:docPartUnique/>
        </w:docPartObj>
      </w:sdtPr>
      <w:sdtEndPr>
        <w:rPr>
          <w:rFonts w:ascii="Arial" w:hAnsi="Arial"/>
          <w:noProof/>
          <w:sz w:val="22"/>
        </w:rPr>
      </w:sdtEndPr>
      <w:sdtContent>
        <w:p w:rsidR="00B10FAC" w:rsidRDefault="47F7713A" w:rsidP="0096684B">
          <w:pPr>
            <w:pStyle w:val="Title"/>
            <w:spacing w:line="360" w:lineRule="auto"/>
            <w:jc w:val="both"/>
          </w:pPr>
          <w:r>
            <w:t>Table of Contents</w:t>
          </w:r>
        </w:p>
        <w:p w:rsidR="00E96AED" w:rsidRDefault="00B10FAC">
          <w:pPr>
            <w:pStyle w:val="TOC1"/>
            <w:tabs>
              <w:tab w:val="left" w:pos="480"/>
              <w:tab w:val="right" w:leader="dot" w:pos="9408"/>
            </w:tabs>
            <w:rPr>
              <w:rFonts w:asciiTheme="minorHAnsi" w:eastAsiaTheme="minorEastAsia" w:hAnsiTheme="minorHAnsi" w:cstheme="minorBidi"/>
              <w:noProof/>
              <w:szCs w:val="22"/>
              <w:lang w:val="fr-CA" w:eastAsia="fr-CA"/>
            </w:rPr>
          </w:pPr>
          <w:r>
            <w:fldChar w:fldCharType="begin"/>
          </w:r>
          <w:r>
            <w:instrText xml:space="preserve"> TOC \o "1-3" \h \z \u </w:instrText>
          </w:r>
          <w:r>
            <w:fldChar w:fldCharType="separate"/>
          </w:r>
          <w:hyperlink w:anchor="_Toc477461236" w:history="1">
            <w:r w:rsidR="00E96AED" w:rsidRPr="00804835">
              <w:rPr>
                <w:rStyle w:val="Hyperlink"/>
                <w:noProof/>
              </w:rPr>
              <w:t>1.</w:t>
            </w:r>
            <w:r w:rsidR="00E96AED">
              <w:rPr>
                <w:rFonts w:asciiTheme="minorHAnsi" w:eastAsiaTheme="minorEastAsia" w:hAnsiTheme="minorHAnsi" w:cstheme="minorBidi"/>
                <w:noProof/>
                <w:szCs w:val="22"/>
                <w:lang w:val="fr-CA" w:eastAsia="fr-CA"/>
              </w:rPr>
              <w:tab/>
            </w:r>
            <w:r w:rsidR="00E96AED" w:rsidRPr="00804835">
              <w:rPr>
                <w:rStyle w:val="Hyperlink"/>
                <w:noProof/>
              </w:rPr>
              <w:t>Introduction</w:t>
            </w:r>
            <w:r w:rsidR="00E96AED">
              <w:rPr>
                <w:noProof/>
                <w:webHidden/>
              </w:rPr>
              <w:tab/>
            </w:r>
            <w:r w:rsidR="00E96AED">
              <w:rPr>
                <w:noProof/>
                <w:webHidden/>
              </w:rPr>
              <w:fldChar w:fldCharType="begin"/>
            </w:r>
            <w:r w:rsidR="00E96AED">
              <w:rPr>
                <w:noProof/>
                <w:webHidden/>
              </w:rPr>
              <w:instrText xml:space="preserve"> PAGEREF _Toc477461236 \h </w:instrText>
            </w:r>
            <w:r w:rsidR="00E96AED">
              <w:rPr>
                <w:noProof/>
                <w:webHidden/>
              </w:rPr>
            </w:r>
            <w:r w:rsidR="00E96AED">
              <w:rPr>
                <w:noProof/>
                <w:webHidden/>
              </w:rPr>
              <w:fldChar w:fldCharType="separate"/>
            </w:r>
            <w:r w:rsidR="00E96AED">
              <w:rPr>
                <w:noProof/>
                <w:webHidden/>
              </w:rPr>
              <w:t>1</w:t>
            </w:r>
            <w:r w:rsidR="00E96AED">
              <w:rPr>
                <w:noProof/>
                <w:webHidden/>
              </w:rPr>
              <w:fldChar w:fldCharType="end"/>
            </w:r>
          </w:hyperlink>
        </w:p>
        <w:p w:rsidR="00E96AED" w:rsidRDefault="00E96AED">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1237" w:history="1">
            <w:r w:rsidRPr="00804835">
              <w:rPr>
                <w:rStyle w:val="Hyperlink"/>
                <w:noProof/>
              </w:rPr>
              <w:t>1.1</w:t>
            </w:r>
            <w:r>
              <w:rPr>
                <w:rFonts w:asciiTheme="minorHAnsi" w:eastAsiaTheme="minorEastAsia" w:hAnsiTheme="minorHAnsi" w:cstheme="minorBidi"/>
                <w:noProof/>
                <w:szCs w:val="22"/>
                <w:lang w:val="fr-CA" w:eastAsia="fr-CA"/>
              </w:rPr>
              <w:tab/>
            </w:r>
            <w:r w:rsidRPr="00804835">
              <w:rPr>
                <w:rStyle w:val="Hyperlink"/>
                <w:noProof/>
              </w:rPr>
              <w:t>Purpose</w:t>
            </w:r>
            <w:r>
              <w:rPr>
                <w:noProof/>
                <w:webHidden/>
              </w:rPr>
              <w:tab/>
            </w:r>
            <w:r>
              <w:rPr>
                <w:noProof/>
                <w:webHidden/>
              </w:rPr>
              <w:fldChar w:fldCharType="begin"/>
            </w:r>
            <w:r>
              <w:rPr>
                <w:noProof/>
                <w:webHidden/>
              </w:rPr>
              <w:instrText xml:space="preserve"> PAGEREF _Toc477461237 \h </w:instrText>
            </w:r>
            <w:r>
              <w:rPr>
                <w:noProof/>
                <w:webHidden/>
              </w:rPr>
            </w:r>
            <w:r>
              <w:rPr>
                <w:noProof/>
                <w:webHidden/>
              </w:rPr>
              <w:fldChar w:fldCharType="separate"/>
            </w:r>
            <w:r>
              <w:rPr>
                <w:noProof/>
                <w:webHidden/>
              </w:rPr>
              <w:t>1</w:t>
            </w:r>
            <w:r>
              <w:rPr>
                <w:noProof/>
                <w:webHidden/>
              </w:rPr>
              <w:fldChar w:fldCharType="end"/>
            </w:r>
          </w:hyperlink>
        </w:p>
        <w:p w:rsidR="00E96AED" w:rsidRDefault="00E96AED">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1238" w:history="1">
            <w:r w:rsidRPr="00804835">
              <w:rPr>
                <w:rStyle w:val="Hyperlink"/>
                <w:noProof/>
              </w:rPr>
              <w:t>1.2</w:t>
            </w:r>
            <w:r>
              <w:rPr>
                <w:rFonts w:asciiTheme="minorHAnsi" w:eastAsiaTheme="minorEastAsia" w:hAnsiTheme="minorHAnsi" w:cstheme="minorBidi"/>
                <w:noProof/>
                <w:szCs w:val="22"/>
                <w:lang w:val="fr-CA" w:eastAsia="fr-CA"/>
              </w:rPr>
              <w:tab/>
            </w:r>
            <w:r w:rsidRPr="00804835">
              <w:rPr>
                <w:rStyle w:val="Hyperlink"/>
                <w:noProof/>
              </w:rPr>
              <w:t>Scope</w:t>
            </w:r>
            <w:r>
              <w:rPr>
                <w:noProof/>
                <w:webHidden/>
              </w:rPr>
              <w:tab/>
            </w:r>
            <w:r>
              <w:rPr>
                <w:noProof/>
                <w:webHidden/>
              </w:rPr>
              <w:fldChar w:fldCharType="begin"/>
            </w:r>
            <w:r>
              <w:rPr>
                <w:noProof/>
                <w:webHidden/>
              </w:rPr>
              <w:instrText xml:space="preserve"> PAGEREF _Toc477461238 \h </w:instrText>
            </w:r>
            <w:r>
              <w:rPr>
                <w:noProof/>
                <w:webHidden/>
              </w:rPr>
            </w:r>
            <w:r>
              <w:rPr>
                <w:noProof/>
                <w:webHidden/>
              </w:rPr>
              <w:fldChar w:fldCharType="separate"/>
            </w:r>
            <w:r>
              <w:rPr>
                <w:noProof/>
                <w:webHidden/>
              </w:rPr>
              <w:t>1</w:t>
            </w:r>
            <w:r>
              <w:rPr>
                <w:noProof/>
                <w:webHidden/>
              </w:rPr>
              <w:fldChar w:fldCharType="end"/>
            </w:r>
          </w:hyperlink>
        </w:p>
        <w:p w:rsidR="00E96AED" w:rsidRDefault="00E96AED">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1239" w:history="1">
            <w:r w:rsidRPr="00804835">
              <w:rPr>
                <w:rStyle w:val="Hyperlink"/>
                <w:noProof/>
              </w:rPr>
              <w:t>1.3</w:t>
            </w:r>
            <w:r>
              <w:rPr>
                <w:rFonts w:asciiTheme="minorHAnsi" w:eastAsiaTheme="minorEastAsia" w:hAnsiTheme="minorHAnsi" w:cstheme="minorBidi"/>
                <w:noProof/>
                <w:szCs w:val="22"/>
                <w:lang w:val="fr-CA" w:eastAsia="fr-CA"/>
              </w:rPr>
              <w:tab/>
            </w:r>
            <w:r w:rsidRPr="00804835">
              <w:rPr>
                <w:rStyle w:val="Hyperlink"/>
                <w:noProof/>
              </w:rPr>
              <w:t>Glossary of Terms</w:t>
            </w:r>
            <w:r>
              <w:rPr>
                <w:noProof/>
                <w:webHidden/>
              </w:rPr>
              <w:tab/>
            </w:r>
            <w:r>
              <w:rPr>
                <w:noProof/>
                <w:webHidden/>
              </w:rPr>
              <w:fldChar w:fldCharType="begin"/>
            </w:r>
            <w:r>
              <w:rPr>
                <w:noProof/>
                <w:webHidden/>
              </w:rPr>
              <w:instrText xml:space="preserve"> PAGEREF _Toc477461239 \h </w:instrText>
            </w:r>
            <w:r>
              <w:rPr>
                <w:noProof/>
                <w:webHidden/>
              </w:rPr>
            </w:r>
            <w:r>
              <w:rPr>
                <w:noProof/>
                <w:webHidden/>
              </w:rPr>
              <w:fldChar w:fldCharType="separate"/>
            </w:r>
            <w:r>
              <w:rPr>
                <w:noProof/>
                <w:webHidden/>
              </w:rPr>
              <w:t>1</w:t>
            </w:r>
            <w:r>
              <w:rPr>
                <w:noProof/>
                <w:webHidden/>
              </w:rPr>
              <w:fldChar w:fldCharType="end"/>
            </w:r>
          </w:hyperlink>
        </w:p>
        <w:p w:rsidR="00E96AED" w:rsidRDefault="00E96AED">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7461240" w:history="1">
            <w:r w:rsidRPr="00804835">
              <w:rPr>
                <w:rStyle w:val="Hyperlink"/>
                <w:noProof/>
              </w:rPr>
              <w:t>2.</w:t>
            </w:r>
            <w:r>
              <w:rPr>
                <w:rFonts w:asciiTheme="minorHAnsi" w:eastAsiaTheme="minorEastAsia" w:hAnsiTheme="minorHAnsi" w:cstheme="minorBidi"/>
                <w:noProof/>
                <w:szCs w:val="22"/>
                <w:lang w:val="fr-CA" w:eastAsia="fr-CA"/>
              </w:rPr>
              <w:tab/>
            </w:r>
            <w:r w:rsidRPr="00804835">
              <w:rPr>
                <w:rStyle w:val="Hyperlink"/>
                <w:noProof/>
              </w:rPr>
              <w:t>Logical View</w:t>
            </w:r>
            <w:r>
              <w:rPr>
                <w:noProof/>
                <w:webHidden/>
              </w:rPr>
              <w:tab/>
            </w:r>
            <w:r>
              <w:rPr>
                <w:noProof/>
                <w:webHidden/>
              </w:rPr>
              <w:fldChar w:fldCharType="begin"/>
            </w:r>
            <w:r>
              <w:rPr>
                <w:noProof/>
                <w:webHidden/>
              </w:rPr>
              <w:instrText xml:space="preserve"> PAGEREF _Toc477461240 \h </w:instrText>
            </w:r>
            <w:r>
              <w:rPr>
                <w:noProof/>
                <w:webHidden/>
              </w:rPr>
            </w:r>
            <w:r>
              <w:rPr>
                <w:noProof/>
                <w:webHidden/>
              </w:rPr>
              <w:fldChar w:fldCharType="separate"/>
            </w:r>
            <w:r>
              <w:rPr>
                <w:noProof/>
                <w:webHidden/>
              </w:rPr>
              <w:t>2</w:t>
            </w:r>
            <w:r>
              <w:rPr>
                <w:noProof/>
                <w:webHidden/>
              </w:rPr>
              <w:fldChar w:fldCharType="end"/>
            </w:r>
          </w:hyperlink>
        </w:p>
        <w:p w:rsidR="00E96AED" w:rsidRDefault="00E96AED">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1241" w:history="1">
            <w:r w:rsidRPr="00804835">
              <w:rPr>
                <w:rStyle w:val="Hyperlink"/>
                <w:noProof/>
              </w:rPr>
              <w:t>2.1</w:t>
            </w:r>
            <w:r>
              <w:rPr>
                <w:rFonts w:asciiTheme="minorHAnsi" w:eastAsiaTheme="minorEastAsia" w:hAnsiTheme="minorHAnsi" w:cstheme="minorBidi"/>
                <w:noProof/>
                <w:szCs w:val="22"/>
                <w:lang w:val="fr-CA" w:eastAsia="fr-CA"/>
              </w:rPr>
              <w:tab/>
            </w:r>
            <w:r w:rsidRPr="00804835">
              <w:rPr>
                <w:rStyle w:val="Hyperlink"/>
                <w:noProof/>
              </w:rPr>
              <w:t>Layers</w:t>
            </w:r>
            <w:r>
              <w:rPr>
                <w:noProof/>
                <w:webHidden/>
              </w:rPr>
              <w:tab/>
            </w:r>
            <w:r>
              <w:rPr>
                <w:noProof/>
                <w:webHidden/>
              </w:rPr>
              <w:fldChar w:fldCharType="begin"/>
            </w:r>
            <w:r>
              <w:rPr>
                <w:noProof/>
                <w:webHidden/>
              </w:rPr>
              <w:instrText xml:space="preserve"> PAGEREF _Toc477461241 \h </w:instrText>
            </w:r>
            <w:r>
              <w:rPr>
                <w:noProof/>
                <w:webHidden/>
              </w:rPr>
            </w:r>
            <w:r>
              <w:rPr>
                <w:noProof/>
                <w:webHidden/>
              </w:rPr>
              <w:fldChar w:fldCharType="separate"/>
            </w:r>
            <w:r>
              <w:rPr>
                <w:noProof/>
                <w:webHidden/>
              </w:rPr>
              <w:t>3</w:t>
            </w:r>
            <w:r>
              <w:rPr>
                <w:noProof/>
                <w:webHidden/>
              </w:rPr>
              <w:fldChar w:fldCharType="end"/>
            </w:r>
          </w:hyperlink>
        </w:p>
        <w:p w:rsidR="00E96AED" w:rsidRDefault="00E96AED">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1242" w:history="1">
            <w:r w:rsidRPr="00804835">
              <w:rPr>
                <w:rStyle w:val="Hyperlink"/>
                <w:noProof/>
              </w:rPr>
              <w:t>2.1.1</w:t>
            </w:r>
            <w:r>
              <w:rPr>
                <w:rFonts w:asciiTheme="minorHAnsi" w:eastAsiaTheme="minorEastAsia" w:hAnsiTheme="minorHAnsi" w:cstheme="minorBidi"/>
                <w:noProof/>
                <w:szCs w:val="22"/>
                <w:lang w:val="fr-CA" w:eastAsia="fr-CA"/>
              </w:rPr>
              <w:tab/>
            </w:r>
            <w:r w:rsidRPr="00804835">
              <w:rPr>
                <w:rStyle w:val="Hyperlink"/>
                <w:noProof/>
              </w:rPr>
              <w:t>Data Layer</w:t>
            </w:r>
            <w:r>
              <w:rPr>
                <w:noProof/>
                <w:webHidden/>
              </w:rPr>
              <w:tab/>
            </w:r>
            <w:r>
              <w:rPr>
                <w:noProof/>
                <w:webHidden/>
              </w:rPr>
              <w:fldChar w:fldCharType="begin"/>
            </w:r>
            <w:r>
              <w:rPr>
                <w:noProof/>
                <w:webHidden/>
              </w:rPr>
              <w:instrText xml:space="preserve"> PAGEREF _Toc477461242 \h </w:instrText>
            </w:r>
            <w:r>
              <w:rPr>
                <w:noProof/>
                <w:webHidden/>
              </w:rPr>
            </w:r>
            <w:r>
              <w:rPr>
                <w:noProof/>
                <w:webHidden/>
              </w:rPr>
              <w:fldChar w:fldCharType="separate"/>
            </w:r>
            <w:r>
              <w:rPr>
                <w:noProof/>
                <w:webHidden/>
              </w:rPr>
              <w:t>3</w:t>
            </w:r>
            <w:r>
              <w:rPr>
                <w:noProof/>
                <w:webHidden/>
              </w:rPr>
              <w:fldChar w:fldCharType="end"/>
            </w:r>
          </w:hyperlink>
        </w:p>
        <w:p w:rsidR="00E96AED" w:rsidRDefault="00E96AED">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1243" w:history="1">
            <w:r w:rsidRPr="00804835">
              <w:rPr>
                <w:rStyle w:val="Hyperlink"/>
                <w:noProof/>
              </w:rPr>
              <w:t>2.1.2</w:t>
            </w:r>
            <w:r>
              <w:rPr>
                <w:rFonts w:asciiTheme="minorHAnsi" w:eastAsiaTheme="minorEastAsia" w:hAnsiTheme="minorHAnsi" w:cstheme="minorBidi"/>
                <w:noProof/>
                <w:szCs w:val="22"/>
                <w:lang w:val="fr-CA" w:eastAsia="fr-CA"/>
              </w:rPr>
              <w:tab/>
            </w:r>
            <w:r w:rsidRPr="00804835">
              <w:rPr>
                <w:rStyle w:val="Hyperlink"/>
                <w:noProof/>
              </w:rPr>
              <w:t>Domain Layer</w:t>
            </w:r>
            <w:r>
              <w:rPr>
                <w:noProof/>
                <w:webHidden/>
              </w:rPr>
              <w:tab/>
            </w:r>
            <w:r>
              <w:rPr>
                <w:noProof/>
                <w:webHidden/>
              </w:rPr>
              <w:fldChar w:fldCharType="begin"/>
            </w:r>
            <w:r>
              <w:rPr>
                <w:noProof/>
                <w:webHidden/>
              </w:rPr>
              <w:instrText xml:space="preserve"> PAGEREF _Toc477461243 \h </w:instrText>
            </w:r>
            <w:r>
              <w:rPr>
                <w:noProof/>
                <w:webHidden/>
              </w:rPr>
            </w:r>
            <w:r>
              <w:rPr>
                <w:noProof/>
                <w:webHidden/>
              </w:rPr>
              <w:fldChar w:fldCharType="separate"/>
            </w:r>
            <w:r>
              <w:rPr>
                <w:noProof/>
                <w:webHidden/>
              </w:rPr>
              <w:t>3</w:t>
            </w:r>
            <w:r>
              <w:rPr>
                <w:noProof/>
                <w:webHidden/>
              </w:rPr>
              <w:fldChar w:fldCharType="end"/>
            </w:r>
          </w:hyperlink>
        </w:p>
        <w:p w:rsidR="00E96AED" w:rsidRDefault="00E96AED">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1244" w:history="1">
            <w:r w:rsidRPr="00804835">
              <w:rPr>
                <w:rStyle w:val="Hyperlink"/>
                <w:noProof/>
              </w:rPr>
              <w:t>2.1.3</w:t>
            </w:r>
            <w:r>
              <w:rPr>
                <w:rFonts w:asciiTheme="minorHAnsi" w:eastAsiaTheme="minorEastAsia" w:hAnsiTheme="minorHAnsi" w:cstheme="minorBidi"/>
                <w:noProof/>
                <w:szCs w:val="22"/>
                <w:lang w:val="fr-CA" w:eastAsia="fr-CA"/>
              </w:rPr>
              <w:tab/>
            </w:r>
            <w:r w:rsidRPr="00804835">
              <w:rPr>
                <w:rStyle w:val="Hyperlink"/>
                <w:noProof/>
              </w:rPr>
              <w:t>Presentation Layer</w:t>
            </w:r>
            <w:r>
              <w:rPr>
                <w:noProof/>
                <w:webHidden/>
              </w:rPr>
              <w:tab/>
            </w:r>
            <w:r>
              <w:rPr>
                <w:noProof/>
                <w:webHidden/>
              </w:rPr>
              <w:fldChar w:fldCharType="begin"/>
            </w:r>
            <w:r>
              <w:rPr>
                <w:noProof/>
                <w:webHidden/>
              </w:rPr>
              <w:instrText xml:space="preserve"> PAGEREF _Toc477461244 \h </w:instrText>
            </w:r>
            <w:r>
              <w:rPr>
                <w:noProof/>
                <w:webHidden/>
              </w:rPr>
            </w:r>
            <w:r>
              <w:rPr>
                <w:noProof/>
                <w:webHidden/>
              </w:rPr>
              <w:fldChar w:fldCharType="separate"/>
            </w:r>
            <w:r>
              <w:rPr>
                <w:noProof/>
                <w:webHidden/>
              </w:rPr>
              <w:t>3</w:t>
            </w:r>
            <w:r>
              <w:rPr>
                <w:noProof/>
                <w:webHidden/>
              </w:rPr>
              <w:fldChar w:fldCharType="end"/>
            </w:r>
          </w:hyperlink>
        </w:p>
        <w:p w:rsidR="00E96AED" w:rsidRDefault="00E96AED">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1245" w:history="1">
            <w:r w:rsidRPr="00804835">
              <w:rPr>
                <w:rStyle w:val="Hyperlink"/>
                <w:noProof/>
              </w:rPr>
              <w:t>2.2</w:t>
            </w:r>
            <w:r>
              <w:rPr>
                <w:rFonts w:asciiTheme="minorHAnsi" w:eastAsiaTheme="minorEastAsia" w:hAnsiTheme="minorHAnsi" w:cstheme="minorBidi"/>
                <w:noProof/>
                <w:szCs w:val="22"/>
                <w:lang w:val="fr-CA" w:eastAsia="fr-CA"/>
              </w:rPr>
              <w:tab/>
            </w:r>
            <w:r w:rsidRPr="00804835">
              <w:rPr>
                <w:rStyle w:val="Hyperlink"/>
                <w:noProof/>
              </w:rPr>
              <w:t>Class Diagram</w:t>
            </w:r>
            <w:r>
              <w:rPr>
                <w:noProof/>
                <w:webHidden/>
              </w:rPr>
              <w:tab/>
            </w:r>
            <w:r>
              <w:rPr>
                <w:noProof/>
                <w:webHidden/>
              </w:rPr>
              <w:fldChar w:fldCharType="begin"/>
            </w:r>
            <w:r>
              <w:rPr>
                <w:noProof/>
                <w:webHidden/>
              </w:rPr>
              <w:instrText xml:space="preserve"> PAGEREF _Toc477461245 \h </w:instrText>
            </w:r>
            <w:r>
              <w:rPr>
                <w:noProof/>
                <w:webHidden/>
              </w:rPr>
            </w:r>
            <w:r>
              <w:rPr>
                <w:noProof/>
                <w:webHidden/>
              </w:rPr>
              <w:fldChar w:fldCharType="separate"/>
            </w:r>
            <w:r>
              <w:rPr>
                <w:noProof/>
                <w:webHidden/>
              </w:rPr>
              <w:t>4</w:t>
            </w:r>
            <w:r>
              <w:rPr>
                <w:noProof/>
                <w:webHidden/>
              </w:rPr>
              <w:fldChar w:fldCharType="end"/>
            </w:r>
          </w:hyperlink>
        </w:p>
        <w:p w:rsidR="00E96AED" w:rsidRDefault="00E96AED">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1246" w:history="1">
            <w:r w:rsidRPr="00804835">
              <w:rPr>
                <w:rStyle w:val="Hyperlink"/>
                <w:noProof/>
              </w:rPr>
              <w:t>2.3</w:t>
            </w:r>
            <w:r>
              <w:rPr>
                <w:rFonts w:asciiTheme="minorHAnsi" w:eastAsiaTheme="minorEastAsia" w:hAnsiTheme="minorHAnsi" w:cstheme="minorBidi"/>
                <w:noProof/>
                <w:szCs w:val="22"/>
                <w:lang w:val="fr-CA" w:eastAsia="fr-CA"/>
              </w:rPr>
              <w:tab/>
            </w:r>
            <w:r w:rsidRPr="00804835">
              <w:rPr>
                <w:rStyle w:val="Hyperlink"/>
                <w:noProof/>
              </w:rPr>
              <w:t>Interaction Diagrams</w:t>
            </w:r>
            <w:r>
              <w:rPr>
                <w:noProof/>
                <w:webHidden/>
              </w:rPr>
              <w:tab/>
            </w:r>
            <w:r>
              <w:rPr>
                <w:noProof/>
                <w:webHidden/>
              </w:rPr>
              <w:fldChar w:fldCharType="begin"/>
            </w:r>
            <w:r>
              <w:rPr>
                <w:noProof/>
                <w:webHidden/>
              </w:rPr>
              <w:instrText xml:space="preserve"> PAGEREF _Toc477461246 \h </w:instrText>
            </w:r>
            <w:r>
              <w:rPr>
                <w:noProof/>
                <w:webHidden/>
              </w:rPr>
            </w:r>
            <w:r>
              <w:rPr>
                <w:noProof/>
                <w:webHidden/>
              </w:rPr>
              <w:fldChar w:fldCharType="separate"/>
            </w:r>
            <w:r>
              <w:rPr>
                <w:noProof/>
                <w:webHidden/>
              </w:rPr>
              <w:t>6</w:t>
            </w:r>
            <w:r>
              <w:rPr>
                <w:noProof/>
                <w:webHidden/>
              </w:rPr>
              <w:fldChar w:fldCharType="end"/>
            </w:r>
          </w:hyperlink>
        </w:p>
        <w:p w:rsidR="00E96AED" w:rsidRDefault="00E96AED">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1247" w:history="1">
            <w:r w:rsidRPr="00804835">
              <w:rPr>
                <w:rStyle w:val="Hyperlink"/>
                <w:noProof/>
              </w:rPr>
              <w:t>2.3.1</w:t>
            </w:r>
            <w:r>
              <w:rPr>
                <w:rFonts w:asciiTheme="minorHAnsi" w:eastAsiaTheme="minorEastAsia" w:hAnsiTheme="minorHAnsi" w:cstheme="minorBidi"/>
                <w:noProof/>
                <w:szCs w:val="22"/>
                <w:lang w:val="fr-CA" w:eastAsia="fr-CA"/>
              </w:rPr>
              <w:tab/>
            </w:r>
            <w:r w:rsidRPr="00804835">
              <w:rPr>
                <w:rStyle w:val="Hyperlink"/>
                <w:noProof/>
              </w:rPr>
              <w:t>View Calendar</w:t>
            </w:r>
            <w:r>
              <w:rPr>
                <w:noProof/>
                <w:webHidden/>
              </w:rPr>
              <w:tab/>
            </w:r>
            <w:r>
              <w:rPr>
                <w:noProof/>
                <w:webHidden/>
              </w:rPr>
              <w:fldChar w:fldCharType="begin"/>
            </w:r>
            <w:r>
              <w:rPr>
                <w:noProof/>
                <w:webHidden/>
              </w:rPr>
              <w:instrText xml:space="preserve"> PAGEREF _Toc477461247 \h </w:instrText>
            </w:r>
            <w:r>
              <w:rPr>
                <w:noProof/>
                <w:webHidden/>
              </w:rPr>
            </w:r>
            <w:r>
              <w:rPr>
                <w:noProof/>
                <w:webHidden/>
              </w:rPr>
              <w:fldChar w:fldCharType="separate"/>
            </w:r>
            <w:r>
              <w:rPr>
                <w:noProof/>
                <w:webHidden/>
              </w:rPr>
              <w:t>6</w:t>
            </w:r>
            <w:r>
              <w:rPr>
                <w:noProof/>
                <w:webHidden/>
              </w:rPr>
              <w:fldChar w:fldCharType="end"/>
            </w:r>
          </w:hyperlink>
        </w:p>
        <w:p w:rsidR="00E96AED" w:rsidRDefault="00E96AED">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1248" w:history="1">
            <w:r w:rsidRPr="00804835">
              <w:rPr>
                <w:rStyle w:val="Hyperlink"/>
                <w:noProof/>
              </w:rPr>
              <w:t>2.3.2</w:t>
            </w:r>
            <w:r>
              <w:rPr>
                <w:rFonts w:asciiTheme="minorHAnsi" w:eastAsiaTheme="minorEastAsia" w:hAnsiTheme="minorHAnsi" w:cstheme="minorBidi"/>
                <w:noProof/>
                <w:szCs w:val="22"/>
                <w:lang w:val="fr-CA" w:eastAsia="fr-CA"/>
              </w:rPr>
              <w:tab/>
            </w:r>
            <w:r w:rsidRPr="00804835">
              <w:rPr>
                <w:rStyle w:val="Hyperlink"/>
                <w:noProof/>
              </w:rPr>
              <w:t>Request Reservation</w:t>
            </w:r>
            <w:r>
              <w:rPr>
                <w:noProof/>
                <w:webHidden/>
              </w:rPr>
              <w:tab/>
            </w:r>
            <w:r>
              <w:rPr>
                <w:noProof/>
                <w:webHidden/>
              </w:rPr>
              <w:fldChar w:fldCharType="begin"/>
            </w:r>
            <w:r>
              <w:rPr>
                <w:noProof/>
                <w:webHidden/>
              </w:rPr>
              <w:instrText xml:space="preserve"> PAGEREF _Toc477461248 \h </w:instrText>
            </w:r>
            <w:r>
              <w:rPr>
                <w:noProof/>
                <w:webHidden/>
              </w:rPr>
            </w:r>
            <w:r>
              <w:rPr>
                <w:noProof/>
                <w:webHidden/>
              </w:rPr>
              <w:fldChar w:fldCharType="separate"/>
            </w:r>
            <w:r>
              <w:rPr>
                <w:noProof/>
                <w:webHidden/>
              </w:rPr>
              <w:t>7</w:t>
            </w:r>
            <w:r>
              <w:rPr>
                <w:noProof/>
                <w:webHidden/>
              </w:rPr>
              <w:fldChar w:fldCharType="end"/>
            </w:r>
          </w:hyperlink>
        </w:p>
        <w:p w:rsidR="00E96AED" w:rsidRDefault="00E96AED">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1249" w:history="1">
            <w:r w:rsidRPr="00804835">
              <w:rPr>
                <w:rStyle w:val="Hyperlink"/>
                <w:noProof/>
              </w:rPr>
              <w:t>2.3.3</w:t>
            </w:r>
            <w:r>
              <w:rPr>
                <w:rFonts w:asciiTheme="minorHAnsi" w:eastAsiaTheme="minorEastAsia" w:hAnsiTheme="minorHAnsi" w:cstheme="minorBidi"/>
                <w:noProof/>
                <w:szCs w:val="22"/>
                <w:lang w:val="fr-CA" w:eastAsia="fr-CA"/>
              </w:rPr>
              <w:tab/>
            </w:r>
            <w:r w:rsidRPr="00804835">
              <w:rPr>
                <w:rStyle w:val="Hyperlink"/>
                <w:noProof/>
              </w:rPr>
              <w:t>Modify Reservation</w:t>
            </w:r>
            <w:r>
              <w:rPr>
                <w:noProof/>
                <w:webHidden/>
              </w:rPr>
              <w:tab/>
            </w:r>
            <w:r>
              <w:rPr>
                <w:noProof/>
                <w:webHidden/>
              </w:rPr>
              <w:fldChar w:fldCharType="begin"/>
            </w:r>
            <w:r>
              <w:rPr>
                <w:noProof/>
                <w:webHidden/>
              </w:rPr>
              <w:instrText xml:space="preserve"> PAGEREF _Toc477461249 \h </w:instrText>
            </w:r>
            <w:r>
              <w:rPr>
                <w:noProof/>
                <w:webHidden/>
              </w:rPr>
            </w:r>
            <w:r>
              <w:rPr>
                <w:noProof/>
                <w:webHidden/>
              </w:rPr>
              <w:fldChar w:fldCharType="separate"/>
            </w:r>
            <w:r>
              <w:rPr>
                <w:noProof/>
                <w:webHidden/>
              </w:rPr>
              <w:t>9</w:t>
            </w:r>
            <w:r>
              <w:rPr>
                <w:noProof/>
                <w:webHidden/>
              </w:rPr>
              <w:fldChar w:fldCharType="end"/>
            </w:r>
          </w:hyperlink>
        </w:p>
        <w:p w:rsidR="00E96AED" w:rsidRDefault="00E96AED">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1250" w:history="1">
            <w:r w:rsidRPr="00804835">
              <w:rPr>
                <w:rStyle w:val="Hyperlink"/>
                <w:noProof/>
              </w:rPr>
              <w:t>2.3.4</w:t>
            </w:r>
            <w:r>
              <w:rPr>
                <w:rFonts w:asciiTheme="minorHAnsi" w:eastAsiaTheme="minorEastAsia" w:hAnsiTheme="minorHAnsi" w:cstheme="minorBidi"/>
                <w:noProof/>
                <w:szCs w:val="22"/>
                <w:lang w:val="fr-CA" w:eastAsia="fr-CA"/>
              </w:rPr>
              <w:tab/>
            </w:r>
            <w:r w:rsidRPr="00804835">
              <w:rPr>
                <w:rStyle w:val="Hyperlink"/>
                <w:noProof/>
              </w:rPr>
              <w:t>View Reservation</w:t>
            </w:r>
            <w:r>
              <w:rPr>
                <w:noProof/>
                <w:webHidden/>
              </w:rPr>
              <w:tab/>
            </w:r>
            <w:r>
              <w:rPr>
                <w:noProof/>
                <w:webHidden/>
              </w:rPr>
              <w:fldChar w:fldCharType="begin"/>
            </w:r>
            <w:r>
              <w:rPr>
                <w:noProof/>
                <w:webHidden/>
              </w:rPr>
              <w:instrText xml:space="preserve"> PAGEREF _Toc477461250 \h </w:instrText>
            </w:r>
            <w:r>
              <w:rPr>
                <w:noProof/>
                <w:webHidden/>
              </w:rPr>
            </w:r>
            <w:r>
              <w:rPr>
                <w:noProof/>
                <w:webHidden/>
              </w:rPr>
              <w:fldChar w:fldCharType="separate"/>
            </w:r>
            <w:r>
              <w:rPr>
                <w:noProof/>
                <w:webHidden/>
              </w:rPr>
              <w:t>11</w:t>
            </w:r>
            <w:r>
              <w:rPr>
                <w:noProof/>
                <w:webHidden/>
              </w:rPr>
              <w:fldChar w:fldCharType="end"/>
            </w:r>
          </w:hyperlink>
        </w:p>
        <w:p w:rsidR="00E96AED" w:rsidRDefault="00E96AED">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1251" w:history="1">
            <w:r w:rsidRPr="00804835">
              <w:rPr>
                <w:rStyle w:val="Hyperlink"/>
                <w:noProof/>
              </w:rPr>
              <w:t>2.3.5</w:t>
            </w:r>
            <w:r>
              <w:rPr>
                <w:rFonts w:asciiTheme="minorHAnsi" w:eastAsiaTheme="minorEastAsia" w:hAnsiTheme="minorHAnsi" w:cstheme="minorBidi"/>
                <w:noProof/>
                <w:szCs w:val="22"/>
                <w:lang w:val="fr-CA" w:eastAsia="fr-CA"/>
              </w:rPr>
              <w:tab/>
            </w:r>
            <w:r w:rsidRPr="00804835">
              <w:rPr>
                <w:rStyle w:val="Hyperlink"/>
                <w:noProof/>
              </w:rPr>
              <w:t>View Reservation List</w:t>
            </w:r>
            <w:r>
              <w:rPr>
                <w:noProof/>
                <w:webHidden/>
              </w:rPr>
              <w:tab/>
            </w:r>
            <w:r>
              <w:rPr>
                <w:noProof/>
                <w:webHidden/>
              </w:rPr>
              <w:fldChar w:fldCharType="begin"/>
            </w:r>
            <w:r>
              <w:rPr>
                <w:noProof/>
                <w:webHidden/>
              </w:rPr>
              <w:instrText xml:space="preserve"> PAGEREF _Toc477461251 \h </w:instrText>
            </w:r>
            <w:r>
              <w:rPr>
                <w:noProof/>
                <w:webHidden/>
              </w:rPr>
            </w:r>
            <w:r>
              <w:rPr>
                <w:noProof/>
                <w:webHidden/>
              </w:rPr>
              <w:fldChar w:fldCharType="separate"/>
            </w:r>
            <w:r>
              <w:rPr>
                <w:noProof/>
                <w:webHidden/>
              </w:rPr>
              <w:t>11</w:t>
            </w:r>
            <w:r>
              <w:rPr>
                <w:noProof/>
                <w:webHidden/>
              </w:rPr>
              <w:fldChar w:fldCharType="end"/>
            </w:r>
          </w:hyperlink>
        </w:p>
        <w:p w:rsidR="00E96AED" w:rsidRDefault="00E96AED">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1252" w:history="1">
            <w:r w:rsidRPr="00804835">
              <w:rPr>
                <w:rStyle w:val="Hyperlink"/>
                <w:noProof/>
              </w:rPr>
              <w:t>2.3.6</w:t>
            </w:r>
            <w:r>
              <w:rPr>
                <w:rFonts w:asciiTheme="minorHAnsi" w:eastAsiaTheme="minorEastAsia" w:hAnsiTheme="minorHAnsi" w:cstheme="minorBidi"/>
                <w:noProof/>
                <w:szCs w:val="22"/>
                <w:lang w:val="fr-CA" w:eastAsia="fr-CA"/>
              </w:rPr>
              <w:tab/>
            </w:r>
            <w:r w:rsidRPr="00804835">
              <w:rPr>
                <w:rStyle w:val="Hyperlink"/>
                <w:noProof/>
              </w:rPr>
              <w:t>Cancel Reservation</w:t>
            </w:r>
            <w:r>
              <w:rPr>
                <w:noProof/>
                <w:webHidden/>
              </w:rPr>
              <w:tab/>
            </w:r>
            <w:r>
              <w:rPr>
                <w:noProof/>
                <w:webHidden/>
              </w:rPr>
              <w:fldChar w:fldCharType="begin"/>
            </w:r>
            <w:r>
              <w:rPr>
                <w:noProof/>
                <w:webHidden/>
              </w:rPr>
              <w:instrText xml:space="preserve"> PAGEREF _Toc477461252 \h </w:instrText>
            </w:r>
            <w:r>
              <w:rPr>
                <w:noProof/>
                <w:webHidden/>
              </w:rPr>
            </w:r>
            <w:r>
              <w:rPr>
                <w:noProof/>
                <w:webHidden/>
              </w:rPr>
              <w:fldChar w:fldCharType="separate"/>
            </w:r>
            <w:r>
              <w:rPr>
                <w:noProof/>
                <w:webHidden/>
              </w:rPr>
              <w:t>12</w:t>
            </w:r>
            <w:r>
              <w:rPr>
                <w:noProof/>
                <w:webHidden/>
              </w:rPr>
              <w:fldChar w:fldCharType="end"/>
            </w:r>
          </w:hyperlink>
        </w:p>
        <w:p w:rsidR="00E96AED" w:rsidRDefault="00E96AED">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1253" w:history="1">
            <w:r w:rsidRPr="00804835">
              <w:rPr>
                <w:rStyle w:val="Hyperlink"/>
                <w:noProof/>
              </w:rPr>
              <w:t>2.3.7</w:t>
            </w:r>
            <w:r>
              <w:rPr>
                <w:rFonts w:asciiTheme="minorHAnsi" w:eastAsiaTheme="minorEastAsia" w:hAnsiTheme="minorHAnsi" w:cstheme="minorBidi"/>
                <w:noProof/>
                <w:szCs w:val="22"/>
                <w:lang w:val="fr-CA" w:eastAsia="fr-CA"/>
              </w:rPr>
              <w:tab/>
            </w:r>
            <w:r w:rsidRPr="00804835">
              <w:rPr>
                <w:rStyle w:val="Hyperlink"/>
                <w:noProof/>
              </w:rPr>
              <w:t>Referenced Sequence Diagrams</w:t>
            </w:r>
            <w:r>
              <w:rPr>
                <w:noProof/>
                <w:webHidden/>
              </w:rPr>
              <w:tab/>
            </w:r>
            <w:r>
              <w:rPr>
                <w:noProof/>
                <w:webHidden/>
              </w:rPr>
              <w:fldChar w:fldCharType="begin"/>
            </w:r>
            <w:r>
              <w:rPr>
                <w:noProof/>
                <w:webHidden/>
              </w:rPr>
              <w:instrText xml:space="preserve"> PAGEREF _Toc477461253 \h </w:instrText>
            </w:r>
            <w:r>
              <w:rPr>
                <w:noProof/>
                <w:webHidden/>
              </w:rPr>
            </w:r>
            <w:r>
              <w:rPr>
                <w:noProof/>
                <w:webHidden/>
              </w:rPr>
              <w:fldChar w:fldCharType="separate"/>
            </w:r>
            <w:r>
              <w:rPr>
                <w:noProof/>
                <w:webHidden/>
              </w:rPr>
              <w:t>12</w:t>
            </w:r>
            <w:r>
              <w:rPr>
                <w:noProof/>
                <w:webHidden/>
              </w:rPr>
              <w:fldChar w:fldCharType="end"/>
            </w:r>
          </w:hyperlink>
        </w:p>
        <w:p w:rsidR="00E96AED" w:rsidRDefault="00E96AED">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7461254" w:history="1">
            <w:r w:rsidRPr="00804835">
              <w:rPr>
                <w:rStyle w:val="Hyperlink"/>
                <w:noProof/>
              </w:rPr>
              <w:t>3.</w:t>
            </w:r>
            <w:r>
              <w:rPr>
                <w:rFonts w:asciiTheme="minorHAnsi" w:eastAsiaTheme="minorEastAsia" w:hAnsiTheme="minorHAnsi" w:cstheme="minorBidi"/>
                <w:noProof/>
                <w:szCs w:val="22"/>
                <w:lang w:val="fr-CA" w:eastAsia="fr-CA"/>
              </w:rPr>
              <w:tab/>
            </w:r>
            <w:r w:rsidRPr="00804835">
              <w:rPr>
                <w:rStyle w:val="Hyperlink"/>
                <w:noProof/>
              </w:rPr>
              <w:t>Use Case View</w:t>
            </w:r>
            <w:r>
              <w:rPr>
                <w:noProof/>
                <w:webHidden/>
              </w:rPr>
              <w:tab/>
            </w:r>
            <w:r>
              <w:rPr>
                <w:noProof/>
                <w:webHidden/>
              </w:rPr>
              <w:fldChar w:fldCharType="begin"/>
            </w:r>
            <w:r>
              <w:rPr>
                <w:noProof/>
                <w:webHidden/>
              </w:rPr>
              <w:instrText xml:space="preserve"> PAGEREF _Toc477461254 \h </w:instrText>
            </w:r>
            <w:r>
              <w:rPr>
                <w:noProof/>
                <w:webHidden/>
              </w:rPr>
            </w:r>
            <w:r>
              <w:rPr>
                <w:noProof/>
                <w:webHidden/>
              </w:rPr>
              <w:fldChar w:fldCharType="separate"/>
            </w:r>
            <w:r>
              <w:rPr>
                <w:noProof/>
                <w:webHidden/>
              </w:rPr>
              <w:t>16</w:t>
            </w:r>
            <w:r>
              <w:rPr>
                <w:noProof/>
                <w:webHidden/>
              </w:rPr>
              <w:fldChar w:fldCharType="end"/>
            </w:r>
          </w:hyperlink>
        </w:p>
        <w:p w:rsidR="00E96AED" w:rsidRDefault="00E96AED">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7461255" w:history="1">
            <w:r w:rsidRPr="00804835">
              <w:rPr>
                <w:rStyle w:val="Hyperlink"/>
                <w:noProof/>
              </w:rPr>
              <w:t>4.</w:t>
            </w:r>
            <w:r>
              <w:rPr>
                <w:rFonts w:asciiTheme="minorHAnsi" w:eastAsiaTheme="minorEastAsia" w:hAnsiTheme="minorHAnsi" w:cstheme="minorBidi"/>
                <w:noProof/>
                <w:szCs w:val="22"/>
                <w:lang w:val="fr-CA" w:eastAsia="fr-CA"/>
              </w:rPr>
              <w:tab/>
            </w:r>
            <w:r w:rsidRPr="00804835">
              <w:rPr>
                <w:rStyle w:val="Hyperlink"/>
                <w:noProof/>
              </w:rPr>
              <w:t>Data Model</w:t>
            </w:r>
            <w:r>
              <w:rPr>
                <w:noProof/>
                <w:webHidden/>
              </w:rPr>
              <w:tab/>
            </w:r>
            <w:r>
              <w:rPr>
                <w:noProof/>
                <w:webHidden/>
              </w:rPr>
              <w:fldChar w:fldCharType="begin"/>
            </w:r>
            <w:r>
              <w:rPr>
                <w:noProof/>
                <w:webHidden/>
              </w:rPr>
              <w:instrText xml:space="preserve"> PAGEREF _Toc477461255 \h </w:instrText>
            </w:r>
            <w:r>
              <w:rPr>
                <w:noProof/>
                <w:webHidden/>
              </w:rPr>
            </w:r>
            <w:r>
              <w:rPr>
                <w:noProof/>
                <w:webHidden/>
              </w:rPr>
              <w:fldChar w:fldCharType="separate"/>
            </w:r>
            <w:r>
              <w:rPr>
                <w:noProof/>
                <w:webHidden/>
              </w:rPr>
              <w:t>17</w:t>
            </w:r>
            <w:r>
              <w:rPr>
                <w:noProof/>
                <w:webHidden/>
              </w:rPr>
              <w:fldChar w:fldCharType="end"/>
            </w:r>
          </w:hyperlink>
        </w:p>
        <w:p w:rsidR="00E96AED" w:rsidRDefault="00E96AED">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7461256" w:history="1">
            <w:r w:rsidRPr="00804835">
              <w:rPr>
                <w:rStyle w:val="Hyperlink"/>
                <w:noProof/>
              </w:rPr>
              <w:t>5.</w:t>
            </w:r>
            <w:r>
              <w:rPr>
                <w:rFonts w:asciiTheme="minorHAnsi" w:eastAsiaTheme="minorEastAsia" w:hAnsiTheme="minorHAnsi" w:cstheme="minorBidi"/>
                <w:noProof/>
                <w:szCs w:val="22"/>
                <w:lang w:val="fr-CA" w:eastAsia="fr-CA"/>
              </w:rPr>
              <w:tab/>
            </w:r>
            <w:r w:rsidRPr="00804835">
              <w:rPr>
                <w:rStyle w:val="Hyperlink"/>
                <w:noProof/>
              </w:rPr>
              <w:t>Installation Manual</w:t>
            </w:r>
            <w:r>
              <w:rPr>
                <w:noProof/>
                <w:webHidden/>
              </w:rPr>
              <w:tab/>
            </w:r>
            <w:r>
              <w:rPr>
                <w:noProof/>
                <w:webHidden/>
              </w:rPr>
              <w:fldChar w:fldCharType="begin"/>
            </w:r>
            <w:r>
              <w:rPr>
                <w:noProof/>
                <w:webHidden/>
              </w:rPr>
              <w:instrText xml:space="preserve"> PAGEREF _Toc477461256 \h </w:instrText>
            </w:r>
            <w:r>
              <w:rPr>
                <w:noProof/>
                <w:webHidden/>
              </w:rPr>
            </w:r>
            <w:r>
              <w:rPr>
                <w:noProof/>
                <w:webHidden/>
              </w:rPr>
              <w:fldChar w:fldCharType="separate"/>
            </w:r>
            <w:r>
              <w:rPr>
                <w:noProof/>
                <w:webHidden/>
              </w:rPr>
              <w:t>18</w:t>
            </w:r>
            <w:r>
              <w:rPr>
                <w:noProof/>
                <w:webHidden/>
              </w:rPr>
              <w:fldChar w:fldCharType="end"/>
            </w:r>
          </w:hyperlink>
        </w:p>
        <w:p w:rsidR="00E96AED" w:rsidRDefault="00E96AED">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1257" w:history="1">
            <w:r w:rsidRPr="00804835">
              <w:rPr>
                <w:rStyle w:val="Hyperlink"/>
                <w:noProof/>
              </w:rPr>
              <w:t>5.1</w:t>
            </w:r>
            <w:r>
              <w:rPr>
                <w:rFonts w:asciiTheme="minorHAnsi" w:eastAsiaTheme="minorEastAsia" w:hAnsiTheme="minorHAnsi" w:cstheme="minorBidi"/>
                <w:noProof/>
                <w:szCs w:val="22"/>
                <w:lang w:val="fr-CA" w:eastAsia="fr-CA"/>
              </w:rPr>
              <w:tab/>
            </w:r>
            <w:r w:rsidRPr="00804835">
              <w:rPr>
                <w:rStyle w:val="Hyperlink"/>
                <w:noProof/>
              </w:rPr>
              <w:t>System Requirements</w:t>
            </w:r>
            <w:r>
              <w:rPr>
                <w:noProof/>
                <w:webHidden/>
              </w:rPr>
              <w:tab/>
            </w:r>
            <w:r>
              <w:rPr>
                <w:noProof/>
                <w:webHidden/>
              </w:rPr>
              <w:fldChar w:fldCharType="begin"/>
            </w:r>
            <w:r>
              <w:rPr>
                <w:noProof/>
                <w:webHidden/>
              </w:rPr>
              <w:instrText xml:space="preserve"> PAGEREF _Toc477461257 \h </w:instrText>
            </w:r>
            <w:r>
              <w:rPr>
                <w:noProof/>
                <w:webHidden/>
              </w:rPr>
            </w:r>
            <w:r>
              <w:rPr>
                <w:noProof/>
                <w:webHidden/>
              </w:rPr>
              <w:fldChar w:fldCharType="separate"/>
            </w:r>
            <w:r>
              <w:rPr>
                <w:noProof/>
                <w:webHidden/>
              </w:rPr>
              <w:t>18</w:t>
            </w:r>
            <w:r>
              <w:rPr>
                <w:noProof/>
                <w:webHidden/>
              </w:rPr>
              <w:fldChar w:fldCharType="end"/>
            </w:r>
          </w:hyperlink>
        </w:p>
        <w:p w:rsidR="00E96AED" w:rsidRDefault="00E96AED">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1258" w:history="1">
            <w:r w:rsidRPr="00804835">
              <w:rPr>
                <w:rStyle w:val="Hyperlink"/>
                <w:noProof/>
              </w:rPr>
              <w:t>5.2</w:t>
            </w:r>
            <w:r>
              <w:rPr>
                <w:rFonts w:asciiTheme="minorHAnsi" w:eastAsiaTheme="minorEastAsia" w:hAnsiTheme="minorHAnsi" w:cstheme="minorBidi"/>
                <w:noProof/>
                <w:szCs w:val="22"/>
                <w:lang w:val="fr-CA" w:eastAsia="fr-CA"/>
              </w:rPr>
              <w:tab/>
            </w:r>
            <w:r w:rsidRPr="00804835">
              <w:rPr>
                <w:rStyle w:val="Hyperlink"/>
                <w:noProof/>
              </w:rPr>
              <w:t>Downloading Chronos</w:t>
            </w:r>
            <w:r>
              <w:rPr>
                <w:noProof/>
                <w:webHidden/>
              </w:rPr>
              <w:tab/>
            </w:r>
            <w:r>
              <w:rPr>
                <w:noProof/>
                <w:webHidden/>
              </w:rPr>
              <w:fldChar w:fldCharType="begin"/>
            </w:r>
            <w:r>
              <w:rPr>
                <w:noProof/>
                <w:webHidden/>
              </w:rPr>
              <w:instrText xml:space="preserve"> PAGEREF _Toc477461258 \h </w:instrText>
            </w:r>
            <w:r>
              <w:rPr>
                <w:noProof/>
                <w:webHidden/>
              </w:rPr>
            </w:r>
            <w:r>
              <w:rPr>
                <w:noProof/>
                <w:webHidden/>
              </w:rPr>
              <w:fldChar w:fldCharType="separate"/>
            </w:r>
            <w:r>
              <w:rPr>
                <w:noProof/>
                <w:webHidden/>
              </w:rPr>
              <w:t>19</w:t>
            </w:r>
            <w:r>
              <w:rPr>
                <w:noProof/>
                <w:webHidden/>
              </w:rPr>
              <w:fldChar w:fldCharType="end"/>
            </w:r>
          </w:hyperlink>
        </w:p>
        <w:p w:rsidR="00E96AED" w:rsidRDefault="00E96AED">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1259" w:history="1">
            <w:r w:rsidRPr="00804835">
              <w:rPr>
                <w:rStyle w:val="Hyperlink"/>
                <w:noProof/>
              </w:rPr>
              <w:t>5.3</w:t>
            </w:r>
            <w:r>
              <w:rPr>
                <w:rFonts w:asciiTheme="minorHAnsi" w:eastAsiaTheme="minorEastAsia" w:hAnsiTheme="minorHAnsi" w:cstheme="minorBidi"/>
                <w:noProof/>
                <w:szCs w:val="22"/>
                <w:lang w:val="fr-CA" w:eastAsia="fr-CA"/>
              </w:rPr>
              <w:tab/>
            </w:r>
            <w:r w:rsidRPr="00804835">
              <w:rPr>
                <w:rStyle w:val="Hyperlink"/>
                <w:noProof/>
              </w:rPr>
              <w:t>Setting up the Database</w:t>
            </w:r>
            <w:r>
              <w:rPr>
                <w:noProof/>
                <w:webHidden/>
              </w:rPr>
              <w:tab/>
            </w:r>
            <w:r>
              <w:rPr>
                <w:noProof/>
                <w:webHidden/>
              </w:rPr>
              <w:fldChar w:fldCharType="begin"/>
            </w:r>
            <w:r>
              <w:rPr>
                <w:noProof/>
                <w:webHidden/>
              </w:rPr>
              <w:instrText xml:space="preserve"> PAGEREF _Toc477461259 \h </w:instrText>
            </w:r>
            <w:r>
              <w:rPr>
                <w:noProof/>
                <w:webHidden/>
              </w:rPr>
            </w:r>
            <w:r>
              <w:rPr>
                <w:noProof/>
                <w:webHidden/>
              </w:rPr>
              <w:fldChar w:fldCharType="separate"/>
            </w:r>
            <w:r>
              <w:rPr>
                <w:noProof/>
                <w:webHidden/>
              </w:rPr>
              <w:t>19</w:t>
            </w:r>
            <w:r>
              <w:rPr>
                <w:noProof/>
                <w:webHidden/>
              </w:rPr>
              <w:fldChar w:fldCharType="end"/>
            </w:r>
          </w:hyperlink>
        </w:p>
        <w:p w:rsidR="00E96AED" w:rsidRDefault="00E96AED">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1260" w:history="1">
            <w:r w:rsidRPr="00804835">
              <w:rPr>
                <w:rStyle w:val="Hyperlink"/>
                <w:noProof/>
              </w:rPr>
              <w:t>5.4</w:t>
            </w:r>
            <w:r>
              <w:rPr>
                <w:rFonts w:asciiTheme="minorHAnsi" w:eastAsiaTheme="minorEastAsia" w:hAnsiTheme="minorHAnsi" w:cstheme="minorBidi"/>
                <w:noProof/>
                <w:szCs w:val="22"/>
                <w:lang w:val="fr-CA" w:eastAsia="fr-CA"/>
              </w:rPr>
              <w:tab/>
            </w:r>
            <w:r w:rsidRPr="00804835">
              <w:rPr>
                <w:rStyle w:val="Hyperlink"/>
                <w:noProof/>
              </w:rPr>
              <w:t>Install Chronos</w:t>
            </w:r>
            <w:r>
              <w:rPr>
                <w:noProof/>
                <w:webHidden/>
              </w:rPr>
              <w:tab/>
            </w:r>
            <w:r>
              <w:rPr>
                <w:noProof/>
                <w:webHidden/>
              </w:rPr>
              <w:fldChar w:fldCharType="begin"/>
            </w:r>
            <w:r>
              <w:rPr>
                <w:noProof/>
                <w:webHidden/>
              </w:rPr>
              <w:instrText xml:space="preserve"> PAGEREF _Toc477461260 \h </w:instrText>
            </w:r>
            <w:r>
              <w:rPr>
                <w:noProof/>
                <w:webHidden/>
              </w:rPr>
            </w:r>
            <w:r>
              <w:rPr>
                <w:noProof/>
                <w:webHidden/>
              </w:rPr>
              <w:fldChar w:fldCharType="separate"/>
            </w:r>
            <w:r>
              <w:rPr>
                <w:noProof/>
                <w:webHidden/>
              </w:rPr>
              <w:t>20</w:t>
            </w:r>
            <w:r>
              <w:rPr>
                <w:noProof/>
                <w:webHidden/>
              </w:rPr>
              <w:fldChar w:fldCharType="end"/>
            </w:r>
          </w:hyperlink>
        </w:p>
        <w:p w:rsidR="00E96AED" w:rsidRDefault="00E96AED">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7461261" w:history="1">
            <w:r w:rsidRPr="00804835">
              <w:rPr>
                <w:rStyle w:val="Hyperlink"/>
                <w:noProof/>
              </w:rPr>
              <w:t>6.</w:t>
            </w:r>
            <w:r>
              <w:rPr>
                <w:rFonts w:asciiTheme="minorHAnsi" w:eastAsiaTheme="minorEastAsia" w:hAnsiTheme="minorHAnsi" w:cstheme="minorBidi"/>
                <w:noProof/>
                <w:szCs w:val="22"/>
                <w:lang w:val="fr-CA" w:eastAsia="fr-CA"/>
              </w:rPr>
              <w:tab/>
            </w:r>
            <w:r w:rsidRPr="00804835">
              <w:rPr>
                <w:rStyle w:val="Hyperlink"/>
                <w:noProof/>
              </w:rPr>
              <w:t>Modification Log</w:t>
            </w:r>
            <w:r>
              <w:rPr>
                <w:noProof/>
                <w:webHidden/>
              </w:rPr>
              <w:tab/>
            </w:r>
            <w:r>
              <w:rPr>
                <w:noProof/>
                <w:webHidden/>
              </w:rPr>
              <w:fldChar w:fldCharType="begin"/>
            </w:r>
            <w:r>
              <w:rPr>
                <w:noProof/>
                <w:webHidden/>
              </w:rPr>
              <w:instrText xml:space="preserve"> PAGEREF _Toc477461261 \h </w:instrText>
            </w:r>
            <w:r>
              <w:rPr>
                <w:noProof/>
                <w:webHidden/>
              </w:rPr>
            </w:r>
            <w:r>
              <w:rPr>
                <w:noProof/>
                <w:webHidden/>
              </w:rPr>
              <w:fldChar w:fldCharType="separate"/>
            </w:r>
            <w:r>
              <w:rPr>
                <w:noProof/>
                <w:webHidden/>
              </w:rPr>
              <w:t>23</w:t>
            </w:r>
            <w:r>
              <w:rPr>
                <w:noProof/>
                <w:webHidden/>
              </w:rPr>
              <w:fldChar w:fldCharType="end"/>
            </w:r>
          </w:hyperlink>
        </w:p>
        <w:p w:rsidR="00E96AED" w:rsidRDefault="00E96AED">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1262" w:history="1">
            <w:r w:rsidRPr="00804835">
              <w:rPr>
                <w:rStyle w:val="Hyperlink"/>
                <w:noProof/>
              </w:rPr>
              <w:t>6.1</w:t>
            </w:r>
            <w:r>
              <w:rPr>
                <w:rFonts w:asciiTheme="minorHAnsi" w:eastAsiaTheme="minorEastAsia" w:hAnsiTheme="minorHAnsi" w:cstheme="minorBidi"/>
                <w:noProof/>
                <w:szCs w:val="22"/>
                <w:lang w:val="fr-CA" w:eastAsia="fr-CA"/>
              </w:rPr>
              <w:tab/>
            </w:r>
            <w:r w:rsidRPr="00804835">
              <w:rPr>
                <w:rStyle w:val="Hyperlink"/>
                <w:noProof/>
              </w:rPr>
              <w:t>Styling in the Calendar</w:t>
            </w:r>
            <w:r>
              <w:rPr>
                <w:noProof/>
                <w:webHidden/>
              </w:rPr>
              <w:tab/>
            </w:r>
            <w:r>
              <w:rPr>
                <w:noProof/>
                <w:webHidden/>
              </w:rPr>
              <w:fldChar w:fldCharType="begin"/>
            </w:r>
            <w:r>
              <w:rPr>
                <w:noProof/>
                <w:webHidden/>
              </w:rPr>
              <w:instrText xml:space="preserve"> PAGEREF _Toc477461262 \h </w:instrText>
            </w:r>
            <w:r>
              <w:rPr>
                <w:noProof/>
                <w:webHidden/>
              </w:rPr>
            </w:r>
            <w:r>
              <w:rPr>
                <w:noProof/>
                <w:webHidden/>
              </w:rPr>
              <w:fldChar w:fldCharType="separate"/>
            </w:r>
            <w:r>
              <w:rPr>
                <w:noProof/>
                <w:webHidden/>
              </w:rPr>
              <w:t>23</w:t>
            </w:r>
            <w:r>
              <w:rPr>
                <w:noProof/>
                <w:webHidden/>
              </w:rPr>
              <w:fldChar w:fldCharType="end"/>
            </w:r>
          </w:hyperlink>
        </w:p>
        <w:p w:rsidR="00E96AED" w:rsidRDefault="00E96AED">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1263" w:history="1">
            <w:r w:rsidRPr="00804835">
              <w:rPr>
                <w:rStyle w:val="Hyperlink"/>
                <w:noProof/>
              </w:rPr>
              <w:t>6.2</w:t>
            </w:r>
            <w:r>
              <w:rPr>
                <w:rFonts w:asciiTheme="minorHAnsi" w:eastAsiaTheme="minorEastAsia" w:hAnsiTheme="minorHAnsi" w:cstheme="minorBidi"/>
                <w:noProof/>
                <w:szCs w:val="22"/>
                <w:lang w:val="fr-CA" w:eastAsia="fr-CA"/>
              </w:rPr>
              <w:tab/>
            </w:r>
            <w:r w:rsidRPr="00804835">
              <w:rPr>
                <w:rStyle w:val="Hyperlink"/>
                <w:noProof/>
              </w:rPr>
              <w:t>Reservation Before Current Time Functionality</w:t>
            </w:r>
            <w:r>
              <w:rPr>
                <w:noProof/>
                <w:webHidden/>
              </w:rPr>
              <w:tab/>
            </w:r>
            <w:r>
              <w:rPr>
                <w:noProof/>
                <w:webHidden/>
              </w:rPr>
              <w:fldChar w:fldCharType="begin"/>
            </w:r>
            <w:r>
              <w:rPr>
                <w:noProof/>
                <w:webHidden/>
              </w:rPr>
              <w:instrText xml:space="preserve"> PAGEREF _Toc477461263 \h </w:instrText>
            </w:r>
            <w:r>
              <w:rPr>
                <w:noProof/>
                <w:webHidden/>
              </w:rPr>
            </w:r>
            <w:r>
              <w:rPr>
                <w:noProof/>
                <w:webHidden/>
              </w:rPr>
              <w:fldChar w:fldCharType="separate"/>
            </w:r>
            <w:r>
              <w:rPr>
                <w:noProof/>
                <w:webHidden/>
              </w:rPr>
              <w:t>24</w:t>
            </w:r>
            <w:r>
              <w:rPr>
                <w:noProof/>
                <w:webHidden/>
              </w:rPr>
              <w:fldChar w:fldCharType="end"/>
            </w:r>
          </w:hyperlink>
        </w:p>
        <w:p w:rsidR="00E96AED" w:rsidRDefault="00E96AED">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1264" w:history="1">
            <w:r w:rsidRPr="00804835">
              <w:rPr>
                <w:rStyle w:val="Hyperlink"/>
                <w:noProof/>
              </w:rPr>
              <w:t>6.3</w:t>
            </w:r>
            <w:r>
              <w:rPr>
                <w:rFonts w:asciiTheme="minorHAnsi" w:eastAsiaTheme="minorEastAsia" w:hAnsiTheme="minorHAnsi" w:cstheme="minorBidi"/>
                <w:noProof/>
                <w:szCs w:val="22"/>
                <w:lang w:val="fr-CA" w:eastAsia="fr-CA"/>
              </w:rPr>
              <w:tab/>
            </w:r>
            <w:r w:rsidRPr="00804835">
              <w:rPr>
                <w:rStyle w:val="Hyperlink"/>
                <w:noProof/>
              </w:rPr>
              <w:t>Deleting Individual Reservations</w:t>
            </w:r>
            <w:r>
              <w:rPr>
                <w:noProof/>
                <w:webHidden/>
              </w:rPr>
              <w:tab/>
            </w:r>
            <w:r>
              <w:rPr>
                <w:noProof/>
                <w:webHidden/>
              </w:rPr>
              <w:fldChar w:fldCharType="begin"/>
            </w:r>
            <w:r>
              <w:rPr>
                <w:noProof/>
                <w:webHidden/>
              </w:rPr>
              <w:instrText xml:space="preserve"> PAGEREF _Toc477461264 \h </w:instrText>
            </w:r>
            <w:r>
              <w:rPr>
                <w:noProof/>
                <w:webHidden/>
              </w:rPr>
            </w:r>
            <w:r>
              <w:rPr>
                <w:noProof/>
                <w:webHidden/>
              </w:rPr>
              <w:fldChar w:fldCharType="separate"/>
            </w:r>
            <w:r>
              <w:rPr>
                <w:noProof/>
                <w:webHidden/>
              </w:rPr>
              <w:t>26</w:t>
            </w:r>
            <w:r>
              <w:rPr>
                <w:noProof/>
                <w:webHidden/>
              </w:rPr>
              <w:fldChar w:fldCharType="end"/>
            </w:r>
          </w:hyperlink>
        </w:p>
        <w:p w:rsidR="00E96AED" w:rsidRDefault="00E96AED">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1265" w:history="1">
            <w:r w:rsidRPr="00804835">
              <w:rPr>
                <w:rStyle w:val="Hyperlink"/>
                <w:noProof/>
              </w:rPr>
              <w:t>6.4</w:t>
            </w:r>
            <w:r>
              <w:rPr>
                <w:rFonts w:asciiTheme="minorHAnsi" w:eastAsiaTheme="minorEastAsia" w:hAnsiTheme="minorHAnsi" w:cstheme="minorBidi"/>
                <w:noProof/>
                <w:szCs w:val="22"/>
                <w:lang w:val="fr-CA" w:eastAsia="fr-CA"/>
              </w:rPr>
              <w:tab/>
            </w:r>
            <w:r w:rsidRPr="00804835">
              <w:rPr>
                <w:rStyle w:val="Hyperlink"/>
                <w:noProof/>
              </w:rPr>
              <w:t>Overlapping Reservations in Different Rooms</w:t>
            </w:r>
            <w:r>
              <w:rPr>
                <w:noProof/>
                <w:webHidden/>
              </w:rPr>
              <w:tab/>
            </w:r>
            <w:r>
              <w:rPr>
                <w:noProof/>
                <w:webHidden/>
              </w:rPr>
              <w:fldChar w:fldCharType="begin"/>
            </w:r>
            <w:r>
              <w:rPr>
                <w:noProof/>
                <w:webHidden/>
              </w:rPr>
              <w:instrText xml:space="preserve"> PAGEREF _Toc477461265 \h </w:instrText>
            </w:r>
            <w:r>
              <w:rPr>
                <w:noProof/>
                <w:webHidden/>
              </w:rPr>
            </w:r>
            <w:r>
              <w:rPr>
                <w:noProof/>
                <w:webHidden/>
              </w:rPr>
              <w:fldChar w:fldCharType="separate"/>
            </w:r>
            <w:r>
              <w:rPr>
                <w:noProof/>
                <w:webHidden/>
              </w:rPr>
              <w:t>27</w:t>
            </w:r>
            <w:r>
              <w:rPr>
                <w:noProof/>
                <w:webHidden/>
              </w:rPr>
              <w:fldChar w:fldCharType="end"/>
            </w:r>
          </w:hyperlink>
        </w:p>
        <w:p w:rsidR="00E96AED" w:rsidRDefault="00E96AED">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1266" w:history="1">
            <w:r w:rsidRPr="00804835">
              <w:rPr>
                <w:rStyle w:val="Hyperlink"/>
                <w:noProof/>
              </w:rPr>
              <w:t>6.5</w:t>
            </w:r>
            <w:r>
              <w:rPr>
                <w:rFonts w:asciiTheme="minorHAnsi" w:eastAsiaTheme="minorEastAsia" w:hAnsiTheme="minorHAnsi" w:cstheme="minorBidi"/>
                <w:noProof/>
                <w:szCs w:val="22"/>
                <w:lang w:val="fr-CA" w:eastAsia="fr-CA"/>
              </w:rPr>
              <w:tab/>
            </w:r>
            <w:r w:rsidRPr="00804835">
              <w:rPr>
                <w:rStyle w:val="Hyperlink"/>
                <w:noProof/>
              </w:rPr>
              <w:t>Waitlist Functionality</w:t>
            </w:r>
            <w:r>
              <w:rPr>
                <w:noProof/>
                <w:webHidden/>
              </w:rPr>
              <w:tab/>
            </w:r>
            <w:r>
              <w:rPr>
                <w:noProof/>
                <w:webHidden/>
              </w:rPr>
              <w:fldChar w:fldCharType="begin"/>
            </w:r>
            <w:r>
              <w:rPr>
                <w:noProof/>
                <w:webHidden/>
              </w:rPr>
              <w:instrText xml:space="preserve"> PAGEREF _Toc477461266 \h </w:instrText>
            </w:r>
            <w:r>
              <w:rPr>
                <w:noProof/>
                <w:webHidden/>
              </w:rPr>
            </w:r>
            <w:r>
              <w:rPr>
                <w:noProof/>
                <w:webHidden/>
              </w:rPr>
              <w:fldChar w:fldCharType="separate"/>
            </w:r>
            <w:r>
              <w:rPr>
                <w:noProof/>
                <w:webHidden/>
              </w:rPr>
              <w:t>28</w:t>
            </w:r>
            <w:r>
              <w:rPr>
                <w:noProof/>
                <w:webHidden/>
              </w:rPr>
              <w:fldChar w:fldCharType="end"/>
            </w:r>
          </w:hyperlink>
        </w:p>
        <w:p w:rsidR="00E96AED" w:rsidRDefault="00E96AED">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1267" w:history="1">
            <w:r w:rsidRPr="00804835">
              <w:rPr>
                <w:rStyle w:val="Hyperlink"/>
                <w:noProof/>
              </w:rPr>
              <w:t>6.5.1</w:t>
            </w:r>
            <w:r>
              <w:rPr>
                <w:rFonts w:asciiTheme="minorHAnsi" w:eastAsiaTheme="minorEastAsia" w:hAnsiTheme="minorHAnsi" w:cstheme="minorBidi"/>
                <w:noProof/>
                <w:szCs w:val="22"/>
                <w:lang w:val="fr-CA" w:eastAsia="fr-CA"/>
              </w:rPr>
              <w:tab/>
            </w:r>
            <w:r w:rsidRPr="00804835">
              <w:rPr>
                <w:rStyle w:val="Hyperlink"/>
                <w:noProof/>
              </w:rPr>
              <w:t>Waitlist position not an attribute stored in the Database</w:t>
            </w:r>
            <w:r>
              <w:rPr>
                <w:noProof/>
                <w:webHidden/>
              </w:rPr>
              <w:tab/>
            </w:r>
            <w:r>
              <w:rPr>
                <w:noProof/>
                <w:webHidden/>
              </w:rPr>
              <w:fldChar w:fldCharType="begin"/>
            </w:r>
            <w:r>
              <w:rPr>
                <w:noProof/>
                <w:webHidden/>
              </w:rPr>
              <w:instrText xml:space="preserve"> PAGEREF _Toc477461267 \h </w:instrText>
            </w:r>
            <w:r>
              <w:rPr>
                <w:noProof/>
                <w:webHidden/>
              </w:rPr>
            </w:r>
            <w:r>
              <w:rPr>
                <w:noProof/>
                <w:webHidden/>
              </w:rPr>
              <w:fldChar w:fldCharType="separate"/>
            </w:r>
            <w:r>
              <w:rPr>
                <w:noProof/>
                <w:webHidden/>
              </w:rPr>
              <w:t>28</w:t>
            </w:r>
            <w:r>
              <w:rPr>
                <w:noProof/>
                <w:webHidden/>
              </w:rPr>
              <w:fldChar w:fldCharType="end"/>
            </w:r>
          </w:hyperlink>
        </w:p>
        <w:p w:rsidR="00E96AED" w:rsidRDefault="00E96AED">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1268" w:history="1">
            <w:r w:rsidRPr="00804835">
              <w:rPr>
                <w:rStyle w:val="Hyperlink"/>
                <w:noProof/>
              </w:rPr>
              <w:t>6.5.2</w:t>
            </w:r>
            <w:r>
              <w:rPr>
                <w:rFonts w:asciiTheme="minorHAnsi" w:eastAsiaTheme="minorEastAsia" w:hAnsiTheme="minorHAnsi" w:cstheme="minorBidi"/>
                <w:noProof/>
                <w:szCs w:val="22"/>
                <w:lang w:val="fr-CA" w:eastAsia="fr-CA"/>
              </w:rPr>
              <w:tab/>
            </w:r>
            <w:r w:rsidRPr="00804835">
              <w:rPr>
                <w:rStyle w:val="Hyperlink"/>
                <w:noProof/>
              </w:rPr>
              <w:t>Waitlisted Reservation counted in Check for Maximum allowed per Week</w:t>
            </w:r>
            <w:r>
              <w:rPr>
                <w:noProof/>
                <w:webHidden/>
              </w:rPr>
              <w:tab/>
            </w:r>
            <w:r>
              <w:rPr>
                <w:noProof/>
                <w:webHidden/>
              </w:rPr>
              <w:fldChar w:fldCharType="begin"/>
            </w:r>
            <w:r>
              <w:rPr>
                <w:noProof/>
                <w:webHidden/>
              </w:rPr>
              <w:instrText xml:space="preserve"> PAGEREF _Toc477461268 \h </w:instrText>
            </w:r>
            <w:r>
              <w:rPr>
                <w:noProof/>
                <w:webHidden/>
              </w:rPr>
            </w:r>
            <w:r>
              <w:rPr>
                <w:noProof/>
                <w:webHidden/>
              </w:rPr>
              <w:fldChar w:fldCharType="separate"/>
            </w:r>
            <w:r>
              <w:rPr>
                <w:noProof/>
                <w:webHidden/>
              </w:rPr>
              <w:t>28</w:t>
            </w:r>
            <w:r>
              <w:rPr>
                <w:noProof/>
                <w:webHidden/>
              </w:rPr>
              <w:fldChar w:fldCharType="end"/>
            </w:r>
          </w:hyperlink>
        </w:p>
        <w:p w:rsidR="00E96AED" w:rsidRDefault="00E96AED">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1269" w:history="1">
            <w:r w:rsidRPr="00804835">
              <w:rPr>
                <w:rStyle w:val="Hyperlink"/>
                <w:noProof/>
              </w:rPr>
              <w:t>6.5.3</w:t>
            </w:r>
            <w:r>
              <w:rPr>
                <w:rFonts w:asciiTheme="minorHAnsi" w:eastAsiaTheme="minorEastAsia" w:hAnsiTheme="minorHAnsi" w:cstheme="minorBidi"/>
                <w:noProof/>
                <w:szCs w:val="22"/>
                <w:lang w:val="fr-CA" w:eastAsia="fr-CA"/>
              </w:rPr>
              <w:tab/>
            </w:r>
            <w:r w:rsidRPr="00804835">
              <w:rPr>
                <w:rStyle w:val="Hyperlink"/>
                <w:noProof/>
              </w:rPr>
              <w:t>Waitlisted Reservation Deletion when reaching Maximum for the week</w:t>
            </w:r>
            <w:r>
              <w:rPr>
                <w:noProof/>
                <w:webHidden/>
              </w:rPr>
              <w:tab/>
            </w:r>
            <w:r>
              <w:rPr>
                <w:noProof/>
                <w:webHidden/>
              </w:rPr>
              <w:fldChar w:fldCharType="begin"/>
            </w:r>
            <w:r>
              <w:rPr>
                <w:noProof/>
                <w:webHidden/>
              </w:rPr>
              <w:instrText xml:space="preserve"> PAGEREF _Toc477461269 \h </w:instrText>
            </w:r>
            <w:r>
              <w:rPr>
                <w:noProof/>
                <w:webHidden/>
              </w:rPr>
            </w:r>
            <w:r>
              <w:rPr>
                <w:noProof/>
                <w:webHidden/>
              </w:rPr>
              <w:fldChar w:fldCharType="separate"/>
            </w:r>
            <w:r>
              <w:rPr>
                <w:noProof/>
                <w:webHidden/>
              </w:rPr>
              <w:t>28</w:t>
            </w:r>
            <w:r>
              <w:rPr>
                <w:noProof/>
                <w:webHidden/>
              </w:rPr>
              <w:fldChar w:fldCharType="end"/>
            </w:r>
          </w:hyperlink>
        </w:p>
        <w:p w:rsidR="00E96AED" w:rsidRDefault="00E96AED">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1270" w:history="1">
            <w:r w:rsidRPr="00804835">
              <w:rPr>
                <w:rStyle w:val="Hyperlink"/>
                <w:noProof/>
              </w:rPr>
              <w:t>6.5.4</w:t>
            </w:r>
            <w:r>
              <w:rPr>
                <w:rFonts w:asciiTheme="minorHAnsi" w:eastAsiaTheme="minorEastAsia" w:hAnsiTheme="minorHAnsi" w:cstheme="minorBidi"/>
                <w:noProof/>
                <w:szCs w:val="22"/>
                <w:lang w:val="fr-CA" w:eastAsia="fr-CA"/>
              </w:rPr>
              <w:tab/>
            </w:r>
            <w:r w:rsidRPr="00804835">
              <w:rPr>
                <w:rStyle w:val="Hyperlink"/>
                <w:noProof/>
              </w:rPr>
              <w:t>Waitlisted Reservation Deletion for overlapping Rooms</w:t>
            </w:r>
            <w:r>
              <w:rPr>
                <w:noProof/>
                <w:webHidden/>
              </w:rPr>
              <w:tab/>
            </w:r>
            <w:r>
              <w:rPr>
                <w:noProof/>
                <w:webHidden/>
              </w:rPr>
              <w:fldChar w:fldCharType="begin"/>
            </w:r>
            <w:r>
              <w:rPr>
                <w:noProof/>
                <w:webHidden/>
              </w:rPr>
              <w:instrText xml:space="preserve"> PAGEREF _Toc477461270 \h </w:instrText>
            </w:r>
            <w:r>
              <w:rPr>
                <w:noProof/>
                <w:webHidden/>
              </w:rPr>
            </w:r>
            <w:r>
              <w:rPr>
                <w:noProof/>
                <w:webHidden/>
              </w:rPr>
              <w:fldChar w:fldCharType="separate"/>
            </w:r>
            <w:r>
              <w:rPr>
                <w:noProof/>
                <w:webHidden/>
              </w:rPr>
              <w:t>28</w:t>
            </w:r>
            <w:r>
              <w:rPr>
                <w:noProof/>
                <w:webHidden/>
              </w:rPr>
              <w:fldChar w:fldCharType="end"/>
            </w:r>
          </w:hyperlink>
        </w:p>
        <w:p w:rsidR="00E96AED" w:rsidRDefault="00E96AED">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1271" w:history="1">
            <w:r w:rsidRPr="00804835">
              <w:rPr>
                <w:rStyle w:val="Hyperlink"/>
                <w:noProof/>
              </w:rPr>
              <w:t>6.5.5</w:t>
            </w:r>
            <w:r>
              <w:rPr>
                <w:rFonts w:asciiTheme="minorHAnsi" w:eastAsiaTheme="minorEastAsia" w:hAnsiTheme="minorHAnsi" w:cstheme="minorBidi"/>
                <w:noProof/>
                <w:szCs w:val="22"/>
                <w:lang w:val="fr-CA" w:eastAsia="fr-CA"/>
              </w:rPr>
              <w:tab/>
            </w:r>
            <w:r w:rsidRPr="00804835">
              <w:rPr>
                <w:rStyle w:val="Hyperlink"/>
                <w:noProof/>
              </w:rPr>
              <w:t>Waitlist position updates upon Cancelation of Reservation</w:t>
            </w:r>
            <w:r>
              <w:rPr>
                <w:noProof/>
                <w:webHidden/>
              </w:rPr>
              <w:tab/>
            </w:r>
            <w:r>
              <w:rPr>
                <w:noProof/>
                <w:webHidden/>
              </w:rPr>
              <w:fldChar w:fldCharType="begin"/>
            </w:r>
            <w:r>
              <w:rPr>
                <w:noProof/>
                <w:webHidden/>
              </w:rPr>
              <w:instrText xml:space="preserve"> PAGEREF _Toc477461271 \h </w:instrText>
            </w:r>
            <w:r>
              <w:rPr>
                <w:noProof/>
                <w:webHidden/>
              </w:rPr>
            </w:r>
            <w:r>
              <w:rPr>
                <w:noProof/>
                <w:webHidden/>
              </w:rPr>
              <w:fldChar w:fldCharType="separate"/>
            </w:r>
            <w:r>
              <w:rPr>
                <w:noProof/>
                <w:webHidden/>
              </w:rPr>
              <w:t>29</w:t>
            </w:r>
            <w:r>
              <w:rPr>
                <w:noProof/>
                <w:webHidden/>
              </w:rPr>
              <w:fldChar w:fldCharType="end"/>
            </w:r>
          </w:hyperlink>
        </w:p>
        <w:p w:rsidR="00E96AED" w:rsidRDefault="00E96AED">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1272" w:history="1">
            <w:r w:rsidRPr="00804835">
              <w:rPr>
                <w:rStyle w:val="Hyperlink"/>
                <w:noProof/>
              </w:rPr>
              <w:t>6.6</w:t>
            </w:r>
            <w:r>
              <w:rPr>
                <w:rFonts w:asciiTheme="minorHAnsi" w:eastAsiaTheme="minorEastAsia" w:hAnsiTheme="minorHAnsi" w:cstheme="minorBidi"/>
                <w:noProof/>
                <w:szCs w:val="22"/>
                <w:lang w:val="fr-CA" w:eastAsia="fr-CA"/>
              </w:rPr>
              <w:tab/>
            </w:r>
            <w:r w:rsidRPr="00804835">
              <w:rPr>
                <w:rStyle w:val="Hyperlink"/>
                <w:noProof/>
              </w:rPr>
              <w:t>Modification Functionality</w:t>
            </w:r>
            <w:r>
              <w:rPr>
                <w:noProof/>
                <w:webHidden/>
              </w:rPr>
              <w:tab/>
            </w:r>
            <w:r>
              <w:rPr>
                <w:noProof/>
                <w:webHidden/>
              </w:rPr>
              <w:fldChar w:fldCharType="begin"/>
            </w:r>
            <w:r>
              <w:rPr>
                <w:noProof/>
                <w:webHidden/>
              </w:rPr>
              <w:instrText xml:space="preserve"> PAGEREF _Toc477461272 \h </w:instrText>
            </w:r>
            <w:r>
              <w:rPr>
                <w:noProof/>
                <w:webHidden/>
              </w:rPr>
            </w:r>
            <w:r>
              <w:rPr>
                <w:noProof/>
                <w:webHidden/>
              </w:rPr>
              <w:fldChar w:fldCharType="separate"/>
            </w:r>
            <w:r>
              <w:rPr>
                <w:noProof/>
                <w:webHidden/>
              </w:rPr>
              <w:t>29</w:t>
            </w:r>
            <w:r>
              <w:rPr>
                <w:noProof/>
                <w:webHidden/>
              </w:rPr>
              <w:fldChar w:fldCharType="end"/>
            </w:r>
          </w:hyperlink>
        </w:p>
        <w:p w:rsidR="00E96AED" w:rsidRDefault="00E96AED">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1273" w:history="1">
            <w:r w:rsidRPr="00804835">
              <w:rPr>
                <w:rStyle w:val="Hyperlink"/>
                <w:noProof/>
              </w:rPr>
              <w:t>6.7</w:t>
            </w:r>
            <w:r>
              <w:rPr>
                <w:rFonts w:asciiTheme="minorHAnsi" w:eastAsiaTheme="minorEastAsia" w:hAnsiTheme="minorHAnsi" w:cstheme="minorBidi"/>
                <w:noProof/>
                <w:szCs w:val="22"/>
                <w:lang w:val="fr-CA" w:eastAsia="fr-CA"/>
              </w:rPr>
              <w:tab/>
            </w:r>
            <w:r w:rsidRPr="00804835">
              <w:rPr>
                <w:rStyle w:val="Hyperlink"/>
                <w:noProof/>
              </w:rPr>
              <w:t>My Reservations View Functionality</w:t>
            </w:r>
            <w:r>
              <w:rPr>
                <w:noProof/>
                <w:webHidden/>
              </w:rPr>
              <w:tab/>
            </w:r>
            <w:r>
              <w:rPr>
                <w:noProof/>
                <w:webHidden/>
              </w:rPr>
              <w:fldChar w:fldCharType="begin"/>
            </w:r>
            <w:r>
              <w:rPr>
                <w:noProof/>
                <w:webHidden/>
              </w:rPr>
              <w:instrText xml:space="preserve"> PAGEREF _Toc477461273 \h </w:instrText>
            </w:r>
            <w:r>
              <w:rPr>
                <w:noProof/>
                <w:webHidden/>
              </w:rPr>
            </w:r>
            <w:r>
              <w:rPr>
                <w:noProof/>
                <w:webHidden/>
              </w:rPr>
              <w:fldChar w:fldCharType="separate"/>
            </w:r>
            <w:r>
              <w:rPr>
                <w:noProof/>
                <w:webHidden/>
              </w:rPr>
              <w:t>31</w:t>
            </w:r>
            <w:r>
              <w:rPr>
                <w:noProof/>
                <w:webHidden/>
              </w:rPr>
              <w:fldChar w:fldCharType="end"/>
            </w:r>
          </w:hyperlink>
        </w:p>
        <w:p w:rsidR="00E96AED" w:rsidRDefault="00E96AED">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1274" w:history="1">
            <w:r w:rsidRPr="00804835">
              <w:rPr>
                <w:rStyle w:val="Hyperlink"/>
                <w:noProof/>
              </w:rPr>
              <w:t>6.8</w:t>
            </w:r>
            <w:r>
              <w:rPr>
                <w:rFonts w:asciiTheme="minorHAnsi" w:eastAsiaTheme="minorEastAsia" w:hAnsiTheme="minorHAnsi" w:cstheme="minorBidi"/>
                <w:noProof/>
                <w:szCs w:val="22"/>
                <w:lang w:val="fr-CA" w:eastAsia="fr-CA"/>
              </w:rPr>
              <w:tab/>
            </w:r>
            <w:r w:rsidRPr="00804835">
              <w:rPr>
                <w:rStyle w:val="Hyperlink"/>
                <w:noProof/>
              </w:rPr>
              <w:t>Mutual Exclusion and Room Locking</w:t>
            </w:r>
            <w:r>
              <w:rPr>
                <w:noProof/>
                <w:webHidden/>
              </w:rPr>
              <w:tab/>
            </w:r>
            <w:r>
              <w:rPr>
                <w:noProof/>
                <w:webHidden/>
              </w:rPr>
              <w:fldChar w:fldCharType="begin"/>
            </w:r>
            <w:r>
              <w:rPr>
                <w:noProof/>
                <w:webHidden/>
              </w:rPr>
              <w:instrText xml:space="preserve"> PAGEREF _Toc477461274 \h </w:instrText>
            </w:r>
            <w:r>
              <w:rPr>
                <w:noProof/>
                <w:webHidden/>
              </w:rPr>
            </w:r>
            <w:r>
              <w:rPr>
                <w:noProof/>
                <w:webHidden/>
              </w:rPr>
              <w:fldChar w:fldCharType="separate"/>
            </w:r>
            <w:r>
              <w:rPr>
                <w:noProof/>
                <w:webHidden/>
              </w:rPr>
              <w:t>32</w:t>
            </w:r>
            <w:r>
              <w:rPr>
                <w:noProof/>
                <w:webHidden/>
              </w:rPr>
              <w:fldChar w:fldCharType="end"/>
            </w:r>
          </w:hyperlink>
        </w:p>
        <w:p w:rsidR="00E96AED" w:rsidRDefault="00E96AED">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1275" w:history="1">
            <w:r w:rsidRPr="00804835">
              <w:rPr>
                <w:rStyle w:val="Hyperlink"/>
                <w:noProof/>
              </w:rPr>
              <w:t>6.9</w:t>
            </w:r>
            <w:r>
              <w:rPr>
                <w:rFonts w:asciiTheme="minorHAnsi" w:eastAsiaTheme="minorEastAsia" w:hAnsiTheme="minorHAnsi" w:cstheme="minorBidi"/>
                <w:noProof/>
                <w:szCs w:val="22"/>
                <w:lang w:val="fr-CA" w:eastAsia="fr-CA"/>
              </w:rPr>
              <w:tab/>
            </w:r>
            <w:r w:rsidRPr="00804835">
              <w:rPr>
                <w:rStyle w:val="Hyperlink"/>
                <w:noProof/>
              </w:rPr>
              <w:t>Closing the Window logs out the User</w:t>
            </w:r>
            <w:r>
              <w:rPr>
                <w:noProof/>
                <w:webHidden/>
              </w:rPr>
              <w:tab/>
            </w:r>
            <w:r>
              <w:rPr>
                <w:noProof/>
                <w:webHidden/>
              </w:rPr>
              <w:fldChar w:fldCharType="begin"/>
            </w:r>
            <w:r>
              <w:rPr>
                <w:noProof/>
                <w:webHidden/>
              </w:rPr>
              <w:instrText xml:space="preserve"> PAGEREF _Toc477461275 \h </w:instrText>
            </w:r>
            <w:r>
              <w:rPr>
                <w:noProof/>
                <w:webHidden/>
              </w:rPr>
            </w:r>
            <w:r>
              <w:rPr>
                <w:noProof/>
                <w:webHidden/>
              </w:rPr>
              <w:fldChar w:fldCharType="separate"/>
            </w:r>
            <w:r>
              <w:rPr>
                <w:noProof/>
                <w:webHidden/>
              </w:rPr>
              <w:t>34</w:t>
            </w:r>
            <w:r>
              <w:rPr>
                <w:noProof/>
                <w:webHidden/>
              </w:rPr>
              <w:fldChar w:fldCharType="end"/>
            </w:r>
          </w:hyperlink>
        </w:p>
        <w:p w:rsidR="00865DDA" w:rsidRPr="00865DDA" w:rsidRDefault="00B10FAC">
          <w:pPr>
            <w:rPr>
              <w:noProof/>
            </w:rPr>
          </w:pPr>
          <w:r>
            <w:rPr>
              <w:b/>
              <w:noProof/>
            </w:rPr>
            <w:fldChar w:fldCharType="end"/>
          </w:r>
        </w:p>
      </w:sdtContent>
    </w:sdt>
    <w:p w:rsidR="00865DDA" w:rsidRDefault="00865DDA" w:rsidP="00053B6B">
      <w:pPr>
        <w:rPr>
          <w:b/>
          <w:bCs/>
          <w:sz w:val="28"/>
          <w:szCs w:val="28"/>
        </w:rPr>
      </w:pPr>
      <w:r>
        <w:rPr>
          <w:b/>
          <w:bCs/>
          <w:sz w:val="28"/>
          <w:szCs w:val="28"/>
        </w:rPr>
        <w:br w:type="page"/>
      </w:r>
    </w:p>
    <w:p w:rsidR="00865DDA" w:rsidRPr="00865DDA" w:rsidRDefault="47F7713A" w:rsidP="47F7713A">
      <w:pPr>
        <w:spacing w:line="360" w:lineRule="auto"/>
        <w:rPr>
          <w:b/>
          <w:bCs/>
          <w:sz w:val="28"/>
          <w:szCs w:val="28"/>
        </w:rPr>
      </w:pPr>
      <w:r w:rsidRPr="47F7713A">
        <w:rPr>
          <w:b/>
          <w:bCs/>
          <w:sz w:val="28"/>
          <w:szCs w:val="28"/>
        </w:rPr>
        <w:lastRenderedPageBreak/>
        <w:t>List of Figures</w:t>
      </w:r>
    </w:p>
    <w:p w:rsidR="00E96AED" w:rsidRDefault="00760BD0">
      <w:pPr>
        <w:pStyle w:val="TableofFigures"/>
        <w:tabs>
          <w:tab w:val="right" w:leader="dot" w:pos="9408"/>
        </w:tabs>
        <w:rPr>
          <w:rFonts w:asciiTheme="minorHAnsi" w:eastAsiaTheme="minorEastAsia" w:hAnsiTheme="minorHAnsi" w:cstheme="minorBidi"/>
          <w:noProof/>
          <w:szCs w:val="22"/>
          <w:lang w:val="fr-CA" w:eastAsia="fr-CA"/>
        </w:rPr>
      </w:pPr>
      <w:r>
        <w:fldChar w:fldCharType="begin"/>
      </w:r>
      <w:r>
        <w:instrText xml:space="preserve"> TOC \h \z \c "Figure" </w:instrText>
      </w:r>
      <w:r>
        <w:fldChar w:fldCharType="separate"/>
      </w:r>
      <w:hyperlink w:anchor="_Toc477461336" w:history="1">
        <w:r w:rsidR="00E96AED" w:rsidRPr="001D7C43">
          <w:rPr>
            <w:rStyle w:val="Hyperlink"/>
            <w:noProof/>
          </w:rPr>
          <w:t>Figure 1: Layered Architecture Diagram:</w:t>
        </w:r>
        <w:r w:rsidR="00E96AED">
          <w:rPr>
            <w:noProof/>
            <w:webHidden/>
          </w:rPr>
          <w:tab/>
        </w:r>
        <w:r w:rsidR="00E96AED">
          <w:rPr>
            <w:noProof/>
            <w:webHidden/>
          </w:rPr>
          <w:fldChar w:fldCharType="begin"/>
        </w:r>
        <w:r w:rsidR="00E96AED">
          <w:rPr>
            <w:noProof/>
            <w:webHidden/>
          </w:rPr>
          <w:instrText xml:space="preserve"> PAGEREF _Toc477461336 \h </w:instrText>
        </w:r>
        <w:r w:rsidR="00E96AED">
          <w:rPr>
            <w:noProof/>
            <w:webHidden/>
          </w:rPr>
        </w:r>
        <w:r w:rsidR="00E96AED">
          <w:rPr>
            <w:noProof/>
            <w:webHidden/>
          </w:rPr>
          <w:fldChar w:fldCharType="separate"/>
        </w:r>
        <w:r w:rsidR="00E96AED">
          <w:rPr>
            <w:noProof/>
            <w:webHidden/>
          </w:rPr>
          <w:t>2</w:t>
        </w:r>
        <w:r w:rsidR="00E96AED">
          <w:rPr>
            <w:noProof/>
            <w:webHidden/>
          </w:rPr>
          <w:fldChar w:fldCharType="end"/>
        </w:r>
      </w:hyperlink>
    </w:p>
    <w:p w:rsidR="00E96AED" w:rsidRDefault="00E96AED">
      <w:pPr>
        <w:pStyle w:val="TableofFigures"/>
        <w:tabs>
          <w:tab w:val="right" w:leader="dot" w:pos="9408"/>
        </w:tabs>
        <w:rPr>
          <w:rFonts w:asciiTheme="minorHAnsi" w:eastAsiaTheme="minorEastAsia" w:hAnsiTheme="minorHAnsi" w:cstheme="minorBidi"/>
          <w:noProof/>
          <w:szCs w:val="22"/>
          <w:lang w:val="fr-CA" w:eastAsia="fr-CA"/>
        </w:rPr>
      </w:pPr>
      <w:hyperlink w:anchor="_Toc477461337" w:history="1">
        <w:r w:rsidRPr="001D7C43">
          <w:rPr>
            <w:rStyle w:val="Hyperlink"/>
            <w:noProof/>
          </w:rPr>
          <w:t>Figure 2: Main Class Diagram</w:t>
        </w:r>
        <w:r>
          <w:rPr>
            <w:noProof/>
            <w:webHidden/>
          </w:rPr>
          <w:tab/>
        </w:r>
        <w:r>
          <w:rPr>
            <w:noProof/>
            <w:webHidden/>
          </w:rPr>
          <w:fldChar w:fldCharType="begin"/>
        </w:r>
        <w:r>
          <w:rPr>
            <w:noProof/>
            <w:webHidden/>
          </w:rPr>
          <w:instrText xml:space="preserve"> PAGEREF _Toc477461337 \h </w:instrText>
        </w:r>
        <w:r>
          <w:rPr>
            <w:noProof/>
            <w:webHidden/>
          </w:rPr>
        </w:r>
        <w:r>
          <w:rPr>
            <w:noProof/>
            <w:webHidden/>
          </w:rPr>
          <w:fldChar w:fldCharType="separate"/>
        </w:r>
        <w:r>
          <w:rPr>
            <w:noProof/>
            <w:webHidden/>
          </w:rPr>
          <w:t>4</w:t>
        </w:r>
        <w:r>
          <w:rPr>
            <w:noProof/>
            <w:webHidden/>
          </w:rPr>
          <w:fldChar w:fldCharType="end"/>
        </w:r>
      </w:hyperlink>
    </w:p>
    <w:p w:rsidR="00E96AED" w:rsidRDefault="00E96AED">
      <w:pPr>
        <w:pStyle w:val="TableofFigures"/>
        <w:tabs>
          <w:tab w:val="right" w:leader="dot" w:pos="9408"/>
        </w:tabs>
        <w:rPr>
          <w:rFonts w:asciiTheme="minorHAnsi" w:eastAsiaTheme="minorEastAsia" w:hAnsiTheme="minorHAnsi" w:cstheme="minorBidi"/>
          <w:noProof/>
          <w:szCs w:val="22"/>
          <w:lang w:val="fr-CA" w:eastAsia="fr-CA"/>
        </w:rPr>
      </w:pPr>
      <w:hyperlink w:anchor="_Toc477461338" w:history="1">
        <w:r w:rsidRPr="001D7C43">
          <w:rPr>
            <w:rStyle w:val="Hyperlink"/>
            <w:noProof/>
          </w:rPr>
          <w:t>Figure 3: Full Implementation of Data Package</w:t>
        </w:r>
        <w:r>
          <w:rPr>
            <w:noProof/>
            <w:webHidden/>
          </w:rPr>
          <w:tab/>
        </w:r>
        <w:r>
          <w:rPr>
            <w:noProof/>
            <w:webHidden/>
          </w:rPr>
          <w:fldChar w:fldCharType="begin"/>
        </w:r>
        <w:r>
          <w:rPr>
            <w:noProof/>
            <w:webHidden/>
          </w:rPr>
          <w:instrText xml:space="preserve"> PAGEREF _Toc477461338 \h </w:instrText>
        </w:r>
        <w:r>
          <w:rPr>
            <w:noProof/>
            <w:webHidden/>
          </w:rPr>
        </w:r>
        <w:r>
          <w:rPr>
            <w:noProof/>
            <w:webHidden/>
          </w:rPr>
          <w:fldChar w:fldCharType="separate"/>
        </w:r>
        <w:r>
          <w:rPr>
            <w:noProof/>
            <w:webHidden/>
          </w:rPr>
          <w:t>5</w:t>
        </w:r>
        <w:r>
          <w:rPr>
            <w:noProof/>
            <w:webHidden/>
          </w:rPr>
          <w:fldChar w:fldCharType="end"/>
        </w:r>
      </w:hyperlink>
    </w:p>
    <w:p w:rsidR="00E96AED" w:rsidRDefault="00E96AED">
      <w:pPr>
        <w:pStyle w:val="TableofFigures"/>
        <w:tabs>
          <w:tab w:val="right" w:leader="dot" w:pos="9408"/>
        </w:tabs>
        <w:rPr>
          <w:rFonts w:asciiTheme="minorHAnsi" w:eastAsiaTheme="minorEastAsia" w:hAnsiTheme="minorHAnsi" w:cstheme="minorBidi"/>
          <w:noProof/>
          <w:szCs w:val="22"/>
          <w:lang w:val="fr-CA" w:eastAsia="fr-CA"/>
        </w:rPr>
      </w:pPr>
      <w:hyperlink r:id="rId14" w:anchor="_Toc477461339" w:history="1">
        <w:r w:rsidRPr="001D7C43">
          <w:rPr>
            <w:rStyle w:val="Hyperlink"/>
            <w:noProof/>
          </w:rPr>
          <w:t>Figure 4:Main Class Diagram</w:t>
        </w:r>
        <w:r>
          <w:rPr>
            <w:noProof/>
            <w:webHidden/>
          </w:rPr>
          <w:tab/>
        </w:r>
        <w:r>
          <w:rPr>
            <w:noProof/>
            <w:webHidden/>
          </w:rPr>
          <w:fldChar w:fldCharType="begin"/>
        </w:r>
        <w:r>
          <w:rPr>
            <w:noProof/>
            <w:webHidden/>
          </w:rPr>
          <w:instrText xml:space="preserve"> PAGEREF _Toc477461339 \h </w:instrText>
        </w:r>
        <w:r>
          <w:rPr>
            <w:noProof/>
            <w:webHidden/>
          </w:rPr>
        </w:r>
        <w:r>
          <w:rPr>
            <w:noProof/>
            <w:webHidden/>
          </w:rPr>
          <w:fldChar w:fldCharType="separate"/>
        </w:r>
        <w:r>
          <w:rPr>
            <w:noProof/>
            <w:webHidden/>
          </w:rPr>
          <w:t>5</w:t>
        </w:r>
        <w:r>
          <w:rPr>
            <w:noProof/>
            <w:webHidden/>
          </w:rPr>
          <w:fldChar w:fldCharType="end"/>
        </w:r>
      </w:hyperlink>
    </w:p>
    <w:p w:rsidR="00E96AED" w:rsidRDefault="00E96AED">
      <w:pPr>
        <w:pStyle w:val="TableofFigures"/>
        <w:tabs>
          <w:tab w:val="right" w:leader="dot" w:pos="9408"/>
        </w:tabs>
        <w:rPr>
          <w:rFonts w:asciiTheme="minorHAnsi" w:eastAsiaTheme="minorEastAsia" w:hAnsiTheme="minorHAnsi" w:cstheme="minorBidi"/>
          <w:noProof/>
          <w:szCs w:val="22"/>
          <w:lang w:val="fr-CA" w:eastAsia="fr-CA"/>
        </w:rPr>
      </w:pPr>
      <w:hyperlink w:anchor="_Toc477461340" w:history="1">
        <w:r w:rsidRPr="001D7C43">
          <w:rPr>
            <w:rStyle w:val="Hyperlink"/>
            <w:noProof/>
          </w:rPr>
          <w:t>Figure 5: Sequence diagram for View Calendar’s viewCalendar() system operation</w:t>
        </w:r>
        <w:r>
          <w:rPr>
            <w:noProof/>
            <w:webHidden/>
          </w:rPr>
          <w:tab/>
        </w:r>
        <w:r>
          <w:rPr>
            <w:noProof/>
            <w:webHidden/>
          </w:rPr>
          <w:fldChar w:fldCharType="begin"/>
        </w:r>
        <w:r>
          <w:rPr>
            <w:noProof/>
            <w:webHidden/>
          </w:rPr>
          <w:instrText xml:space="preserve"> PAGEREF _Toc477461340 \h </w:instrText>
        </w:r>
        <w:r>
          <w:rPr>
            <w:noProof/>
            <w:webHidden/>
          </w:rPr>
        </w:r>
        <w:r>
          <w:rPr>
            <w:noProof/>
            <w:webHidden/>
          </w:rPr>
          <w:fldChar w:fldCharType="separate"/>
        </w:r>
        <w:r>
          <w:rPr>
            <w:noProof/>
            <w:webHidden/>
          </w:rPr>
          <w:t>6</w:t>
        </w:r>
        <w:r>
          <w:rPr>
            <w:noProof/>
            <w:webHidden/>
          </w:rPr>
          <w:fldChar w:fldCharType="end"/>
        </w:r>
      </w:hyperlink>
    </w:p>
    <w:p w:rsidR="00E96AED" w:rsidRDefault="00E96AED">
      <w:pPr>
        <w:pStyle w:val="TableofFigures"/>
        <w:tabs>
          <w:tab w:val="right" w:leader="dot" w:pos="9408"/>
        </w:tabs>
        <w:rPr>
          <w:rFonts w:asciiTheme="minorHAnsi" w:eastAsiaTheme="minorEastAsia" w:hAnsiTheme="minorHAnsi" w:cstheme="minorBidi"/>
          <w:noProof/>
          <w:szCs w:val="22"/>
          <w:lang w:val="fr-CA" w:eastAsia="fr-CA"/>
        </w:rPr>
      </w:pPr>
      <w:hyperlink w:anchor="_Toc477461341" w:history="1">
        <w:r w:rsidRPr="001D7C43">
          <w:rPr>
            <w:rStyle w:val="Hyperlink"/>
            <w:noProof/>
          </w:rPr>
          <w:t>Figure 6: Sequence diagram for showRequestForm() system operation</w:t>
        </w:r>
        <w:r>
          <w:rPr>
            <w:noProof/>
            <w:webHidden/>
          </w:rPr>
          <w:tab/>
        </w:r>
        <w:r>
          <w:rPr>
            <w:noProof/>
            <w:webHidden/>
          </w:rPr>
          <w:fldChar w:fldCharType="begin"/>
        </w:r>
        <w:r>
          <w:rPr>
            <w:noProof/>
            <w:webHidden/>
          </w:rPr>
          <w:instrText xml:space="preserve"> PAGEREF _Toc477461341 \h </w:instrText>
        </w:r>
        <w:r>
          <w:rPr>
            <w:noProof/>
            <w:webHidden/>
          </w:rPr>
        </w:r>
        <w:r>
          <w:rPr>
            <w:noProof/>
            <w:webHidden/>
          </w:rPr>
          <w:fldChar w:fldCharType="separate"/>
        </w:r>
        <w:r>
          <w:rPr>
            <w:noProof/>
            <w:webHidden/>
          </w:rPr>
          <w:t>7</w:t>
        </w:r>
        <w:r>
          <w:rPr>
            <w:noProof/>
            <w:webHidden/>
          </w:rPr>
          <w:fldChar w:fldCharType="end"/>
        </w:r>
      </w:hyperlink>
    </w:p>
    <w:p w:rsidR="00E96AED" w:rsidRDefault="00E96AED">
      <w:pPr>
        <w:pStyle w:val="TableofFigures"/>
        <w:tabs>
          <w:tab w:val="right" w:leader="dot" w:pos="9408"/>
        </w:tabs>
        <w:rPr>
          <w:rFonts w:asciiTheme="minorHAnsi" w:eastAsiaTheme="minorEastAsia" w:hAnsiTheme="minorHAnsi" w:cstheme="minorBidi"/>
          <w:noProof/>
          <w:szCs w:val="22"/>
          <w:lang w:val="fr-CA" w:eastAsia="fr-CA"/>
        </w:rPr>
      </w:pPr>
      <w:hyperlink w:anchor="_Toc477461342" w:history="1">
        <w:r w:rsidRPr="001D7C43">
          <w:rPr>
            <w:rStyle w:val="Hyperlink"/>
            <w:noProof/>
          </w:rPr>
          <w:t>Figure 7: Sequence diagram for requestReservation() system operation</w:t>
        </w:r>
        <w:r>
          <w:rPr>
            <w:noProof/>
            <w:webHidden/>
          </w:rPr>
          <w:tab/>
        </w:r>
        <w:r>
          <w:rPr>
            <w:noProof/>
            <w:webHidden/>
          </w:rPr>
          <w:fldChar w:fldCharType="begin"/>
        </w:r>
        <w:r>
          <w:rPr>
            <w:noProof/>
            <w:webHidden/>
          </w:rPr>
          <w:instrText xml:space="preserve"> PAGEREF _Toc477461342 \h </w:instrText>
        </w:r>
        <w:r>
          <w:rPr>
            <w:noProof/>
            <w:webHidden/>
          </w:rPr>
        </w:r>
        <w:r>
          <w:rPr>
            <w:noProof/>
            <w:webHidden/>
          </w:rPr>
          <w:fldChar w:fldCharType="separate"/>
        </w:r>
        <w:r>
          <w:rPr>
            <w:noProof/>
            <w:webHidden/>
          </w:rPr>
          <w:t>8</w:t>
        </w:r>
        <w:r>
          <w:rPr>
            <w:noProof/>
            <w:webHidden/>
          </w:rPr>
          <w:fldChar w:fldCharType="end"/>
        </w:r>
      </w:hyperlink>
    </w:p>
    <w:p w:rsidR="00E96AED" w:rsidRDefault="00E96AED">
      <w:pPr>
        <w:pStyle w:val="TableofFigures"/>
        <w:tabs>
          <w:tab w:val="right" w:leader="dot" w:pos="9408"/>
        </w:tabs>
        <w:rPr>
          <w:rFonts w:asciiTheme="minorHAnsi" w:eastAsiaTheme="minorEastAsia" w:hAnsiTheme="minorHAnsi" w:cstheme="minorBidi"/>
          <w:noProof/>
          <w:szCs w:val="22"/>
          <w:lang w:val="fr-CA" w:eastAsia="fr-CA"/>
        </w:rPr>
      </w:pPr>
      <w:hyperlink w:anchor="_Toc477461343" w:history="1">
        <w:r w:rsidRPr="001D7C43">
          <w:rPr>
            <w:rStyle w:val="Hyperlink"/>
            <w:noProof/>
          </w:rPr>
          <w:t>Figure 8: Sequence diagram for getModificationForm() system operation</w:t>
        </w:r>
        <w:r>
          <w:rPr>
            <w:noProof/>
            <w:webHidden/>
          </w:rPr>
          <w:tab/>
        </w:r>
        <w:r>
          <w:rPr>
            <w:noProof/>
            <w:webHidden/>
          </w:rPr>
          <w:fldChar w:fldCharType="begin"/>
        </w:r>
        <w:r>
          <w:rPr>
            <w:noProof/>
            <w:webHidden/>
          </w:rPr>
          <w:instrText xml:space="preserve"> PAGEREF _Toc477461343 \h </w:instrText>
        </w:r>
        <w:r>
          <w:rPr>
            <w:noProof/>
            <w:webHidden/>
          </w:rPr>
        </w:r>
        <w:r>
          <w:rPr>
            <w:noProof/>
            <w:webHidden/>
          </w:rPr>
          <w:fldChar w:fldCharType="separate"/>
        </w:r>
        <w:r>
          <w:rPr>
            <w:noProof/>
            <w:webHidden/>
          </w:rPr>
          <w:t>9</w:t>
        </w:r>
        <w:r>
          <w:rPr>
            <w:noProof/>
            <w:webHidden/>
          </w:rPr>
          <w:fldChar w:fldCharType="end"/>
        </w:r>
      </w:hyperlink>
    </w:p>
    <w:p w:rsidR="00E96AED" w:rsidRDefault="00E96AED">
      <w:pPr>
        <w:pStyle w:val="TableofFigures"/>
        <w:tabs>
          <w:tab w:val="right" w:leader="dot" w:pos="9408"/>
        </w:tabs>
        <w:rPr>
          <w:rFonts w:asciiTheme="minorHAnsi" w:eastAsiaTheme="minorEastAsia" w:hAnsiTheme="minorHAnsi" w:cstheme="minorBidi"/>
          <w:noProof/>
          <w:szCs w:val="22"/>
          <w:lang w:val="fr-CA" w:eastAsia="fr-CA"/>
        </w:rPr>
      </w:pPr>
      <w:hyperlink w:anchor="_Toc477461344" w:history="1">
        <w:r w:rsidRPr="001D7C43">
          <w:rPr>
            <w:rStyle w:val="Hyperlink"/>
            <w:noProof/>
          </w:rPr>
          <w:t>Figure 9: Sequence diagram for modifyReservation() system operation</w:t>
        </w:r>
        <w:r>
          <w:rPr>
            <w:noProof/>
            <w:webHidden/>
          </w:rPr>
          <w:tab/>
        </w:r>
        <w:r>
          <w:rPr>
            <w:noProof/>
            <w:webHidden/>
          </w:rPr>
          <w:fldChar w:fldCharType="begin"/>
        </w:r>
        <w:r>
          <w:rPr>
            <w:noProof/>
            <w:webHidden/>
          </w:rPr>
          <w:instrText xml:space="preserve"> PAGEREF _Toc477461344 \h </w:instrText>
        </w:r>
        <w:r>
          <w:rPr>
            <w:noProof/>
            <w:webHidden/>
          </w:rPr>
        </w:r>
        <w:r>
          <w:rPr>
            <w:noProof/>
            <w:webHidden/>
          </w:rPr>
          <w:fldChar w:fldCharType="separate"/>
        </w:r>
        <w:r>
          <w:rPr>
            <w:noProof/>
            <w:webHidden/>
          </w:rPr>
          <w:t>10</w:t>
        </w:r>
        <w:r>
          <w:rPr>
            <w:noProof/>
            <w:webHidden/>
          </w:rPr>
          <w:fldChar w:fldCharType="end"/>
        </w:r>
      </w:hyperlink>
    </w:p>
    <w:p w:rsidR="00E96AED" w:rsidRDefault="00E96AED">
      <w:pPr>
        <w:pStyle w:val="TableofFigures"/>
        <w:tabs>
          <w:tab w:val="right" w:leader="dot" w:pos="9408"/>
        </w:tabs>
        <w:rPr>
          <w:rFonts w:asciiTheme="minorHAnsi" w:eastAsiaTheme="minorEastAsia" w:hAnsiTheme="minorHAnsi" w:cstheme="minorBidi"/>
          <w:noProof/>
          <w:szCs w:val="22"/>
          <w:lang w:val="fr-CA" w:eastAsia="fr-CA"/>
        </w:rPr>
      </w:pPr>
      <w:hyperlink w:anchor="_Toc477461345" w:history="1">
        <w:r w:rsidRPr="001D7C43">
          <w:rPr>
            <w:rStyle w:val="Hyperlink"/>
            <w:noProof/>
          </w:rPr>
          <w:t>Figure 10: Sequence diagram for View Reservation’s viewReservation() system operation</w:t>
        </w:r>
        <w:r>
          <w:rPr>
            <w:noProof/>
            <w:webHidden/>
          </w:rPr>
          <w:tab/>
        </w:r>
        <w:r>
          <w:rPr>
            <w:noProof/>
            <w:webHidden/>
          </w:rPr>
          <w:fldChar w:fldCharType="begin"/>
        </w:r>
        <w:r>
          <w:rPr>
            <w:noProof/>
            <w:webHidden/>
          </w:rPr>
          <w:instrText xml:space="preserve"> PAGEREF _Toc477461345 \h </w:instrText>
        </w:r>
        <w:r>
          <w:rPr>
            <w:noProof/>
            <w:webHidden/>
          </w:rPr>
        </w:r>
        <w:r>
          <w:rPr>
            <w:noProof/>
            <w:webHidden/>
          </w:rPr>
          <w:fldChar w:fldCharType="separate"/>
        </w:r>
        <w:r>
          <w:rPr>
            <w:noProof/>
            <w:webHidden/>
          </w:rPr>
          <w:t>11</w:t>
        </w:r>
        <w:r>
          <w:rPr>
            <w:noProof/>
            <w:webHidden/>
          </w:rPr>
          <w:fldChar w:fldCharType="end"/>
        </w:r>
      </w:hyperlink>
    </w:p>
    <w:p w:rsidR="00E96AED" w:rsidRDefault="00E96AED">
      <w:pPr>
        <w:pStyle w:val="TableofFigures"/>
        <w:tabs>
          <w:tab w:val="right" w:leader="dot" w:pos="9408"/>
        </w:tabs>
        <w:rPr>
          <w:rFonts w:asciiTheme="minorHAnsi" w:eastAsiaTheme="minorEastAsia" w:hAnsiTheme="minorHAnsi" w:cstheme="minorBidi"/>
          <w:noProof/>
          <w:szCs w:val="22"/>
          <w:lang w:val="fr-CA" w:eastAsia="fr-CA"/>
        </w:rPr>
      </w:pPr>
      <w:hyperlink w:anchor="_Toc477461346" w:history="1">
        <w:r w:rsidRPr="001D7C43">
          <w:rPr>
            <w:rStyle w:val="Hyperlink"/>
            <w:noProof/>
          </w:rPr>
          <w:t>Figure 11: Sequence diagram for viewReservationList() system operation</w:t>
        </w:r>
        <w:r>
          <w:rPr>
            <w:noProof/>
            <w:webHidden/>
          </w:rPr>
          <w:tab/>
        </w:r>
        <w:r>
          <w:rPr>
            <w:noProof/>
            <w:webHidden/>
          </w:rPr>
          <w:fldChar w:fldCharType="begin"/>
        </w:r>
        <w:r>
          <w:rPr>
            <w:noProof/>
            <w:webHidden/>
          </w:rPr>
          <w:instrText xml:space="preserve"> PAGEREF _Toc477461346 \h </w:instrText>
        </w:r>
        <w:r>
          <w:rPr>
            <w:noProof/>
            <w:webHidden/>
          </w:rPr>
        </w:r>
        <w:r>
          <w:rPr>
            <w:noProof/>
            <w:webHidden/>
          </w:rPr>
          <w:fldChar w:fldCharType="separate"/>
        </w:r>
        <w:r>
          <w:rPr>
            <w:noProof/>
            <w:webHidden/>
          </w:rPr>
          <w:t>11</w:t>
        </w:r>
        <w:r>
          <w:rPr>
            <w:noProof/>
            <w:webHidden/>
          </w:rPr>
          <w:fldChar w:fldCharType="end"/>
        </w:r>
      </w:hyperlink>
    </w:p>
    <w:p w:rsidR="00E96AED" w:rsidRDefault="00E96AED">
      <w:pPr>
        <w:pStyle w:val="TableofFigures"/>
        <w:tabs>
          <w:tab w:val="right" w:leader="dot" w:pos="9408"/>
        </w:tabs>
        <w:rPr>
          <w:rFonts w:asciiTheme="minorHAnsi" w:eastAsiaTheme="minorEastAsia" w:hAnsiTheme="minorHAnsi" w:cstheme="minorBidi"/>
          <w:noProof/>
          <w:szCs w:val="22"/>
          <w:lang w:val="fr-CA" w:eastAsia="fr-CA"/>
        </w:rPr>
      </w:pPr>
      <w:hyperlink w:anchor="_Toc477461347" w:history="1">
        <w:r w:rsidRPr="001D7C43">
          <w:rPr>
            <w:rStyle w:val="Hyperlink"/>
            <w:noProof/>
          </w:rPr>
          <w:t>Figure 12: Sequence diagram for Cancel Reservation’s cancelReservation() system operation</w:t>
        </w:r>
        <w:r>
          <w:rPr>
            <w:noProof/>
            <w:webHidden/>
          </w:rPr>
          <w:tab/>
        </w:r>
        <w:r>
          <w:rPr>
            <w:noProof/>
            <w:webHidden/>
          </w:rPr>
          <w:fldChar w:fldCharType="begin"/>
        </w:r>
        <w:r>
          <w:rPr>
            <w:noProof/>
            <w:webHidden/>
          </w:rPr>
          <w:instrText xml:space="preserve"> PAGEREF _Toc477461347 \h </w:instrText>
        </w:r>
        <w:r>
          <w:rPr>
            <w:noProof/>
            <w:webHidden/>
          </w:rPr>
        </w:r>
        <w:r>
          <w:rPr>
            <w:noProof/>
            <w:webHidden/>
          </w:rPr>
          <w:fldChar w:fldCharType="separate"/>
        </w:r>
        <w:r>
          <w:rPr>
            <w:noProof/>
            <w:webHidden/>
          </w:rPr>
          <w:t>12</w:t>
        </w:r>
        <w:r>
          <w:rPr>
            <w:noProof/>
            <w:webHidden/>
          </w:rPr>
          <w:fldChar w:fldCharType="end"/>
        </w:r>
      </w:hyperlink>
    </w:p>
    <w:p w:rsidR="00E96AED" w:rsidRDefault="00E96AED">
      <w:pPr>
        <w:pStyle w:val="TableofFigures"/>
        <w:tabs>
          <w:tab w:val="right" w:leader="dot" w:pos="9408"/>
        </w:tabs>
        <w:rPr>
          <w:rFonts w:asciiTheme="minorHAnsi" w:eastAsiaTheme="minorEastAsia" w:hAnsiTheme="minorHAnsi" w:cstheme="minorBidi"/>
          <w:noProof/>
          <w:szCs w:val="22"/>
          <w:lang w:val="fr-CA" w:eastAsia="fr-CA"/>
        </w:rPr>
      </w:pPr>
      <w:hyperlink w:anchor="_Toc477461348" w:history="1">
        <w:r w:rsidRPr="001D7C43">
          <w:rPr>
            <w:rStyle w:val="Hyperlink"/>
            <w:noProof/>
          </w:rPr>
          <w:t>Figure 13: Referenced Sequence Diagram Find Active Reservations</w:t>
        </w:r>
        <w:r>
          <w:rPr>
            <w:noProof/>
            <w:webHidden/>
          </w:rPr>
          <w:tab/>
        </w:r>
        <w:r>
          <w:rPr>
            <w:noProof/>
            <w:webHidden/>
          </w:rPr>
          <w:fldChar w:fldCharType="begin"/>
        </w:r>
        <w:r>
          <w:rPr>
            <w:noProof/>
            <w:webHidden/>
          </w:rPr>
          <w:instrText xml:space="preserve"> PAGEREF _Toc477461348 \h </w:instrText>
        </w:r>
        <w:r>
          <w:rPr>
            <w:noProof/>
            <w:webHidden/>
          </w:rPr>
        </w:r>
        <w:r>
          <w:rPr>
            <w:noProof/>
            <w:webHidden/>
          </w:rPr>
          <w:fldChar w:fldCharType="separate"/>
        </w:r>
        <w:r>
          <w:rPr>
            <w:noProof/>
            <w:webHidden/>
          </w:rPr>
          <w:t>12</w:t>
        </w:r>
        <w:r>
          <w:rPr>
            <w:noProof/>
            <w:webHidden/>
          </w:rPr>
          <w:fldChar w:fldCharType="end"/>
        </w:r>
      </w:hyperlink>
    </w:p>
    <w:p w:rsidR="00E96AED" w:rsidRDefault="00E96AED">
      <w:pPr>
        <w:pStyle w:val="TableofFigures"/>
        <w:tabs>
          <w:tab w:val="right" w:leader="dot" w:pos="9408"/>
        </w:tabs>
        <w:rPr>
          <w:rFonts w:asciiTheme="minorHAnsi" w:eastAsiaTheme="minorEastAsia" w:hAnsiTheme="minorHAnsi" w:cstheme="minorBidi"/>
          <w:noProof/>
          <w:szCs w:val="22"/>
          <w:lang w:val="fr-CA" w:eastAsia="fr-CA"/>
        </w:rPr>
      </w:pPr>
      <w:hyperlink w:anchor="_Toc477461349" w:history="1">
        <w:r w:rsidRPr="001D7C43">
          <w:rPr>
            <w:rStyle w:val="Hyperlink"/>
            <w:noProof/>
          </w:rPr>
          <w:t>Figure 14: Referenced Sequence Diagram Find Reservation</w:t>
        </w:r>
        <w:r>
          <w:rPr>
            <w:noProof/>
            <w:webHidden/>
          </w:rPr>
          <w:tab/>
        </w:r>
        <w:r>
          <w:rPr>
            <w:noProof/>
            <w:webHidden/>
          </w:rPr>
          <w:fldChar w:fldCharType="begin"/>
        </w:r>
        <w:r>
          <w:rPr>
            <w:noProof/>
            <w:webHidden/>
          </w:rPr>
          <w:instrText xml:space="preserve"> PAGEREF _Toc477461349 \h </w:instrText>
        </w:r>
        <w:r>
          <w:rPr>
            <w:noProof/>
            <w:webHidden/>
          </w:rPr>
        </w:r>
        <w:r>
          <w:rPr>
            <w:noProof/>
            <w:webHidden/>
          </w:rPr>
          <w:fldChar w:fldCharType="separate"/>
        </w:r>
        <w:r>
          <w:rPr>
            <w:noProof/>
            <w:webHidden/>
          </w:rPr>
          <w:t>13</w:t>
        </w:r>
        <w:r>
          <w:rPr>
            <w:noProof/>
            <w:webHidden/>
          </w:rPr>
          <w:fldChar w:fldCharType="end"/>
        </w:r>
      </w:hyperlink>
    </w:p>
    <w:p w:rsidR="00E96AED" w:rsidRDefault="00E96AED">
      <w:pPr>
        <w:pStyle w:val="TableofFigures"/>
        <w:tabs>
          <w:tab w:val="right" w:leader="dot" w:pos="9408"/>
        </w:tabs>
        <w:rPr>
          <w:rFonts w:asciiTheme="minorHAnsi" w:eastAsiaTheme="minorEastAsia" w:hAnsiTheme="minorHAnsi" w:cstheme="minorBidi"/>
          <w:noProof/>
          <w:szCs w:val="22"/>
          <w:lang w:val="fr-CA" w:eastAsia="fr-CA"/>
        </w:rPr>
      </w:pPr>
      <w:hyperlink w:anchor="_Toc477461350" w:history="1">
        <w:r w:rsidRPr="001D7C43">
          <w:rPr>
            <w:rStyle w:val="Hyperlink"/>
            <w:noProof/>
          </w:rPr>
          <w:t>Figure 15: Referenced Sequence Diagram Find Time Slot Reservations</w:t>
        </w:r>
        <w:r>
          <w:rPr>
            <w:noProof/>
            <w:webHidden/>
          </w:rPr>
          <w:tab/>
        </w:r>
        <w:r>
          <w:rPr>
            <w:noProof/>
            <w:webHidden/>
          </w:rPr>
          <w:fldChar w:fldCharType="begin"/>
        </w:r>
        <w:r>
          <w:rPr>
            <w:noProof/>
            <w:webHidden/>
          </w:rPr>
          <w:instrText xml:space="preserve"> PAGEREF _Toc477461350 \h </w:instrText>
        </w:r>
        <w:r>
          <w:rPr>
            <w:noProof/>
            <w:webHidden/>
          </w:rPr>
        </w:r>
        <w:r>
          <w:rPr>
            <w:noProof/>
            <w:webHidden/>
          </w:rPr>
          <w:fldChar w:fldCharType="separate"/>
        </w:r>
        <w:r>
          <w:rPr>
            <w:noProof/>
            <w:webHidden/>
          </w:rPr>
          <w:t>13</w:t>
        </w:r>
        <w:r>
          <w:rPr>
            <w:noProof/>
            <w:webHidden/>
          </w:rPr>
          <w:fldChar w:fldCharType="end"/>
        </w:r>
      </w:hyperlink>
    </w:p>
    <w:p w:rsidR="00E96AED" w:rsidRDefault="00E96AED">
      <w:pPr>
        <w:pStyle w:val="TableofFigures"/>
        <w:tabs>
          <w:tab w:val="right" w:leader="dot" w:pos="9408"/>
        </w:tabs>
        <w:rPr>
          <w:rFonts w:asciiTheme="minorHAnsi" w:eastAsiaTheme="minorEastAsia" w:hAnsiTheme="minorHAnsi" w:cstheme="minorBidi"/>
          <w:noProof/>
          <w:szCs w:val="22"/>
          <w:lang w:val="fr-CA" w:eastAsia="fr-CA"/>
        </w:rPr>
      </w:pPr>
      <w:hyperlink w:anchor="_Toc477461351" w:history="1">
        <w:r w:rsidRPr="001D7C43">
          <w:rPr>
            <w:rStyle w:val="Hyperlink"/>
            <w:noProof/>
          </w:rPr>
          <w:t>Figure 16: Referenced Sequence Diagram Find User Reservations</w:t>
        </w:r>
        <w:r>
          <w:rPr>
            <w:noProof/>
            <w:webHidden/>
          </w:rPr>
          <w:tab/>
        </w:r>
        <w:r>
          <w:rPr>
            <w:noProof/>
            <w:webHidden/>
          </w:rPr>
          <w:fldChar w:fldCharType="begin"/>
        </w:r>
        <w:r>
          <w:rPr>
            <w:noProof/>
            <w:webHidden/>
          </w:rPr>
          <w:instrText xml:space="preserve"> PAGEREF _Toc477461351 \h </w:instrText>
        </w:r>
        <w:r>
          <w:rPr>
            <w:noProof/>
            <w:webHidden/>
          </w:rPr>
        </w:r>
        <w:r>
          <w:rPr>
            <w:noProof/>
            <w:webHidden/>
          </w:rPr>
          <w:fldChar w:fldCharType="separate"/>
        </w:r>
        <w:r>
          <w:rPr>
            <w:noProof/>
            <w:webHidden/>
          </w:rPr>
          <w:t>14</w:t>
        </w:r>
        <w:r>
          <w:rPr>
            <w:noProof/>
            <w:webHidden/>
          </w:rPr>
          <w:fldChar w:fldCharType="end"/>
        </w:r>
      </w:hyperlink>
    </w:p>
    <w:p w:rsidR="00E96AED" w:rsidRDefault="00E96AED">
      <w:pPr>
        <w:pStyle w:val="TableofFigures"/>
        <w:tabs>
          <w:tab w:val="right" w:leader="dot" w:pos="9408"/>
        </w:tabs>
        <w:rPr>
          <w:rFonts w:asciiTheme="minorHAnsi" w:eastAsiaTheme="minorEastAsia" w:hAnsiTheme="minorHAnsi" w:cstheme="minorBidi"/>
          <w:noProof/>
          <w:szCs w:val="22"/>
          <w:lang w:val="fr-CA" w:eastAsia="fr-CA"/>
        </w:rPr>
      </w:pPr>
      <w:hyperlink w:anchor="_Toc477461352" w:history="1">
        <w:r w:rsidRPr="001D7C43">
          <w:rPr>
            <w:rStyle w:val="Hyperlink"/>
            <w:noProof/>
          </w:rPr>
          <w:t>Figure 17: Referenced Sequence Diagram Complete Work</w:t>
        </w:r>
        <w:r>
          <w:rPr>
            <w:noProof/>
            <w:webHidden/>
          </w:rPr>
          <w:tab/>
        </w:r>
        <w:r>
          <w:rPr>
            <w:noProof/>
            <w:webHidden/>
          </w:rPr>
          <w:fldChar w:fldCharType="begin"/>
        </w:r>
        <w:r>
          <w:rPr>
            <w:noProof/>
            <w:webHidden/>
          </w:rPr>
          <w:instrText xml:space="preserve"> PAGEREF _Toc477461352 \h </w:instrText>
        </w:r>
        <w:r>
          <w:rPr>
            <w:noProof/>
            <w:webHidden/>
          </w:rPr>
        </w:r>
        <w:r>
          <w:rPr>
            <w:noProof/>
            <w:webHidden/>
          </w:rPr>
          <w:fldChar w:fldCharType="separate"/>
        </w:r>
        <w:r>
          <w:rPr>
            <w:noProof/>
            <w:webHidden/>
          </w:rPr>
          <w:t>15</w:t>
        </w:r>
        <w:r>
          <w:rPr>
            <w:noProof/>
            <w:webHidden/>
          </w:rPr>
          <w:fldChar w:fldCharType="end"/>
        </w:r>
      </w:hyperlink>
    </w:p>
    <w:p w:rsidR="00E96AED" w:rsidRDefault="00E96AED">
      <w:pPr>
        <w:pStyle w:val="TableofFigures"/>
        <w:tabs>
          <w:tab w:val="right" w:leader="dot" w:pos="9408"/>
        </w:tabs>
        <w:rPr>
          <w:rFonts w:asciiTheme="minorHAnsi" w:eastAsiaTheme="minorEastAsia" w:hAnsiTheme="minorHAnsi" w:cstheme="minorBidi"/>
          <w:noProof/>
          <w:szCs w:val="22"/>
          <w:lang w:val="fr-CA" w:eastAsia="fr-CA"/>
        </w:rPr>
      </w:pPr>
      <w:hyperlink w:anchor="_Toc477461353" w:history="1">
        <w:r w:rsidRPr="001D7C43">
          <w:rPr>
            <w:rStyle w:val="Hyperlink"/>
            <w:noProof/>
          </w:rPr>
          <w:t>Figure 18: Use Case Diagram</w:t>
        </w:r>
        <w:r>
          <w:rPr>
            <w:noProof/>
            <w:webHidden/>
          </w:rPr>
          <w:tab/>
        </w:r>
        <w:r>
          <w:rPr>
            <w:noProof/>
            <w:webHidden/>
          </w:rPr>
          <w:fldChar w:fldCharType="begin"/>
        </w:r>
        <w:r>
          <w:rPr>
            <w:noProof/>
            <w:webHidden/>
          </w:rPr>
          <w:instrText xml:space="preserve"> PAGEREF _Toc477461353 \h </w:instrText>
        </w:r>
        <w:r>
          <w:rPr>
            <w:noProof/>
            <w:webHidden/>
          </w:rPr>
        </w:r>
        <w:r>
          <w:rPr>
            <w:noProof/>
            <w:webHidden/>
          </w:rPr>
          <w:fldChar w:fldCharType="separate"/>
        </w:r>
        <w:r>
          <w:rPr>
            <w:noProof/>
            <w:webHidden/>
          </w:rPr>
          <w:t>16</w:t>
        </w:r>
        <w:r>
          <w:rPr>
            <w:noProof/>
            <w:webHidden/>
          </w:rPr>
          <w:fldChar w:fldCharType="end"/>
        </w:r>
      </w:hyperlink>
    </w:p>
    <w:p w:rsidR="00E96AED" w:rsidRDefault="00E96AED">
      <w:pPr>
        <w:pStyle w:val="TableofFigures"/>
        <w:tabs>
          <w:tab w:val="right" w:leader="dot" w:pos="9408"/>
        </w:tabs>
        <w:rPr>
          <w:rFonts w:asciiTheme="minorHAnsi" w:eastAsiaTheme="minorEastAsia" w:hAnsiTheme="minorHAnsi" w:cstheme="minorBidi"/>
          <w:noProof/>
          <w:szCs w:val="22"/>
          <w:lang w:val="fr-CA" w:eastAsia="fr-CA"/>
        </w:rPr>
      </w:pPr>
      <w:hyperlink w:anchor="_Toc477461354" w:history="1">
        <w:r w:rsidRPr="001D7C43">
          <w:rPr>
            <w:rStyle w:val="Hyperlink"/>
            <w:noProof/>
          </w:rPr>
          <w:t>Figure 19. Entity-relationship diagram for the system database</w:t>
        </w:r>
        <w:r>
          <w:rPr>
            <w:noProof/>
            <w:webHidden/>
          </w:rPr>
          <w:tab/>
        </w:r>
        <w:r>
          <w:rPr>
            <w:noProof/>
            <w:webHidden/>
          </w:rPr>
          <w:fldChar w:fldCharType="begin"/>
        </w:r>
        <w:r>
          <w:rPr>
            <w:noProof/>
            <w:webHidden/>
          </w:rPr>
          <w:instrText xml:space="preserve"> PAGEREF _Toc477461354 \h </w:instrText>
        </w:r>
        <w:r>
          <w:rPr>
            <w:noProof/>
            <w:webHidden/>
          </w:rPr>
        </w:r>
        <w:r>
          <w:rPr>
            <w:noProof/>
            <w:webHidden/>
          </w:rPr>
          <w:fldChar w:fldCharType="separate"/>
        </w:r>
        <w:r>
          <w:rPr>
            <w:noProof/>
            <w:webHidden/>
          </w:rPr>
          <w:t>17</w:t>
        </w:r>
        <w:r>
          <w:rPr>
            <w:noProof/>
            <w:webHidden/>
          </w:rPr>
          <w:fldChar w:fldCharType="end"/>
        </w:r>
      </w:hyperlink>
    </w:p>
    <w:p w:rsidR="00E96AED" w:rsidRDefault="00E96AED">
      <w:pPr>
        <w:pStyle w:val="TableofFigures"/>
        <w:tabs>
          <w:tab w:val="right" w:leader="dot" w:pos="9408"/>
        </w:tabs>
        <w:rPr>
          <w:rFonts w:asciiTheme="minorHAnsi" w:eastAsiaTheme="minorEastAsia" w:hAnsiTheme="minorHAnsi" w:cstheme="minorBidi"/>
          <w:noProof/>
          <w:szCs w:val="22"/>
          <w:lang w:val="fr-CA" w:eastAsia="fr-CA"/>
        </w:rPr>
      </w:pPr>
      <w:hyperlink w:anchor="_Toc477461355" w:history="1">
        <w:r w:rsidRPr="001D7C43">
          <w:rPr>
            <w:rStyle w:val="Hyperlink"/>
            <w:noProof/>
          </w:rPr>
          <w:t>Figure 20: PHP test file output</w:t>
        </w:r>
        <w:r>
          <w:rPr>
            <w:noProof/>
            <w:webHidden/>
          </w:rPr>
          <w:tab/>
        </w:r>
        <w:r>
          <w:rPr>
            <w:noProof/>
            <w:webHidden/>
          </w:rPr>
          <w:fldChar w:fldCharType="begin"/>
        </w:r>
        <w:r>
          <w:rPr>
            <w:noProof/>
            <w:webHidden/>
          </w:rPr>
          <w:instrText xml:space="preserve"> PAGEREF _Toc477461355 \h </w:instrText>
        </w:r>
        <w:r>
          <w:rPr>
            <w:noProof/>
            <w:webHidden/>
          </w:rPr>
        </w:r>
        <w:r>
          <w:rPr>
            <w:noProof/>
            <w:webHidden/>
          </w:rPr>
          <w:fldChar w:fldCharType="separate"/>
        </w:r>
        <w:r>
          <w:rPr>
            <w:noProof/>
            <w:webHidden/>
          </w:rPr>
          <w:t>19</w:t>
        </w:r>
        <w:r>
          <w:rPr>
            <w:noProof/>
            <w:webHidden/>
          </w:rPr>
          <w:fldChar w:fldCharType="end"/>
        </w:r>
      </w:hyperlink>
    </w:p>
    <w:p w:rsidR="00053B6B" w:rsidRDefault="00760BD0" w:rsidP="006C17B3">
      <w:pPr>
        <w:spacing w:line="312" w:lineRule="auto"/>
      </w:pPr>
      <w:r>
        <w:rPr>
          <w:b/>
          <w:bCs/>
          <w:noProof/>
        </w:rPr>
        <w:fldChar w:fldCharType="end"/>
      </w:r>
    </w:p>
    <w:p w:rsidR="00053B6B" w:rsidRDefault="00053B6B">
      <w:pPr>
        <w:spacing w:after="160" w:line="259" w:lineRule="auto"/>
        <w:jc w:val="left"/>
      </w:pPr>
      <w:r>
        <w:br w:type="page"/>
      </w:r>
    </w:p>
    <w:p w:rsidR="00B10FAC" w:rsidRDefault="00B10FAC" w:rsidP="00B10FAC">
      <w:pPr>
        <w:pStyle w:val="Title"/>
        <w:jc w:val="both"/>
        <w:sectPr w:rsidR="00B10FAC" w:rsidSect="00302D95">
          <w:headerReference w:type="default" r:id="rId15"/>
          <w:footerReference w:type="default" r:id="rId16"/>
          <w:footerReference w:type="first" r:id="rId17"/>
          <w:pgSz w:w="12240" w:h="15840"/>
          <w:pgMar w:top="1411" w:right="1411" w:bottom="1411" w:left="1411" w:header="706" w:footer="706" w:gutter="0"/>
          <w:pgNumType w:fmt="lowerRoman" w:start="1"/>
          <w:cols w:space="708"/>
          <w:docGrid w:linePitch="360"/>
        </w:sectPr>
      </w:pPr>
    </w:p>
    <w:p w:rsidR="00F1388A" w:rsidRPr="00F1388A" w:rsidRDefault="000E60E4" w:rsidP="00F1388A">
      <w:pPr>
        <w:pStyle w:val="Heading1"/>
      </w:pPr>
      <w:bookmarkStart w:id="1" w:name="_Toc477461236"/>
      <w:r>
        <w:lastRenderedPageBreak/>
        <w:t>Introduction</w:t>
      </w:r>
      <w:bookmarkEnd w:id="1"/>
    </w:p>
    <w:p w:rsidR="00F1388A" w:rsidRDefault="5F8D254A" w:rsidP="00F1388A">
      <w:pPr>
        <w:rPr>
          <w:rFonts w:eastAsia="Arial"/>
        </w:rPr>
      </w:pPr>
      <w:r w:rsidRPr="6DD839F7">
        <w:rPr>
          <w:rFonts w:eastAsia="Arial" w:cs="Arial"/>
        </w:rPr>
        <w:t>In software development, an ordered process is required in engineering a software system. The main stages of this process include requirements engineering, design, implementation, testing, maintenance and version control. The Software Architecture Document (SAD) is dedicated to the second stage of t</w:t>
      </w:r>
      <w:r w:rsidR="002D3E03">
        <w:rPr>
          <w:rFonts w:eastAsia="Arial" w:cs="Arial"/>
        </w:rPr>
        <w:t>he software development process:</w:t>
      </w:r>
      <w:r w:rsidRPr="6DD839F7">
        <w:rPr>
          <w:rFonts w:eastAsia="Arial" w:cs="Arial"/>
        </w:rPr>
        <w:t xml:space="preserve"> design. </w:t>
      </w:r>
    </w:p>
    <w:p w:rsidR="29059002" w:rsidRDefault="29059002" w:rsidP="29059002">
      <w:pPr>
        <w:rPr>
          <w:rFonts w:eastAsia="Arial" w:cs="Arial"/>
          <w:szCs w:val="22"/>
        </w:rPr>
      </w:pPr>
    </w:p>
    <w:p w:rsidR="5F8D254A" w:rsidRDefault="5F8D254A" w:rsidP="5F8D254A">
      <w:r w:rsidRPr="6DD839F7">
        <w:rPr>
          <w:rFonts w:eastAsia="Arial" w:cs="Arial"/>
        </w:rPr>
        <w:t xml:space="preserve">In this SAD document, we will provide the various UML diagrams needed to structure the implementation of the software project. </w:t>
      </w:r>
    </w:p>
    <w:p w:rsidR="00F1388A" w:rsidRPr="00F1388A" w:rsidRDefault="00B63CD0" w:rsidP="00F1388A">
      <w:pPr>
        <w:pStyle w:val="Heading2"/>
      </w:pPr>
      <w:bookmarkStart w:id="2" w:name="_Toc477461237"/>
      <w:r>
        <w:t>Purpose</w:t>
      </w:r>
      <w:bookmarkEnd w:id="2"/>
    </w:p>
    <w:p w:rsidR="5F8D254A" w:rsidRDefault="5F8D254A">
      <w:r w:rsidRPr="6DD839F7">
        <w:rPr>
          <w:rFonts w:eastAsia="Arial" w:cs="Arial"/>
        </w:rPr>
        <w:t xml:space="preserve">The SAD is a documentation artifact that describes the high-level architecture and low-level design of </w:t>
      </w:r>
      <w:r w:rsidR="2A6FE406" w:rsidRPr="6DD839F7">
        <w:rPr>
          <w:rFonts w:eastAsia="Arial" w:cs="Arial"/>
        </w:rPr>
        <w:t>a</w:t>
      </w:r>
      <w:r w:rsidRPr="6DD839F7">
        <w:rPr>
          <w:rFonts w:eastAsia="Arial" w:cs="Arial"/>
        </w:rPr>
        <w:t xml:space="preserve"> software system. It is used to illustrate the system with UML diagrams providing information on its architecture and specific scenarios. </w:t>
      </w:r>
      <w:r w:rsidR="2A6FE406" w:rsidRPr="6DD839F7">
        <w:rPr>
          <w:rFonts w:eastAsia="Arial" w:cs="Arial"/>
        </w:rPr>
        <w:t>In this SAD</w:t>
      </w:r>
      <w:r w:rsidRPr="6DD839F7">
        <w:rPr>
          <w:rFonts w:eastAsia="Arial" w:cs="Arial"/>
        </w:rPr>
        <w:t>, it contains architectural views, use cases, class diagram</w:t>
      </w:r>
      <w:r w:rsidR="29059002" w:rsidRPr="6DD839F7">
        <w:rPr>
          <w:rFonts w:eastAsia="Arial" w:cs="Arial"/>
        </w:rPr>
        <w:t xml:space="preserve"> and</w:t>
      </w:r>
      <w:r w:rsidRPr="6DD839F7">
        <w:rPr>
          <w:rFonts w:eastAsia="Arial" w:cs="Arial"/>
        </w:rPr>
        <w:t xml:space="preserve"> entity relation diagram. </w:t>
      </w:r>
    </w:p>
    <w:p w:rsidR="5F8D254A" w:rsidRDefault="5F8D254A" w:rsidP="5F8D254A">
      <w:pPr>
        <w:rPr>
          <w:rFonts w:eastAsia="Arial" w:cs="Arial"/>
          <w:szCs w:val="22"/>
        </w:rPr>
      </w:pPr>
    </w:p>
    <w:p w:rsidR="5F8D254A" w:rsidRDefault="5F8D254A" w:rsidP="5F8D254A">
      <w:r w:rsidRPr="6DD839F7">
        <w:rPr>
          <w:rFonts w:eastAsia="Arial" w:cs="Arial"/>
        </w:rPr>
        <w:t xml:space="preserve">This document is intended to be used by the team responsible for implementing the system. This development team will produce the code repository </w:t>
      </w:r>
      <w:r w:rsidR="2A6FE406" w:rsidRPr="6DD839F7">
        <w:rPr>
          <w:rFonts w:eastAsia="Arial" w:cs="Arial"/>
        </w:rPr>
        <w:t>respecting</w:t>
      </w:r>
      <w:r w:rsidRPr="6DD839F7">
        <w:rPr>
          <w:rFonts w:eastAsia="Arial" w:cs="Arial"/>
        </w:rPr>
        <w:t xml:space="preserve"> the architecture provided in the SAD.  </w:t>
      </w:r>
      <w:r w:rsidR="2A6FE406" w:rsidRPr="2A6FE406">
        <w:rPr>
          <w:rFonts w:eastAsia="Arial" w:cs="Arial"/>
        </w:rPr>
        <w:t xml:space="preserve"> </w:t>
      </w:r>
    </w:p>
    <w:p w:rsidR="006F40B5" w:rsidRPr="006F40B5" w:rsidRDefault="00B63CD0" w:rsidP="006F40B5">
      <w:pPr>
        <w:pStyle w:val="Heading2"/>
      </w:pPr>
      <w:bookmarkStart w:id="3" w:name="_Toc477461238"/>
      <w:r>
        <w:t>Scope</w:t>
      </w:r>
      <w:bookmarkEnd w:id="3"/>
    </w:p>
    <w:p w:rsidR="6DD839F7" w:rsidRDefault="6DD839F7">
      <w:r w:rsidRPr="6DD839F7">
        <w:rPr>
          <w:rFonts w:eastAsia="Arial" w:cs="Arial"/>
          <w:szCs w:val="22"/>
        </w:rPr>
        <w:t xml:space="preserve">The SAD for Chronos, an online </w:t>
      </w:r>
      <w:r w:rsidR="008C6D8F">
        <w:rPr>
          <w:rFonts w:eastAsia="Arial" w:cs="Arial"/>
          <w:szCs w:val="22"/>
        </w:rPr>
        <w:t>university</w:t>
      </w:r>
      <w:r w:rsidRPr="6DD839F7">
        <w:rPr>
          <w:rFonts w:eastAsia="Arial" w:cs="Arial"/>
          <w:szCs w:val="22"/>
        </w:rPr>
        <w:t xml:space="preserve"> conference room reservation system, is applied to the implementation of its code. It is affected by the Software Requirements Specification (SRS) document made at the previous stage of development</w:t>
      </w:r>
      <w:r w:rsidR="00E252F2">
        <w:rPr>
          <w:rFonts w:eastAsia="Arial" w:cs="Arial"/>
          <w:szCs w:val="22"/>
        </w:rPr>
        <w:t>:</w:t>
      </w:r>
      <w:r w:rsidRPr="6DD839F7">
        <w:rPr>
          <w:rFonts w:eastAsia="Arial" w:cs="Arial"/>
          <w:szCs w:val="22"/>
        </w:rPr>
        <w:t xml:space="preserve"> requirements engineering. The architecture for Chronos’ code is constructed following the requirements stated in its SRS.  </w:t>
      </w:r>
    </w:p>
    <w:p w:rsidR="00B63CD0" w:rsidRDefault="00B63CD0" w:rsidP="00B63CD0">
      <w:pPr>
        <w:pStyle w:val="Heading2"/>
      </w:pPr>
      <w:bookmarkStart w:id="4" w:name="_Toc477461239"/>
      <w:r>
        <w:t>Glossary of Terms</w:t>
      </w:r>
      <w:bookmarkEnd w:id="4"/>
    </w:p>
    <w:tbl>
      <w:tblPr>
        <w:tblStyle w:val="GridTable4-Accent31"/>
        <w:tblW w:w="0" w:type="auto"/>
        <w:tblLook w:val="04A0" w:firstRow="1" w:lastRow="0" w:firstColumn="1" w:lastColumn="0" w:noHBand="0" w:noVBand="1"/>
      </w:tblPr>
      <w:tblGrid>
        <w:gridCol w:w="2335"/>
        <w:gridCol w:w="6930"/>
      </w:tblGrid>
      <w:tr w:rsidR="00DF4A46" w:rsidTr="00CC41D1">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2335" w:type="dxa"/>
          </w:tcPr>
          <w:p w:rsidR="00DF4A46" w:rsidRPr="00B930C4" w:rsidRDefault="00DF4A46" w:rsidP="00760BD0">
            <w:pPr>
              <w:jc w:val="left"/>
              <w:rPr>
                <w:rFonts w:eastAsia="Arial" w:cs="Arial"/>
                <w:color w:val="auto"/>
                <w:sz w:val="20"/>
                <w:szCs w:val="20"/>
              </w:rPr>
            </w:pPr>
            <w:r w:rsidRPr="47F7713A">
              <w:rPr>
                <w:rFonts w:eastAsia="Arial" w:cs="Arial"/>
                <w:color w:val="auto"/>
                <w:sz w:val="20"/>
                <w:szCs w:val="20"/>
              </w:rPr>
              <w:t>Term</w:t>
            </w:r>
          </w:p>
        </w:tc>
        <w:tc>
          <w:tcPr>
            <w:tcW w:w="6930" w:type="dxa"/>
          </w:tcPr>
          <w:p w:rsidR="00DF4A46" w:rsidRPr="00B930C4" w:rsidRDefault="00DF4A46" w:rsidP="00760BD0">
            <w:pPr>
              <w:tabs>
                <w:tab w:val="left" w:pos="927"/>
              </w:tabs>
              <w:jc w:val="left"/>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sidRPr="47F7713A">
              <w:rPr>
                <w:rFonts w:eastAsia="Arial" w:cs="Arial"/>
                <w:color w:val="auto"/>
                <w:sz w:val="20"/>
                <w:szCs w:val="20"/>
              </w:rPr>
              <w:t>Definition</w:t>
            </w:r>
          </w:p>
        </w:tc>
      </w:tr>
      <w:tr w:rsidR="00DF4A46" w:rsidTr="00CC41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Active Reservation</w:t>
            </w:r>
          </w:p>
        </w:tc>
        <w:tc>
          <w:tcPr>
            <w:tcW w:w="6930" w:type="dxa"/>
          </w:tcPr>
          <w:p w:rsidR="00DF4A46" w:rsidRDefault="00DF4A46" w:rsidP="00CC41D1">
            <w:pPr>
              <w:jc w:val="left"/>
              <w:cnfStyle w:val="000000100000" w:firstRow="0" w:lastRow="0" w:firstColumn="0" w:lastColumn="0" w:oddVBand="0" w:evenVBand="0" w:oddHBand="1" w:evenHBand="0" w:firstRowFirstColumn="0" w:firstRowLastColumn="0" w:lastRowFirstColumn="0" w:lastRowLastColumn="0"/>
            </w:pPr>
            <w:r>
              <w:t>The earliest reservation stored for a room at a specific time slot. This reservation currently holds the room and is not part of the waiting list</w:t>
            </w:r>
          </w:p>
        </w:tc>
      </w:tr>
      <w:tr w:rsidR="00DF4A46" w:rsidTr="00CC41D1">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Available</w:t>
            </w:r>
          </w:p>
        </w:tc>
        <w:tc>
          <w:tcPr>
            <w:tcW w:w="6930" w:type="dxa"/>
          </w:tcPr>
          <w:p w:rsidR="00DF4A46" w:rsidRDefault="00DF4A46" w:rsidP="00760BD0">
            <w:pPr>
              <w:jc w:val="left"/>
              <w:cnfStyle w:val="000000000000" w:firstRow="0" w:lastRow="0" w:firstColumn="0" w:lastColumn="0" w:oddVBand="0" w:evenVBand="0" w:oddHBand="0" w:evenHBand="0" w:firstRowFirstColumn="0" w:firstRowLastColumn="0" w:lastRowFirstColumn="0" w:lastRowLastColumn="0"/>
            </w:pPr>
            <w:r>
              <w:t>Room that can be reserved by a user</w:t>
            </w:r>
          </w:p>
        </w:tc>
      </w:tr>
      <w:tr w:rsidR="00DF4A46" w:rsidTr="00CC41D1">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Reservation</w:t>
            </w:r>
          </w:p>
        </w:tc>
        <w:tc>
          <w:tcPr>
            <w:tcW w:w="6930" w:type="dxa"/>
          </w:tcPr>
          <w:p w:rsidR="00DF4A46" w:rsidRDefault="00DF4A46" w:rsidP="00760BD0">
            <w:pPr>
              <w:jc w:val="left"/>
              <w:cnfStyle w:val="000000100000" w:firstRow="0" w:lastRow="0" w:firstColumn="0" w:lastColumn="0" w:oddVBand="0" w:evenVBand="0" w:oddHBand="1" w:evenHBand="0" w:firstRowFirstColumn="0" w:firstRowLastColumn="0" w:lastRowFirstColumn="0" w:lastRowLastColumn="0"/>
            </w:pPr>
            <w:r>
              <w:t>Time slot which has been booked by a user</w:t>
            </w:r>
          </w:p>
        </w:tc>
      </w:tr>
      <w:tr w:rsidR="00DF4A46" w:rsidTr="00CC41D1">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Room</w:t>
            </w:r>
          </w:p>
        </w:tc>
        <w:tc>
          <w:tcPr>
            <w:tcW w:w="6930" w:type="dxa"/>
          </w:tcPr>
          <w:p w:rsidR="00DF4A46" w:rsidRDefault="00DF4A46" w:rsidP="00760BD0">
            <w:pPr>
              <w:jc w:val="left"/>
              <w:cnfStyle w:val="000000000000" w:firstRow="0" w:lastRow="0" w:firstColumn="0" w:lastColumn="0" w:oddVBand="0" w:evenVBand="0" w:oddHBand="0" w:evenHBand="0" w:firstRowFirstColumn="0" w:firstRowLastColumn="0" w:lastRowFirstColumn="0" w:lastRowLastColumn="0"/>
            </w:pPr>
            <w:r>
              <w:t>The entity the user wants to reserve</w:t>
            </w:r>
          </w:p>
        </w:tc>
      </w:tr>
      <w:tr w:rsidR="00DF4A46" w:rsidTr="00CC41D1">
        <w:trPr>
          <w:cnfStyle w:val="000000100000" w:firstRow="0" w:lastRow="0" w:firstColumn="0" w:lastColumn="0" w:oddVBand="0" w:evenVBand="0" w:oddHBand="1"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SAD</w:t>
            </w:r>
          </w:p>
        </w:tc>
        <w:tc>
          <w:tcPr>
            <w:tcW w:w="6930" w:type="dxa"/>
          </w:tcPr>
          <w:p w:rsidR="00DF4A46" w:rsidRDefault="00DF4A46" w:rsidP="00FA6381">
            <w:pPr>
              <w:jc w:val="left"/>
              <w:cnfStyle w:val="000000100000" w:firstRow="0" w:lastRow="0" w:firstColumn="0" w:lastColumn="0" w:oddVBand="0" w:evenVBand="0" w:oddHBand="1" w:evenHBand="0" w:firstRowFirstColumn="0" w:firstRowLastColumn="0" w:lastRowFirstColumn="0" w:lastRowLastColumn="0"/>
            </w:pPr>
            <w:r>
              <w:t>Document containing artifacts related to the architecture of the software</w:t>
            </w:r>
          </w:p>
        </w:tc>
      </w:tr>
      <w:tr w:rsidR="00DF4A46" w:rsidTr="00CC41D1">
        <w:trPr>
          <w:trHeight w:val="163"/>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Time Slot</w:t>
            </w:r>
          </w:p>
        </w:tc>
        <w:tc>
          <w:tcPr>
            <w:tcW w:w="6930" w:type="dxa"/>
          </w:tcPr>
          <w:p w:rsidR="00DF4A46" w:rsidRDefault="00DF4A46" w:rsidP="00760BD0">
            <w:pPr>
              <w:jc w:val="left"/>
              <w:cnfStyle w:val="000000000000" w:firstRow="0" w:lastRow="0" w:firstColumn="0" w:lastColumn="0" w:oddVBand="0" w:evenVBand="0" w:oddHBand="0" w:evenHBand="0" w:firstRowFirstColumn="0" w:firstRowLastColumn="0" w:lastRowFirstColumn="0" w:lastRowLastColumn="0"/>
            </w:pPr>
            <w:r>
              <w:t>One-hour long time interval starting on the hour</w:t>
            </w:r>
          </w:p>
        </w:tc>
      </w:tr>
      <w:tr w:rsidR="00DF4A46" w:rsidTr="00CC41D1">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2335" w:type="dxa"/>
          </w:tcPr>
          <w:p w:rsidR="00DF4A46" w:rsidRPr="00DF16A9" w:rsidRDefault="00DF4A46" w:rsidP="00760BD0">
            <w:pPr>
              <w:jc w:val="right"/>
              <w:rPr>
                <w:b w:val="0"/>
                <w:bCs w:val="0"/>
              </w:rPr>
            </w:pPr>
            <w:r>
              <w:t>User</w:t>
            </w:r>
          </w:p>
        </w:tc>
        <w:tc>
          <w:tcPr>
            <w:tcW w:w="6930" w:type="dxa"/>
          </w:tcPr>
          <w:p w:rsidR="00DF4A46" w:rsidRDefault="00DF4A46" w:rsidP="00E252F2">
            <w:pPr>
              <w:jc w:val="left"/>
              <w:cnfStyle w:val="000000100000" w:firstRow="0" w:lastRow="0" w:firstColumn="0" w:lastColumn="0" w:oddVBand="0" w:evenVBand="0" w:oddHBand="1" w:evenHBand="0" w:firstRowFirstColumn="0" w:firstRowLastColumn="0" w:lastRowFirstColumn="0" w:lastRowLastColumn="0"/>
            </w:pPr>
            <w:r>
              <w:t>Student</w:t>
            </w:r>
            <w:r w:rsidRPr="00B414D4">
              <w:t xml:space="preserve"> or staff</w:t>
            </w:r>
            <w:r>
              <w:t xml:space="preserve"> member who is registered with the engineering </w:t>
            </w:r>
            <w:r w:rsidR="00E252F2">
              <w:t>faculty</w:t>
            </w:r>
          </w:p>
        </w:tc>
      </w:tr>
      <w:tr w:rsidR="00E252F2" w:rsidTr="00CC41D1">
        <w:trPr>
          <w:trHeight w:val="217"/>
        </w:trPr>
        <w:tc>
          <w:tcPr>
            <w:cnfStyle w:val="001000000000" w:firstRow="0" w:lastRow="0" w:firstColumn="1" w:lastColumn="0" w:oddVBand="0" w:evenVBand="0" w:oddHBand="0" w:evenHBand="0" w:firstRowFirstColumn="0" w:firstRowLastColumn="0" w:lastRowFirstColumn="0" w:lastRowLastColumn="0"/>
            <w:tcW w:w="2335" w:type="dxa"/>
          </w:tcPr>
          <w:p w:rsidR="00E252F2" w:rsidRDefault="00E252F2" w:rsidP="00E252F2">
            <w:pPr>
              <w:jc w:val="right"/>
            </w:pPr>
            <w:r>
              <w:t>Waiting list</w:t>
            </w:r>
          </w:p>
        </w:tc>
        <w:tc>
          <w:tcPr>
            <w:tcW w:w="6930" w:type="dxa"/>
          </w:tcPr>
          <w:p w:rsidR="00E252F2" w:rsidRDefault="00E252F2" w:rsidP="00E252F2">
            <w:pPr>
              <w:cnfStyle w:val="000000000000" w:firstRow="0" w:lastRow="0" w:firstColumn="0" w:lastColumn="0" w:oddVBand="0" w:evenVBand="0" w:oddHBand="0" w:evenHBand="0" w:firstRowFirstColumn="0" w:firstRowLastColumn="0" w:lastRowFirstColumn="0" w:lastRowLastColumn="0"/>
            </w:pPr>
            <w:r>
              <w:t>A series of reservations that represents the order in which users will take over a canceled reservation for a specific room and time</w:t>
            </w:r>
          </w:p>
        </w:tc>
      </w:tr>
    </w:tbl>
    <w:p w:rsidR="005C65D4" w:rsidRDefault="005C65D4">
      <w:pPr>
        <w:spacing w:after="160" w:line="259" w:lineRule="auto"/>
        <w:jc w:val="left"/>
      </w:pPr>
      <w:r>
        <w:br w:type="page"/>
      </w:r>
    </w:p>
    <w:p w:rsidR="005C65D4" w:rsidRDefault="005C65D4" w:rsidP="00FC53EA">
      <w:pPr>
        <w:pStyle w:val="Heading1"/>
      </w:pPr>
      <w:bookmarkStart w:id="5" w:name="_Toc477461240"/>
      <w:r>
        <w:lastRenderedPageBreak/>
        <w:t>Logical View</w:t>
      </w:r>
      <w:bookmarkEnd w:id="5"/>
    </w:p>
    <w:p w:rsidR="00534375" w:rsidRPr="00534375" w:rsidRDefault="00534375" w:rsidP="00534375">
      <w:r>
        <w:rPr>
          <w:noProof/>
          <w:lang w:val="fr-CA" w:eastAsia="fr-CA"/>
        </w:rPr>
        <w:drawing>
          <wp:inline distT="0" distB="0" distL="0" distR="0">
            <wp:extent cx="5980430" cy="6243145"/>
            <wp:effectExtent l="0" t="0" r="1270" b="5715"/>
            <wp:docPr id="6" name="Picture 6" descr="C:\Users\space\AppData\Local\Microsoft\Windows\INetCacheContent.Word\AD - P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space\AppData\Local\Microsoft\Windows\INetCacheContent.Word\AD - Page 1.png"/>
                    <pic:cNvPicPr>
                      <a:picLocks noChangeAspect="1" noChangeArrowheads="1"/>
                    </pic:cNvPicPr>
                  </pic:nvPicPr>
                  <pic:blipFill rotWithShape="1">
                    <a:blip r:embed="rId18">
                      <a:extLst>
                        <a:ext uri="{28A0092B-C50C-407E-A947-70E740481C1C}">
                          <a14:useLocalDpi xmlns:a14="http://schemas.microsoft.com/office/drawing/2010/main" val="0"/>
                        </a:ext>
                      </a:extLst>
                    </a:blip>
                    <a:srcRect b="19333"/>
                    <a:stretch/>
                  </pic:blipFill>
                  <pic:spPr bwMode="auto">
                    <a:xfrm>
                      <a:off x="0" y="0"/>
                      <a:ext cx="5980430" cy="6243145"/>
                    </a:xfrm>
                    <a:prstGeom prst="rect">
                      <a:avLst/>
                    </a:prstGeom>
                    <a:noFill/>
                    <a:ln>
                      <a:noFill/>
                    </a:ln>
                    <a:extLst>
                      <a:ext uri="{53640926-AAD7-44D8-BBD7-CCE9431645EC}">
                        <a14:shadowObscured xmlns:a14="http://schemas.microsoft.com/office/drawing/2010/main"/>
                      </a:ext>
                    </a:extLst>
                  </pic:spPr>
                </pic:pic>
              </a:graphicData>
            </a:graphic>
          </wp:inline>
        </w:drawing>
      </w:r>
    </w:p>
    <w:p w:rsidR="009253B9" w:rsidRDefault="009253B9" w:rsidP="004A6013">
      <w:pPr>
        <w:keepNext/>
        <w:jc w:val="center"/>
      </w:pPr>
    </w:p>
    <w:p w:rsidR="009253B9" w:rsidRDefault="009253B9" w:rsidP="009253B9">
      <w:pPr>
        <w:pStyle w:val="Caption"/>
      </w:pPr>
      <w:bookmarkStart w:id="6" w:name="_Toc477461336"/>
      <w:r>
        <w:t xml:space="preserve">Figure </w:t>
      </w:r>
      <w:r w:rsidR="00E96AED">
        <w:fldChar w:fldCharType="begin"/>
      </w:r>
      <w:r w:rsidR="00E96AED">
        <w:instrText xml:space="preserve"> SEQ Figure \* ARABIC </w:instrText>
      </w:r>
      <w:r w:rsidR="00E96AED">
        <w:fldChar w:fldCharType="separate"/>
      </w:r>
      <w:r w:rsidR="00755E52">
        <w:rPr>
          <w:noProof/>
        </w:rPr>
        <w:t>1</w:t>
      </w:r>
      <w:r w:rsidR="00E96AED">
        <w:rPr>
          <w:noProof/>
        </w:rPr>
        <w:fldChar w:fldCharType="end"/>
      </w:r>
      <w:r>
        <w:t>: Layered Architecture Diagram:</w:t>
      </w:r>
      <w:bookmarkEnd w:id="6"/>
    </w:p>
    <w:p w:rsidR="009253B9" w:rsidRDefault="009253B9">
      <w:pPr>
        <w:spacing w:after="160" w:line="259" w:lineRule="auto"/>
        <w:jc w:val="left"/>
      </w:pPr>
      <w:r>
        <w:br w:type="page"/>
      </w:r>
    </w:p>
    <w:p w:rsidR="005C65D4" w:rsidRDefault="003356DE" w:rsidP="00FC53EA">
      <w:pPr>
        <w:pStyle w:val="Heading2"/>
      </w:pPr>
      <w:bookmarkStart w:id="7" w:name="_Toc477461241"/>
      <w:r>
        <w:lastRenderedPageBreak/>
        <w:t>Layers</w:t>
      </w:r>
      <w:bookmarkEnd w:id="7"/>
    </w:p>
    <w:p w:rsidR="003356DE" w:rsidRDefault="00CC41D1" w:rsidP="00FC53EA">
      <w:pPr>
        <w:pStyle w:val="Heading3"/>
      </w:pPr>
      <w:bookmarkStart w:id="8" w:name="_Toc477461242"/>
      <w:r>
        <w:t>Data Layer</w:t>
      </w:r>
      <w:bookmarkEnd w:id="8"/>
    </w:p>
    <w:p w:rsidR="0063400D" w:rsidRPr="0063400D" w:rsidRDefault="0063400D" w:rsidP="0063400D">
      <w:r>
        <w:t>The data layer is the lowest layer of the system; it contains the Table Data Gateways (TDG) that interact with the database to persist objects of their related classes. The data layer can only be accessed by a mapper interacting with its respective TDG.</w:t>
      </w:r>
    </w:p>
    <w:p w:rsidR="005C65D4" w:rsidRDefault="005558F0" w:rsidP="00FC53EA">
      <w:pPr>
        <w:pStyle w:val="Heading3"/>
      </w:pPr>
      <w:bookmarkStart w:id="9" w:name="_Toc477461243"/>
      <w:r>
        <w:t>Domain</w:t>
      </w:r>
      <w:r w:rsidR="00CC41D1">
        <w:t xml:space="preserve"> Layer</w:t>
      </w:r>
      <w:bookmarkEnd w:id="9"/>
    </w:p>
    <w:p w:rsidR="00EF50F2" w:rsidRPr="00EF50F2" w:rsidRDefault="005558F0" w:rsidP="00EF50F2">
      <w:r>
        <w:t>The domain layer is the middle layer of the system; it contains the main objects of the system, their controllers, and their respective mappers. The domain layer also contains the Identity Maps used to synchronize the use of objects throughout the system</w:t>
      </w:r>
      <w:r w:rsidR="002D2A35">
        <w:t>, as well as the Units of Work used to group change to any object and the Aspects.</w:t>
      </w:r>
    </w:p>
    <w:p w:rsidR="00EF50F2" w:rsidRDefault="00CC41D1" w:rsidP="00EF50F2">
      <w:pPr>
        <w:pStyle w:val="Heading3"/>
      </w:pPr>
      <w:bookmarkStart w:id="10" w:name="_Toc477461244"/>
      <w:r>
        <w:t>Presentation Layer</w:t>
      </w:r>
      <w:bookmarkEnd w:id="10"/>
    </w:p>
    <w:p w:rsidR="00EF50F2" w:rsidRDefault="006960F7" w:rsidP="00EF50F2">
      <w:r>
        <w:t xml:space="preserve">The presentation layer is the outermost layer of the system. This outermost layer is the layer the user interacts with. It contains all the views generated by controllers in the domain level </w:t>
      </w:r>
      <w:r w:rsidR="00332F42">
        <w:t xml:space="preserve">and </w:t>
      </w:r>
      <w:r>
        <w:t xml:space="preserve">based on the </w:t>
      </w:r>
      <w:r w:rsidR="00332F42">
        <w:t>user’s input.</w:t>
      </w:r>
    </w:p>
    <w:p w:rsidR="00D9302E" w:rsidRDefault="00D9302E">
      <w:pPr>
        <w:spacing w:after="160" w:line="259" w:lineRule="auto"/>
        <w:jc w:val="left"/>
        <w:sectPr w:rsidR="00D9302E" w:rsidSect="0003266D">
          <w:footerReference w:type="default" r:id="rId19"/>
          <w:footerReference w:type="first" r:id="rId20"/>
          <w:pgSz w:w="12240" w:h="15840"/>
          <w:pgMar w:top="1411" w:right="1411" w:bottom="1411" w:left="1411" w:header="706" w:footer="706" w:gutter="0"/>
          <w:pgNumType w:start="1"/>
          <w:cols w:space="708"/>
          <w:docGrid w:linePitch="360"/>
        </w:sectPr>
      </w:pPr>
    </w:p>
    <w:p w:rsidR="005C65D4" w:rsidRDefault="005C65D4" w:rsidP="00FC53EA">
      <w:pPr>
        <w:pStyle w:val="Heading2"/>
      </w:pPr>
      <w:bookmarkStart w:id="11" w:name="_Toc477461245"/>
      <w:r>
        <w:lastRenderedPageBreak/>
        <w:t>Class Diagram</w:t>
      </w:r>
      <w:bookmarkEnd w:id="11"/>
    </w:p>
    <w:p w:rsidR="00D9302E" w:rsidRDefault="00D55043" w:rsidP="00D55043">
      <w:pPr>
        <w:jc w:val="center"/>
      </w:pPr>
      <w:r>
        <w:rPr>
          <w:noProof/>
          <w:lang w:val="fr-CA" w:eastAsia="fr-CA"/>
        </w:rPr>
        <w:drawing>
          <wp:inline distT="0" distB="0" distL="0" distR="0">
            <wp:extent cx="7391400" cy="5401408"/>
            <wp:effectExtent l="0" t="0" r="0" b="8890"/>
            <wp:docPr id="19" name="Picture 19" descr="C:\Users\space\AppData\Local\Microsoft\Windows\INetCacheContent.Word\CD - Main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space\AppData\Local\Microsoft\Windows\INetCacheContent.Word\CD - Main diagram.pn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6965" r="19100" b="11468"/>
                    <a:stretch/>
                  </pic:blipFill>
                  <pic:spPr bwMode="auto">
                    <a:xfrm>
                      <a:off x="0" y="0"/>
                      <a:ext cx="7405718" cy="5411871"/>
                    </a:xfrm>
                    <a:prstGeom prst="rect">
                      <a:avLst/>
                    </a:prstGeom>
                    <a:noFill/>
                    <a:ln>
                      <a:noFill/>
                    </a:ln>
                    <a:extLst>
                      <a:ext uri="{53640926-AAD7-44D8-BBD7-CCE9431645EC}">
                        <a14:shadowObscured xmlns:a14="http://schemas.microsoft.com/office/drawing/2010/main"/>
                      </a:ext>
                    </a:extLst>
                  </pic:spPr>
                </pic:pic>
              </a:graphicData>
            </a:graphic>
          </wp:inline>
        </w:drawing>
      </w:r>
    </w:p>
    <w:p w:rsidR="00D55043" w:rsidRDefault="00D9302E" w:rsidP="00D9302E">
      <w:pPr>
        <w:pStyle w:val="Caption"/>
      </w:pPr>
      <w:bookmarkStart w:id="12" w:name="_Toc477461337"/>
      <w:r>
        <w:t xml:space="preserve">Figure </w:t>
      </w:r>
      <w:r w:rsidR="00E96AED">
        <w:fldChar w:fldCharType="begin"/>
      </w:r>
      <w:r w:rsidR="00E96AED">
        <w:instrText xml:space="preserve"> SEQ Figure \* ARABIC </w:instrText>
      </w:r>
      <w:r w:rsidR="00E96AED">
        <w:fldChar w:fldCharType="separate"/>
      </w:r>
      <w:r w:rsidR="00755E52">
        <w:rPr>
          <w:noProof/>
        </w:rPr>
        <w:t>2</w:t>
      </w:r>
      <w:r w:rsidR="00E96AED">
        <w:rPr>
          <w:noProof/>
        </w:rPr>
        <w:fldChar w:fldCharType="end"/>
      </w:r>
      <w:r>
        <w:t>: Main Class Diagram</w:t>
      </w:r>
      <w:bookmarkEnd w:id="12"/>
    </w:p>
    <w:p w:rsidR="00D9302E" w:rsidRDefault="00892448" w:rsidP="00D55043">
      <w:pPr>
        <w:keepNext/>
        <w:ind w:left="-1276"/>
        <w:jc w:val="center"/>
      </w:pPr>
      <w:r>
        <w:rPr>
          <w:noProof/>
          <w:lang w:val="fr-CA" w:eastAsia="fr-CA"/>
        </w:rPr>
        <w:lastRenderedPageBreak/>
        <w:drawing>
          <wp:inline distT="0" distB="0" distL="0" distR="0">
            <wp:extent cx="9814047" cy="5200650"/>
            <wp:effectExtent l="0" t="0" r="0" b="0"/>
            <wp:docPr id="10" name="Picture 10" descr="C:\Users\space\AppData\Local\Microsoft\Windows\INetCacheContent.Word\CD - Data Pack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space\AppData\Local\Microsoft\Windows\INetCacheContent.Word\CD - Data Package.pn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b="20014"/>
                    <a:stretch/>
                  </pic:blipFill>
                  <pic:spPr bwMode="auto">
                    <a:xfrm>
                      <a:off x="0" y="0"/>
                      <a:ext cx="9828704" cy="5208417"/>
                    </a:xfrm>
                    <a:prstGeom prst="rect">
                      <a:avLst/>
                    </a:prstGeom>
                    <a:noFill/>
                    <a:ln>
                      <a:noFill/>
                    </a:ln>
                    <a:extLst>
                      <a:ext uri="{53640926-AAD7-44D8-BBD7-CCE9431645EC}">
                        <a14:shadowObscured xmlns:a14="http://schemas.microsoft.com/office/drawing/2010/main"/>
                      </a:ext>
                    </a:extLst>
                  </pic:spPr>
                </pic:pic>
              </a:graphicData>
            </a:graphic>
          </wp:inline>
        </w:drawing>
      </w:r>
    </w:p>
    <w:p w:rsidR="00D9302E" w:rsidRDefault="00D9302E" w:rsidP="00D9302E">
      <w:pPr>
        <w:pStyle w:val="Caption"/>
        <w:sectPr w:rsidR="00D9302E" w:rsidSect="00D55043">
          <w:pgSz w:w="15840" w:h="12240" w:orient="landscape"/>
          <w:pgMar w:top="1411" w:right="1411" w:bottom="1411" w:left="1411" w:header="706" w:footer="706" w:gutter="0"/>
          <w:cols w:space="708"/>
          <w:docGrid w:linePitch="360"/>
        </w:sectPr>
      </w:pPr>
      <w:bookmarkStart w:id="13" w:name="_Toc477461338"/>
      <w:r>
        <w:t xml:space="preserve">Figure </w:t>
      </w:r>
      <w:r w:rsidR="00E96AED">
        <w:fldChar w:fldCharType="begin"/>
      </w:r>
      <w:r w:rsidR="00E96AED">
        <w:instrText xml:space="preserve"> SEQ Figure \* ARABIC </w:instrText>
      </w:r>
      <w:r w:rsidR="00E96AED">
        <w:fldChar w:fldCharType="separate"/>
      </w:r>
      <w:r w:rsidR="00755E52">
        <w:rPr>
          <w:noProof/>
        </w:rPr>
        <w:t>3</w:t>
      </w:r>
      <w:r w:rsidR="00E96AED">
        <w:rPr>
          <w:noProof/>
        </w:rPr>
        <w:fldChar w:fldCharType="end"/>
      </w:r>
      <w:r>
        <w:t>: Full Implementation of Data Package</w:t>
      </w:r>
      <w:r>
        <w:rPr>
          <w:noProof/>
          <w:lang w:val="fr-CA" w:eastAsia="fr-CA"/>
        </w:rPr>
        <mc:AlternateContent>
          <mc:Choice Requires="wps">
            <w:drawing>
              <wp:anchor distT="0" distB="0" distL="114300" distR="114300" simplePos="0" relativeHeight="251658240" behindDoc="0" locked="0" layoutInCell="1" allowOverlap="1" wp14:anchorId="2BD43B4E" wp14:editId="07F3EDB7">
                <wp:simplePos x="0" y="0"/>
                <wp:positionH relativeFrom="column">
                  <wp:posOffset>1905</wp:posOffset>
                </wp:positionH>
                <wp:positionV relativeFrom="paragraph">
                  <wp:posOffset>7756525</wp:posOffset>
                </wp:positionV>
                <wp:extent cx="5255895" cy="635"/>
                <wp:effectExtent l="0" t="0" r="0" b="0"/>
                <wp:wrapNone/>
                <wp:docPr id="2" name="Text Box 2"/>
                <wp:cNvGraphicFramePr/>
                <a:graphic xmlns:a="http://schemas.openxmlformats.org/drawingml/2006/main">
                  <a:graphicData uri="http://schemas.microsoft.com/office/word/2010/wordprocessingShape">
                    <wps:wsp>
                      <wps:cNvSpPr txBox="1"/>
                      <wps:spPr>
                        <a:xfrm>
                          <a:off x="0" y="0"/>
                          <a:ext cx="5255895" cy="635"/>
                        </a:xfrm>
                        <a:prstGeom prst="rect">
                          <a:avLst/>
                        </a:prstGeom>
                        <a:solidFill>
                          <a:prstClr val="white"/>
                        </a:solidFill>
                        <a:ln>
                          <a:noFill/>
                        </a:ln>
                        <a:effectLst/>
                      </wps:spPr>
                      <wps:txbx>
                        <w:txbxContent>
                          <w:p w:rsidR="00E96AED" w:rsidRPr="004620A8" w:rsidRDefault="00E96AED" w:rsidP="00D9302E">
                            <w:pPr>
                              <w:pStyle w:val="Caption"/>
                              <w:rPr>
                                <w:szCs w:val="24"/>
                              </w:rPr>
                            </w:pPr>
                            <w:bookmarkStart w:id="14" w:name="_Toc477437243"/>
                            <w:bookmarkStart w:id="15" w:name="_Toc477461339"/>
                            <w:r>
                              <w:t xml:space="preserve">Figure </w:t>
                            </w:r>
                            <w:r>
                              <w:fldChar w:fldCharType="begin"/>
                            </w:r>
                            <w:r>
                              <w:instrText xml:space="preserve"> SEQ Figure \* ARABIC </w:instrText>
                            </w:r>
                            <w:r>
                              <w:fldChar w:fldCharType="separate"/>
                            </w:r>
                            <w:r>
                              <w:rPr>
                                <w:noProof/>
                              </w:rPr>
                              <w:t>4</w:t>
                            </w:r>
                            <w:r>
                              <w:rPr>
                                <w:noProof/>
                              </w:rPr>
                              <w:fldChar w:fldCharType="end"/>
                            </w:r>
                            <w:r>
                              <w:t>:Main Class Diagram</w:t>
                            </w:r>
                            <w:bookmarkEnd w:id="14"/>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BD43B4E" id="_x0000_t202" coordsize="21600,21600" o:spt="202" path="m,l,21600r21600,l21600,xe">
                <v:stroke joinstyle="miter"/>
                <v:path gradientshapeok="t" o:connecttype="rect"/>
              </v:shapetype>
              <v:shape id="Text Box 2" o:spid="_x0000_s1026" type="#_x0000_t202" style="position:absolute;left:0;text-align:left;margin-left:.15pt;margin-top:610.75pt;width:413.85pt;height:.0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" stroked="f">
                <v:textbox style="mso-fit-shape-to-text:t" inset="0,0,0,0">
                  <w:txbxContent>
                    <w:p w:rsidR="00E96AED" w:rsidRPr="004620A8" w:rsidRDefault="00E96AED" w:rsidP="00D9302E">
                      <w:pPr>
                        <w:pStyle w:val="Caption"/>
                        <w:rPr>
                          <w:szCs w:val="24"/>
                        </w:rPr>
                      </w:pPr>
                      <w:bookmarkStart w:id="16" w:name="_Toc477437243"/>
                      <w:bookmarkStart w:id="17" w:name="_Toc477461339"/>
                      <w:r>
                        <w:t xml:space="preserve">Figure </w:t>
                      </w:r>
                      <w:r>
                        <w:fldChar w:fldCharType="begin"/>
                      </w:r>
                      <w:r>
                        <w:instrText xml:space="preserve"> SEQ Figure \* ARABIC </w:instrText>
                      </w:r>
                      <w:r>
                        <w:fldChar w:fldCharType="separate"/>
                      </w:r>
                      <w:r>
                        <w:rPr>
                          <w:noProof/>
                        </w:rPr>
                        <w:t>4</w:t>
                      </w:r>
                      <w:r>
                        <w:rPr>
                          <w:noProof/>
                        </w:rPr>
                        <w:fldChar w:fldCharType="end"/>
                      </w:r>
                      <w:r>
                        <w:t>:Main Class Diagram</w:t>
                      </w:r>
                      <w:bookmarkEnd w:id="16"/>
                      <w:bookmarkEnd w:id="17"/>
                    </w:p>
                  </w:txbxContent>
                </v:textbox>
              </v:shape>
            </w:pict>
          </mc:Fallback>
        </mc:AlternateContent>
      </w:r>
      <w:bookmarkEnd w:id="13"/>
    </w:p>
    <w:p w:rsidR="005C65D4" w:rsidRDefault="005C65D4" w:rsidP="00FC53EA">
      <w:pPr>
        <w:pStyle w:val="Heading2"/>
      </w:pPr>
      <w:bookmarkStart w:id="18" w:name="_Toc477461246"/>
      <w:r>
        <w:lastRenderedPageBreak/>
        <w:t>Interaction Diagrams</w:t>
      </w:r>
      <w:bookmarkEnd w:id="18"/>
    </w:p>
    <w:p w:rsidR="00102F80" w:rsidRPr="00102F80" w:rsidRDefault="00102F80" w:rsidP="00102F80">
      <w:r>
        <w:t xml:space="preserve">See section </w:t>
      </w:r>
      <w:r>
        <w:fldChar w:fldCharType="begin"/>
      </w:r>
      <w:r>
        <w:instrText xml:space="preserve"> REF _Ref467628209 \r \h </w:instrText>
      </w:r>
      <w:r>
        <w:fldChar w:fldCharType="separate"/>
      </w:r>
      <w:r>
        <w:t>2.3.7</w:t>
      </w:r>
      <w:r>
        <w:fldChar w:fldCharType="end"/>
      </w:r>
      <w:r>
        <w:t xml:space="preserve"> for all referenced sequence diagrams</w:t>
      </w:r>
    </w:p>
    <w:p w:rsidR="005C65D4" w:rsidRDefault="00973FA5" w:rsidP="00973FA5">
      <w:pPr>
        <w:pStyle w:val="Heading3"/>
      </w:pPr>
      <w:bookmarkStart w:id="19" w:name="_Toc477461247"/>
      <w:r>
        <w:t>View Calendar</w:t>
      </w:r>
      <w:bookmarkEnd w:id="19"/>
    </w:p>
    <w:p w:rsidR="001D0405" w:rsidRDefault="001F6F44" w:rsidP="001D0405">
      <w:pPr>
        <w:keepNext/>
      </w:pPr>
      <w:r w:rsidRPr="001F6F44">
        <w:rPr>
          <w:noProof/>
          <w:lang w:val="fr-CA" w:eastAsia="fr-CA"/>
        </w:rPr>
        <w:drawing>
          <wp:inline distT="0" distB="0" distL="0" distR="0" wp14:anchorId="0233BB96" wp14:editId="18A2E10F">
            <wp:extent cx="5980430" cy="4453255"/>
            <wp:effectExtent l="0" t="0" r="127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80430" cy="4453255"/>
                    </a:xfrm>
                    <a:prstGeom prst="rect">
                      <a:avLst/>
                    </a:prstGeom>
                  </pic:spPr>
                </pic:pic>
              </a:graphicData>
            </a:graphic>
          </wp:inline>
        </w:drawing>
      </w:r>
    </w:p>
    <w:p w:rsidR="001D0405" w:rsidRDefault="001D0405" w:rsidP="001D0405">
      <w:pPr>
        <w:pStyle w:val="Caption"/>
      </w:pPr>
      <w:bookmarkStart w:id="20" w:name="_Toc477461340"/>
      <w:r>
        <w:t xml:space="preserve">Figure </w:t>
      </w:r>
      <w:r w:rsidR="00E96AED">
        <w:fldChar w:fldCharType="begin"/>
      </w:r>
      <w:r w:rsidR="00E96AED">
        <w:instrText xml:space="preserve"> SEQ Figure \* ARABIC </w:instrText>
      </w:r>
      <w:r w:rsidR="00E96AED">
        <w:fldChar w:fldCharType="separate"/>
      </w:r>
      <w:r w:rsidR="00755E52">
        <w:rPr>
          <w:noProof/>
        </w:rPr>
        <w:t>5</w:t>
      </w:r>
      <w:r w:rsidR="00E96AED">
        <w:rPr>
          <w:noProof/>
        </w:rPr>
        <w:fldChar w:fldCharType="end"/>
      </w:r>
      <w:r>
        <w:t>: Sequence diagram for View Calendar’s viewCalendar() system operation</w:t>
      </w:r>
      <w:bookmarkEnd w:id="20"/>
    </w:p>
    <w:p w:rsidR="00973FA5" w:rsidRDefault="00973FA5" w:rsidP="00973FA5">
      <w:pPr>
        <w:pStyle w:val="Heading3"/>
      </w:pPr>
      <w:bookmarkStart w:id="21" w:name="_Toc477461248"/>
      <w:r>
        <w:lastRenderedPageBreak/>
        <w:t>Request Reservation</w:t>
      </w:r>
      <w:bookmarkEnd w:id="21"/>
    </w:p>
    <w:p w:rsidR="001D0405" w:rsidRDefault="006C1C3B" w:rsidP="006C1C3B">
      <w:pPr>
        <w:pStyle w:val="Heading4"/>
      </w:pPr>
      <w:r>
        <w:t>showRequestForm</w:t>
      </w:r>
    </w:p>
    <w:p w:rsidR="006C1C3B" w:rsidRPr="006C1C3B" w:rsidRDefault="00076FC3" w:rsidP="006C1C3B">
      <w:pPr>
        <w:jc w:val="center"/>
      </w:pPr>
      <w:r w:rsidRPr="00076FC3">
        <w:rPr>
          <w:noProof/>
          <w:lang w:val="fr-CA" w:eastAsia="fr-CA"/>
        </w:rPr>
        <w:drawing>
          <wp:inline distT="0" distB="0" distL="0" distR="0" wp14:anchorId="7192A924" wp14:editId="06562B85">
            <wp:extent cx="5980430" cy="4789805"/>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80430" cy="4789805"/>
                    </a:xfrm>
                    <a:prstGeom prst="rect">
                      <a:avLst/>
                    </a:prstGeom>
                  </pic:spPr>
                </pic:pic>
              </a:graphicData>
            </a:graphic>
          </wp:inline>
        </w:drawing>
      </w:r>
    </w:p>
    <w:p w:rsidR="00CC41D1" w:rsidRDefault="001D0405" w:rsidP="006C1C3B">
      <w:pPr>
        <w:pStyle w:val="Caption"/>
      </w:pPr>
      <w:bookmarkStart w:id="22" w:name="_Toc477461341"/>
      <w:r>
        <w:t xml:space="preserve">Figure </w:t>
      </w:r>
      <w:r w:rsidR="00E96AED">
        <w:fldChar w:fldCharType="begin"/>
      </w:r>
      <w:r w:rsidR="00E96AED">
        <w:instrText xml:space="preserve"> SEQ Figure \* ARABIC </w:instrText>
      </w:r>
      <w:r w:rsidR="00E96AED">
        <w:fldChar w:fldCharType="separate"/>
      </w:r>
      <w:r w:rsidR="00755E52">
        <w:rPr>
          <w:noProof/>
        </w:rPr>
        <w:t>6</w:t>
      </w:r>
      <w:r w:rsidR="00E96AED">
        <w:rPr>
          <w:noProof/>
        </w:rPr>
        <w:fldChar w:fldCharType="end"/>
      </w:r>
      <w:r>
        <w:t xml:space="preserve">: Sequence diagram for </w:t>
      </w:r>
      <w:r w:rsidR="006C1C3B">
        <w:t>showRequestForm</w:t>
      </w:r>
      <w:r>
        <w:t>() system operation</w:t>
      </w:r>
      <w:bookmarkEnd w:id="22"/>
    </w:p>
    <w:p w:rsidR="006C1C3B" w:rsidRDefault="006C1C3B" w:rsidP="006C1C3B">
      <w:pPr>
        <w:pStyle w:val="Heading4"/>
      </w:pPr>
      <w:r>
        <w:lastRenderedPageBreak/>
        <w:t>requestReservation</w:t>
      </w:r>
    </w:p>
    <w:p w:rsidR="00F56840" w:rsidRDefault="00DE6507" w:rsidP="002634D1">
      <w:pPr>
        <w:keepNext/>
        <w:jc w:val="center"/>
      </w:pPr>
      <w:r>
        <w:pict w14:anchorId="6DC307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5" type="#_x0000_t75" style="width:459.95pt;height:616.85pt">
            <v:imagedata r:id="rId25" o:title="SD_UC04_2"/>
          </v:shape>
        </w:pict>
      </w:r>
    </w:p>
    <w:p w:rsidR="00F56840" w:rsidRDefault="00F56840" w:rsidP="00F56840">
      <w:pPr>
        <w:pStyle w:val="Caption"/>
      </w:pPr>
      <w:bookmarkStart w:id="23" w:name="_Toc477461342"/>
      <w:r>
        <w:t xml:space="preserve">Figure </w:t>
      </w:r>
      <w:r w:rsidR="00E96AED">
        <w:fldChar w:fldCharType="begin"/>
      </w:r>
      <w:r w:rsidR="00E96AED">
        <w:instrText xml:space="preserve"> SEQ Figure \* ARABIC </w:instrText>
      </w:r>
      <w:r w:rsidR="00E96AED">
        <w:fldChar w:fldCharType="separate"/>
      </w:r>
      <w:r w:rsidR="00755E52">
        <w:rPr>
          <w:noProof/>
        </w:rPr>
        <w:t>7</w:t>
      </w:r>
      <w:r w:rsidR="00E96AED">
        <w:rPr>
          <w:noProof/>
        </w:rPr>
        <w:fldChar w:fldCharType="end"/>
      </w:r>
      <w:r>
        <w:t>: Sequence diagram for requestReservation() system operation</w:t>
      </w:r>
      <w:bookmarkEnd w:id="23"/>
    </w:p>
    <w:p w:rsidR="007660EC" w:rsidRDefault="00CC41D1" w:rsidP="007660EC">
      <w:pPr>
        <w:pStyle w:val="Heading3"/>
      </w:pPr>
      <w:bookmarkStart w:id="24" w:name="_Toc477461249"/>
      <w:r>
        <w:lastRenderedPageBreak/>
        <w:t>Modify Reservation</w:t>
      </w:r>
      <w:bookmarkEnd w:id="24"/>
    </w:p>
    <w:p w:rsidR="00CC41D1" w:rsidRDefault="00A62EA6" w:rsidP="00CC41D1">
      <w:pPr>
        <w:pStyle w:val="Heading4"/>
      </w:pPr>
      <w:r>
        <w:t>showModify</w:t>
      </w:r>
      <w:r w:rsidR="00CC41D1">
        <w:t>Form</w:t>
      </w:r>
    </w:p>
    <w:p w:rsidR="001D0405" w:rsidRDefault="00DE6507" w:rsidP="00A62EA6">
      <w:pPr>
        <w:keepNext/>
        <w:jc w:val="center"/>
      </w:pPr>
      <w:r>
        <w:pict w14:anchorId="00C539B7">
          <v:shape id="_x0000_i1146" type="#_x0000_t75" style="width:355.7pt;height:197.75pt">
            <v:imagedata r:id="rId26" o:title="SD_UC05_1"/>
          </v:shape>
        </w:pict>
      </w:r>
    </w:p>
    <w:p w:rsidR="001D0405" w:rsidRPr="001D0405" w:rsidRDefault="001D0405" w:rsidP="001D0405">
      <w:pPr>
        <w:pStyle w:val="Caption"/>
      </w:pPr>
      <w:bookmarkStart w:id="25" w:name="_Toc477461343"/>
      <w:r>
        <w:t xml:space="preserve">Figure </w:t>
      </w:r>
      <w:r w:rsidR="00E96AED">
        <w:fldChar w:fldCharType="begin"/>
      </w:r>
      <w:r w:rsidR="00E96AED">
        <w:instrText xml:space="preserve"> SEQ Figure \* ARABIC </w:instrText>
      </w:r>
      <w:r w:rsidR="00E96AED">
        <w:fldChar w:fldCharType="separate"/>
      </w:r>
      <w:r w:rsidR="00755E52">
        <w:rPr>
          <w:noProof/>
        </w:rPr>
        <w:t>8</w:t>
      </w:r>
      <w:r w:rsidR="00E96AED">
        <w:rPr>
          <w:noProof/>
        </w:rPr>
        <w:fldChar w:fldCharType="end"/>
      </w:r>
      <w:r>
        <w:t xml:space="preserve">: Sequence </w:t>
      </w:r>
      <w:r w:rsidR="00A62EA6">
        <w:t>d</w:t>
      </w:r>
      <w:r>
        <w:t>iagram for getModificationForm() system operation</w:t>
      </w:r>
      <w:bookmarkEnd w:id="25"/>
    </w:p>
    <w:p w:rsidR="00CC41D1" w:rsidRDefault="001D0405" w:rsidP="001D0405">
      <w:pPr>
        <w:pStyle w:val="Heading4"/>
      </w:pPr>
      <w:r>
        <w:lastRenderedPageBreak/>
        <w:t>modifyReservation</w:t>
      </w:r>
    </w:p>
    <w:p w:rsidR="001D0405" w:rsidRDefault="002C7193" w:rsidP="00A62EA6">
      <w:pPr>
        <w:keepNext/>
        <w:jc w:val="center"/>
      </w:pPr>
      <w:r w:rsidRPr="002C7193">
        <w:rPr>
          <w:noProof/>
          <w:lang w:val="fr-CA" w:eastAsia="fr-CA"/>
        </w:rPr>
        <w:drawing>
          <wp:inline distT="0" distB="0" distL="0" distR="0" wp14:anchorId="30D51121" wp14:editId="364444AE">
            <wp:extent cx="5367003" cy="7788166"/>
            <wp:effectExtent l="0" t="0" r="5715"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70199" cy="7792804"/>
                    </a:xfrm>
                    <a:prstGeom prst="rect">
                      <a:avLst/>
                    </a:prstGeom>
                  </pic:spPr>
                </pic:pic>
              </a:graphicData>
            </a:graphic>
          </wp:inline>
        </w:drawing>
      </w:r>
    </w:p>
    <w:p w:rsidR="001D0405" w:rsidRPr="001D0405" w:rsidRDefault="001D0405" w:rsidP="001D0405">
      <w:pPr>
        <w:pStyle w:val="Caption"/>
      </w:pPr>
      <w:bookmarkStart w:id="26" w:name="_Toc477461344"/>
      <w:r>
        <w:t xml:space="preserve">Figure </w:t>
      </w:r>
      <w:r w:rsidR="00E96AED">
        <w:fldChar w:fldCharType="begin"/>
      </w:r>
      <w:r w:rsidR="00E96AED">
        <w:instrText xml:space="preserve"> SEQ Figure \* ARABIC </w:instrText>
      </w:r>
      <w:r w:rsidR="00E96AED">
        <w:fldChar w:fldCharType="separate"/>
      </w:r>
      <w:r w:rsidR="00755E52">
        <w:rPr>
          <w:noProof/>
        </w:rPr>
        <w:t>9</w:t>
      </w:r>
      <w:r w:rsidR="00E96AED">
        <w:rPr>
          <w:noProof/>
        </w:rPr>
        <w:fldChar w:fldCharType="end"/>
      </w:r>
      <w:r>
        <w:t>: Sequence diagram for modifyReservation() system operation</w:t>
      </w:r>
      <w:bookmarkEnd w:id="26"/>
    </w:p>
    <w:p w:rsidR="00973FA5" w:rsidRDefault="00973FA5" w:rsidP="00973FA5">
      <w:pPr>
        <w:pStyle w:val="Heading3"/>
      </w:pPr>
      <w:bookmarkStart w:id="27" w:name="_Toc477461250"/>
      <w:r>
        <w:lastRenderedPageBreak/>
        <w:t>View Reservation</w:t>
      </w:r>
      <w:bookmarkEnd w:id="27"/>
    </w:p>
    <w:p w:rsidR="001D0405" w:rsidRDefault="00B961EB" w:rsidP="00A62EA6">
      <w:pPr>
        <w:keepNext/>
        <w:jc w:val="center"/>
      </w:pPr>
      <w:r w:rsidRPr="00B961EB">
        <w:rPr>
          <w:noProof/>
          <w:lang w:val="fr-CA" w:eastAsia="fr-CA"/>
        </w:rPr>
        <w:drawing>
          <wp:inline distT="0" distB="0" distL="0" distR="0" wp14:anchorId="48B987BE" wp14:editId="7FF7ECD2">
            <wp:extent cx="4272456" cy="314695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89747" cy="3159692"/>
                    </a:xfrm>
                    <a:prstGeom prst="rect">
                      <a:avLst/>
                    </a:prstGeom>
                  </pic:spPr>
                </pic:pic>
              </a:graphicData>
            </a:graphic>
          </wp:inline>
        </w:drawing>
      </w:r>
    </w:p>
    <w:p w:rsidR="001D0405" w:rsidRPr="001D0405" w:rsidRDefault="001D0405" w:rsidP="00A62EA6">
      <w:pPr>
        <w:pStyle w:val="Caption"/>
      </w:pPr>
      <w:bookmarkStart w:id="28" w:name="_Toc477461345"/>
      <w:r>
        <w:t xml:space="preserve">Figure </w:t>
      </w:r>
      <w:r w:rsidR="00E96AED">
        <w:fldChar w:fldCharType="begin"/>
      </w:r>
      <w:r w:rsidR="00E96AED">
        <w:instrText xml:space="preserve"> SEQ Figure \* ARABIC </w:instrText>
      </w:r>
      <w:r w:rsidR="00E96AED">
        <w:fldChar w:fldCharType="separate"/>
      </w:r>
      <w:r w:rsidR="00755E52">
        <w:rPr>
          <w:noProof/>
        </w:rPr>
        <w:t>10</w:t>
      </w:r>
      <w:r w:rsidR="00E96AED">
        <w:rPr>
          <w:noProof/>
        </w:rPr>
        <w:fldChar w:fldCharType="end"/>
      </w:r>
      <w:r>
        <w:t>: Sequence diagram for View Reservation’s viewReservation() system operation</w:t>
      </w:r>
      <w:bookmarkEnd w:id="28"/>
    </w:p>
    <w:p w:rsidR="00973FA5" w:rsidRDefault="00973FA5" w:rsidP="00973FA5">
      <w:pPr>
        <w:pStyle w:val="Heading3"/>
      </w:pPr>
      <w:bookmarkStart w:id="29" w:name="_Toc477461251"/>
      <w:r>
        <w:t>View Reservation List</w:t>
      </w:r>
      <w:bookmarkEnd w:id="29"/>
    </w:p>
    <w:p w:rsidR="00760BD0" w:rsidRDefault="00B961EB" w:rsidP="00A62EA6">
      <w:pPr>
        <w:keepNext/>
        <w:jc w:val="center"/>
      </w:pPr>
      <w:r w:rsidRPr="00B961EB">
        <w:rPr>
          <w:noProof/>
          <w:lang w:val="fr-CA" w:eastAsia="fr-CA"/>
        </w:rPr>
        <w:drawing>
          <wp:inline distT="0" distB="0" distL="0" distR="0" wp14:anchorId="5BEF69BD" wp14:editId="5C0F0CAA">
            <wp:extent cx="5980430" cy="3368040"/>
            <wp:effectExtent l="0" t="0" r="127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80430" cy="3368040"/>
                    </a:xfrm>
                    <a:prstGeom prst="rect">
                      <a:avLst/>
                    </a:prstGeom>
                  </pic:spPr>
                </pic:pic>
              </a:graphicData>
            </a:graphic>
          </wp:inline>
        </w:drawing>
      </w:r>
    </w:p>
    <w:p w:rsidR="001D0405" w:rsidRPr="001D0405" w:rsidRDefault="00760BD0" w:rsidP="00A62EA6">
      <w:pPr>
        <w:pStyle w:val="Caption"/>
      </w:pPr>
      <w:bookmarkStart w:id="30" w:name="_Toc477461346"/>
      <w:r>
        <w:t xml:space="preserve">Figure </w:t>
      </w:r>
      <w:r w:rsidR="00E96AED">
        <w:fldChar w:fldCharType="begin"/>
      </w:r>
      <w:r w:rsidR="00E96AED">
        <w:instrText xml:space="preserve"> SEQ Figure \* ARABIC </w:instrText>
      </w:r>
      <w:r w:rsidR="00E96AED">
        <w:fldChar w:fldCharType="separate"/>
      </w:r>
      <w:r w:rsidR="00755E52">
        <w:rPr>
          <w:noProof/>
        </w:rPr>
        <w:t>11</w:t>
      </w:r>
      <w:r w:rsidR="00E96AED">
        <w:rPr>
          <w:noProof/>
        </w:rPr>
        <w:fldChar w:fldCharType="end"/>
      </w:r>
      <w:r w:rsidR="00854C83">
        <w:t>: Sequence diagram for</w:t>
      </w:r>
      <w:r>
        <w:t xml:space="preserve"> viewReservationList() system operation</w:t>
      </w:r>
      <w:bookmarkEnd w:id="30"/>
    </w:p>
    <w:p w:rsidR="00973FA5" w:rsidRDefault="00973FA5" w:rsidP="00973FA5">
      <w:pPr>
        <w:pStyle w:val="Heading3"/>
      </w:pPr>
      <w:bookmarkStart w:id="31" w:name="_Toc477461252"/>
      <w:r>
        <w:lastRenderedPageBreak/>
        <w:t>Cancel Reservation</w:t>
      </w:r>
      <w:bookmarkEnd w:id="31"/>
    </w:p>
    <w:p w:rsidR="00760BD0" w:rsidRDefault="00DE6507" w:rsidP="00A62EA6">
      <w:pPr>
        <w:keepNext/>
        <w:jc w:val="center"/>
      </w:pPr>
      <w:r>
        <w:pict w14:anchorId="03110CD2">
          <v:shape id="_x0000_i1147" type="#_x0000_t75" style="width:470.7pt;height:257.9pt">
            <v:imagedata r:id="rId30" o:title="SD_UC08"/>
          </v:shape>
        </w:pict>
      </w:r>
    </w:p>
    <w:p w:rsidR="001D0405" w:rsidRPr="001D0405" w:rsidRDefault="00760BD0" w:rsidP="00A62EA6">
      <w:pPr>
        <w:pStyle w:val="Caption"/>
      </w:pPr>
      <w:bookmarkStart w:id="32" w:name="_Toc477461347"/>
      <w:r>
        <w:t xml:space="preserve">Figure </w:t>
      </w:r>
      <w:r w:rsidR="00E96AED">
        <w:fldChar w:fldCharType="begin"/>
      </w:r>
      <w:r w:rsidR="00E96AED">
        <w:instrText xml:space="preserve"> SEQ Figure \* ARABIC </w:instrText>
      </w:r>
      <w:r w:rsidR="00E96AED">
        <w:fldChar w:fldCharType="separate"/>
      </w:r>
      <w:r w:rsidR="00755E52">
        <w:rPr>
          <w:noProof/>
        </w:rPr>
        <w:t>12</w:t>
      </w:r>
      <w:r w:rsidR="00E96AED">
        <w:rPr>
          <w:noProof/>
        </w:rPr>
        <w:fldChar w:fldCharType="end"/>
      </w:r>
      <w:r>
        <w:t>: Sequence diagram for Cancel Reservation’s cancelReservation() system operation</w:t>
      </w:r>
      <w:bookmarkEnd w:id="32"/>
      <w:r>
        <w:t xml:space="preserve"> </w:t>
      </w:r>
    </w:p>
    <w:p w:rsidR="002D56F0" w:rsidRPr="002D56F0" w:rsidRDefault="002D56F0" w:rsidP="002D56F0">
      <w:pPr>
        <w:pStyle w:val="Heading3"/>
      </w:pPr>
      <w:bookmarkStart w:id="33" w:name="_Ref467628209"/>
      <w:bookmarkStart w:id="34" w:name="_Toc477461253"/>
      <w:r>
        <w:t>Referenced Sequence Diagrams</w:t>
      </w:r>
      <w:bookmarkEnd w:id="33"/>
      <w:bookmarkEnd w:id="34"/>
    </w:p>
    <w:p w:rsidR="002D56F0" w:rsidRDefault="002D56F0" w:rsidP="002D56F0">
      <w:pPr>
        <w:pStyle w:val="Heading4"/>
      </w:pPr>
      <w:r>
        <w:t>Find Active Reservation</w:t>
      </w:r>
      <w:r w:rsidR="00EB09D0">
        <w:t>s</w:t>
      </w:r>
    </w:p>
    <w:p w:rsidR="002D56F0" w:rsidRDefault="00DE6507" w:rsidP="002D56F0">
      <w:pPr>
        <w:keepNext/>
        <w:jc w:val="center"/>
      </w:pPr>
      <w:r>
        <w:pict w14:anchorId="70FE1BD3">
          <v:shape id="_x0000_i1148" type="#_x0000_t75" style="width:470.7pt;height:213.85pt">
            <v:imagedata r:id="rId31" o:title="Find_Active_Reservations"/>
          </v:shape>
        </w:pict>
      </w:r>
    </w:p>
    <w:p w:rsidR="002D56F0" w:rsidRPr="002D56F0" w:rsidRDefault="002D56F0" w:rsidP="002D56F0">
      <w:pPr>
        <w:pStyle w:val="Caption"/>
      </w:pPr>
      <w:bookmarkStart w:id="35" w:name="_Toc477461348"/>
      <w:r>
        <w:t xml:space="preserve">Figure </w:t>
      </w:r>
      <w:r w:rsidR="00E96AED">
        <w:fldChar w:fldCharType="begin"/>
      </w:r>
      <w:r w:rsidR="00E96AED">
        <w:instrText xml:space="preserve"> SEQ Figure \* ARABIC </w:instrText>
      </w:r>
      <w:r w:rsidR="00E96AED">
        <w:fldChar w:fldCharType="separate"/>
      </w:r>
      <w:r w:rsidR="00755E52">
        <w:rPr>
          <w:noProof/>
        </w:rPr>
        <w:t>13</w:t>
      </w:r>
      <w:r w:rsidR="00E96AED">
        <w:rPr>
          <w:noProof/>
        </w:rPr>
        <w:fldChar w:fldCharType="end"/>
      </w:r>
      <w:r>
        <w:t>:</w:t>
      </w:r>
      <w:r w:rsidRPr="002D56F0">
        <w:t xml:space="preserve"> </w:t>
      </w:r>
      <w:r>
        <w:t>Referenced Sequence Diagram Find Active Reservation</w:t>
      </w:r>
      <w:r w:rsidR="00EB09D0">
        <w:t>s</w:t>
      </w:r>
      <w:bookmarkEnd w:id="35"/>
    </w:p>
    <w:p w:rsidR="002D56F0" w:rsidRDefault="002D56F0" w:rsidP="002D56F0">
      <w:pPr>
        <w:pStyle w:val="Heading4"/>
      </w:pPr>
      <w:r>
        <w:lastRenderedPageBreak/>
        <w:t>Find Reservation</w:t>
      </w:r>
    </w:p>
    <w:p w:rsidR="00BB0EDF" w:rsidRDefault="00DE6507" w:rsidP="00BB0EDF">
      <w:pPr>
        <w:keepNext/>
        <w:jc w:val="center"/>
      </w:pPr>
      <w:r>
        <w:pict w14:anchorId="3A5F77A8">
          <v:shape id="_x0000_i1149" type="#_x0000_t75" style="width:470.7pt;height:224.6pt">
            <v:imagedata r:id="rId32" o:title="Find_Reservation"/>
          </v:shape>
        </w:pict>
      </w:r>
    </w:p>
    <w:p w:rsidR="00BB0EDF" w:rsidRPr="00BB0EDF" w:rsidRDefault="00BB0EDF" w:rsidP="00BB0EDF">
      <w:pPr>
        <w:pStyle w:val="Caption"/>
      </w:pPr>
      <w:bookmarkStart w:id="36" w:name="_Toc477461349"/>
      <w:r>
        <w:t xml:space="preserve">Figure </w:t>
      </w:r>
      <w:r w:rsidR="00E96AED">
        <w:fldChar w:fldCharType="begin"/>
      </w:r>
      <w:r w:rsidR="00E96AED">
        <w:instrText xml:space="preserve"> SEQ Figure \* ARABIC </w:instrText>
      </w:r>
      <w:r w:rsidR="00E96AED">
        <w:fldChar w:fldCharType="separate"/>
      </w:r>
      <w:r w:rsidR="00755E52">
        <w:rPr>
          <w:noProof/>
        </w:rPr>
        <w:t>14</w:t>
      </w:r>
      <w:r w:rsidR="00E96AED">
        <w:rPr>
          <w:noProof/>
        </w:rPr>
        <w:fldChar w:fldCharType="end"/>
      </w:r>
      <w:r>
        <w:t xml:space="preserve">: </w:t>
      </w:r>
      <w:r w:rsidRPr="003F2923">
        <w:t>Referenced Sequence Diagram</w:t>
      </w:r>
      <w:r>
        <w:t xml:space="preserve"> Find Reservation</w:t>
      </w:r>
      <w:bookmarkEnd w:id="36"/>
    </w:p>
    <w:p w:rsidR="002D56F0" w:rsidRDefault="002D56F0" w:rsidP="002D56F0">
      <w:pPr>
        <w:pStyle w:val="Heading4"/>
      </w:pPr>
      <w:r>
        <w:t>Find Time</w:t>
      </w:r>
      <w:r w:rsidR="00953681">
        <w:t xml:space="preserve"> </w:t>
      </w:r>
      <w:r w:rsidR="000B6B89">
        <w:t>S</w:t>
      </w:r>
      <w:r>
        <w:t>lot Reservation</w:t>
      </w:r>
      <w:r w:rsidR="00953681">
        <w:t>s</w:t>
      </w:r>
    </w:p>
    <w:p w:rsidR="00BB0EDF" w:rsidRDefault="00DE6507" w:rsidP="00BB0EDF">
      <w:pPr>
        <w:keepNext/>
        <w:jc w:val="center"/>
      </w:pPr>
      <w:r>
        <w:pict w14:anchorId="7A47EFA9">
          <v:shape id="_x0000_i1150" type="#_x0000_t75" style="width:470.7pt;height:196.65pt">
            <v:imagedata r:id="rId33" o:title="Find_TimeSlot_Reservations"/>
          </v:shape>
        </w:pict>
      </w:r>
    </w:p>
    <w:p w:rsidR="00BB0EDF" w:rsidRPr="00BB0EDF" w:rsidRDefault="00BB0EDF" w:rsidP="00BB0EDF">
      <w:pPr>
        <w:pStyle w:val="Caption"/>
      </w:pPr>
      <w:bookmarkStart w:id="37" w:name="_Toc477461350"/>
      <w:r>
        <w:t xml:space="preserve">Figure </w:t>
      </w:r>
      <w:r w:rsidR="00E96AED">
        <w:fldChar w:fldCharType="begin"/>
      </w:r>
      <w:r w:rsidR="00E96AED">
        <w:instrText xml:space="preserve"> SEQ Figure \* ARABIC </w:instrText>
      </w:r>
      <w:r w:rsidR="00E96AED">
        <w:fldChar w:fldCharType="separate"/>
      </w:r>
      <w:r w:rsidR="00755E52">
        <w:rPr>
          <w:noProof/>
        </w:rPr>
        <w:t>15</w:t>
      </w:r>
      <w:r w:rsidR="00E96AED">
        <w:rPr>
          <w:noProof/>
        </w:rPr>
        <w:fldChar w:fldCharType="end"/>
      </w:r>
      <w:r>
        <w:t xml:space="preserve">: </w:t>
      </w:r>
      <w:r w:rsidRPr="008539E2">
        <w:t>Referenced Sequence Diagram</w:t>
      </w:r>
      <w:r w:rsidR="00EB09D0">
        <w:t xml:space="preserve"> Find Time S</w:t>
      </w:r>
      <w:r>
        <w:t>lot Reservation</w:t>
      </w:r>
      <w:r w:rsidR="00EB09D0">
        <w:t>s</w:t>
      </w:r>
      <w:bookmarkEnd w:id="37"/>
    </w:p>
    <w:p w:rsidR="002D56F0" w:rsidRDefault="002D56F0" w:rsidP="002D56F0">
      <w:pPr>
        <w:pStyle w:val="Heading4"/>
      </w:pPr>
      <w:r>
        <w:lastRenderedPageBreak/>
        <w:t>Find User Reservation</w:t>
      </w:r>
      <w:r w:rsidR="00397115">
        <w:t>s</w:t>
      </w:r>
    </w:p>
    <w:p w:rsidR="00BB0EDF" w:rsidRDefault="00DE6507" w:rsidP="00BB0EDF">
      <w:pPr>
        <w:keepNext/>
      </w:pPr>
      <w:r>
        <w:pict w14:anchorId="622DBBAE">
          <v:shape id="_x0000_i1151" type="#_x0000_t75" style="width:470.7pt;height:195.6pt">
            <v:imagedata r:id="rId34" o:title="Find_User_Reservations"/>
          </v:shape>
        </w:pict>
      </w:r>
    </w:p>
    <w:p w:rsidR="00BB0EDF" w:rsidRPr="00BB0EDF" w:rsidRDefault="00BB0EDF" w:rsidP="00AD17EB">
      <w:pPr>
        <w:pStyle w:val="Caption"/>
      </w:pPr>
      <w:bookmarkStart w:id="38" w:name="_Toc477461351"/>
      <w:r>
        <w:t xml:space="preserve">Figure </w:t>
      </w:r>
      <w:r w:rsidR="00E96AED">
        <w:fldChar w:fldCharType="begin"/>
      </w:r>
      <w:r w:rsidR="00E96AED">
        <w:instrText xml:space="preserve"> SEQ Figure \* ARABIC </w:instrText>
      </w:r>
      <w:r w:rsidR="00E96AED">
        <w:fldChar w:fldCharType="separate"/>
      </w:r>
      <w:r w:rsidR="00755E52">
        <w:rPr>
          <w:noProof/>
        </w:rPr>
        <w:t>16</w:t>
      </w:r>
      <w:r w:rsidR="00E96AED">
        <w:rPr>
          <w:noProof/>
        </w:rPr>
        <w:fldChar w:fldCharType="end"/>
      </w:r>
      <w:r>
        <w:t xml:space="preserve">: </w:t>
      </w:r>
      <w:r w:rsidRPr="00055933">
        <w:t>Referenced Sequence Diagram</w:t>
      </w:r>
      <w:r>
        <w:t xml:space="preserve"> Find User Reservation</w:t>
      </w:r>
      <w:r w:rsidR="00EB09D0">
        <w:t>s</w:t>
      </w:r>
      <w:bookmarkEnd w:id="38"/>
    </w:p>
    <w:p w:rsidR="002D56F0" w:rsidRDefault="002D56F0" w:rsidP="002D56F0">
      <w:pPr>
        <w:pStyle w:val="Heading4"/>
      </w:pPr>
      <w:r>
        <w:lastRenderedPageBreak/>
        <w:t>Complete Work</w:t>
      </w:r>
    </w:p>
    <w:p w:rsidR="00BB0EDF" w:rsidRDefault="00252688" w:rsidP="00BB0EDF">
      <w:pPr>
        <w:keepNext/>
        <w:jc w:val="center"/>
      </w:pPr>
      <w:r>
        <w:rPr>
          <w:noProof/>
          <w:lang w:val="fr-CA" w:eastAsia="fr-CA"/>
        </w:rPr>
        <w:drawing>
          <wp:inline distT="0" distB="0" distL="0" distR="0" wp14:anchorId="33F338CF" wp14:editId="14D720F0">
            <wp:extent cx="5980430" cy="5487248"/>
            <wp:effectExtent l="0" t="0" r="1270" b="0"/>
            <wp:docPr id="3" name="Picture 3" descr="https://chronos.chrs.pw/plantuml/Complete_Wo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s://chronos.chrs.pw/plantuml/Complete_Work.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80430" cy="5487248"/>
                    </a:xfrm>
                    <a:prstGeom prst="rect">
                      <a:avLst/>
                    </a:prstGeom>
                    <a:noFill/>
                    <a:ln>
                      <a:noFill/>
                    </a:ln>
                  </pic:spPr>
                </pic:pic>
              </a:graphicData>
            </a:graphic>
          </wp:inline>
        </w:drawing>
      </w:r>
    </w:p>
    <w:p w:rsidR="00BB0EDF" w:rsidRPr="00BB0EDF" w:rsidRDefault="00BB0EDF" w:rsidP="00AD17EB">
      <w:pPr>
        <w:pStyle w:val="Caption"/>
      </w:pPr>
      <w:bookmarkStart w:id="39" w:name="_Toc477461352"/>
      <w:r>
        <w:t xml:space="preserve">Figure </w:t>
      </w:r>
      <w:r w:rsidR="00E96AED">
        <w:fldChar w:fldCharType="begin"/>
      </w:r>
      <w:r w:rsidR="00E96AED">
        <w:instrText xml:space="preserve"> SEQ Figure \* ARABIC </w:instrText>
      </w:r>
      <w:r w:rsidR="00E96AED">
        <w:fldChar w:fldCharType="separate"/>
      </w:r>
      <w:r w:rsidR="00755E52">
        <w:rPr>
          <w:noProof/>
        </w:rPr>
        <w:t>17</w:t>
      </w:r>
      <w:r w:rsidR="00E96AED">
        <w:rPr>
          <w:noProof/>
        </w:rPr>
        <w:fldChar w:fldCharType="end"/>
      </w:r>
      <w:r>
        <w:t xml:space="preserve">: </w:t>
      </w:r>
      <w:r w:rsidRPr="0042321F">
        <w:t>Referenced Sequence Diagram</w:t>
      </w:r>
      <w:r w:rsidR="00AD17EB">
        <w:t xml:space="preserve"> Complete Work</w:t>
      </w:r>
      <w:bookmarkEnd w:id="39"/>
    </w:p>
    <w:p w:rsidR="00755E52" w:rsidRDefault="00755E52" w:rsidP="00755E52">
      <w:pPr>
        <w:rPr>
          <w:b/>
          <w:sz w:val="28"/>
          <w:szCs w:val="20"/>
        </w:rPr>
      </w:pPr>
      <w:r>
        <w:br w:type="page"/>
      </w:r>
    </w:p>
    <w:p w:rsidR="005C65D4" w:rsidRDefault="005C65D4" w:rsidP="00FC53EA">
      <w:pPr>
        <w:pStyle w:val="Heading1"/>
      </w:pPr>
      <w:bookmarkStart w:id="40" w:name="_Toc477461254"/>
      <w:r>
        <w:lastRenderedPageBreak/>
        <w:t>Use Case View</w:t>
      </w:r>
      <w:bookmarkEnd w:id="40"/>
    </w:p>
    <w:p w:rsidR="00755E52" w:rsidRDefault="00DE6507" w:rsidP="00755E52">
      <w:pPr>
        <w:keepNext/>
        <w:jc w:val="center"/>
      </w:pPr>
      <w:r>
        <w:pict w14:anchorId="131F7ED9">
          <v:shape id="_x0000_i1152" type="#_x0000_t75" style="width:309.5pt;height:593.2pt">
            <v:imagedata r:id="rId36" o:title="UCD"/>
          </v:shape>
        </w:pict>
      </w:r>
    </w:p>
    <w:p w:rsidR="00755E52" w:rsidRDefault="00755E52" w:rsidP="00755E52">
      <w:pPr>
        <w:pStyle w:val="Caption"/>
      </w:pPr>
      <w:bookmarkStart w:id="41" w:name="_Toc477461353"/>
      <w:r>
        <w:t xml:space="preserve">Figure </w:t>
      </w:r>
      <w:r w:rsidR="00E96AED">
        <w:fldChar w:fldCharType="begin"/>
      </w:r>
      <w:r w:rsidR="00E96AED">
        <w:instrText xml:space="preserve"> SEQ Figure \* ARABIC </w:instrText>
      </w:r>
      <w:r w:rsidR="00E96AED">
        <w:fldChar w:fldCharType="separate"/>
      </w:r>
      <w:r>
        <w:rPr>
          <w:noProof/>
        </w:rPr>
        <w:t>18</w:t>
      </w:r>
      <w:r w:rsidR="00E96AED">
        <w:rPr>
          <w:noProof/>
        </w:rPr>
        <w:fldChar w:fldCharType="end"/>
      </w:r>
      <w:r>
        <w:t>: Use Case Diagram</w:t>
      </w:r>
      <w:bookmarkEnd w:id="41"/>
    </w:p>
    <w:p w:rsidR="00755E52" w:rsidRDefault="00755E52">
      <w:pPr>
        <w:spacing w:after="160" w:line="259" w:lineRule="auto"/>
        <w:jc w:val="left"/>
      </w:pPr>
      <w:r>
        <w:br w:type="page"/>
      </w:r>
    </w:p>
    <w:p w:rsidR="005C65D4" w:rsidRDefault="005C65D4" w:rsidP="00FC53EA">
      <w:pPr>
        <w:pStyle w:val="Heading1"/>
      </w:pPr>
      <w:bookmarkStart w:id="42" w:name="_Toc477461255"/>
      <w:r>
        <w:lastRenderedPageBreak/>
        <w:t>Data Model</w:t>
      </w:r>
      <w:bookmarkEnd w:id="42"/>
    </w:p>
    <w:p w:rsidR="00573EDA" w:rsidRDefault="00DD2186" w:rsidP="00573EDA">
      <w:r>
        <w:t>For persisting data across system requests, a data model is used inside of a relational database management system. This database is accessed using</w:t>
      </w:r>
      <w:r w:rsidR="00CE3D3E">
        <w:t xml:space="preserve"> the Table Data Gateway classes within the system.</w:t>
      </w:r>
      <w:r>
        <w:t xml:space="preserve"> There are three tables in the database, corresponding to the three domain classes that require persistence in the system</w:t>
      </w:r>
      <w:r w:rsidR="00CE3D3E">
        <w:t>: Room, User and Reservation.</w:t>
      </w:r>
    </w:p>
    <w:p w:rsidR="00AE55DF" w:rsidRDefault="00AE55DF" w:rsidP="00AE55DF">
      <w:pPr>
        <w:keepNext/>
        <w:jc w:val="center"/>
      </w:pPr>
      <w:r>
        <w:rPr>
          <w:noProof/>
          <w:lang w:val="fr-CA" w:eastAsia="fr-CA"/>
        </w:rPr>
        <w:drawing>
          <wp:inline distT="0" distB="0" distL="0" distR="0" wp14:anchorId="1C175275" wp14:editId="45C31FFB">
            <wp:extent cx="5330190" cy="3178175"/>
            <wp:effectExtent l="0" t="0" r="3810" b="0"/>
            <wp:docPr id="1" name="Picture 1" descr="/Users/Chris/Downloads/ERD - P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sers/Chris/Downloads/ERD - Page 1.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330190" cy="3178175"/>
                    </a:xfrm>
                    <a:prstGeom prst="rect">
                      <a:avLst/>
                    </a:prstGeom>
                    <a:noFill/>
                    <a:ln>
                      <a:noFill/>
                    </a:ln>
                  </pic:spPr>
                </pic:pic>
              </a:graphicData>
            </a:graphic>
          </wp:inline>
        </w:drawing>
      </w:r>
    </w:p>
    <w:p w:rsidR="00573EDA" w:rsidRDefault="00AE55DF" w:rsidP="00AE55DF">
      <w:pPr>
        <w:pStyle w:val="Caption"/>
      </w:pPr>
      <w:bookmarkStart w:id="43" w:name="_Toc477461354"/>
      <w:r>
        <w:t xml:space="preserve">Figure </w:t>
      </w:r>
      <w:r w:rsidR="00E96AED">
        <w:fldChar w:fldCharType="begin"/>
      </w:r>
      <w:r w:rsidR="00E96AED">
        <w:instrText xml:space="preserve"> SEQ Figure \* ARABIC </w:instrText>
      </w:r>
      <w:r w:rsidR="00E96AED">
        <w:fldChar w:fldCharType="separate"/>
      </w:r>
      <w:r w:rsidR="00755E52">
        <w:rPr>
          <w:noProof/>
        </w:rPr>
        <w:t>19</w:t>
      </w:r>
      <w:r w:rsidR="00E96AED">
        <w:rPr>
          <w:noProof/>
        </w:rPr>
        <w:fldChar w:fldCharType="end"/>
      </w:r>
      <w:r>
        <w:t>. Entity-relationship diagram for the system database</w:t>
      </w:r>
      <w:bookmarkEnd w:id="43"/>
    </w:p>
    <w:p w:rsidR="00573EDA" w:rsidRDefault="00573EDA" w:rsidP="00573EDA"/>
    <w:p w:rsidR="005A20E9" w:rsidRDefault="00815CE4" w:rsidP="00CE3D3E">
      <w:r>
        <w:t xml:space="preserve">The Room object maps to the </w:t>
      </w:r>
      <w:r w:rsidRPr="005A20E9">
        <w:rPr>
          <w:i/>
        </w:rPr>
        <w:t>rooms</w:t>
      </w:r>
      <w:r>
        <w:t xml:space="preserve"> table, using the room name as its primary key. </w:t>
      </w:r>
      <w:r w:rsidR="00FA11F5">
        <w:t xml:space="preserve">The User object maps to the </w:t>
      </w:r>
      <w:r w:rsidR="00FA11F5" w:rsidRPr="005A20E9">
        <w:rPr>
          <w:i/>
        </w:rPr>
        <w:t>users</w:t>
      </w:r>
      <w:r w:rsidR="00FA11F5">
        <w:t xml:space="preserve"> table</w:t>
      </w:r>
      <w:r w:rsidR="00DE7D92">
        <w:t xml:space="preserve">, where the </w:t>
      </w:r>
      <w:r w:rsidR="005A20E9">
        <w:t xml:space="preserve">user </w:t>
      </w:r>
      <w:r w:rsidR="00DE7D92">
        <w:t>id is used as the primary key. The table also holds a name and a password field, both strings, for storing the respective attributes of the User domain class.</w:t>
      </w:r>
    </w:p>
    <w:p w:rsidR="005A20E9" w:rsidRDefault="005A20E9" w:rsidP="00CE3D3E"/>
    <w:p w:rsidR="00327FEE" w:rsidRDefault="00DE7D92" w:rsidP="00CE3D3E">
      <w:r>
        <w:t xml:space="preserve">Then, to represent the relationship between a Room and a User as shown in the class diagram, we use a </w:t>
      </w:r>
      <w:r w:rsidRPr="005A20E9">
        <w:rPr>
          <w:i/>
        </w:rPr>
        <w:t>reservations</w:t>
      </w:r>
      <w:r>
        <w:t xml:space="preserve"> table to map the Reservation class</w:t>
      </w:r>
      <w:r w:rsidR="001D3D1F">
        <w:t xml:space="preserve"> along with foreign key columns to both rooms’ and users’ primary key columns. That way, we </w:t>
      </w:r>
      <w:r w:rsidR="005A20E9">
        <w:t xml:space="preserve">can represent the many-to-many relationship between </w:t>
      </w:r>
      <w:r w:rsidR="005A20E9" w:rsidRPr="005A20E9">
        <w:rPr>
          <w:i/>
        </w:rPr>
        <w:t>rooms</w:t>
      </w:r>
      <w:r w:rsidR="005A20E9">
        <w:t xml:space="preserve"> and </w:t>
      </w:r>
      <w:r w:rsidR="005A20E9" w:rsidRPr="005A20E9">
        <w:rPr>
          <w:i/>
        </w:rPr>
        <w:t>users</w:t>
      </w:r>
      <w:r w:rsidR="005A20E9">
        <w:t xml:space="preserve"> using a row in the </w:t>
      </w:r>
      <w:r w:rsidR="005A20E9" w:rsidRPr="005A20E9">
        <w:rPr>
          <w:i/>
        </w:rPr>
        <w:t>reservations</w:t>
      </w:r>
      <w:r w:rsidR="005A20E9">
        <w:t xml:space="preserve"> table.</w:t>
      </w:r>
      <w:r w:rsidR="002A2C1D">
        <w:t xml:space="preserve"> This table holds additional columns to represent the timeslot of type DATETIME, a reservation’s description</w:t>
      </w:r>
      <w:r w:rsidR="008804F8">
        <w:t xml:space="preserve"> of type TEXT</w:t>
      </w:r>
      <w:r w:rsidR="002A2C1D">
        <w:t>, and a recur_id to hold the 36-character long UUID string for linking recurring reservations together.</w:t>
      </w:r>
      <w:r w:rsidR="00484720">
        <w:t xml:space="preserve"> </w:t>
      </w:r>
      <w:r w:rsidR="00F74D32">
        <w:t xml:space="preserve">A reservation is unique across a specific user_id, room_name and description, however, it </w:t>
      </w:r>
      <w:r w:rsidR="00484720">
        <w:t>is given a</w:t>
      </w:r>
      <w:r w:rsidR="00F74D32">
        <w:t>n additional primary key</w:t>
      </w:r>
      <w:r w:rsidR="00484720">
        <w:t xml:space="preserve"> </w:t>
      </w:r>
      <w:r w:rsidR="00375221">
        <w:t>as an automatically-</w:t>
      </w:r>
      <w:r w:rsidR="00484720">
        <w:t xml:space="preserve">incrementing integer </w:t>
      </w:r>
      <w:r w:rsidR="00F74D32">
        <w:t>id to represent insertion order.</w:t>
      </w:r>
      <w:r w:rsidR="00ED051C">
        <w:t xml:space="preserve"> This id is used to determine waiting list position.</w:t>
      </w:r>
    </w:p>
    <w:p w:rsidR="00327FEE" w:rsidRDefault="00327FEE">
      <w:pPr>
        <w:spacing w:after="160" w:line="259" w:lineRule="auto"/>
        <w:jc w:val="left"/>
      </w:pPr>
      <w:r>
        <w:br w:type="page"/>
      </w:r>
    </w:p>
    <w:p w:rsidR="00F107FA" w:rsidRDefault="00FC5A0D" w:rsidP="00FC5A0D">
      <w:pPr>
        <w:pStyle w:val="Heading1"/>
      </w:pPr>
      <w:bookmarkStart w:id="44" w:name="_Toc477461256"/>
      <w:r>
        <w:lastRenderedPageBreak/>
        <w:t>Installation Manual</w:t>
      </w:r>
      <w:bookmarkEnd w:id="44"/>
    </w:p>
    <w:p w:rsidR="004A7AE3" w:rsidRDefault="004A7AE3" w:rsidP="004A7AE3">
      <w:r>
        <w:t>Installing Chronos on a server is a straightforward procedure and only requires about 1 to 2 hours of time.</w:t>
      </w:r>
    </w:p>
    <w:p w:rsidR="004A7AE3" w:rsidRDefault="004A7AE3" w:rsidP="00C85742">
      <w:pPr>
        <w:pStyle w:val="Heading2"/>
      </w:pPr>
      <w:bookmarkStart w:id="45" w:name="_Toc477461257"/>
      <w:r>
        <w:t>System Requirements</w:t>
      </w:r>
      <w:bookmarkEnd w:id="45"/>
    </w:p>
    <w:p w:rsidR="004A7AE3" w:rsidRDefault="004A7AE3" w:rsidP="004A7AE3">
      <w:r>
        <w:t>To install Chronos, you will need an Internet-connected server running a PHP-capable web server and database software. The recommended tested requirements are listed below.</w:t>
      </w:r>
    </w:p>
    <w:p w:rsidR="004A7AE3" w:rsidRDefault="004A7AE3" w:rsidP="004A7AE3"/>
    <w:p w:rsidR="004A7AE3" w:rsidRDefault="004A7AE3" w:rsidP="004A7AE3">
      <w:pPr>
        <w:pStyle w:val="ListParagraph"/>
        <w:numPr>
          <w:ilvl w:val="0"/>
          <w:numId w:val="22"/>
        </w:numPr>
      </w:pPr>
      <w:r>
        <w:t>Apache 2.4 or nginx 1.6</w:t>
      </w:r>
    </w:p>
    <w:p w:rsidR="004A7AE3" w:rsidRDefault="004A7AE3" w:rsidP="004A7AE3">
      <w:pPr>
        <w:pStyle w:val="ListParagraph"/>
        <w:numPr>
          <w:ilvl w:val="1"/>
          <w:numId w:val="22"/>
        </w:numPr>
      </w:pPr>
      <w:r>
        <w:t>Configured to serve files from a “</w:t>
      </w:r>
      <w:r w:rsidRPr="0F496E6A">
        <w:rPr>
          <w:b/>
          <w:bCs/>
        </w:rPr>
        <w:t>public</w:t>
      </w:r>
      <w:r>
        <w:t>” directory under the installation directory</w:t>
      </w:r>
    </w:p>
    <w:p w:rsidR="004A7AE3" w:rsidRDefault="004A7AE3" w:rsidP="004A7AE3">
      <w:pPr>
        <w:pStyle w:val="ListParagraph"/>
        <w:numPr>
          <w:ilvl w:val="0"/>
          <w:numId w:val="22"/>
        </w:numPr>
      </w:pPr>
      <w:r>
        <w:t>PHP 7.0</w:t>
      </w:r>
    </w:p>
    <w:p w:rsidR="004A7AE3" w:rsidRDefault="004A7AE3" w:rsidP="004A7AE3">
      <w:pPr>
        <w:pStyle w:val="ListParagraph"/>
        <w:numPr>
          <w:ilvl w:val="1"/>
          <w:numId w:val="22"/>
        </w:numPr>
      </w:pPr>
      <w:r>
        <w:t>Required extensions: OpenSSL, PDO, Mbstring, Tokenizer</w:t>
      </w:r>
    </w:p>
    <w:p w:rsidR="004A7AE3" w:rsidRDefault="004A7AE3" w:rsidP="004A7AE3">
      <w:pPr>
        <w:pStyle w:val="ListParagraph"/>
        <w:numPr>
          <w:ilvl w:val="0"/>
          <w:numId w:val="22"/>
        </w:numPr>
      </w:pPr>
      <w:r>
        <w:t>MySQL 5.6</w:t>
      </w:r>
    </w:p>
    <w:p w:rsidR="004A7AE3" w:rsidRDefault="004A7AE3" w:rsidP="004A7AE3"/>
    <w:p w:rsidR="004A7AE3" w:rsidRDefault="004A7AE3" w:rsidP="004A7AE3">
      <w:r>
        <w:t>For this installation manual, an Ubuntu Linux 15.10 installation will be assumed. We will also assume the following paths:</w:t>
      </w:r>
    </w:p>
    <w:p w:rsidR="004A7AE3" w:rsidRDefault="004A7AE3" w:rsidP="004A7AE3"/>
    <w:p w:rsidR="004A7AE3" w:rsidRPr="000111C3" w:rsidRDefault="004A7AE3" w:rsidP="004A7AE3">
      <w:pPr>
        <w:pStyle w:val="ListParagraph"/>
        <w:numPr>
          <w:ilvl w:val="0"/>
          <w:numId w:val="23"/>
        </w:numPr>
      </w:pPr>
      <w:r>
        <w:t xml:space="preserve">Installation path is </w:t>
      </w:r>
      <w:r w:rsidRPr="0F496E6A">
        <w:rPr>
          <w:b/>
          <w:bCs/>
        </w:rPr>
        <w:t>/var/www/chronos</w:t>
      </w:r>
    </w:p>
    <w:p w:rsidR="004A7AE3" w:rsidRDefault="004A7AE3" w:rsidP="004A7AE3">
      <w:pPr>
        <w:pStyle w:val="ListParagraph"/>
        <w:numPr>
          <w:ilvl w:val="0"/>
          <w:numId w:val="23"/>
        </w:numPr>
      </w:pPr>
      <w:r>
        <w:t xml:space="preserve">Document root of web server </w:t>
      </w:r>
      <w:r w:rsidRPr="0F496E6A">
        <w:rPr>
          <w:b/>
          <w:bCs/>
        </w:rPr>
        <w:t>/var/www/chronos/public</w:t>
      </w:r>
    </w:p>
    <w:p w:rsidR="004A7AE3" w:rsidRPr="00963022" w:rsidRDefault="004A7AE3" w:rsidP="004A7AE3">
      <w:pPr>
        <w:pStyle w:val="ListParagraph"/>
        <w:numPr>
          <w:ilvl w:val="0"/>
          <w:numId w:val="23"/>
        </w:numPr>
      </w:pPr>
      <w:r>
        <w:t xml:space="preserve">URL of website is </w:t>
      </w:r>
      <w:r w:rsidRPr="0F496E6A">
        <w:rPr>
          <w:b/>
          <w:bCs/>
        </w:rPr>
        <w:t>http://chronos.chrs.pw</w:t>
      </w:r>
    </w:p>
    <w:p w:rsidR="004A7AE3" w:rsidRPr="00405572" w:rsidRDefault="004A7AE3" w:rsidP="004A7AE3">
      <w:pPr>
        <w:pStyle w:val="ListParagraph"/>
        <w:numPr>
          <w:ilvl w:val="0"/>
          <w:numId w:val="23"/>
        </w:numPr>
      </w:pPr>
      <w:r>
        <w:t xml:space="preserve">Web server user is </w:t>
      </w:r>
      <w:r w:rsidRPr="0F496E6A">
        <w:rPr>
          <w:b/>
          <w:bCs/>
        </w:rPr>
        <w:t>www-data</w:t>
      </w:r>
    </w:p>
    <w:p w:rsidR="004A7AE3" w:rsidRDefault="004A7AE3" w:rsidP="004A7AE3">
      <w:pPr>
        <w:pStyle w:val="ListParagraph"/>
        <w:numPr>
          <w:ilvl w:val="0"/>
          <w:numId w:val="23"/>
        </w:numPr>
      </w:pPr>
      <w:r>
        <w:t xml:space="preserve">MySQL database address is </w:t>
      </w:r>
      <w:r w:rsidRPr="0F496E6A">
        <w:rPr>
          <w:b/>
          <w:bCs/>
        </w:rPr>
        <w:t>localhost</w:t>
      </w:r>
    </w:p>
    <w:p w:rsidR="004A7AE3" w:rsidRDefault="004A7AE3" w:rsidP="004A7AE3"/>
    <w:p w:rsidR="004A7AE3" w:rsidRDefault="004A7AE3" w:rsidP="004A7AE3">
      <w:pPr>
        <w:pStyle w:val="ListParagraph"/>
        <w:numPr>
          <w:ilvl w:val="0"/>
          <w:numId w:val="24"/>
        </w:numPr>
      </w:pPr>
      <w:r>
        <w:t>Please run the following commands to check your environment:</w:t>
      </w:r>
    </w:p>
    <w:p w:rsidR="004A7AE3" w:rsidRDefault="004A7AE3" w:rsidP="004A7AE3"/>
    <w:p w:rsidR="004A7AE3" w:rsidRPr="00327325" w:rsidRDefault="004A7AE3" w:rsidP="004A7AE3">
      <w:pPr>
        <w:pStyle w:val="CLI"/>
      </w:pPr>
      <w:r>
        <w:t xml:space="preserve">dev:~$ </w:t>
      </w:r>
      <w:r w:rsidRPr="0F496E6A">
        <w:rPr>
          <w:b/>
          <w:bCs/>
        </w:rPr>
        <w:t>php --version</w:t>
      </w:r>
    </w:p>
    <w:p w:rsidR="004A7AE3" w:rsidRPr="00327325" w:rsidRDefault="004A7AE3" w:rsidP="004A7AE3">
      <w:pPr>
        <w:pStyle w:val="CLI"/>
      </w:pPr>
      <w:r>
        <w:t xml:space="preserve">PHP </w:t>
      </w:r>
      <w:r w:rsidRPr="0F496E6A">
        <w:rPr>
          <w:highlight w:val="yellow"/>
        </w:rPr>
        <w:t>7.0.5</w:t>
      </w:r>
      <w:r>
        <w:t>-2+deb.sury.org~wily+1 (cli) ( NTS )</w:t>
      </w:r>
    </w:p>
    <w:p w:rsidR="004A7AE3" w:rsidRPr="00327325" w:rsidRDefault="004A7AE3" w:rsidP="004A7AE3">
      <w:pPr>
        <w:pStyle w:val="CLI"/>
      </w:pPr>
      <w:r>
        <w:t>Copyright (c) 1997-2016 The PHP Group</w:t>
      </w:r>
    </w:p>
    <w:p w:rsidR="004A7AE3" w:rsidRPr="00327325" w:rsidRDefault="004A7AE3" w:rsidP="004A7AE3">
      <w:pPr>
        <w:pStyle w:val="CLI"/>
      </w:pPr>
      <w:r>
        <w:t>Zend Engine v3.0.0, Copyright (c) 1998-2016 Zend Technologies</w:t>
      </w:r>
    </w:p>
    <w:p w:rsidR="004A7AE3" w:rsidRPr="00327325" w:rsidRDefault="004A7AE3" w:rsidP="004A7AE3">
      <w:pPr>
        <w:pStyle w:val="CLI"/>
      </w:pPr>
      <w:r>
        <w:t xml:space="preserve">    with Zend OPcache v7.0.6-dev, Copyright (c) 1999-2016, by Zend Technologies</w:t>
      </w:r>
    </w:p>
    <w:p w:rsidR="004A7AE3" w:rsidRPr="00327325" w:rsidRDefault="004A7AE3" w:rsidP="004A7AE3">
      <w:pPr>
        <w:pStyle w:val="CLI"/>
      </w:pPr>
    </w:p>
    <w:p w:rsidR="004A7AE3" w:rsidRPr="00327325" w:rsidRDefault="004A7AE3" w:rsidP="004A7AE3">
      <w:pPr>
        <w:pStyle w:val="CLI"/>
      </w:pPr>
      <w:r>
        <w:t xml:space="preserve">dev:~$ </w:t>
      </w:r>
      <w:r w:rsidRPr="0F496E6A">
        <w:rPr>
          <w:b/>
          <w:bCs/>
        </w:rPr>
        <w:t>mysql -uroot -p -e "SELECT VERSION();"</w:t>
      </w:r>
    </w:p>
    <w:p w:rsidR="004A7AE3" w:rsidRPr="00327325" w:rsidRDefault="004A7AE3" w:rsidP="004A7AE3">
      <w:pPr>
        <w:pStyle w:val="CLI"/>
      </w:pPr>
      <w:r>
        <w:t>Enter password:</w:t>
      </w:r>
    </w:p>
    <w:p w:rsidR="004A7AE3" w:rsidRPr="00327325" w:rsidRDefault="004A7AE3" w:rsidP="004A7AE3">
      <w:pPr>
        <w:pStyle w:val="CLI"/>
      </w:pPr>
      <w:r>
        <w:t>+-------------------------+</w:t>
      </w:r>
    </w:p>
    <w:p w:rsidR="004A7AE3" w:rsidRPr="00327325" w:rsidRDefault="004A7AE3" w:rsidP="004A7AE3">
      <w:pPr>
        <w:pStyle w:val="CLI"/>
      </w:pPr>
      <w:r>
        <w:t>| VERSION()               |</w:t>
      </w:r>
    </w:p>
    <w:p w:rsidR="004A7AE3" w:rsidRPr="00327325" w:rsidRDefault="004A7AE3" w:rsidP="004A7AE3">
      <w:pPr>
        <w:pStyle w:val="CLI"/>
      </w:pPr>
      <w:r>
        <w:t>+-------------------------+</w:t>
      </w:r>
    </w:p>
    <w:p w:rsidR="004A7AE3" w:rsidRPr="00327325" w:rsidRDefault="004A7AE3" w:rsidP="004A7AE3">
      <w:pPr>
        <w:pStyle w:val="CLI"/>
      </w:pPr>
      <w:r>
        <w:t xml:space="preserve">| </w:t>
      </w:r>
      <w:r w:rsidRPr="0F496E6A">
        <w:rPr>
          <w:highlight w:val="yellow"/>
        </w:rPr>
        <w:t>5.6.28</w:t>
      </w:r>
      <w:r>
        <w:t>-0ubuntu0.15.10.1 |</w:t>
      </w:r>
    </w:p>
    <w:p w:rsidR="004A7AE3" w:rsidRPr="00327325" w:rsidRDefault="004A7AE3" w:rsidP="004A7AE3">
      <w:pPr>
        <w:pStyle w:val="CLI"/>
      </w:pPr>
      <w:r>
        <w:t>+-------------------------+</w:t>
      </w:r>
    </w:p>
    <w:p w:rsidR="004A7AE3" w:rsidRDefault="004A7AE3" w:rsidP="004A7AE3"/>
    <w:p w:rsidR="004A7AE3" w:rsidRDefault="004A7AE3" w:rsidP="004A7AE3">
      <w:pPr>
        <w:pStyle w:val="ListParagraph"/>
        <w:numPr>
          <w:ilvl w:val="0"/>
          <w:numId w:val="24"/>
        </w:numPr>
      </w:pPr>
      <w:r>
        <w:t>Ensure that your web server and PHP are enabled on your server by creating a sample “index.php” file in the document root and load the website in your web browser.</w:t>
      </w:r>
    </w:p>
    <w:p w:rsidR="004A7AE3" w:rsidRDefault="004A7AE3" w:rsidP="004A7AE3"/>
    <w:p w:rsidR="004A7AE3" w:rsidRPr="00327325" w:rsidRDefault="004A7AE3" w:rsidP="004A7AE3">
      <w:pPr>
        <w:pStyle w:val="CLI"/>
      </w:pPr>
      <w:r>
        <w:t xml:space="preserve">dev:~$ </w:t>
      </w:r>
      <w:r w:rsidRPr="0F496E6A">
        <w:rPr>
          <w:b/>
          <w:bCs/>
        </w:rPr>
        <w:t>cd /var/www/chronos/public</w:t>
      </w:r>
    </w:p>
    <w:p w:rsidR="004A7AE3" w:rsidRDefault="004A7AE3" w:rsidP="004A7AE3">
      <w:pPr>
        <w:pStyle w:val="CLI"/>
        <w:rPr>
          <w:b/>
          <w:bCs/>
        </w:rPr>
      </w:pPr>
      <w:r>
        <w:t xml:space="preserve">dev:/var/www/chronos/public$ </w:t>
      </w:r>
      <w:r w:rsidRPr="0F496E6A">
        <w:rPr>
          <w:b/>
          <w:bCs/>
        </w:rPr>
        <w:t>echo "&lt;?php phpinfo(); ?&gt;" &gt; index.php</w:t>
      </w:r>
    </w:p>
    <w:p w:rsidR="005A4B4F" w:rsidRPr="00327325" w:rsidRDefault="005A4B4F" w:rsidP="005A4B4F"/>
    <w:p w:rsidR="004A7AE3" w:rsidRDefault="004A7AE3" w:rsidP="004A7AE3">
      <w:pPr>
        <w:jc w:val="center"/>
      </w:pPr>
      <w:r>
        <w:rPr>
          <w:noProof/>
          <w:lang w:val="fr-CA" w:eastAsia="fr-CA"/>
        </w:rPr>
        <w:lastRenderedPageBreak/>
        <w:drawing>
          <wp:inline distT="0" distB="0" distL="0" distR="0" wp14:anchorId="69AEB2FA" wp14:editId="6E151601">
            <wp:extent cx="5975350" cy="1394234"/>
            <wp:effectExtent l="0" t="0" r="0" b="3175"/>
            <wp:docPr id="12" name="Picture 12" descr="/Users/Chris/Desktop/Screen Shot 2016-04-05 at 3.29.03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Chris/Desktop/Screen Shot 2016-04-05 at 3.29.03 AM.png"/>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b="67919"/>
                    <a:stretch/>
                  </pic:blipFill>
                  <pic:spPr bwMode="auto">
                    <a:xfrm>
                      <a:off x="0" y="0"/>
                      <a:ext cx="5975350" cy="1394234"/>
                    </a:xfrm>
                    <a:prstGeom prst="rect">
                      <a:avLst/>
                    </a:prstGeom>
                    <a:noFill/>
                    <a:ln>
                      <a:noFill/>
                    </a:ln>
                    <a:extLst>
                      <a:ext uri="{53640926-AAD7-44D8-BBD7-CCE9431645EC}">
                        <a14:shadowObscured xmlns:a14="http://schemas.microsoft.com/office/drawing/2010/main"/>
                      </a:ext>
                    </a:extLst>
                  </pic:spPr>
                </pic:pic>
              </a:graphicData>
            </a:graphic>
          </wp:inline>
        </w:drawing>
      </w:r>
    </w:p>
    <w:p w:rsidR="005A4B4F" w:rsidRDefault="005A4B4F" w:rsidP="005A4B4F">
      <w:pPr>
        <w:pStyle w:val="Caption"/>
      </w:pPr>
      <w:bookmarkStart w:id="46" w:name="_Toc477461355"/>
      <w:r>
        <w:t xml:space="preserve">Figure </w:t>
      </w:r>
      <w:r w:rsidR="00E96AED">
        <w:fldChar w:fldCharType="begin"/>
      </w:r>
      <w:r w:rsidR="00E96AED">
        <w:instrText xml:space="preserve"> SEQ Figure \* ARABIC </w:instrText>
      </w:r>
      <w:r w:rsidR="00E96AED">
        <w:fldChar w:fldCharType="separate"/>
      </w:r>
      <w:r w:rsidR="00755E52">
        <w:rPr>
          <w:noProof/>
        </w:rPr>
        <w:t>20</w:t>
      </w:r>
      <w:r w:rsidR="00E96AED">
        <w:rPr>
          <w:noProof/>
        </w:rPr>
        <w:fldChar w:fldCharType="end"/>
      </w:r>
      <w:r>
        <w:rPr>
          <w:noProof/>
        </w:rPr>
        <w:t>:</w:t>
      </w:r>
      <w:r>
        <w:t xml:space="preserve"> PHP test file output</w:t>
      </w:r>
      <w:bookmarkEnd w:id="46"/>
    </w:p>
    <w:p w:rsidR="005A4B4F" w:rsidRPr="00462992" w:rsidRDefault="005A4B4F" w:rsidP="005A4B4F"/>
    <w:p w:rsidR="004A7AE3" w:rsidRDefault="004A7AE3" w:rsidP="00C85742">
      <w:pPr>
        <w:pStyle w:val="Heading2"/>
      </w:pPr>
      <w:bookmarkStart w:id="47" w:name="_Toc477461258"/>
      <w:r>
        <w:t>Downloading Chronos</w:t>
      </w:r>
      <w:bookmarkEnd w:id="47"/>
    </w:p>
    <w:p w:rsidR="004A7AE3" w:rsidRDefault="004A7AE3" w:rsidP="004A7AE3">
      <w:r>
        <w:t>Obtain a Chronos release by downloading it from the official repository, and extract it into your installation directory.</w:t>
      </w:r>
    </w:p>
    <w:p w:rsidR="004A7AE3" w:rsidRDefault="004A7AE3" w:rsidP="004A7AE3"/>
    <w:p w:rsidR="004A7AE3" w:rsidRDefault="004A7AE3" w:rsidP="004A7AE3">
      <w:pPr>
        <w:pStyle w:val="ListParagraph"/>
        <w:numPr>
          <w:ilvl w:val="0"/>
          <w:numId w:val="25"/>
        </w:numPr>
      </w:pPr>
      <w:r>
        <w:t>Change your directory to the installation path:</w:t>
      </w:r>
    </w:p>
    <w:p w:rsidR="004A7AE3" w:rsidRDefault="004A7AE3" w:rsidP="004A7AE3"/>
    <w:p w:rsidR="004A7AE3" w:rsidRDefault="004A7AE3" w:rsidP="004A7AE3">
      <w:pPr>
        <w:pStyle w:val="CLI"/>
        <w:rPr>
          <w:b/>
        </w:rPr>
      </w:pPr>
      <w:r>
        <w:t xml:space="preserve">dev:~$ </w:t>
      </w:r>
      <w:r w:rsidRPr="0F496E6A">
        <w:rPr>
          <w:b/>
          <w:bCs/>
        </w:rPr>
        <w:t>cd /var/www/chronos</w:t>
      </w:r>
    </w:p>
    <w:p w:rsidR="004A7AE3" w:rsidRDefault="004A7AE3" w:rsidP="004A7AE3">
      <w:pPr>
        <w:pStyle w:val="CLI"/>
        <w:rPr>
          <w:b/>
        </w:rPr>
      </w:pPr>
    </w:p>
    <w:p w:rsidR="004A7AE3" w:rsidRDefault="004A7AE3" w:rsidP="004A7AE3">
      <w:pPr>
        <w:pStyle w:val="ListParagraph"/>
        <w:numPr>
          <w:ilvl w:val="0"/>
          <w:numId w:val="25"/>
        </w:numPr>
      </w:pPr>
      <w:r>
        <w:t>Download the Chronos release:</w:t>
      </w:r>
    </w:p>
    <w:p w:rsidR="004A7AE3" w:rsidRDefault="004A7AE3" w:rsidP="004A7AE3">
      <w:pPr>
        <w:pStyle w:val="CLI"/>
      </w:pPr>
    </w:p>
    <w:p w:rsidR="004A7AE3" w:rsidRPr="00664AF1" w:rsidRDefault="004A7AE3" w:rsidP="004A7AE3">
      <w:pPr>
        <w:pStyle w:val="CLI"/>
        <w:rPr>
          <w:b/>
        </w:rPr>
      </w:pPr>
      <w:r>
        <w:t xml:space="preserve">dev:/var/www/chronos$ </w:t>
      </w:r>
      <w:r w:rsidRPr="0F496E6A">
        <w:rPr>
          <w:b/>
          <w:bCs/>
        </w:rPr>
        <w:t>wget \</w:t>
      </w:r>
    </w:p>
    <w:p w:rsidR="004A7AE3" w:rsidRPr="0041183E" w:rsidRDefault="004A7AE3" w:rsidP="004A7AE3">
      <w:pPr>
        <w:pStyle w:val="CLI"/>
        <w:rPr>
          <w:b/>
        </w:rPr>
      </w:pPr>
      <w:r w:rsidRPr="00664AF1">
        <w:rPr>
          <w:b/>
        </w:rPr>
        <w:t xml:space="preserve">  </w:t>
      </w:r>
      <w:hyperlink r:id="rId39" w:history="1">
        <w:r w:rsidR="000E6A03" w:rsidRPr="00094738">
          <w:rPr>
            <w:rStyle w:val="Hyperlink"/>
            <w:b/>
          </w:rPr>
          <w:t>https://github.com/Shmeve/soen343-emu/releases/download/v0.0.1/chronos.tar.gz</w:t>
        </w:r>
      </w:hyperlink>
    </w:p>
    <w:p w:rsidR="004A7AE3" w:rsidRDefault="004A7AE3" w:rsidP="004A7AE3">
      <w:pPr>
        <w:pStyle w:val="CLI"/>
      </w:pPr>
    </w:p>
    <w:p w:rsidR="004A7AE3" w:rsidRDefault="004A7AE3" w:rsidP="004A7AE3">
      <w:pPr>
        <w:pStyle w:val="ListParagraph"/>
        <w:numPr>
          <w:ilvl w:val="0"/>
          <w:numId w:val="25"/>
        </w:numPr>
      </w:pPr>
      <w:r>
        <w:t>Extract the Chronos system files to the installation path:</w:t>
      </w:r>
    </w:p>
    <w:p w:rsidR="004A7AE3" w:rsidRDefault="004A7AE3" w:rsidP="004A7AE3">
      <w:pPr>
        <w:pStyle w:val="CLI"/>
      </w:pPr>
    </w:p>
    <w:p w:rsidR="004A7AE3" w:rsidRPr="00B44977" w:rsidRDefault="004A7AE3" w:rsidP="004A7AE3">
      <w:pPr>
        <w:pStyle w:val="CLI"/>
        <w:rPr>
          <w:b/>
        </w:rPr>
      </w:pPr>
      <w:r>
        <w:t xml:space="preserve">dev:/var/www/chronos$ </w:t>
      </w:r>
      <w:r w:rsidRPr="0F496E6A">
        <w:rPr>
          <w:b/>
          <w:bCs/>
        </w:rPr>
        <w:t>tar --strip-components=1 -zxvf chronos.tar.gz</w:t>
      </w:r>
    </w:p>
    <w:p w:rsidR="004A7AE3" w:rsidRDefault="004A7AE3" w:rsidP="00C85742">
      <w:pPr>
        <w:pStyle w:val="Heading2"/>
      </w:pPr>
      <w:bookmarkStart w:id="48" w:name="_Toc477461259"/>
      <w:r>
        <w:t>Setting up the Database</w:t>
      </w:r>
      <w:bookmarkEnd w:id="48"/>
    </w:p>
    <w:p w:rsidR="004A7AE3" w:rsidRDefault="004A7AE3" w:rsidP="004A7AE3">
      <w:r>
        <w:t>After extracting the Chronos system files, it is necessary to create a database and a user for Chronos.</w:t>
      </w:r>
    </w:p>
    <w:p w:rsidR="004A7AE3" w:rsidRDefault="004A7AE3" w:rsidP="004A7AE3"/>
    <w:p w:rsidR="004A7AE3" w:rsidRDefault="004A7AE3" w:rsidP="004A7AE3">
      <w:pPr>
        <w:pStyle w:val="ListParagraph"/>
        <w:numPr>
          <w:ilvl w:val="0"/>
          <w:numId w:val="26"/>
        </w:numPr>
      </w:pPr>
      <w:r>
        <w:t>Log into your MySQL database as an administrative user, and issue the following commands:</w:t>
      </w:r>
    </w:p>
    <w:p w:rsidR="004A7AE3" w:rsidRDefault="004A7AE3" w:rsidP="004A7AE3"/>
    <w:p w:rsidR="004A7AE3" w:rsidRDefault="004A7AE3" w:rsidP="004A7AE3">
      <w:pPr>
        <w:pStyle w:val="CLI"/>
      </w:pPr>
      <w:r>
        <w:t xml:space="preserve">dev:~$ </w:t>
      </w:r>
      <w:r w:rsidRPr="0F496E6A">
        <w:rPr>
          <w:b/>
          <w:bCs/>
        </w:rPr>
        <w:t>mysql -uroot -p</w:t>
      </w:r>
    </w:p>
    <w:p w:rsidR="004A7AE3" w:rsidRDefault="004A7AE3" w:rsidP="004A7AE3">
      <w:pPr>
        <w:pStyle w:val="CLI"/>
      </w:pPr>
      <w:r>
        <w:t>Enter password:</w:t>
      </w:r>
    </w:p>
    <w:p w:rsidR="004A7AE3" w:rsidRDefault="004A7AE3" w:rsidP="004A7AE3">
      <w:pPr>
        <w:pStyle w:val="CLI"/>
      </w:pPr>
      <w:r>
        <w:t>Welcome to the MySQL monitor.  Commands end with ; or \g.</w:t>
      </w:r>
    </w:p>
    <w:p w:rsidR="004A7AE3" w:rsidRDefault="004A7AE3" w:rsidP="004A7AE3">
      <w:pPr>
        <w:pStyle w:val="CLI"/>
      </w:pPr>
      <w:r>
        <w:t>Your MySQL connection id is 3</w:t>
      </w:r>
    </w:p>
    <w:p w:rsidR="004A7AE3" w:rsidRDefault="004A7AE3" w:rsidP="004A7AE3">
      <w:pPr>
        <w:pStyle w:val="CLI"/>
      </w:pPr>
      <w:r>
        <w:t>Server version: 5.6.28-0ubuntu0.15.10.1 (Ubuntu)</w:t>
      </w:r>
    </w:p>
    <w:p w:rsidR="004A7AE3" w:rsidRDefault="004A7AE3" w:rsidP="004A7AE3">
      <w:pPr>
        <w:pStyle w:val="CLI"/>
      </w:pPr>
    </w:p>
    <w:p w:rsidR="004A7AE3" w:rsidRDefault="004A7AE3" w:rsidP="004A7AE3">
      <w:pPr>
        <w:pStyle w:val="CLI"/>
      </w:pPr>
      <w:r>
        <w:t>Copyright (c) 2000, 2015, Oracle and/or its affiliates. All rights reserved.</w:t>
      </w:r>
    </w:p>
    <w:p w:rsidR="004A7AE3" w:rsidRDefault="004A7AE3" w:rsidP="004A7AE3">
      <w:pPr>
        <w:pStyle w:val="CLI"/>
      </w:pPr>
    </w:p>
    <w:p w:rsidR="004A7AE3" w:rsidRDefault="004A7AE3" w:rsidP="004A7AE3">
      <w:pPr>
        <w:pStyle w:val="CLI"/>
      </w:pPr>
      <w:r>
        <w:t>Oracle is a registered trademark of Oracle Corporation and/or its</w:t>
      </w:r>
    </w:p>
    <w:p w:rsidR="004A7AE3" w:rsidRDefault="004A7AE3" w:rsidP="004A7AE3">
      <w:pPr>
        <w:pStyle w:val="CLI"/>
      </w:pPr>
      <w:r>
        <w:t>affiliates. Other names may be trademarks of their respective</w:t>
      </w:r>
    </w:p>
    <w:p w:rsidR="004A7AE3" w:rsidRDefault="004A7AE3" w:rsidP="004A7AE3">
      <w:pPr>
        <w:pStyle w:val="CLI"/>
      </w:pPr>
      <w:r>
        <w:t>owners.</w:t>
      </w:r>
    </w:p>
    <w:p w:rsidR="004A7AE3" w:rsidRDefault="004A7AE3" w:rsidP="004A7AE3">
      <w:pPr>
        <w:pStyle w:val="CLI"/>
      </w:pPr>
    </w:p>
    <w:p w:rsidR="004A7AE3" w:rsidRDefault="004A7AE3" w:rsidP="004A7AE3">
      <w:pPr>
        <w:pStyle w:val="CLI"/>
      </w:pPr>
      <w:r>
        <w:t>Type 'help;' or '\h' for help. Type '\c' to clear the current input statement.</w:t>
      </w:r>
    </w:p>
    <w:p w:rsidR="004A7AE3" w:rsidRDefault="004A7AE3" w:rsidP="004A7AE3">
      <w:pPr>
        <w:pStyle w:val="CLI"/>
      </w:pPr>
    </w:p>
    <w:p w:rsidR="004A7AE3" w:rsidRDefault="004A7AE3" w:rsidP="004A7AE3">
      <w:pPr>
        <w:pStyle w:val="CLI"/>
      </w:pPr>
      <w:r>
        <w:t xml:space="preserve">mysql&gt; </w:t>
      </w:r>
      <w:r w:rsidRPr="0F496E6A">
        <w:rPr>
          <w:b/>
          <w:bCs/>
        </w:rPr>
        <w:t>CREATE DATABASE chronos;</w:t>
      </w:r>
    </w:p>
    <w:p w:rsidR="004A7AE3" w:rsidRDefault="004A7AE3" w:rsidP="004A7AE3">
      <w:pPr>
        <w:pStyle w:val="CLI"/>
      </w:pPr>
      <w:r>
        <w:t>Query OK, 1 row affected (0.00 sec)</w:t>
      </w:r>
    </w:p>
    <w:p w:rsidR="004A7AE3" w:rsidRDefault="004A7AE3" w:rsidP="004A7AE3">
      <w:pPr>
        <w:pStyle w:val="CLI"/>
      </w:pPr>
    </w:p>
    <w:p w:rsidR="004A7AE3" w:rsidRPr="00A70CAB" w:rsidRDefault="004A7AE3" w:rsidP="004A7AE3">
      <w:pPr>
        <w:pStyle w:val="CLI"/>
        <w:rPr>
          <w:b/>
        </w:rPr>
      </w:pPr>
      <w:r>
        <w:lastRenderedPageBreak/>
        <w:t xml:space="preserve">mysql&gt; </w:t>
      </w:r>
      <w:r w:rsidRPr="0F496E6A">
        <w:rPr>
          <w:b/>
          <w:bCs/>
        </w:rPr>
        <w:t>CREATE USER 'chronos'@'localhost' IDENTIFIED BY 'password';</w:t>
      </w:r>
    </w:p>
    <w:p w:rsidR="004A7AE3" w:rsidRDefault="004A7AE3" w:rsidP="004A7AE3">
      <w:pPr>
        <w:pStyle w:val="CLI"/>
      </w:pPr>
      <w:r>
        <w:t>Query OK, 0 rows affected (0.00 sec)</w:t>
      </w:r>
    </w:p>
    <w:p w:rsidR="006357F5" w:rsidRDefault="006357F5" w:rsidP="004A7AE3">
      <w:pPr>
        <w:pStyle w:val="CLI"/>
      </w:pPr>
    </w:p>
    <w:p w:rsidR="004A7AE3" w:rsidRDefault="004A7AE3" w:rsidP="004A7AE3">
      <w:pPr>
        <w:pStyle w:val="CLI"/>
      </w:pPr>
      <w:r>
        <w:t xml:space="preserve">mysql&gt; </w:t>
      </w:r>
      <w:r w:rsidRPr="0F496E6A">
        <w:rPr>
          <w:b/>
          <w:bCs/>
        </w:rPr>
        <w:t>GRANT ALL PRIVILEGES ON chronos.* TO 'chronos'@'localhost';</w:t>
      </w:r>
    </w:p>
    <w:p w:rsidR="004A7AE3" w:rsidRDefault="004A7AE3" w:rsidP="004A7AE3">
      <w:pPr>
        <w:pStyle w:val="CLI"/>
      </w:pPr>
      <w:r>
        <w:t>Query OK, 0 rows affected (0.00 sec)</w:t>
      </w:r>
    </w:p>
    <w:p w:rsidR="004A7AE3" w:rsidRDefault="004A7AE3" w:rsidP="004A7AE3">
      <w:pPr>
        <w:pStyle w:val="CLI"/>
      </w:pPr>
    </w:p>
    <w:p w:rsidR="004A7AE3" w:rsidRDefault="004A7AE3" w:rsidP="004A7AE3">
      <w:pPr>
        <w:pStyle w:val="CLI"/>
      </w:pPr>
      <w:r>
        <w:t xml:space="preserve">mysql&gt; </w:t>
      </w:r>
      <w:r w:rsidRPr="0F496E6A">
        <w:rPr>
          <w:b/>
          <w:bCs/>
        </w:rPr>
        <w:t>FLUSH PRIVILEGES;</w:t>
      </w:r>
    </w:p>
    <w:p w:rsidR="004A7AE3" w:rsidRDefault="004A7AE3" w:rsidP="004A7AE3">
      <w:pPr>
        <w:pStyle w:val="CLI"/>
      </w:pPr>
      <w:r>
        <w:t>Query OK, 0 rows affected (0.00 sec)</w:t>
      </w:r>
    </w:p>
    <w:p w:rsidR="004A7AE3" w:rsidRDefault="004A7AE3" w:rsidP="004A7AE3"/>
    <w:p w:rsidR="004A7AE3" w:rsidRDefault="004A7AE3" w:rsidP="004A7AE3">
      <w:r>
        <w:t>This has created a database “</w:t>
      </w:r>
      <w:r w:rsidRPr="0F496E6A">
        <w:rPr>
          <w:b/>
          <w:bCs/>
        </w:rPr>
        <w:t>chronos</w:t>
      </w:r>
      <w:r>
        <w:t>” and a user “</w:t>
      </w:r>
      <w:r w:rsidRPr="0F496E6A">
        <w:rPr>
          <w:b/>
          <w:bCs/>
        </w:rPr>
        <w:t>chronos</w:t>
      </w:r>
      <w:r>
        <w:t>” with password “</w:t>
      </w:r>
      <w:r w:rsidRPr="0F496E6A">
        <w:rPr>
          <w:b/>
          <w:bCs/>
        </w:rPr>
        <w:t>password</w:t>
      </w:r>
      <w:r>
        <w:t>” with privileges on that database, ready for use with Chronos.</w:t>
      </w:r>
    </w:p>
    <w:p w:rsidR="004A7AE3" w:rsidRDefault="004A7AE3" w:rsidP="004A7AE3"/>
    <w:p w:rsidR="004A7AE3" w:rsidRDefault="004A7AE3" w:rsidP="004A7AE3">
      <w:r>
        <w:t>Now, you must configure Chronos with this database information.</w:t>
      </w:r>
    </w:p>
    <w:p w:rsidR="004A7AE3" w:rsidRDefault="004A7AE3" w:rsidP="004A7AE3"/>
    <w:p w:rsidR="004A7AE3" w:rsidRDefault="004A7AE3" w:rsidP="004A7AE3">
      <w:pPr>
        <w:pStyle w:val="ListParagraph"/>
        <w:numPr>
          <w:ilvl w:val="0"/>
          <w:numId w:val="26"/>
        </w:numPr>
      </w:pPr>
      <w:r>
        <w:t>First, copy the example “.env.example” configuration file:</w:t>
      </w:r>
    </w:p>
    <w:p w:rsidR="004A7AE3" w:rsidRDefault="004A7AE3" w:rsidP="004A7AE3"/>
    <w:p w:rsidR="004A7AE3" w:rsidRPr="00175FE0" w:rsidRDefault="004A7AE3" w:rsidP="004A7AE3">
      <w:pPr>
        <w:pStyle w:val="CLI"/>
        <w:rPr>
          <w:lang w:val="fr-CA"/>
        </w:rPr>
      </w:pPr>
      <w:r w:rsidRPr="0F496E6A">
        <w:rPr>
          <w:lang w:val="fr-CA"/>
        </w:rPr>
        <w:t xml:space="preserve">dev:/var/www/chronos$ </w:t>
      </w:r>
      <w:r w:rsidRPr="0F496E6A">
        <w:rPr>
          <w:b/>
          <w:bCs/>
          <w:lang w:val="fr-CA"/>
        </w:rPr>
        <w:t>cp .env.example .env</w:t>
      </w:r>
    </w:p>
    <w:p w:rsidR="004A7AE3" w:rsidRPr="00175FE0" w:rsidRDefault="004A7AE3" w:rsidP="004A7AE3">
      <w:pPr>
        <w:rPr>
          <w:lang w:val="fr-CA"/>
        </w:rPr>
      </w:pPr>
    </w:p>
    <w:p w:rsidR="004A7AE3" w:rsidRDefault="004A7AE3" w:rsidP="004A7AE3">
      <w:pPr>
        <w:pStyle w:val="ListParagraph"/>
        <w:numPr>
          <w:ilvl w:val="0"/>
          <w:numId w:val="26"/>
        </w:numPr>
      </w:pPr>
      <w:r>
        <w:t>Edit the “.env” file and change the DB variables to match the appropriate values:</w:t>
      </w:r>
    </w:p>
    <w:p w:rsidR="004A7AE3" w:rsidRDefault="004A7AE3" w:rsidP="004A7AE3"/>
    <w:p w:rsidR="004A7AE3" w:rsidRDefault="004A7AE3" w:rsidP="004A7AE3">
      <w:pPr>
        <w:pStyle w:val="CLI"/>
      </w:pPr>
      <w:r>
        <w:t>DB_HOST=localhost</w:t>
      </w:r>
    </w:p>
    <w:p w:rsidR="004A7AE3" w:rsidRDefault="004A7AE3" w:rsidP="004A7AE3">
      <w:pPr>
        <w:pStyle w:val="CLI"/>
      </w:pPr>
      <w:r>
        <w:t>DB_DATABASE=</w:t>
      </w:r>
      <w:r w:rsidRPr="0F496E6A">
        <w:rPr>
          <w:b/>
          <w:bCs/>
        </w:rPr>
        <w:t>chronos</w:t>
      </w:r>
    </w:p>
    <w:p w:rsidR="004A7AE3" w:rsidRDefault="004A7AE3" w:rsidP="004A7AE3">
      <w:pPr>
        <w:pStyle w:val="CLI"/>
      </w:pPr>
      <w:r>
        <w:t>DB_USERNAME=</w:t>
      </w:r>
      <w:r w:rsidRPr="0F496E6A">
        <w:rPr>
          <w:b/>
          <w:bCs/>
        </w:rPr>
        <w:t>chronos</w:t>
      </w:r>
    </w:p>
    <w:p w:rsidR="004A7AE3" w:rsidRPr="00381EB4" w:rsidRDefault="004A7AE3" w:rsidP="004A7AE3">
      <w:pPr>
        <w:pStyle w:val="CLI"/>
      </w:pPr>
      <w:r>
        <w:t>DB_PASSWORD=</w:t>
      </w:r>
      <w:r w:rsidRPr="0F496E6A">
        <w:rPr>
          <w:b/>
          <w:bCs/>
        </w:rPr>
        <w:t>chronos</w:t>
      </w:r>
    </w:p>
    <w:p w:rsidR="004A7AE3" w:rsidRDefault="004A7AE3" w:rsidP="00C85742">
      <w:pPr>
        <w:pStyle w:val="Heading2"/>
      </w:pPr>
      <w:bookmarkStart w:id="49" w:name="_Toc477461260"/>
      <w:r>
        <w:t>Install Chronos</w:t>
      </w:r>
      <w:bookmarkEnd w:id="49"/>
    </w:p>
    <w:p w:rsidR="004A7AE3" w:rsidRDefault="004A7AE3" w:rsidP="004A7AE3">
      <w:r>
        <w:t>Most of the Chronos installation is done via Composer, PHP’s package manager. An install script is included to accelerate the process, which will create all necessary database table</w:t>
      </w:r>
      <w:r w:rsidR="005C5415">
        <w:t>s and install all dependencies.</w:t>
      </w:r>
    </w:p>
    <w:p w:rsidR="004A7AE3" w:rsidRDefault="004A7AE3" w:rsidP="004A7AE3"/>
    <w:p w:rsidR="004A7AE3" w:rsidRDefault="004A7AE3" w:rsidP="004A7AE3">
      <w:pPr>
        <w:pStyle w:val="ListParagraph"/>
        <w:numPr>
          <w:ilvl w:val="0"/>
          <w:numId w:val="27"/>
        </w:numPr>
      </w:pPr>
      <w:r>
        <w:t>Execute install.sh:</w:t>
      </w:r>
    </w:p>
    <w:p w:rsidR="004A7AE3" w:rsidRDefault="004A7AE3" w:rsidP="004A7AE3"/>
    <w:p w:rsidR="004A7AE3" w:rsidRDefault="004A7AE3" w:rsidP="004A7AE3">
      <w:pPr>
        <w:pStyle w:val="CLI"/>
      </w:pPr>
      <w:r>
        <w:t xml:space="preserve">dev@:/var/www/chronos$ </w:t>
      </w:r>
      <w:r w:rsidRPr="0F496E6A">
        <w:rPr>
          <w:b/>
          <w:bCs/>
        </w:rPr>
        <w:t>./install.sh</w:t>
      </w:r>
    </w:p>
    <w:p w:rsidR="004A7AE3" w:rsidRDefault="004A7AE3" w:rsidP="004A7AE3">
      <w:pPr>
        <w:pStyle w:val="CLI"/>
      </w:pPr>
      <w:r>
        <w:t>All settings correct for using Composer</w:t>
      </w:r>
    </w:p>
    <w:p w:rsidR="004A7AE3" w:rsidRDefault="004A7AE3" w:rsidP="004A7AE3">
      <w:pPr>
        <w:pStyle w:val="CLI"/>
      </w:pPr>
      <w:r>
        <w:t>Down</w:t>
      </w:r>
      <w:r w:rsidR="006222FB">
        <w:t>loading 1.2</w:t>
      </w:r>
      <w:r>
        <w:t>.0...</w:t>
      </w:r>
    </w:p>
    <w:p w:rsidR="004A7AE3" w:rsidRDefault="004A7AE3" w:rsidP="004A7AE3">
      <w:pPr>
        <w:pStyle w:val="CLI"/>
      </w:pPr>
    </w:p>
    <w:p w:rsidR="004A7AE3" w:rsidRDefault="004A7AE3" w:rsidP="004A7AE3">
      <w:pPr>
        <w:pStyle w:val="CLI"/>
      </w:pPr>
      <w:r>
        <w:t>Composer successfully installed to: /var/www/chronos/composer.phar</w:t>
      </w:r>
    </w:p>
    <w:p w:rsidR="004A7AE3" w:rsidRDefault="004A7AE3" w:rsidP="004A7AE3">
      <w:pPr>
        <w:pStyle w:val="CLI"/>
      </w:pPr>
      <w:r>
        <w:t xml:space="preserve">Use it: php composer.phar </w:t>
      </w:r>
    </w:p>
    <w:p w:rsidR="004A7AE3" w:rsidRDefault="004A7AE3" w:rsidP="004A7AE3">
      <w:pPr>
        <w:pStyle w:val="CLI"/>
      </w:pPr>
      <w:r>
        <w:t>Application is now down.</w:t>
      </w:r>
    </w:p>
    <w:p w:rsidR="004A7AE3" w:rsidRDefault="004A7AE3" w:rsidP="004A7AE3">
      <w:pPr>
        <w:pStyle w:val="CLI"/>
      </w:pPr>
      <w:r>
        <w:t>Loading composer repositories with package information</w:t>
      </w:r>
    </w:p>
    <w:p w:rsidR="004A7AE3" w:rsidRDefault="004A7AE3" w:rsidP="004A7AE3">
      <w:pPr>
        <w:pStyle w:val="CLI"/>
      </w:pPr>
      <w:r>
        <w:t>Installing dependencies from lock file</w:t>
      </w:r>
    </w:p>
    <w:p w:rsidR="004A7AE3" w:rsidRDefault="004A7AE3" w:rsidP="004A7AE3">
      <w:pPr>
        <w:pStyle w:val="CLI"/>
      </w:pPr>
      <w:r>
        <w:t xml:space="preserve">  - Installing symf</w:t>
      </w:r>
      <w:r w:rsidR="006222FB">
        <w:t>ony/finder (v3.1.7</w:t>
      </w:r>
      <w:r>
        <w:t>)</w:t>
      </w:r>
    </w:p>
    <w:p w:rsidR="004A7AE3" w:rsidRDefault="004A7AE3" w:rsidP="004A7AE3">
      <w:pPr>
        <w:pStyle w:val="CLI"/>
      </w:pPr>
      <w:r>
        <w:t xml:space="preserve">    Loading from cache</w:t>
      </w:r>
    </w:p>
    <w:p w:rsidR="004A7AE3" w:rsidRDefault="004A7AE3" w:rsidP="004A7AE3">
      <w:pPr>
        <w:pStyle w:val="CLI"/>
      </w:pPr>
    </w:p>
    <w:p w:rsidR="004A7AE3" w:rsidRDefault="004A7AE3" w:rsidP="004A7AE3">
      <w:pPr>
        <w:pStyle w:val="CLI"/>
      </w:pPr>
      <w:r>
        <w:t>[…]</w:t>
      </w:r>
    </w:p>
    <w:p w:rsidR="004A7AE3" w:rsidRDefault="004A7AE3" w:rsidP="004A7AE3">
      <w:pPr>
        <w:pStyle w:val="CLI"/>
      </w:pPr>
    </w:p>
    <w:p w:rsidR="004A7AE3" w:rsidRDefault="004A7AE3" w:rsidP="004A7AE3">
      <w:pPr>
        <w:pStyle w:val="CLI"/>
      </w:pPr>
      <w:r>
        <w:t>Generating autoload files</w:t>
      </w:r>
    </w:p>
    <w:p w:rsidR="004A7AE3" w:rsidRDefault="004A7AE3" w:rsidP="004A7AE3">
      <w:pPr>
        <w:pStyle w:val="CLI"/>
      </w:pPr>
      <w:r>
        <w:t>&gt; php artisan clear-compiled</w:t>
      </w:r>
    </w:p>
    <w:p w:rsidR="004A7AE3" w:rsidRDefault="004A7AE3" w:rsidP="004A7AE3">
      <w:pPr>
        <w:pStyle w:val="CLI"/>
      </w:pPr>
      <w:r>
        <w:t>&gt; php artisan optimize</w:t>
      </w:r>
    </w:p>
    <w:p w:rsidR="004A7AE3" w:rsidRDefault="004A7AE3" w:rsidP="004A7AE3">
      <w:pPr>
        <w:pStyle w:val="CLI"/>
      </w:pPr>
      <w:r>
        <w:t>Generating optimized class loader</w:t>
      </w:r>
    </w:p>
    <w:p w:rsidR="004A7AE3" w:rsidRDefault="004A7AE3" w:rsidP="004A7AE3">
      <w:pPr>
        <w:pStyle w:val="CLI"/>
      </w:pPr>
      <w:r>
        <w:t>Compiling common classes</w:t>
      </w:r>
    </w:p>
    <w:p w:rsidR="004A7AE3" w:rsidRDefault="004A7AE3" w:rsidP="004A7AE3">
      <w:pPr>
        <w:pStyle w:val="CLI"/>
      </w:pPr>
      <w:r>
        <w:t>Migration table created successfully.</w:t>
      </w:r>
    </w:p>
    <w:p w:rsidR="004A7AE3" w:rsidRDefault="004A7AE3" w:rsidP="004A7AE3">
      <w:pPr>
        <w:pStyle w:val="CLI"/>
      </w:pPr>
      <w:r>
        <w:t xml:space="preserve">Migrated: </w:t>
      </w:r>
      <w:r w:rsidR="00046AD1" w:rsidRPr="00046AD1">
        <w:t>2016_</w:t>
      </w:r>
      <w:r w:rsidR="00046AD1">
        <w:t>11_16_000000_create_users_table</w:t>
      </w:r>
    </w:p>
    <w:p w:rsidR="004A7AE3" w:rsidRDefault="004A7AE3" w:rsidP="004A7AE3">
      <w:pPr>
        <w:pStyle w:val="CLI"/>
      </w:pPr>
      <w:r>
        <w:t xml:space="preserve">Migrated: </w:t>
      </w:r>
      <w:r w:rsidR="00F40FCB" w:rsidRPr="00F40FCB">
        <w:t>2016_</w:t>
      </w:r>
      <w:r w:rsidR="00F40FCB">
        <w:t>11_17_045934_create_rooms_table</w:t>
      </w:r>
    </w:p>
    <w:p w:rsidR="004A7AE3" w:rsidRDefault="004A7AE3" w:rsidP="004A7AE3">
      <w:pPr>
        <w:pStyle w:val="CLI"/>
      </w:pPr>
      <w:r>
        <w:t xml:space="preserve">Migrated: </w:t>
      </w:r>
      <w:r w:rsidR="00F40FCB" w:rsidRPr="00F40FCB">
        <w:t>2016_11_17_0</w:t>
      </w:r>
      <w:r w:rsidR="00F40FCB">
        <w:t>51557_create_reservations_table</w:t>
      </w:r>
    </w:p>
    <w:p w:rsidR="004A7AE3" w:rsidRDefault="004A7AE3" w:rsidP="004A7AE3">
      <w:pPr>
        <w:pStyle w:val="CLI"/>
      </w:pPr>
      <w:r>
        <w:t>Generating optimized class loader</w:t>
      </w:r>
    </w:p>
    <w:p w:rsidR="004A7AE3" w:rsidRDefault="004A7AE3" w:rsidP="004A7AE3">
      <w:pPr>
        <w:pStyle w:val="CLI"/>
      </w:pPr>
      <w:r>
        <w:lastRenderedPageBreak/>
        <w:t>Compiling common classes</w:t>
      </w:r>
    </w:p>
    <w:p w:rsidR="004A7AE3" w:rsidRDefault="004A7AE3" w:rsidP="004A7AE3">
      <w:pPr>
        <w:pStyle w:val="CLI"/>
      </w:pPr>
      <w:r>
        <w:t>Application cache cleared!</w:t>
      </w:r>
    </w:p>
    <w:p w:rsidR="004A7AE3" w:rsidRPr="00381EB4" w:rsidRDefault="004A7AE3" w:rsidP="004A7AE3">
      <w:pPr>
        <w:pStyle w:val="CLI"/>
      </w:pPr>
      <w:r>
        <w:t>Application is now live.</w:t>
      </w:r>
    </w:p>
    <w:p w:rsidR="00DB5EA6" w:rsidRDefault="00DB5EA6">
      <w:pPr>
        <w:spacing w:after="160" w:line="259" w:lineRule="auto"/>
        <w:jc w:val="left"/>
      </w:pPr>
      <w:r>
        <w:br w:type="page"/>
      </w: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r>
        <w:rPr>
          <w:b/>
          <w:sz w:val="32"/>
        </w:rPr>
        <w:t>Appendix</w:t>
      </w:r>
      <w:r w:rsidR="00013D04">
        <w:rPr>
          <w:b/>
          <w:sz w:val="32"/>
        </w:rPr>
        <w:t xml:space="preserve"> – Modifications Log</w:t>
      </w:r>
    </w:p>
    <w:p w:rsidR="009B59DD" w:rsidRPr="009B59DD" w:rsidRDefault="009B59DD" w:rsidP="009B59DD"/>
    <w:p w:rsidR="009B59DD" w:rsidRPr="009B59DD" w:rsidRDefault="009B59DD" w:rsidP="009B59DD">
      <w:pPr>
        <w:rPr>
          <w:highlight w:val="yellow"/>
        </w:rPr>
      </w:pPr>
      <w:r w:rsidRPr="009B59DD">
        <w:rPr>
          <w:highlight w:val="yellow"/>
        </w:rPr>
        <w:t xml:space="preserve">Please create a document to log any and all modifications you perform to your </w:t>
      </w:r>
    </w:p>
    <w:p w:rsidR="009B59DD" w:rsidRPr="009B59DD" w:rsidRDefault="009B59DD" w:rsidP="009B59DD">
      <w:pPr>
        <w:rPr>
          <w:highlight w:val="yellow"/>
        </w:rPr>
      </w:pPr>
      <w:r w:rsidRPr="009B59DD">
        <w:rPr>
          <w:highlight w:val="yellow"/>
        </w:rPr>
        <w:t xml:space="preserve">system in order to perform corrective maintenance, before going into adding new </w:t>
      </w:r>
    </w:p>
    <w:p w:rsidR="009B59DD" w:rsidRPr="009B59DD" w:rsidRDefault="009B59DD" w:rsidP="009B59DD">
      <w:pPr>
        <w:rPr>
          <w:highlight w:val="yellow"/>
        </w:rPr>
      </w:pPr>
      <w:r w:rsidRPr="009B59DD">
        <w:rPr>
          <w:highlight w:val="yellow"/>
        </w:rPr>
        <w:t>requirements.</w:t>
      </w:r>
    </w:p>
    <w:p w:rsidR="009B59DD" w:rsidRPr="009B59DD" w:rsidRDefault="009B59DD" w:rsidP="009B59DD">
      <w:pPr>
        <w:rPr>
          <w:highlight w:val="yellow"/>
        </w:rPr>
      </w:pPr>
    </w:p>
    <w:p w:rsidR="009B59DD" w:rsidRPr="009B59DD" w:rsidRDefault="009B59DD" w:rsidP="009B59DD">
      <w:pPr>
        <w:rPr>
          <w:highlight w:val="yellow"/>
        </w:rPr>
      </w:pPr>
      <w:r w:rsidRPr="009B59DD">
        <w:rPr>
          <w:highlight w:val="yellow"/>
        </w:rPr>
        <w:t>Please make sure that the entries in this log must be verifiable, i.e. if you</w:t>
      </w:r>
    </w:p>
    <w:p w:rsidR="009B59DD" w:rsidRPr="009B59DD" w:rsidRDefault="009B59DD" w:rsidP="009B59DD">
      <w:pPr>
        <w:rPr>
          <w:highlight w:val="yellow"/>
        </w:rPr>
      </w:pPr>
      <w:r w:rsidRPr="009B59DD">
        <w:rPr>
          <w:highlight w:val="yellow"/>
        </w:rPr>
        <w:t xml:space="preserve">claim that "There was an inconsistency between element A in the SAD and element </w:t>
      </w:r>
    </w:p>
    <w:p w:rsidR="009B59DD" w:rsidRPr="009B59DD" w:rsidRDefault="009B59DD" w:rsidP="009B59DD">
      <w:pPr>
        <w:rPr>
          <w:highlight w:val="yellow"/>
        </w:rPr>
      </w:pPr>
      <w:r w:rsidRPr="009B59DD">
        <w:rPr>
          <w:highlight w:val="yellow"/>
        </w:rPr>
        <w:t xml:space="preserve">B in the implementation, which we fixed as follows [...]", then we will check </w:t>
      </w:r>
    </w:p>
    <w:p w:rsidR="009B59DD" w:rsidRPr="009B59DD" w:rsidRDefault="009B59DD" w:rsidP="009B59DD">
      <w:r w:rsidRPr="009B59DD">
        <w:rPr>
          <w:highlight w:val="yellow"/>
        </w:rPr>
        <w:t>your claim by looking into the repository of the initial project.</w:t>
      </w:r>
    </w:p>
    <w:p w:rsidR="00DB5EA6" w:rsidRPr="009B59DD" w:rsidRDefault="00DB5EA6" w:rsidP="009B59DD">
      <w:r w:rsidRPr="009B59DD">
        <w:br w:type="page"/>
      </w:r>
    </w:p>
    <w:p w:rsidR="00DB5EA6" w:rsidRDefault="00A0084E" w:rsidP="00DB5EA6">
      <w:pPr>
        <w:pStyle w:val="Heading1"/>
      </w:pPr>
      <w:bookmarkStart w:id="50" w:name="_Toc477461261"/>
      <w:r>
        <w:lastRenderedPageBreak/>
        <w:t>Modification Log</w:t>
      </w:r>
      <w:bookmarkEnd w:id="50"/>
    </w:p>
    <w:p w:rsidR="00FF6B67" w:rsidRPr="00FF6B67" w:rsidRDefault="00FF6B67" w:rsidP="00FF6B67">
      <w:r>
        <w:t>After reading both the SRS and SAD documentation, the team created a testing plan to ensure that all functionalities were working as stated by the previous</w:t>
      </w:r>
      <w:r w:rsidR="009F5525">
        <w:t xml:space="preserve"> team</w:t>
      </w:r>
      <w:r>
        <w:t xml:space="preserve">. After all testing was completed, the team noticed many inconsistencies as well as bugs which would have to be addressed before the newly requested functionality could be incorporated. </w:t>
      </w:r>
      <w:r w:rsidR="005E372B">
        <w:t>The sections below will detail how these problems were solved.</w:t>
      </w:r>
    </w:p>
    <w:p w:rsidR="00CC2F48" w:rsidRDefault="00CC2F48" w:rsidP="00CC2F48">
      <w:pPr>
        <w:pStyle w:val="Heading2"/>
      </w:pPr>
      <w:bookmarkStart w:id="51" w:name="_Toc477461262"/>
      <w:r>
        <w:t>Styling in the Calendar</w:t>
      </w:r>
      <w:bookmarkEnd w:id="51"/>
    </w:p>
    <w:p w:rsidR="00CC2F48" w:rsidRDefault="00FF6B67" w:rsidP="00CC2F48">
      <w:r>
        <w:t>The</w:t>
      </w:r>
      <w:r w:rsidR="00CC2F48">
        <w:t xml:space="preserve"> team noticed that there was an issue in the how the Calendar presented information to the users. Depending on the size of your screen, when displaying the words “Reserved, Taken, Waiting #” to indicate the respective scenarios, sometimes the words would overlap with the boxes assigned. </w:t>
      </w:r>
      <w:r>
        <w:t>See below as an example:</w:t>
      </w:r>
    </w:p>
    <w:p w:rsidR="00FF6B67" w:rsidRDefault="00FF6B67" w:rsidP="00CC2F48"/>
    <w:p w:rsidR="00FF6B67" w:rsidRDefault="00FF6B67" w:rsidP="00CC2F48">
      <w:r>
        <w:rPr>
          <w:noProof/>
          <w:lang w:val="fr-CA" w:eastAsia="fr-CA"/>
        </w:rPr>
        <w:drawing>
          <wp:inline distT="0" distB="0" distL="0" distR="0" wp14:anchorId="39FA27DD" wp14:editId="4CD81ABB">
            <wp:extent cx="5980430" cy="2392680"/>
            <wp:effectExtent l="0" t="0" r="127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80430" cy="2392680"/>
                    </a:xfrm>
                    <a:prstGeom prst="rect">
                      <a:avLst/>
                    </a:prstGeom>
                  </pic:spPr>
                </pic:pic>
              </a:graphicData>
            </a:graphic>
          </wp:inline>
        </w:drawing>
      </w:r>
    </w:p>
    <w:p w:rsidR="00FF6B67" w:rsidRDefault="00FF6B67" w:rsidP="00CC2F48"/>
    <w:p w:rsidR="009F5525" w:rsidRDefault="009F5525" w:rsidP="00CC2F48"/>
    <w:p w:rsidR="00FF6B67" w:rsidRDefault="00FF6B67" w:rsidP="00CC2F48">
      <w:r>
        <w:t>As a result, we decided that we would replace the wording in the boxes with a Legend to avoid the problem with the word overlapping. This is the improved result:</w:t>
      </w:r>
    </w:p>
    <w:p w:rsidR="009F5525" w:rsidRDefault="009F5525" w:rsidP="00CC2F48"/>
    <w:p w:rsidR="00FF6B67" w:rsidRDefault="00FF6B67" w:rsidP="00CC2F48">
      <w:r>
        <w:rPr>
          <w:noProof/>
          <w:lang w:val="fr-CA" w:eastAsia="fr-CA"/>
        </w:rPr>
        <w:drawing>
          <wp:inline distT="0" distB="0" distL="0" distR="0" wp14:anchorId="198662C9" wp14:editId="53886D3E">
            <wp:extent cx="5980430" cy="211455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b="25320"/>
                    <a:stretch/>
                  </pic:blipFill>
                  <pic:spPr bwMode="auto">
                    <a:xfrm>
                      <a:off x="0" y="0"/>
                      <a:ext cx="5980430" cy="2114550"/>
                    </a:xfrm>
                    <a:prstGeom prst="rect">
                      <a:avLst/>
                    </a:prstGeom>
                    <a:ln>
                      <a:noFill/>
                    </a:ln>
                    <a:extLst>
                      <a:ext uri="{53640926-AAD7-44D8-BBD7-CCE9431645EC}">
                        <a14:shadowObscured xmlns:a14="http://schemas.microsoft.com/office/drawing/2010/main"/>
                      </a:ext>
                    </a:extLst>
                  </pic:spPr>
                </pic:pic>
              </a:graphicData>
            </a:graphic>
          </wp:inline>
        </w:drawing>
      </w:r>
    </w:p>
    <w:p w:rsidR="00FF6B67" w:rsidRDefault="00FF6B67" w:rsidP="00CC2F48"/>
    <w:p w:rsidR="00FF6B67" w:rsidRPr="00CC2F48" w:rsidRDefault="00FF6B67" w:rsidP="00CC2F48"/>
    <w:p w:rsidR="00CC2F48" w:rsidRDefault="00FF6B67" w:rsidP="002843E1">
      <w:pPr>
        <w:pStyle w:val="Heading2"/>
      </w:pPr>
      <w:bookmarkStart w:id="52" w:name="_Toc477461263"/>
      <w:r>
        <w:lastRenderedPageBreak/>
        <w:t>Reservation Before Current Time</w:t>
      </w:r>
      <w:r w:rsidR="00CC2F48">
        <w:t xml:space="preserve"> Functionality</w:t>
      </w:r>
      <w:bookmarkEnd w:id="52"/>
    </w:p>
    <w:p w:rsidR="00A129FD" w:rsidRDefault="00A129FD" w:rsidP="00A129FD">
      <w:r>
        <w:t xml:space="preserve">During the inspection of the code, it was noticed that functions had been put in place to verify if a user attempts to create a Reservation on a timeslot that has passed. When this check returned true, the user would receive a message informing them that the system does not allow this functionality. </w:t>
      </w:r>
      <w:r w:rsidR="007B475B">
        <w:t>Upon testing this, the team came to the realization that the code did not in fact work as intended. See below as an example.</w:t>
      </w:r>
    </w:p>
    <w:p w:rsidR="007B475B" w:rsidRDefault="007B475B" w:rsidP="00A129FD"/>
    <w:p w:rsidR="007B475B" w:rsidRDefault="007B475B" w:rsidP="00A129FD">
      <w:r>
        <w:t>**This can be found in the original Repo (</w:t>
      </w:r>
      <w:hyperlink r:id="rId42" w:history="1">
        <w:r w:rsidRPr="001B5941">
          <w:rPr>
            <w:rStyle w:val="Hyperlink"/>
          </w:rPr>
          <w:t>https://github.com/Shmeve/soen343-emu</w:t>
        </w:r>
      </w:hyperlink>
      <w:r>
        <w:t>), within the method “showRequestForm”  beginning on line 114 of the ReservationController.php file.</w:t>
      </w:r>
    </w:p>
    <w:p w:rsidR="007B475B" w:rsidRDefault="007B475B" w:rsidP="00A129FD">
      <w:r>
        <w:rPr>
          <w:noProof/>
          <w:lang w:val="fr-CA" w:eastAsia="fr-CA"/>
        </w:rPr>
        <w:drawing>
          <wp:inline distT="0" distB="0" distL="0" distR="0" wp14:anchorId="33D3D484" wp14:editId="608CA27E">
            <wp:extent cx="5980430" cy="3173095"/>
            <wp:effectExtent l="0" t="0" r="127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80430" cy="3173095"/>
                    </a:xfrm>
                    <a:prstGeom prst="rect">
                      <a:avLst/>
                    </a:prstGeom>
                  </pic:spPr>
                </pic:pic>
              </a:graphicData>
            </a:graphic>
          </wp:inline>
        </w:drawing>
      </w:r>
    </w:p>
    <w:p w:rsidR="007B475B" w:rsidRDefault="007B475B" w:rsidP="00A129FD">
      <w:r>
        <w:t>This was the output following a test:</w:t>
      </w:r>
    </w:p>
    <w:p w:rsidR="007B475B" w:rsidRDefault="007B475B" w:rsidP="00A129FD"/>
    <w:p w:rsidR="007B475B" w:rsidRDefault="007B475B" w:rsidP="00A129FD">
      <w:r>
        <w:rPr>
          <w:noProof/>
          <w:lang w:val="fr-CA" w:eastAsia="fr-CA"/>
        </w:rPr>
        <w:drawing>
          <wp:inline distT="0" distB="0" distL="0" distR="0" wp14:anchorId="0E42B41D" wp14:editId="30046513">
            <wp:extent cx="5975350" cy="2932430"/>
            <wp:effectExtent l="0" t="0" r="635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75350" cy="2932430"/>
                    </a:xfrm>
                    <a:prstGeom prst="rect">
                      <a:avLst/>
                    </a:prstGeom>
                    <a:noFill/>
                    <a:ln>
                      <a:noFill/>
                    </a:ln>
                  </pic:spPr>
                </pic:pic>
              </a:graphicData>
            </a:graphic>
          </wp:inline>
        </w:drawing>
      </w:r>
    </w:p>
    <w:p w:rsidR="007B475B" w:rsidRDefault="007B475B" w:rsidP="00A129FD">
      <w:r>
        <w:t>****Please note the time at the bottom right corner of the photo</w:t>
      </w:r>
    </w:p>
    <w:p w:rsidR="007B475B" w:rsidRDefault="007B475B" w:rsidP="00A129FD">
      <w:r>
        <w:lastRenderedPageBreak/>
        <w:t xml:space="preserve">As a result, </w:t>
      </w:r>
      <w:r w:rsidR="009F5525">
        <w:t>the team</w:t>
      </w:r>
      <w:r>
        <w:t xml:space="preserve"> refactored the Calendar functions to encompass the following logic:</w:t>
      </w:r>
    </w:p>
    <w:p w:rsidR="007B475B" w:rsidRDefault="007B475B" w:rsidP="007B475B">
      <w:pPr>
        <w:pStyle w:val="ListParagraph"/>
        <w:numPr>
          <w:ilvl w:val="0"/>
          <w:numId w:val="28"/>
        </w:numPr>
      </w:pPr>
      <w:r>
        <w:t>If the user is trying to make a Reservation today,</w:t>
      </w:r>
      <w:r w:rsidR="00381AC8">
        <w:t xml:space="preserve"> then only populate clickable timeslots on future times. (I.E if it is 3:25pm, only make 4pm and later clickable).</w:t>
      </w:r>
    </w:p>
    <w:p w:rsidR="00381AC8" w:rsidRDefault="00381AC8" w:rsidP="007B475B">
      <w:pPr>
        <w:pStyle w:val="ListParagraph"/>
        <w:numPr>
          <w:ilvl w:val="0"/>
          <w:numId w:val="28"/>
        </w:numPr>
      </w:pPr>
      <w:r>
        <w:t>Disable the user’s ability to view Reservation before the current time (so they cannot be modified)</w:t>
      </w:r>
    </w:p>
    <w:p w:rsidR="00381AC8" w:rsidRDefault="00381AC8" w:rsidP="007B475B">
      <w:pPr>
        <w:pStyle w:val="ListParagraph"/>
        <w:numPr>
          <w:ilvl w:val="0"/>
          <w:numId w:val="28"/>
        </w:numPr>
      </w:pPr>
      <w:r>
        <w:t>If the user is trying to make a Reservation in the future (I.E not today), then populate all clickable timeslots normally.</w:t>
      </w:r>
    </w:p>
    <w:p w:rsidR="00381AC8" w:rsidRDefault="00381AC8" w:rsidP="00381AC8"/>
    <w:p w:rsidR="00381AC8" w:rsidRDefault="00381AC8" w:rsidP="00381AC8">
      <w:r>
        <w:t>See the example below: (As the Legend previously indicated, grey signifies an unavailable time in the past</w:t>
      </w:r>
      <w:r w:rsidR="009F5525">
        <w:t>, green signifies your active reservation, and red signifies a reservation by someone else</w:t>
      </w:r>
      <w:r>
        <w:t>).</w:t>
      </w:r>
    </w:p>
    <w:p w:rsidR="00381AC8" w:rsidRDefault="00381AC8" w:rsidP="00381AC8"/>
    <w:p w:rsidR="00381AC8" w:rsidRDefault="00381AC8" w:rsidP="00381AC8">
      <w:r>
        <w:rPr>
          <w:noProof/>
          <w:lang w:val="fr-CA" w:eastAsia="fr-CA"/>
        </w:rPr>
        <w:drawing>
          <wp:inline distT="0" distB="0" distL="0" distR="0" wp14:anchorId="33A647A5" wp14:editId="0D175232">
            <wp:extent cx="5980430" cy="3254375"/>
            <wp:effectExtent l="0" t="0" r="127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80430" cy="3254375"/>
                    </a:xfrm>
                    <a:prstGeom prst="rect">
                      <a:avLst/>
                    </a:prstGeom>
                  </pic:spPr>
                </pic:pic>
              </a:graphicData>
            </a:graphic>
          </wp:inline>
        </w:drawing>
      </w:r>
    </w:p>
    <w:p w:rsidR="00381AC8" w:rsidRDefault="00381AC8">
      <w:pPr>
        <w:spacing w:after="160" w:line="259" w:lineRule="auto"/>
        <w:jc w:val="left"/>
      </w:pPr>
      <w:r>
        <w:br w:type="page"/>
      </w:r>
    </w:p>
    <w:p w:rsidR="00381AC8" w:rsidRDefault="00B34B77" w:rsidP="002843E1">
      <w:pPr>
        <w:pStyle w:val="Heading2"/>
      </w:pPr>
      <w:bookmarkStart w:id="53" w:name="_Toc477461264"/>
      <w:r>
        <w:lastRenderedPageBreak/>
        <w:t>Deleting Individual Reservations</w:t>
      </w:r>
      <w:bookmarkEnd w:id="53"/>
    </w:p>
    <w:p w:rsidR="00B34B77" w:rsidRDefault="00B34B77" w:rsidP="00B34B77">
      <w:r>
        <w:t>The original code for the deletion of reservations previously grouped all “Recurring” reservations together through the use of a generated UUID. When the deletion method would be invoked, instead of deleting the individual reservation, the user would delete the currently selected one as well as all the ones created in the future. Although warned through the use of the feature</w:t>
      </w:r>
      <w:r w:rsidR="002E5C58">
        <w:t xml:space="preserve"> (Button labelled “Cancel this and all recurring”)</w:t>
      </w:r>
      <w:r>
        <w:t>, this proved to be highly impractical as the system should allow individual deletions. Please see the example below:</w:t>
      </w:r>
    </w:p>
    <w:p w:rsidR="00B34B77" w:rsidRDefault="00B34B77" w:rsidP="00B34B77"/>
    <w:p w:rsidR="00B34B77" w:rsidRDefault="00B34B77" w:rsidP="00B34B77">
      <w:r>
        <w:rPr>
          <w:noProof/>
          <w:lang w:val="fr-CA" w:eastAsia="fr-CA"/>
        </w:rPr>
        <w:drawing>
          <wp:inline distT="0" distB="0" distL="0" distR="0" wp14:anchorId="52B9060E" wp14:editId="1F2A2247">
            <wp:extent cx="5980430" cy="1237615"/>
            <wp:effectExtent l="0" t="0" r="127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80430" cy="1237615"/>
                    </a:xfrm>
                    <a:prstGeom prst="rect">
                      <a:avLst/>
                    </a:prstGeom>
                  </pic:spPr>
                </pic:pic>
              </a:graphicData>
            </a:graphic>
          </wp:inline>
        </w:drawing>
      </w:r>
    </w:p>
    <w:p w:rsidR="00B34B77" w:rsidRDefault="00B34B77" w:rsidP="00B34B77">
      <w:r>
        <w:t>Instead of using the generated UUID as the criteria for deletion from the database, the team implemented the primary keys</w:t>
      </w:r>
      <w:r w:rsidR="002E5C58">
        <w:t xml:space="preserve"> as the criteria for deletion. As a result, the individual reservations were enabled:</w:t>
      </w:r>
    </w:p>
    <w:p w:rsidR="002E5C58" w:rsidRDefault="002E5C58" w:rsidP="00B34B77"/>
    <w:p w:rsidR="00986AE5" w:rsidRDefault="002E5C58" w:rsidP="00B34B77">
      <w:r>
        <w:rPr>
          <w:noProof/>
          <w:lang w:val="fr-CA" w:eastAsia="fr-CA"/>
        </w:rPr>
        <w:drawing>
          <wp:inline distT="0" distB="0" distL="0" distR="0" wp14:anchorId="2E71B371" wp14:editId="5AFDD1FD">
            <wp:extent cx="5980430" cy="1971675"/>
            <wp:effectExtent l="0" t="0" r="127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80430" cy="1971675"/>
                    </a:xfrm>
                    <a:prstGeom prst="rect">
                      <a:avLst/>
                    </a:prstGeom>
                  </pic:spPr>
                </pic:pic>
              </a:graphicData>
            </a:graphic>
          </wp:inline>
        </w:drawing>
      </w:r>
    </w:p>
    <w:p w:rsidR="00986AE5" w:rsidRDefault="00986AE5">
      <w:pPr>
        <w:spacing w:after="160" w:line="259" w:lineRule="auto"/>
        <w:jc w:val="left"/>
      </w:pPr>
      <w:r>
        <w:br w:type="page"/>
      </w:r>
    </w:p>
    <w:p w:rsidR="00986AE5" w:rsidRDefault="00986AE5" w:rsidP="002843E1">
      <w:pPr>
        <w:pStyle w:val="Heading2"/>
      </w:pPr>
      <w:bookmarkStart w:id="54" w:name="_Toc477461265"/>
      <w:r>
        <w:lastRenderedPageBreak/>
        <w:t>Overlapping Reservations</w:t>
      </w:r>
      <w:r w:rsidR="000D16A5">
        <w:t xml:space="preserve"> in Different Rooms</w:t>
      </w:r>
      <w:bookmarkEnd w:id="54"/>
    </w:p>
    <w:p w:rsidR="000D16A5" w:rsidRDefault="000D16A5" w:rsidP="000D16A5">
      <w:r>
        <w:t xml:space="preserve">While creating test reservations for the system, the team noticed that users were allowed to have active overlapping reservations. </w:t>
      </w:r>
      <w:r w:rsidR="006842D3">
        <w:t>This means that a single user can have reservations for a certain Timeslot in 1 or more rooms. See below:</w:t>
      </w:r>
    </w:p>
    <w:p w:rsidR="006842D3" w:rsidRDefault="006842D3" w:rsidP="000D16A5"/>
    <w:p w:rsidR="006842D3" w:rsidRDefault="006842D3" w:rsidP="000D16A5">
      <w:r>
        <w:rPr>
          <w:noProof/>
          <w:lang w:val="fr-CA" w:eastAsia="fr-CA"/>
        </w:rPr>
        <w:drawing>
          <wp:inline distT="0" distB="0" distL="0" distR="0" wp14:anchorId="566DABE1" wp14:editId="4867AFD4">
            <wp:extent cx="5980430" cy="2555240"/>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80430" cy="2555240"/>
                    </a:xfrm>
                    <a:prstGeom prst="rect">
                      <a:avLst/>
                    </a:prstGeom>
                  </pic:spPr>
                </pic:pic>
              </a:graphicData>
            </a:graphic>
          </wp:inline>
        </w:drawing>
      </w:r>
    </w:p>
    <w:p w:rsidR="006842D3" w:rsidRDefault="006842D3" w:rsidP="000D16A5"/>
    <w:p w:rsidR="006842D3" w:rsidRDefault="006842D3" w:rsidP="000D16A5">
      <w:r>
        <w:t>This is a problem, because 1 user can control all the rooms for a certain timeslot. Therefore, the team incorporated a check to prevent this scenario. This is the result:</w:t>
      </w:r>
    </w:p>
    <w:p w:rsidR="006842D3" w:rsidRDefault="006842D3" w:rsidP="000D16A5"/>
    <w:p w:rsidR="006842D3" w:rsidRDefault="006842D3" w:rsidP="000D16A5">
      <w:r>
        <w:rPr>
          <w:noProof/>
          <w:lang w:val="fr-CA" w:eastAsia="fr-CA"/>
        </w:rPr>
        <w:drawing>
          <wp:inline distT="0" distB="0" distL="0" distR="0" wp14:anchorId="4CD130BB" wp14:editId="1047522C">
            <wp:extent cx="5980430" cy="2755900"/>
            <wp:effectExtent l="0" t="0" r="127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80430" cy="2755900"/>
                    </a:xfrm>
                    <a:prstGeom prst="rect">
                      <a:avLst/>
                    </a:prstGeom>
                  </pic:spPr>
                </pic:pic>
              </a:graphicData>
            </a:graphic>
          </wp:inline>
        </w:drawing>
      </w:r>
    </w:p>
    <w:p w:rsidR="006842D3" w:rsidRDefault="006842D3">
      <w:pPr>
        <w:spacing w:after="160" w:line="259" w:lineRule="auto"/>
        <w:jc w:val="left"/>
      </w:pPr>
      <w:r>
        <w:br w:type="page"/>
      </w:r>
    </w:p>
    <w:p w:rsidR="006842D3" w:rsidRDefault="006842D3" w:rsidP="006842D3">
      <w:pPr>
        <w:pStyle w:val="Heading2"/>
      </w:pPr>
      <w:bookmarkStart w:id="55" w:name="_Toc477461266"/>
      <w:r>
        <w:lastRenderedPageBreak/>
        <w:t>Waitlist Functionality</w:t>
      </w:r>
      <w:bookmarkEnd w:id="55"/>
    </w:p>
    <w:p w:rsidR="006842D3" w:rsidRDefault="006842D3" w:rsidP="000D16A5">
      <w:r>
        <w:t>The Waitlist Functionality was the component in the system that had the most problems. Because these problems are numerous, this section will be split into various subsections to provide details in a more organized fashion.</w:t>
      </w:r>
    </w:p>
    <w:p w:rsidR="006B135B" w:rsidRDefault="006B135B" w:rsidP="006842D3">
      <w:pPr>
        <w:pStyle w:val="Heading3"/>
      </w:pPr>
      <w:bookmarkStart w:id="56" w:name="_Toc477461267"/>
      <w:r>
        <w:t xml:space="preserve">Waitlist position </w:t>
      </w:r>
      <w:r w:rsidR="004355D5">
        <w:t>n</w:t>
      </w:r>
      <w:r>
        <w:t>ot an attribute stored in the Database</w:t>
      </w:r>
      <w:bookmarkEnd w:id="56"/>
    </w:p>
    <w:p w:rsidR="006B135B" w:rsidRDefault="006B135B" w:rsidP="006B135B">
      <w:r>
        <w:t>The position was something which was dynamically created upon each request to view either the calendar or the details of an existing reservation. This was inefficient in many ways, as the waitlist position of any user for a particular reservation in the system could not be checked through the database. As administrators, the team would have no way of knowing who was on the list and in what order. Therefore, if reports of errors would arise, there would be very limited</w:t>
      </w:r>
      <w:r w:rsidR="00007242">
        <w:t xml:space="preserve"> ways to troubleshoot. Not to mention that </w:t>
      </w:r>
      <w:r>
        <w:t>it would be impossible to sign in to people’s account to obtain such information because all the passwords were protected using hash functions (not to mention that it would be unprofessional as well as unethical to log into someone else’s account).</w:t>
      </w:r>
    </w:p>
    <w:p w:rsidR="006B135B" w:rsidRDefault="006B135B" w:rsidP="006B135B"/>
    <w:p w:rsidR="006B135B" w:rsidRDefault="006B135B" w:rsidP="006B135B">
      <w:r>
        <w:t>As well, it would pose a problem when implementing the new functionality of Capstone Priority and Equipment. When necessary we would need to shift people down or up in the list. If this had to be dynamically calculated on the fly (instead of being calculated once and just having the position return for any</w:t>
      </w:r>
      <w:r w:rsidR="00007242">
        <w:t xml:space="preserve"> subcomponent which </w:t>
      </w:r>
      <w:r>
        <w:t>require</w:t>
      </w:r>
      <w:r w:rsidR="00007242">
        <w:t>d</w:t>
      </w:r>
      <w:r>
        <w:t xml:space="preserve"> it), a large burden </w:t>
      </w:r>
      <w:r w:rsidR="00AF303E">
        <w:t xml:space="preserve">would be put </w:t>
      </w:r>
      <w:r>
        <w:t xml:space="preserve">on the </w:t>
      </w:r>
      <w:r w:rsidR="00007242">
        <w:t>server from all the database pulls that would be required,</w:t>
      </w:r>
      <w:r>
        <w:t xml:space="preserve"> especially as the user base would increase.</w:t>
      </w:r>
    </w:p>
    <w:p w:rsidR="00007242" w:rsidRDefault="00007242" w:rsidP="006B135B"/>
    <w:p w:rsidR="00007242" w:rsidRPr="006B135B" w:rsidRDefault="00007242" w:rsidP="006B135B">
      <w:r>
        <w:t>As a result, the team add a column in the database which signifies the position they are in the waitlist. A “0” signifies they are the active reservation, where as any number above is their waiting position.</w:t>
      </w:r>
    </w:p>
    <w:p w:rsidR="006842D3" w:rsidRDefault="006842D3" w:rsidP="006842D3">
      <w:pPr>
        <w:pStyle w:val="Heading3"/>
      </w:pPr>
      <w:bookmarkStart w:id="57" w:name="_Toc477461268"/>
      <w:r>
        <w:t>Waitlisted Reservation counted in Check for Maximum allowed per Week</w:t>
      </w:r>
      <w:bookmarkEnd w:id="57"/>
    </w:p>
    <w:p w:rsidR="006842D3" w:rsidRDefault="006842D3" w:rsidP="006842D3">
      <w:r>
        <w:t>As stated in the original 343 requirements, “A user may create only up to some maximum</w:t>
      </w:r>
    </w:p>
    <w:p w:rsidR="006842D3" w:rsidRDefault="006842D3" w:rsidP="006842D3">
      <w:r>
        <w:t>allowable number of reservations per week.” As such the</w:t>
      </w:r>
      <w:r w:rsidR="00007242">
        <w:t xml:space="preserve"> previous</w:t>
      </w:r>
      <w:r>
        <w:t xml:space="preserve"> team implemented a check to ensure that if a user requested to make a reservation, that they had not surpassed this limit for the given week. However, this check did not work properly as it included Waitlisted Reservation in the count. This is a problem because if all the reservations a user creates in a week are on the waitlist</w:t>
      </w:r>
      <w:r w:rsidR="006B135B">
        <w:t xml:space="preserve"> </w:t>
      </w:r>
      <w:r w:rsidR="00007242">
        <w:t xml:space="preserve">and they technically </w:t>
      </w:r>
      <w:r w:rsidR="006B135B">
        <w:t>reach</w:t>
      </w:r>
      <w:r w:rsidR="00007242">
        <w:t xml:space="preserve"> </w:t>
      </w:r>
      <w:r w:rsidR="006B135B">
        <w:t>the maximum</w:t>
      </w:r>
      <w:r>
        <w:t xml:space="preserve">, then they </w:t>
      </w:r>
      <w:r w:rsidR="00007242">
        <w:t>actually do not have any</w:t>
      </w:r>
      <w:r>
        <w:t xml:space="preserve"> active reservations and </w:t>
      </w:r>
      <w:r w:rsidR="00007242">
        <w:t xml:space="preserve">therefore </w:t>
      </w:r>
      <w:r>
        <w:t xml:space="preserve">should </w:t>
      </w:r>
      <w:r w:rsidR="006B135B">
        <w:t xml:space="preserve">still </w:t>
      </w:r>
      <w:r>
        <w:t xml:space="preserve">be able to </w:t>
      </w:r>
      <w:r w:rsidR="006B135B">
        <w:t>a</w:t>
      </w:r>
      <w:r>
        <w:t xml:space="preserve"> make </w:t>
      </w:r>
      <w:r w:rsidR="00261208">
        <w:t>more requests</w:t>
      </w:r>
      <w:r w:rsidR="006B135B">
        <w:t>.</w:t>
      </w:r>
    </w:p>
    <w:p w:rsidR="006B135B" w:rsidRDefault="006B135B" w:rsidP="006842D3"/>
    <w:p w:rsidR="006B135B" w:rsidRDefault="006B135B" w:rsidP="006842D3">
      <w:r>
        <w:t xml:space="preserve">To fix this issue, </w:t>
      </w:r>
      <w:r w:rsidR="00F46A38">
        <w:t>the team</w:t>
      </w:r>
      <w:r>
        <w:t xml:space="preserve"> simply modified the check for the maximum allowed per week to only count those </w:t>
      </w:r>
      <w:r w:rsidR="00F46A38">
        <w:t xml:space="preserve">reservations </w:t>
      </w:r>
      <w:r>
        <w:t xml:space="preserve">which </w:t>
      </w:r>
      <w:r w:rsidR="00F46A38">
        <w:t>we</w:t>
      </w:r>
      <w:r>
        <w:t>re labelled as active. This way a user can technically have infinitely many reservations on waitlists.</w:t>
      </w:r>
      <w:r w:rsidR="002843E1">
        <w:t xml:space="preserve"> This leads to the next point.</w:t>
      </w:r>
    </w:p>
    <w:p w:rsidR="00E96510" w:rsidRDefault="00E96510" w:rsidP="002843E1">
      <w:pPr>
        <w:pStyle w:val="Heading3"/>
      </w:pPr>
      <w:bookmarkStart w:id="58" w:name="_Toc477461269"/>
      <w:r>
        <w:t>Waitlisted Reservation Deletion when reaching Maximum for the week</w:t>
      </w:r>
      <w:bookmarkEnd w:id="58"/>
    </w:p>
    <w:p w:rsidR="00E96510" w:rsidRDefault="002843E1" w:rsidP="00E96510">
      <w:r>
        <w:t>Now that waitlisted reservations are not counted in the maximum for the week, when the us</w:t>
      </w:r>
      <w:r w:rsidR="003711FC">
        <w:t>er actually reaches the maximum</w:t>
      </w:r>
      <w:r>
        <w:t xml:space="preserve"> </w:t>
      </w:r>
      <w:r w:rsidR="006E4F3E">
        <w:t xml:space="preserve">for the week, </w:t>
      </w:r>
      <w:r>
        <w:t>all waitlisted reservations for th</w:t>
      </w:r>
      <w:r w:rsidR="006E4F3E">
        <w:t>at sam</w:t>
      </w:r>
      <w:r>
        <w:t xml:space="preserve">e week must be deleted. </w:t>
      </w:r>
      <w:r w:rsidR="003711FC">
        <w:t>This never had to be previously implemented because a user would never have been able to have infinitely many reservations on waitlists.</w:t>
      </w:r>
    </w:p>
    <w:p w:rsidR="006B135B" w:rsidRDefault="006B135B" w:rsidP="002843E1">
      <w:pPr>
        <w:pStyle w:val="Heading3"/>
      </w:pPr>
      <w:bookmarkStart w:id="59" w:name="_Toc477461270"/>
      <w:r>
        <w:t xml:space="preserve">Waitlisted Reservation </w:t>
      </w:r>
      <w:r w:rsidR="00DE5A7B">
        <w:t>Deletion for overlapping Rooms</w:t>
      </w:r>
      <w:bookmarkEnd w:id="59"/>
    </w:p>
    <w:p w:rsidR="00DD44B5" w:rsidRDefault="00E96510" w:rsidP="00E96510">
      <w:r>
        <w:t>As stated in the original 343 requirements, “</w:t>
      </w:r>
      <w:r w:rsidRPr="00E96510">
        <w:t xml:space="preserve">A user who wants to reserve a time slot for a room that is already booked at that time can be placed on a waiting list and be able to obtain the room </w:t>
      </w:r>
      <w:r w:rsidRPr="00E96510">
        <w:lastRenderedPageBreak/>
        <w:t>upon cancellation of the current reservation. Upon obtaining such reservation, the user is removed from any and all other waiting lists on any other room that has been reserved over the same time slot</w:t>
      </w:r>
      <w:r>
        <w:t>.”</w:t>
      </w:r>
    </w:p>
    <w:p w:rsidR="00DD44B5" w:rsidRDefault="00DD44B5" w:rsidP="00E96510"/>
    <w:p w:rsidR="00DD44B5" w:rsidRDefault="00DD44B5" w:rsidP="00DD44B5">
      <w:r>
        <w:t xml:space="preserve">For future details on what the previous team said about the Waiting List, please consult their SRS document, specifically section </w:t>
      </w:r>
      <w:r w:rsidRPr="00E61F8F">
        <w:t>1.2.</w:t>
      </w:r>
      <w:r>
        <w:t>3, labelled “Waiting List”. Here is the excerpt to be discussed by this appendix:</w:t>
      </w:r>
    </w:p>
    <w:p w:rsidR="00DD44B5" w:rsidRDefault="00DD44B5" w:rsidP="00DD44B5">
      <w:r>
        <w:t>____________________________________________________________________________</w:t>
      </w:r>
    </w:p>
    <w:p w:rsidR="00DD44B5" w:rsidRDefault="00DD44B5" w:rsidP="00DD44B5"/>
    <w:p w:rsidR="00DD44B5" w:rsidRPr="00DD44B5" w:rsidRDefault="00DD44B5" w:rsidP="00DD44B5">
      <w:pPr>
        <w:rPr>
          <w:i/>
        </w:rPr>
      </w:pPr>
      <w:r w:rsidRPr="00DD44B5">
        <w:rPr>
          <w:i/>
        </w:rPr>
        <w:t xml:space="preserve">The application does so by removing the former user from the reservation slot, adding the new user to the slot and removing this new user from all waiting lists for any other rooms reserved over the same time slot. This means that if a user needs a room for a given time slot and all of them are currently occupied, the user can reserve multiple rooms for the same time and will be placed on waiting lists for all of them. The user will only be taken off these waiting lists if they obtain one of the reservations, cancel a particular reservation or if the time reserved for has passed. </w:t>
      </w:r>
    </w:p>
    <w:p w:rsidR="00DD44B5" w:rsidRDefault="00DD44B5" w:rsidP="00DD44B5">
      <w:r>
        <w:t>____________________________________________________________________________</w:t>
      </w:r>
    </w:p>
    <w:p w:rsidR="00DD44B5" w:rsidRDefault="00DD44B5" w:rsidP="00E96510"/>
    <w:p w:rsidR="00E96510" w:rsidRDefault="003711FC" w:rsidP="00E96510">
      <w:r>
        <w:t xml:space="preserve">This feature was </w:t>
      </w:r>
      <w:r w:rsidR="00987455">
        <w:t>tested by the team but the results could not be duplicated</w:t>
      </w:r>
      <w:r>
        <w:t>.</w:t>
      </w:r>
      <w:r w:rsidR="00987455">
        <w:t xml:space="preserve"> See below:</w:t>
      </w:r>
    </w:p>
    <w:p w:rsidR="00987455" w:rsidRDefault="00987455" w:rsidP="00E96510"/>
    <w:p w:rsidR="00987455" w:rsidRDefault="00987455" w:rsidP="00E96510">
      <w:r>
        <w:rPr>
          <w:noProof/>
          <w:lang w:val="fr-CA" w:eastAsia="fr-CA"/>
        </w:rPr>
        <w:drawing>
          <wp:inline distT="0" distB="0" distL="0" distR="0" wp14:anchorId="7120255C" wp14:editId="25ED28CB">
            <wp:extent cx="5980430" cy="2203450"/>
            <wp:effectExtent l="0" t="0" r="127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80430" cy="2203450"/>
                    </a:xfrm>
                    <a:prstGeom prst="rect">
                      <a:avLst/>
                    </a:prstGeom>
                  </pic:spPr>
                </pic:pic>
              </a:graphicData>
            </a:graphic>
          </wp:inline>
        </w:drawing>
      </w:r>
    </w:p>
    <w:p w:rsidR="00987455" w:rsidRDefault="00987455" w:rsidP="00E96510"/>
    <w:p w:rsidR="00987455" w:rsidRDefault="008807BA" w:rsidP="00E96510">
      <w:r>
        <w:t xml:space="preserve">As a result, modification were made to the </w:t>
      </w:r>
      <w:r w:rsidR="00987455">
        <w:t>method by the team and now all overlapping waiting list reservations are delete</w:t>
      </w:r>
      <w:r w:rsidR="00087D9A">
        <w:t>d.</w:t>
      </w:r>
    </w:p>
    <w:p w:rsidR="00E96510" w:rsidRDefault="00E96510" w:rsidP="00E96510">
      <w:pPr>
        <w:pStyle w:val="Heading3"/>
      </w:pPr>
      <w:bookmarkStart w:id="60" w:name="_Toc477461271"/>
      <w:r>
        <w:t>Waitlist position updates upon Cancelation of Reservation</w:t>
      </w:r>
      <w:bookmarkEnd w:id="60"/>
    </w:p>
    <w:p w:rsidR="003711FC" w:rsidRDefault="003711FC" w:rsidP="003711FC">
      <w:r>
        <w:t>As waitlist positions were not previously stored in the database, there was no need to update them upon the cancelation of a reservation</w:t>
      </w:r>
      <w:r w:rsidR="00601947">
        <w:t xml:space="preserve"> (as they</w:t>
      </w:r>
      <w:r>
        <w:t xml:space="preserve"> were dynamically </w:t>
      </w:r>
      <w:r w:rsidR="00601947">
        <w:t xml:space="preserve">calculated </w:t>
      </w:r>
      <w:r>
        <w:t>when navigating to the page</w:t>
      </w:r>
      <w:r w:rsidR="00601947">
        <w:t>)</w:t>
      </w:r>
      <w:r>
        <w:t xml:space="preserve">. As they now are stored in the database, a function was implemented by the team to update </w:t>
      </w:r>
      <w:r w:rsidR="00601947">
        <w:t xml:space="preserve">the database </w:t>
      </w:r>
      <w:r>
        <w:t xml:space="preserve">(I.E move all relevant users down in the list) when either the active user or waitlisted user cancels their reservation. </w:t>
      </w:r>
    </w:p>
    <w:p w:rsidR="00640622" w:rsidRDefault="00640622" w:rsidP="00640622">
      <w:pPr>
        <w:pStyle w:val="Heading2"/>
      </w:pPr>
      <w:bookmarkStart w:id="61" w:name="_Toc477461272"/>
      <w:r>
        <w:t>Modification Functionality</w:t>
      </w:r>
      <w:bookmarkEnd w:id="61"/>
    </w:p>
    <w:p w:rsidR="00640622" w:rsidRDefault="00640622" w:rsidP="003711FC">
      <w:r>
        <w:t>During testing, it was discovered that when attempting to modif</w:t>
      </w:r>
      <w:r w:rsidR="00E40FA5">
        <w:t>y</w:t>
      </w:r>
      <w:r>
        <w:t xml:space="preserve"> any reservation (active or waitlisted) the users were only able to modify the description associated. Although this technically abides by the original specifications of modification (as no specification for what type of modification was included), this does not accurately represent a real world scenario. A user should </w:t>
      </w:r>
      <w:r>
        <w:lastRenderedPageBreak/>
        <w:t>be able to change both the room and timeslot that the Reservation takes place in. See the example below:</w:t>
      </w:r>
    </w:p>
    <w:p w:rsidR="00640622" w:rsidRDefault="00640622" w:rsidP="003711FC"/>
    <w:p w:rsidR="00640622" w:rsidRDefault="00640622" w:rsidP="003711FC">
      <w:r>
        <w:rPr>
          <w:noProof/>
          <w:lang w:val="fr-CA" w:eastAsia="fr-CA"/>
        </w:rPr>
        <w:drawing>
          <wp:inline distT="0" distB="0" distL="0" distR="0" wp14:anchorId="1B282C77" wp14:editId="6F3E99D5">
            <wp:extent cx="5980430" cy="1457325"/>
            <wp:effectExtent l="0" t="0" r="127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80430" cy="1457325"/>
                    </a:xfrm>
                    <a:prstGeom prst="rect">
                      <a:avLst/>
                    </a:prstGeom>
                  </pic:spPr>
                </pic:pic>
              </a:graphicData>
            </a:graphic>
          </wp:inline>
        </w:drawing>
      </w:r>
    </w:p>
    <w:p w:rsidR="00640622" w:rsidRDefault="00640622" w:rsidP="003711FC">
      <w:r>
        <w:t xml:space="preserve">After modifying the form and </w:t>
      </w:r>
      <w:r w:rsidR="00E40FA5">
        <w:t>respective</w:t>
      </w:r>
      <w:r>
        <w:t xml:space="preserve"> functions, this was the end result:</w:t>
      </w:r>
    </w:p>
    <w:p w:rsidR="00640622" w:rsidRDefault="00640622" w:rsidP="003711FC"/>
    <w:p w:rsidR="00003CF5" w:rsidRDefault="00640622" w:rsidP="003711FC">
      <w:r>
        <w:rPr>
          <w:noProof/>
          <w:lang w:val="fr-CA" w:eastAsia="fr-CA"/>
        </w:rPr>
        <w:drawing>
          <wp:inline distT="0" distB="0" distL="0" distR="0" wp14:anchorId="4FA080F5" wp14:editId="5B800527">
            <wp:extent cx="5980430" cy="3050540"/>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80430" cy="3050540"/>
                    </a:xfrm>
                    <a:prstGeom prst="rect">
                      <a:avLst/>
                    </a:prstGeom>
                  </pic:spPr>
                </pic:pic>
              </a:graphicData>
            </a:graphic>
          </wp:inline>
        </w:drawing>
      </w:r>
    </w:p>
    <w:p w:rsidR="00003CF5" w:rsidRDefault="00003CF5">
      <w:pPr>
        <w:spacing w:after="160" w:line="259" w:lineRule="auto"/>
        <w:jc w:val="left"/>
      </w:pPr>
      <w:r>
        <w:br w:type="page"/>
      </w:r>
    </w:p>
    <w:p w:rsidR="00003CF5" w:rsidRDefault="00003CF5" w:rsidP="00003CF5">
      <w:pPr>
        <w:pStyle w:val="Heading2"/>
      </w:pPr>
      <w:bookmarkStart w:id="62" w:name="_Toc477461273"/>
      <w:r>
        <w:lastRenderedPageBreak/>
        <w:t>My Reservations View Functionality</w:t>
      </w:r>
      <w:bookmarkEnd w:id="62"/>
    </w:p>
    <w:p w:rsidR="00003CF5" w:rsidRDefault="00A56229" w:rsidP="00003CF5">
      <w:r>
        <w:t>In the previous iteration of the system, when the user opted to view their list of reservations, they were allowed to view reservations that had previously passed. Through this menu, they were allowed to then modify the reservation and change details. Although this proved t</w:t>
      </w:r>
      <w:r w:rsidR="000D79F2">
        <w:t>o be useless to the user as the resulting reservations</w:t>
      </w:r>
      <w:r>
        <w:t xml:space="preserve"> would not be active, it increase</w:t>
      </w:r>
      <w:r w:rsidR="000D79F2">
        <w:t>d</w:t>
      </w:r>
      <w:r>
        <w:t xml:space="preserve"> the amount of connections</w:t>
      </w:r>
      <w:r w:rsidR="000D79F2">
        <w:t>/request</w:t>
      </w:r>
      <w:r w:rsidR="00AF5064">
        <w:t>s</w:t>
      </w:r>
      <w:r>
        <w:t xml:space="preserve"> the server would need to handle.</w:t>
      </w:r>
    </w:p>
    <w:p w:rsidR="00A56229" w:rsidRDefault="00A56229" w:rsidP="00003CF5"/>
    <w:p w:rsidR="00A56229" w:rsidRDefault="00A56229" w:rsidP="00003CF5">
      <w:r>
        <w:rPr>
          <w:noProof/>
          <w:lang w:val="fr-CA" w:eastAsia="fr-CA"/>
        </w:rPr>
        <w:drawing>
          <wp:inline distT="0" distB="0" distL="0" distR="0" wp14:anchorId="59529450" wp14:editId="5010B786">
            <wp:extent cx="5980430" cy="1997710"/>
            <wp:effectExtent l="0" t="0" r="127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80430" cy="1997710"/>
                    </a:xfrm>
                    <a:prstGeom prst="rect">
                      <a:avLst/>
                    </a:prstGeom>
                  </pic:spPr>
                </pic:pic>
              </a:graphicData>
            </a:graphic>
          </wp:inline>
        </w:drawing>
      </w:r>
    </w:p>
    <w:p w:rsidR="00A56229" w:rsidRDefault="00A56229" w:rsidP="00003CF5">
      <w:r>
        <w:t xml:space="preserve">By removing the option to view reservations that already passed, the team eliminated any possibility </w:t>
      </w:r>
      <w:r w:rsidR="00AF5064">
        <w:t>of</w:t>
      </w:r>
      <w:r>
        <w:t xml:space="preserve"> these extra connections</w:t>
      </w:r>
      <w:r w:rsidR="00AF5064">
        <w:t>/requests</w:t>
      </w:r>
      <w:r>
        <w:t xml:space="preserve"> taking place, therefore reducing the load on the server.</w:t>
      </w:r>
    </w:p>
    <w:p w:rsidR="00A56229" w:rsidRDefault="00A56229" w:rsidP="00003CF5"/>
    <w:p w:rsidR="008D45DC" w:rsidRDefault="00A56229" w:rsidP="003711FC">
      <w:r>
        <w:rPr>
          <w:noProof/>
          <w:lang w:val="fr-CA" w:eastAsia="fr-CA"/>
        </w:rPr>
        <w:drawing>
          <wp:inline distT="0" distB="0" distL="0" distR="0" wp14:anchorId="2C5D7030" wp14:editId="17A5B97B">
            <wp:extent cx="5980430" cy="166624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80430" cy="1666240"/>
                    </a:xfrm>
                    <a:prstGeom prst="rect">
                      <a:avLst/>
                    </a:prstGeom>
                  </pic:spPr>
                </pic:pic>
              </a:graphicData>
            </a:graphic>
          </wp:inline>
        </w:drawing>
      </w:r>
    </w:p>
    <w:p w:rsidR="008D45DC" w:rsidRDefault="008D45DC">
      <w:pPr>
        <w:spacing w:after="160" w:line="259" w:lineRule="auto"/>
        <w:jc w:val="left"/>
      </w:pPr>
      <w:r>
        <w:br w:type="page"/>
      </w:r>
    </w:p>
    <w:p w:rsidR="00640622" w:rsidRDefault="008D45DC" w:rsidP="00622C6E">
      <w:pPr>
        <w:pStyle w:val="Heading2"/>
      </w:pPr>
      <w:bookmarkStart w:id="63" w:name="_Toc477461274"/>
      <w:r>
        <w:lastRenderedPageBreak/>
        <w:t>Mutual Exclusion and Room Locking</w:t>
      </w:r>
      <w:bookmarkEnd w:id="63"/>
    </w:p>
    <w:p w:rsidR="00B028F7" w:rsidRDefault="00B028F7" w:rsidP="00B028F7"/>
    <w:p w:rsidR="00B028F7" w:rsidRDefault="00B028F7" w:rsidP="00452937">
      <w:r>
        <w:t>For future details on what the previous team said about Mutual Exclusion and Room locking</w:t>
      </w:r>
      <w:r w:rsidR="00E61F8F">
        <w:t xml:space="preserve">, please consult their SRS document, specifically section </w:t>
      </w:r>
      <w:r w:rsidR="00E61F8F" w:rsidRPr="00E61F8F">
        <w:t>1.2.2</w:t>
      </w:r>
      <w:r w:rsidR="00E61F8F">
        <w:t>, labelled “</w:t>
      </w:r>
      <w:r w:rsidR="00E61F8F" w:rsidRPr="00E61F8F">
        <w:t>Mutual Exclusion</w:t>
      </w:r>
      <w:r w:rsidR="00E61F8F">
        <w:t>”. Here is the excerpt to be discussed by this appendix:</w:t>
      </w:r>
    </w:p>
    <w:p w:rsidR="00452937" w:rsidRDefault="00452937" w:rsidP="00452937">
      <w:r>
        <w:t>____________________________________________________________________________</w:t>
      </w:r>
    </w:p>
    <w:p w:rsidR="00E61F8F" w:rsidRDefault="00E61F8F" w:rsidP="00B028F7"/>
    <w:p w:rsidR="00E61F8F" w:rsidRPr="00E61F8F" w:rsidRDefault="00E61F8F" w:rsidP="00E61F8F">
      <w:pPr>
        <w:rPr>
          <w:i/>
        </w:rPr>
      </w:pPr>
      <w:r w:rsidRPr="00E61F8F">
        <w:rPr>
          <w:i/>
        </w:rPr>
        <w:t>This requirement has been modified from its original specification for reasons of technical feasibility. Due to the complications of modern web server technologies, there is no straightforward way to implement mutual exclusion for page load connections. A user could select a time slot (thereby “locking” it), and simply close their browser window. As server connections are closed immediately after page load, the server is stuck with a locked time slot with no knowledge of the client having abandoned it. This would require implementing expirations for the locks, which is outside of the scope of this application. Additionally, simply halting a user’s incoming connection to view a presently locked room, without implementing a technology such as socket-driven communication, would cause the user’s browser to hang indefinitely and provide a negative experience.</w:t>
      </w:r>
    </w:p>
    <w:p w:rsidR="00E61F8F" w:rsidRPr="00E61F8F" w:rsidRDefault="00E61F8F" w:rsidP="00E61F8F">
      <w:pPr>
        <w:rPr>
          <w:i/>
        </w:rPr>
      </w:pPr>
    </w:p>
    <w:p w:rsidR="00E61F8F" w:rsidRDefault="00E61F8F" w:rsidP="00E61F8F">
      <w:pPr>
        <w:rPr>
          <w:i/>
        </w:rPr>
      </w:pPr>
      <w:r w:rsidRPr="00E61F8F">
        <w:rPr>
          <w:i/>
        </w:rPr>
        <w:t>The requirement will instead be partially satisfied by gracefully displaying an error message telling the user that the room was already reserved in the case of an attempted reservation of an already booked room, instead of locking a certain room from all readers.</w:t>
      </w:r>
    </w:p>
    <w:p w:rsidR="00452937" w:rsidRPr="00E61F8F" w:rsidRDefault="00452937" w:rsidP="00E61F8F">
      <w:pPr>
        <w:rPr>
          <w:i/>
        </w:rPr>
      </w:pPr>
      <w:r>
        <w:rPr>
          <w:i/>
        </w:rPr>
        <w:t>____________________________________________________________________________</w:t>
      </w:r>
    </w:p>
    <w:p w:rsidR="00E61F8F" w:rsidRDefault="00E61F8F" w:rsidP="00B028F7"/>
    <w:p w:rsidR="00E61F8F" w:rsidRDefault="00E61F8F" w:rsidP="00E61F8F">
      <w:r>
        <w:t xml:space="preserve">Although much of what is said holds true and is to be addressed specifically in the new requirements, the 343 requirements clearly stated that “For any given room, the operations to create, to modify and to cancel a reservation are all \write" operations, whereas view is a read operation. Writers operate in self-exclusion, i.e. only one writer can be active at a time. If a client wishes to write and the resource is not available (another client is writing on the resource), then the client must wait, until the resource becomes available. Writers and readers operate in mutual exclusion. The system may allow multiple readers at a time. </w:t>
      </w:r>
      <w:r w:rsidR="00452937" w:rsidRPr="00452937">
        <w:t xml:space="preserve">The system must provide safety, liveness and </w:t>
      </w:r>
      <w:r w:rsidR="0046399B" w:rsidRPr="00452937">
        <w:t>fairness.</w:t>
      </w:r>
      <w:r w:rsidR="0046399B">
        <w:t xml:space="preserve"> “</w:t>
      </w:r>
    </w:p>
    <w:p w:rsidR="00E61F8F" w:rsidRDefault="00E61F8F" w:rsidP="00E61F8F"/>
    <w:p w:rsidR="00E61F8F" w:rsidRDefault="00E61F8F" w:rsidP="00E61F8F">
      <w:r>
        <w:t xml:space="preserve">The </w:t>
      </w:r>
      <w:r w:rsidR="00452937">
        <w:t xml:space="preserve">previous iteration of the </w:t>
      </w:r>
      <w:r>
        <w:t xml:space="preserve">system </w:t>
      </w:r>
      <w:r w:rsidR="00452937">
        <w:t xml:space="preserve">attempted to handle this </w:t>
      </w:r>
      <w:r>
        <w:t>by implementing a race condition (I.E whichever user would get the reservation connection to the server first would win, and the others would obtain an error.) However, this is inefficient because not only does it burden the server</w:t>
      </w:r>
      <w:r w:rsidR="00452937">
        <w:t xml:space="preserve"> by handling more requests than necessary, but it is also based on varying connection speeds and random prioritization by the server’s </w:t>
      </w:r>
      <w:r w:rsidR="00442AFA">
        <w:t xml:space="preserve">request </w:t>
      </w:r>
      <w:r w:rsidR="00452937">
        <w:t>queue.</w:t>
      </w:r>
    </w:p>
    <w:p w:rsidR="00452937" w:rsidRDefault="00452937" w:rsidP="00E61F8F"/>
    <w:p w:rsidR="00452937" w:rsidRDefault="00452937" w:rsidP="00E61F8F">
      <w:r>
        <w:t xml:space="preserve">As a result, the team implemented a lock on any room that a user is currently in. This means that writers now operate in self-exclusion </w:t>
      </w:r>
      <w:r w:rsidR="00442AFA">
        <w:t xml:space="preserve">and </w:t>
      </w:r>
      <w:r>
        <w:t xml:space="preserve">only one user can attempt to write to a timeslot in a room at </w:t>
      </w:r>
      <w:r w:rsidR="00442AFA">
        <w:t>given</w:t>
      </w:r>
      <w:r>
        <w:t xml:space="preserve"> time. See the result below:</w:t>
      </w:r>
    </w:p>
    <w:p w:rsidR="00452937" w:rsidRDefault="00452937" w:rsidP="00E61F8F"/>
    <w:p w:rsidR="00452937" w:rsidRDefault="00452937" w:rsidP="00E61F8F">
      <w:r>
        <w:rPr>
          <w:noProof/>
          <w:lang w:val="fr-CA" w:eastAsia="fr-CA"/>
        </w:rPr>
        <w:lastRenderedPageBreak/>
        <w:drawing>
          <wp:inline distT="0" distB="0" distL="0" distR="0" wp14:anchorId="4BC96791" wp14:editId="0897153F">
            <wp:extent cx="5830785" cy="186847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830785" cy="1868476"/>
                    </a:xfrm>
                    <a:prstGeom prst="rect">
                      <a:avLst/>
                    </a:prstGeom>
                  </pic:spPr>
                </pic:pic>
              </a:graphicData>
            </a:graphic>
          </wp:inline>
        </w:drawing>
      </w:r>
    </w:p>
    <w:p w:rsidR="00452937" w:rsidRDefault="00452937" w:rsidP="00E61F8F"/>
    <w:p w:rsidR="00452937" w:rsidRDefault="00452937" w:rsidP="00E61F8F">
      <w:r>
        <w:t>As well, to prevent a user from infinitely keeping a room locked, a 60 second timer was implemented which, at completion, will unlock the room regardless of the status of the user’s reservation attempt. See the result below:</w:t>
      </w:r>
    </w:p>
    <w:p w:rsidR="00452937" w:rsidRDefault="00452937" w:rsidP="00E61F8F"/>
    <w:p w:rsidR="00452937" w:rsidRDefault="00452937" w:rsidP="00E61F8F">
      <w:r>
        <w:rPr>
          <w:noProof/>
          <w:lang w:val="fr-CA" w:eastAsia="fr-CA"/>
        </w:rPr>
        <w:drawing>
          <wp:inline distT="0" distB="0" distL="0" distR="0" wp14:anchorId="2716D71F" wp14:editId="324793CF">
            <wp:extent cx="5980430" cy="2950210"/>
            <wp:effectExtent l="0" t="0" r="127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80430" cy="2950210"/>
                    </a:xfrm>
                    <a:prstGeom prst="rect">
                      <a:avLst/>
                    </a:prstGeom>
                  </pic:spPr>
                </pic:pic>
              </a:graphicData>
            </a:graphic>
          </wp:inline>
        </w:drawing>
      </w:r>
    </w:p>
    <w:p w:rsidR="00452937" w:rsidRDefault="00452937" w:rsidP="00E61F8F"/>
    <w:p w:rsidR="00452937" w:rsidRDefault="00452937" w:rsidP="00E61F8F">
      <w:r>
        <w:t xml:space="preserve">It is understandable that the team deemed a browser crash out of scope, but these </w:t>
      </w:r>
      <w:r w:rsidRPr="00013D04">
        <w:rPr>
          <w:highlight w:val="yellow"/>
        </w:rPr>
        <w:t>2 features</w:t>
      </w:r>
      <w:r w:rsidR="00442AFA">
        <w:t xml:space="preserve"> we</w:t>
      </w:r>
      <w:r>
        <w:t xml:space="preserve">re essential </w:t>
      </w:r>
      <w:r w:rsidR="00442AFA">
        <w:t xml:space="preserve">some form of </w:t>
      </w:r>
      <w:r>
        <w:t xml:space="preserve">guarantee </w:t>
      </w:r>
      <w:r w:rsidR="00442AFA">
        <w:t>towards</w:t>
      </w:r>
      <w:r>
        <w:t xml:space="preserve"> safety, liveness, and fairness.</w:t>
      </w:r>
    </w:p>
    <w:p w:rsidR="00452937" w:rsidRDefault="00452937" w:rsidP="00E61F8F"/>
    <w:p w:rsidR="00622C6E" w:rsidRDefault="00452937" w:rsidP="00E61F8F">
      <w:r w:rsidRPr="00442AFA">
        <w:rPr>
          <w:highlight w:val="lightGray"/>
        </w:rPr>
        <w:t>******As well</w:t>
      </w:r>
      <w:r w:rsidR="00013D04" w:rsidRPr="00442AFA">
        <w:rPr>
          <w:highlight w:val="lightGray"/>
        </w:rPr>
        <w:t>, a timer was implemented to prevent the user from re-entering the room an unlimited amount of times</w:t>
      </w:r>
    </w:p>
    <w:p w:rsidR="00622C6E" w:rsidRDefault="00622C6E">
      <w:pPr>
        <w:spacing w:after="160" w:line="259" w:lineRule="auto"/>
        <w:jc w:val="left"/>
      </w:pPr>
      <w:r>
        <w:br w:type="page"/>
      </w:r>
    </w:p>
    <w:p w:rsidR="00452937" w:rsidRDefault="00BF792C" w:rsidP="00E61F8F">
      <w:pPr>
        <w:pStyle w:val="Heading2"/>
      </w:pPr>
      <w:bookmarkStart w:id="64" w:name="_Toc477461275"/>
      <w:r>
        <w:lastRenderedPageBreak/>
        <w:t>Closing the Window logs out the User</w:t>
      </w:r>
      <w:bookmarkEnd w:id="64"/>
    </w:p>
    <w:p w:rsidR="00BF792C" w:rsidRDefault="00BF792C" w:rsidP="00BF792C">
      <w:r>
        <w:t xml:space="preserve">For future details on what the previous team said about Logging out the user when Closing the Windows, please consult their SRS document, specifically section </w:t>
      </w:r>
      <w:r w:rsidRPr="00E61F8F">
        <w:t>2.2</w:t>
      </w:r>
      <w:r>
        <w:t>, labelled “Product Functions”. Here is the excerpt to be discussed by this appendix:</w:t>
      </w:r>
    </w:p>
    <w:p w:rsidR="00BF792C" w:rsidRDefault="00BF792C" w:rsidP="00BF792C">
      <w:r>
        <w:t>____________________________________________________________________________</w:t>
      </w:r>
    </w:p>
    <w:p w:rsidR="00BF792C" w:rsidRDefault="00BF792C" w:rsidP="00BF792C"/>
    <w:p w:rsidR="00BF792C" w:rsidRDefault="00BF792C" w:rsidP="00BF792C">
      <w:r w:rsidRPr="00BF792C">
        <w:rPr>
          <w:i/>
        </w:rPr>
        <w:t>After completing every task, the user has the possibility to log out or to close the window which in this case will automatically log the user out.</w:t>
      </w:r>
    </w:p>
    <w:p w:rsidR="00BF792C" w:rsidRDefault="00BF792C" w:rsidP="00BF792C">
      <w:r>
        <w:t>____________________________________________________________________________</w:t>
      </w:r>
    </w:p>
    <w:p w:rsidR="00BF792C" w:rsidRDefault="00BF792C" w:rsidP="00BF792C"/>
    <w:p w:rsidR="00BF792C" w:rsidRDefault="00C754A9" w:rsidP="00BF792C">
      <w:r>
        <w:t xml:space="preserve">After </w:t>
      </w:r>
      <w:r w:rsidR="007825BC">
        <w:t xml:space="preserve">attempting </w:t>
      </w:r>
      <w:r>
        <w:t xml:space="preserve">to replicate the result specified, the team was unsuccessful. Upon further investigation it was determined the function implemented in the previous iteration did not work as intended, so it was scoped out. </w:t>
      </w:r>
    </w:p>
    <w:p w:rsidR="00C754A9" w:rsidRDefault="00C754A9" w:rsidP="00BF792C"/>
    <w:p w:rsidR="00C754A9" w:rsidRPr="00BF792C" w:rsidRDefault="00C754A9" w:rsidP="00BF792C">
      <w:r>
        <w:t xml:space="preserve">The team believed that it was advantageous for the user to be automatically signed in after navigating back to the webpage, just like many popular </w:t>
      </w:r>
      <w:r w:rsidR="007825BC">
        <w:t xml:space="preserve">websites offer (I.E </w:t>
      </w:r>
      <w:r>
        <w:t>Google, Yahoo</w:t>
      </w:r>
      <w:r w:rsidR="007825BC">
        <w:t>, GitHub</w:t>
      </w:r>
      <w:r w:rsidR="00D75DA6">
        <w:t xml:space="preserve"> and </w:t>
      </w:r>
      <w:r w:rsidR="007825BC">
        <w:t>Reddit)</w:t>
      </w:r>
      <w:r>
        <w:t>.</w:t>
      </w:r>
    </w:p>
    <w:sectPr w:rsidR="00C754A9" w:rsidRPr="00BF792C" w:rsidSect="00D9302E">
      <w:pgSz w:w="12240" w:h="15840"/>
      <w:pgMar w:top="1411" w:right="1411" w:bottom="1411" w:left="141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2C9B" w:rsidRDefault="00B02C9B" w:rsidP="0003266D">
      <w:r>
        <w:separator/>
      </w:r>
    </w:p>
  </w:endnote>
  <w:endnote w:type="continuationSeparator" w:id="0">
    <w:p w:rsidR="00B02C9B" w:rsidRDefault="00B02C9B" w:rsidP="0003266D">
      <w:r>
        <w:continuationSeparator/>
      </w:r>
    </w:p>
  </w:endnote>
  <w:endnote w:type="continuationNotice" w:id="1">
    <w:p w:rsidR="00B02C9B" w:rsidRDefault="00B02C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atha">
    <w:panose1 w:val="02000400000000000000"/>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6AED" w:rsidRDefault="00E96AED" w:rsidP="0003266D">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rsidR="00E96AED" w:rsidRDefault="00E96AED" w:rsidP="000326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6710407"/>
      <w:docPartObj>
        <w:docPartGallery w:val="Page Numbers (Bottom of Page)"/>
        <w:docPartUnique/>
      </w:docPartObj>
    </w:sdtPr>
    <w:sdtEndPr>
      <w:rPr>
        <w:noProof/>
      </w:rPr>
    </w:sdtEndPr>
    <w:sdtContent>
      <w:p w:rsidR="00E96AED" w:rsidRDefault="00E96AED">
        <w:pPr>
          <w:pStyle w:val="Footer"/>
          <w:jc w:val="right"/>
        </w:pPr>
        <w:r>
          <w:fldChar w:fldCharType="begin"/>
        </w:r>
        <w:r>
          <w:instrText xml:space="preserve"> PAGE   \* MERGEFORMAT </w:instrText>
        </w:r>
        <w:r>
          <w:fldChar w:fldCharType="separate"/>
        </w:r>
        <w:r w:rsidR="00BF5EA0">
          <w:rPr>
            <w:noProof/>
          </w:rPr>
          <w:t>iii</w:t>
        </w:r>
        <w:r>
          <w:rPr>
            <w:noProof/>
          </w:rPr>
          <w:fldChar w:fldCharType="end"/>
        </w:r>
      </w:p>
    </w:sdtContent>
  </w:sdt>
  <w:p w:rsidR="00E96AED" w:rsidRDefault="00E96A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80999451"/>
      <w:docPartObj>
        <w:docPartGallery w:val="Page Numbers (Bottom of Page)"/>
        <w:docPartUnique/>
      </w:docPartObj>
    </w:sdtPr>
    <w:sdtEndPr>
      <w:rPr>
        <w:noProof/>
      </w:rPr>
    </w:sdtEndPr>
    <w:sdtContent>
      <w:p w:rsidR="00E96AED" w:rsidRDefault="00E96AED">
        <w:pPr>
          <w:pStyle w:val="Footer"/>
          <w:jc w:val="right"/>
        </w:pPr>
        <w:r>
          <w:fldChar w:fldCharType="begin"/>
        </w:r>
        <w:r>
          <w:instrText xml:space="preserve"> PAGE   \* MERGEFORMAT </w:instrText>
        </w:r>
        <w:r>
          <w:fldChar w:fldCharType="separate"/>
        </w:r>
        <w:r>
          <w:rPr>
            <w:noProof/>
          </w:rPr>
          <w:t>i</w:t>
        </w:r>
        <w:r>
          <w:rPr>
            <w:noProof/>
          </w:rPr>
          <w:fldChar w:fldCharType="end"/>
        </w:r>
      </w:p>
    </w:sdtContent>
  </w:sdt>
  <w:p w:rsidR="00E96AED" w:rsidRDefault="00E96AED" w:rsidP="0003266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1764121"/>
      <w:docPartObj>
        <w:docPartGallery w:val="Page Numbers (Bottom of Page)"/>
        <w:docPartUnique/>
      </w:docPartObj>
    </w:sdtPr>
    <w:sdtEndPr>
      <w:rPr>
        <w:rFonts w:cs="Arial"/>
      </w:rPr>
    </w:sdtEndPr>
    <w:sdtContent>
      <w:p w:rsidR="00E96AED" w:rsidRPr="00767424" w:rsidRDefault="00E96AED" w:rsidP="00F9796E">
        <w:pPr>
          <w:pStyle w:val="Footer"/>
          <w:jc w:val="right"/>
          <w:rPr>
            <w:rFonts w:cs="Arial"/>
          </w:rPr>
        </w:pPr>
        <w:r w:rsidRPr="00767424">
          <w:rPr>
            <w:rFonts w:cs="Arial"/>
          </w:rPr>
          <w:fldChar w:fldCharType="begin"/>
        </w:r>
        <w:r>
          <w:instrText xml:space="preserve"> PAGE   \* MERGEFORMAT </w:instrText>
        </w:r>
        <w:r w:rsidRPr="00767424">
          <w:rPr>
            <w:rFonts w:cs="Arial"/>
          </w:rPr>
          <w:fldChar w:fldCharType="separate"/>
        </w:r>
        <w:r w:rsidR="00BF5EA0">
          <w:rPr>
            <w:noProof/>
          </w:rPr>
          <w:t>17</w:t>
        </w:r>
        <w:r w:rsidRPr="00767424">
          <w:rPr>
            <w:rFonts w:cs="Arial"/>
          </w:rPr>
          <w:fldChar w:fldCharType="end"/>
        </w:r>
      </w:p>
    </w:sdtContent>
  </w:sdt>
  <w:p w:rsidR="00E96AED" w:rsidRDefault="00E96AED" w:rsidP="0003266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2712969"/>
      <w:docPartObj>
        <w:docPartGallery w:val="Page Numbers (Bottom of Page)"/>
        <w:docPartUnique/>
      </w:docPartObj>
    </w:sdtPr>
    <w:sdtEndPr>
      <w:rPr>
        <w:noProof/>
      </w:rPr>
    </w:sdtEndPr>
    <w:sdtContent>
      <w:p w:rsidR="00E96AED" w:rsidRDefault="00E96AED" w:rsidP="0003266D">
        <w:pPr>
          <w:pStyle w:val="Footer"/>
        </w:pPr>
        <w:r>
          <w:fldChar w:fldCharType="begin"/>
        </w:r>
        <w:r>
          <w:instrText xml:space="preserve"> PAGE   \* MERGEFORMAT </w:instrText>
        </w:r>
        <w:r>
          <w:fldChar w:fldCharType="separate"/>
        </w:r>
        <w:r>
          <w:rPr>
            <w:noProof/>
          </w:rPr>
          <w:t>1</w:t>
        </w:r>
        <w:r>
          <w:rPr>
            <w:noProof/>
          </w:rPr>
          <w:fldChar w:fldCharType="end"/>
        </w:r>
      </w:p>
    </w:sdtContent>
  </w:sdt>
  <w:p w:rsidR="00E96AED" w:rsidRDefault="00E96AED" w:rsidP="000326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02C9B" w:rsidRDefault="00B02C9B" w:rsidP="0003266D">
      <w:r>
        <w:separator/>
      </w:r>
    </w:p>
  </w:footnote>
  <w:footnote w:type="continuationSeparator" w:id="0">
    <w:p w:rsidR="00B02C9B" w:rsidRDefault="00B02C9B" w:rsidP="0003266D">
      <w:r>
        <w:continuationSeparator/>
      </w:r>
    </w:p>
  </w:footnote>
  <w:footnote w:type="continuationNotice" w:id="1">
    <w:p w:rsidR="00B02C9B" w:rsidRDefault="00B02C9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6AED" w:rsidRPr="00767424" w:rsidRDefault="00E96AED" w:rsidP="009C6714">
    <w:pPr>
      <w:pStyle w:val="Header"/>
      <w:tabs>
        <w:tab w:val="clear" w:pos="9072"/>
        <w:tab w:val="right" w:pos="9418"/>
      </w:tabs>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6AED" w:rsidRPr="00767424" w:rsidRDefault="00E96AED" w:rsidP="66199183">
    <w:pPr>
      <w:pStyle w:val="Header"/>
      <w:tabs>
        <w:tab w:val="clear" w:pos="9072"/>
        <w:tab w:val="right" w:pos="9418"/>
      </w:tabs>
      <w:rPr>
        <w:rFonts w:eastAsia="Arial" w:cs="Arial"/>
      </w:rPr>
    </w:pPr>
    <w:r w:rsidRPr="47F7713A">
      <w:rPr>
        <w:rFonts w:eastAsia="Arial" w:cs="Arial"/>
      </w:rPr>
      <w:t>SOEN 34</w:t>
    </w:r>
    <w:r>
      <w:rPr>
        <w:rFonts w:eastAsia="Arial" w:cs="Arial"/>
      </w:rPr>
      <w:t>4 S</w:t>
    </w:r>
    <w:r>
      <w:rPr>
        <w:rFonts w:eastAsia="Arial" w:cs="Arial"/>
      </w:rPr>
      <w:tab/>
    </w:r>
    <w:r>
      <w:rPr>
        <w:rFonts w:eastAsia="Arial" w:cs="Arial"/>
      </w:rPr>
      <w:tab/>
      <w:t>Chronos</w:t>
    </w:r>
    <w:r w:rsidRPr="47F7713A">
      <w:rPr>
        <w:rFonts w:eastAsia="Arial" w:cs="Arial"/>
      </w:rPr>
      <w:t xml:space="preserve"> System Requirements Spec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A6802986"/>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rPr>
        <w:b/>
        <w:i w:val="0"/>
      </w:rPr>
    </w:lvl>
    <w:lvl w:ilvl="3">
      <w:start w:val="1"/>
      <w:numFmt w:val="decimal"/>
      <w:pStyle w:val="Heading4"/>
      <w:lvlText w:val="%1.%2.%3.%4"/>
      <w:legacy w:legacy="1" w:legacySpace="144" w:legacyIndent="0"/>
      <w:lvlJc w:val="left"/>
      <w:rPr>
        <w:b/>
      </w:rPr>
    </w:lvl>
    <w:lvl w:ilvl="4">
      <w:start w:val="1"/>
      <w:numFmt w:val="decimal"/>
      <w:pStyle w:val="Heading5"/>
      <w:lvlText w:val="%1.%2.%3.%4.%5"/>
      <w:legacy w:legacy="1" w:legacySpace="144" w:legacyIndent="0"/>
      <w:lvlJc w:val="left"/>
      <w:rPr>
        <w:rFonts w:ascii="Arial" w:hAnsi="Arial" w:cs="Arial"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36D2655"/>
    <w:multiLevelType w:val="hybridMultilevel"/>
    <w:tmpl w:val="4F4EB182"/>
    <w:lvl w:ilvl="0" w:tplc="1009000F">
      <w:start w:val="1"/>
      <w:numFmt w:val="decimal"/>
      <w:lvlText w:val="%1."/>
      <w:lvlJc w:val="left"/>
      <w:pPr>
        <w:ind w:left="360" w:hanging="360"/>
      </w:pPr>
      <w:rPr>
        <w:rFonts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07600F68"/>
    <w:multiLevelType w:val="hybridMultilevel"/>
    <w:tmpl w:val="5576093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07992183"/>
    <w:multiLevelType w:val="hybridMultilevel"/>
    <w:tmpl w:val="6D20C0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17749D"/>
    <w:multiLevelType w:val="hybridMultilevel"/>
    <w:tmpl w:val="F0EE8A96"/>
    <w:lvl w:ilvl="0" w:tplc="E054B6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C14ED1"/>
    <w:multiLevelType w:val="hybridMultilevel"/>
    <w:tmpl w:val="8118D8B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0DCA4352"/>
    <w:multiLevelType w:val="hybridMultilevel"/>
    <w:tmpl w:val="C1AEB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DD7819"/>
    <w:multiLevelType w:val="hybridMultilevel"/>
    <w:tmpl w:val="6F462E3E"/>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10AF360D"/>
    <w:multiLevelType w:val="hybridMultilevel"/>
    <w:tmpl w:val="A0B6134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13512ECB"/>
    <w:multiLevelType w:val="hybridMultilevel"/>
    <w:tmpl w:val="9A925F3A"/>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 w15:restartNumberingAfterBreak="0">
    <w:nsid w:val="15B20635"/>
    <w:multiLevelType w:val="hybridMultilevel"/>
    <w:tmpl w:val="48346C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BC4213"/>
    <w:multiLevelType w:val="hybridMultilevel"/>
    <w:tmpl w:val="1DC21298"/>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2" w15:restartNumberingAfterBreak="0">
    <w:nsid w:val="3A3717D8"/>
    <w:multiLevelType w:val="hybridMultilevel"/>
    <w:tmpl w:val="E71EF6AC"/>
    <w:lvl w:ilvl="0" w:tplc="E054B6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8D6E5D"/>
    <w:multiLevelType w:val="hybridMultilevel"/>
    <w:tmpl w:val="D2F0E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69043B"/>
    <w:multiLevelType w:val="hybridMultilevel"/>
    <w:tmpl w:val="019C013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5" w15:restartNumberingAfterBreak="0">
    <w:nsid w:val="475C5F45"/>
    <w:multiLevelType w:val="hybridMultilevel"/>
    <w:tmpl w:val="9E84DF8C"/>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6" w15:restartNumberingAfterBreak="0">
    <w:nsid w:val="4B2B7BE6"/>
    <w:multiLevelType w:val="hybridMultilevel"/>
    <w:tmpl w:val="FA2C0D4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7" w15:restartNumberingAfterBreak="0">
    <w:nsid w:val="518F236E"/>
    <w:multiLevelType w:val="hybridMultilevel"/>
    <w:tmpl w:val="803A8F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60091B"/>
    <w:multiLevelType w:val="hybridMultilevel"/>
    <w:tmpl w:val="E4BCAB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C2D0551"/>
    <w:multiLevelType w:val="hybridMultilevel"/>
    <w:tmpl w:val="4F4EB182"/>
    <w:lvl w:ilvl="0" w:tplc="1009000F">
      <w:start w:val="1"/>
      <w:numFmt w:val="decimal"/>
      <w:lvlText w:val="%1."/>
      <w:lvlJc w:val="left"/>
      <w:pPr>
        <w:ind w:left="360" w:hanging="360"/>
      </w:pPr>
      <w:rPr>
        <w:rFonts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0" w15:restartNumberingAfterBreak="0">
    <w:nsid w:val="5D77791F"/>
    <w:multiLevelType w:val="hybridMultilevel"/>
    <w:tmpl w:val="DD86E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182B48"/>
    <w:multiLevelType w:val="hybridMultilevel"/>
    <w:tmpl w:val="EF1C9AF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2" w15:restartNumberingAfterBreak="0">
    <w:nsid w:val="71F936A6"/>
    <w:multiLevelType w:val="hybridMultilevel"/>
    <w:tmpl w:val="CF58FCC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3" w15:restartNumberingAfterBreak="0">
    <w:nsid w:val="74861624"/>
    <w:multiLevelType w:val="hybridMultilevel"/>
    <w:tmpl w:val="7B865F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0A1EA1"/>
    <w:multiLevelType w:val="hybridMultilevel"/>
    <w:tmpl w:val="70EC97D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5" w15:restartNumberingAfterBreak="0">
    <w:nsid w:val="77F83039"/>
    <w:multiLevelType w:val="hybridMultilevel"/>
    <w:tmpl w:val="4FB408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78A82987"/>
    <w:multiLevelType w:val="hybridMultilevel"/>
    <w:tmpl w:val="BBE84022"/>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7" w15:restartNumberingAfterBreak="0">
    <w:nsid w:val="7D462BA8"/>
    <w:multiLevelType w:val="hybridMultilevel"/>
    <w:tmpl w:val="F230D6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C6150E"/>
    <w:multiLevelType w:val="hybridMultilevel"/>
    <w:tmpl w:val="C1AEB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20"/>
  </w:num>
  <w:num w:numId="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2"/>
  </w:num>
  <w:num w:numId="7">
    <w:abstractNumId w:val="13"/>
  </w:num>
  <w:num w:numId="8">
    <w:abstractNumId w:val="2"/>
  </w:num>
  <w:num w:numId="9">
    <w:abstractNumId w:val="8"/>
  </w:num>
  <w:num w:numId="10">
    <w:abstractNumId w:val="15"/>
  </w:num>
  <w:num w:numId="11">
    <w:abstractNumId w:val="11"/>
  </w:num>
  <w:num w:numId="12">
    <w:abstractNumId w:val="14"/>
  </w:num>
  <w:num w:numId="13">
    <w:abstractNumId w:val="24"/>
  </w:num>
  <w:num w:numId="14">
    <w:abstractNumId w:val="19"/>
  </w:num>
  <w:num w:numId="15">
    <w:abstractNumId w:val="22"/>
  </w:num>
  <w:num w:numId="16">
    <w:abstractNumId w:val="9"/>
  </w:num>
  <w:num w:numId="17">
    <w:abstractNumId w:val="21"/>
  </w:num>
  <w:num w:numId="18">
    <w:abstractNumId w:val="5"/>
  </w:num>
  <w:num w:numId="19">
    <w:abstractNumId w:val="7"/>
  </w:num>
  <w:num w:numId="20">
    <w:abstractNumId w:val="16"/>
  </w:num>
  <w:num w:numId="21">
    <w:abstractNumId w:val="1"/>
  </w:num>
  <w:num w:numId="22">
    <w:abstractNumId w:val="27"/>
  </w:num>
  <w:num w:numId="23">
    <w:abstractNumId w:val="26"/>
  </w:num>
  <w:num w:numId="24">
    <w:abstractNumId w:val="17"/>
  </w:num>
  <w:num w:numId="25">
    <w:abstractNumId w:val="23"/>
  </w:num>
  <w:num w:numId="26">
    <w:abstractNumId w:val="3"/>
  </w:num>
  <w:num w:numId="27">
    <w:abstractNumId w:val="10"/>
  </w:num>
  <w:num w:numId="28">
    <w:abstractNumId w:val="18"/>
  </w:num>
  <w:num w:numId="29">
    <w:abstractNumId w:val="2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KzMAdS5oaGFoZm5ko6SsGpxcWZ+XkgBca1ACtiBA8sAAAA"/>
  </w:docVars>
  <w:rsids>
    <w:rsidRoot w:val="00E6329B"/>
    <w:rsid w:val="00000D03"/>
    <w:rsid w:val="0000321F"/>
    <w:rsid w:val="00003CF5"/>
    <w:rsid w:val="00003D7E"/>
    <w:rsid w:val="00004AA6"/>
    <w:rsid w:val="00006EDA"/>
    <w:rsid w:val="00007242"/>
    <w:rsid w:val="000119BB"/>
    <w:rsid w:val="00012CC6"/>
    <w:rsid w:val="00013D04"/>
    <w:rsid w:val="00014CB9"/>
    <w:rsid w:val="0001540E"/>
    <w:rsid w:val="00017FFE"/>
    <w:rsid w:val="000202BE"/>
    <w:rsid w:val="0002030A"/>
    <w:rsid w:val="000204FE"/>
    <w:rsid w:val="000220D7"/>
    <w:rsid w:val="00022C38"/>
    <w:rsid w:val="0002426E"/>
    <w:rsid w:val="00024510"/>
    <w:rsid w:val="0002469B"/>
    <w:rsid w:val="00025C00"/>
    <w:rsid w:val="000262D5"/>
    <w:rsid w:val="00030105"/>
    <w:rsid w:val="000319B9"/>
    <w:rsid w:val="0003266D"/>
    <w:rsid w:val="00041453"/>
    <w:rsid w:val="000429D6"/>
    <w:rsid w:val="00042D11"/>
    <w:rsid w:val="00046AD1"/>
    <w:rsid w:val="00050DAE"/>
    <w:rsid w:val="00051363"/>
    <w:rsid w:val="0005269E"/>
    <w:rsid w:val="000529D9"/>
    <w:rsid w:val="00053B6B"/>
    <w:rsid w:val="00054F2B"/>
    <w:rsid w:val="000550B5"/>
    <w:rsid w:val="0005600D"/>
    <w:rsid w:val="0005726C"/>
    <w:rsid w:val="000577F4"/>
    <w:rsid w:val="00057816"/>
    <w:rsid w:val="00060FD4"/>
    <w:rsid w:val="000637BE"/>
    <w:rsid w:val="0006424A"/>
    <w:rsid w:val="00066331"/>
    <w:rsid w:val="0007206F"/>
    <w:rsid w:val="000727EB"/>
    <w:rsid w:val="00072AB9"/>
    <w:rsid w:val="00074D36"/>
    <w:rsid w:val="00076FC3"/>
    <w:rsid w:val="00082211"/>
    <w:rsid w:val="00084553"/>
    <w:rsid w:val="00084782"/>
    <w:rsid w:val="000848BF"/>
    <w:rsid w:val="00084FCD"/>
    <w:rsid w:val="00087D9A"/>
    <w:rsid w:val="000912DF"/>
    <w:rsid w:val="00091987"/>
    <w:rsid w:val="000930EF"/>
    <w:rsid w:val="00093894"/>
    <w:rsid w:val="00093CAB"/>
    <w:rsid w:val="00093E6B"/>
    <w:rsid w:val="00094023"/>
    <w:rsid w:val="00095323"/>
    <w:rsid w:val="000957ED"/>
    <w:rsid w:val="000967C7"/>
    <w:rsid w:val="00096CD8"/>
    <w:rsid w:val="00097D6C"/>
    <w:rsid w:val="00097E7B"/>
    <w:rsid w:val="000A1E14"/>
    <w:rsid w:val="000A3EB4"/>
    <w:rsid w:val="000A6F31"/>
    <w:rsid w:val="000A74CE"/>
    <w:rsid w:val="000B0408"/>
    <w:rsid w:val="000B0540"/>
    <w:rsid w:val="000B0A7A"/>
    <w:rsid w:val="000B12F1"/>
    <w:rsid w:val="000B314A"/>
    <w:rsid w:val="000B514A"/>
    <w:rsid w:val="000B536E"/>
    <w:rsid w:val="000B6727"/>
    <w:rsid w:val="000B6B89"/>
    <w:rsid w:val="000B72C3"/>
    <w:rsid w:val="000B7B74"/>
    <w:rsid w:val="000C76FA"/>
    <w:rsid w:val="000D16A5"/>
    <w:rsid w:val="000D1771"/>
    <w:rsid w:val="000D18AB"/>
    <w:rsid w:val="000D40AB"/>
    <w:rsid w:val="000D428C"/>
    <w:rsid w:val="000D587B"/>
    <w:rsid w:val="000D5A2F"/>
    <w:rsid w:val="000D5AA5"/>
    <w:rsid w:val="000D79F2"/>
    <w:rsid w:val="000E0507"/>
    <w:rsid w:val="000E1F33"/>
    <w:rsid w:val="000E3A43"/>
    <w:rsid w:val="000E60E4"/>
    <w:rsid w:val="000E61B2"/>
    <w:rsid w:val="000E6A03"/>
    <w:rsid w:val="000E7200"/>
    <w:rsid w:val="000F1127"/>
    <w:rsid w:val="000F2B47"/>
    <w:rsid w:val="000F60BF"/>
    <w:rsid w:val="000F6F22"/>
    <w:rsid w:val="00102AB6"/>
    <w:rsid w:val="00102F80"/>
    <w:rsid w:val="00104546"/>
    <w:rsid w:val="00104ED8"/>
    <w:rsid w:val="001056D4"/>
    <w:rsid w:val="00105FBC"/>
    <w:rsid w:val="00106FC7"/>
    <w:rsid w:val="00107637"/>
    <w:rsid w:val="0011222C"/>
    <w:rsid w:val="0011226C"/>
    <w:rsid w:val="001154CE"/>
    <w:rsid w:val="001155E5"/>
    <w:rsid w:val="001157E4"/>
    <w:rsid w:val="001173D3"/>
    <w:rsid w:val="00120216"/>
    <w:rsid w:val="00120671"/>
    <w:rsid w:val="00120B33"/>
    <w:rsid w:val="00122BAE"/>
    <w:rsid w:val="0012436E"/>
    <w:rsid w:val="00125BAF"/>
    <w:rsid w:val="00125C08"/>
    <w:rsid w:val="00126AF0"/>
    <w:rsid w:val="00126E36"/>
    <w:rsid w:val="00130A8C"/>
    <w:rsid w:val="00130E30"/>
    <w:rsid w:val="001325A7"/>
    <w:rsid w:val="00132BA0"/>
    <w:rsid w:val="00134325"/>
    <w:rsid w:val="0013460A"/>
    <w:rsid w:val="00134826"/>
    <w:rsid w:val="001351A9"/>
    <w:rsid w:val="001431AA"/>
    <w:rsid w:val="00143588"/>
    <w:rsid w:val="00143FFD"/>
    <w:rsid w:val="001440F1"/>
    <w:rsid w:val="00144DBE"/>
    <w:rsid w:val="001455AE"/>
    <w:rsid w:val="001455D1"/>
    <w:rsid w:val="001458ED"/>
    <w:rsid w:val="00145B83"/>
    <w:rsid w:val="001502C2"/>
    <w:rsid w:val="001504A1"/>
    <w:rsid w:val="001515F0"/>
    <w:rsid w:val="001527E0"/>
    <w:rsid w:val="00152BDB"/>
    <w:rsid w:val="00153102"/>
    <w:rsid w:val="00153B47"/>
    <w:rsid w:val="0015502B"/>
    <w:rsid w:val="001573BD"/>
    <w:rsid w:val="00157AC5"/>
    <w:rsid w:val="001613C3"/>
    <w:rsid w:val="00163F4C"/>
    <w:rsid w:val="00165F54"/>
    <w:rsid w:val="00166C8A"/>
    <w:rsid w:val="00167E1A"/>
    <w:rsid w:val="001715B9"/>
    <w:rsid w:val="00172D5E"/>
    <w:rsid w:val="00175018"/>
    <w:rsid w:val="00175D87"/>
    <w:rsid w:val="00176DC8"/>
    <w:rsid w:val="0018015B"/>
    <w:rsid w:val="00180E00"/>
    <w:rsid w:val="00183D20"/>
    <w:rsid w:val="001859C0"/>
    <w:rsid w:val="00186C8D"/>
    <w:rsid w:val="0019044D"/>
    <w:rsid w:val="00192DE4"/>
    <w:rsid w:val="00192EC8"/>
    <w:rsid w:val="00193695"/>
    <w:rsid w:val="001937C5"/>
    <w:rsid w:val="00193B59"/>
    <w:rsid w:val="001947D2"/>
    <w:rsid w:val="001963F7"/>
    <w:rsid w:val="00196529"/>
    <w:rsid w:val="00196B9B"/>
    <w:rsid w:val="001A001C"/>
    <w:rsid w:val="001A0C4B"/>
    <w:rsid w:val="001A1F2D"/>
    <w:rsid w:val="001A3BA8"/>
    <w:rsid w:val="001A590B"/>
    <w:rsid w:val="001B3100"/>
    <w:rsid w:val="001B4885"/>
    <w:rsid w:val="001B7D56"/>
    <w:rsid w:val="001C09AD"/>
    <w:rsid w:val="001C0E63"/>
    <w:rsid w:val="001C2590"/>
    <w:rsid w:val="001C4592"/>
    <w:rsid w:val="001D0405"/>
    <w:rsid w:val="001D04E9"/>
    <w:rsid w:val="001D2471"/>
    <w:rsid w:val="001D3D1F"/>
    <w:rsid w:val="001D7E19"/>
    <w:rsid w:val="001E0627"/>
    <w:rsid w:val="001E45E8"/>
    <w:rsid w:val="001F02DC"/>
    <w:rsid w:val="001F0372"/>
    <w:rsid w:val="001F0378"/>
    <w:rsid w:val="001F043C"/>
    <w:rsid w:val="001F0CCC"/>
    <w:rsid w:val="001F1668"/>
    <w:rsid w:val="001F2F4D"/>
    <w:rsid w:val="001F4D29"/>
    <w:rsid w:val="001F4F20"/>
    <w:rsid w:val="001F52A7"/>
    <w:rsid w:val="001F6789"/>
    <w:rsid w:val="001F6F44"/>
    <w:rsid w:val="001F7BD6"/>
    <w:rsid w:val="00200391"/>
    <w:rsid w:val="002006B6"/>
    <w:rsid w:val="002006C7"/>
    <w:rsid w:val="00200DF0"/>
    <w:rsid w:val="0021075A"/>
    <w:rsid w:val="002117E9"/>
    <w:rsid w:val="00216526"/>
    <w:rsid w:val="002170E2"/>
    <w:rsid w:val="002172B0"/>
    <w:rsid w:val="0022144D"/>
    <w:rsid w:val="00221A22"/>
    <w:rsid w:val="002263F7"/>
    <w:rsid w:val="00226F32"/>
    <w:rsid w:val="00227A87"/>
    <w:rsid w:val="002320CB"/>
    <w:rsid w:val="002346AA"/>
    <w:rsid w:val="00235B08"/>
    <w:rsid w:val="002412BB"/>
    <w:rsid w:val="002444DE"/>
    <w:rsid w:val="00245544"/>
    <w:rsid w:val="002459E6"/>
    <w:rsid w:val="002516C6"/>
    <w:rsid w:val="002522A1"/>
    <w:rsid w:val="00252688"/>
    <w:rsid w:val="00253AE3"/>
    <w:rsid w:val="00253D70"/>
    <w:rsid w:val="00254EC4"/>
    <w:rsid w:val="00256962"/>
    <w:rsid w:val="002571AB"/>
    <w:rsid w:val="00257966"/>
    <w:rsid w:val="00261208"/>
    <w:rsid w:val="002634D1"/>
    <w:rsid w:val="002638D6"/>
    <w:rsid w:val="0026540E"/>
    <w:rsid w:val="00266C2E"/>
    <w:rsid w:val="00267B8F"/>
    <w:rsid w:val="002707D6"/>
    <w:rsid w:val="00270825"/>
    <w:rsid w:val="002709E1"/>
    <w:rsid w:val="00272070"/>
    <w:rsid w:val="002723DE"/>
    <w:rsid w:val="002752A9"/>
    <w:rsid w:val="0027694A"/>
    <w:rsid w:val="00277095"/>
    <w:rsid w:val="0027744E"/>
    <w:rsid w:val="00280856"/>
    <w:rsid w:val="00281BE5"/>
    <w:rsid w:val="00282404"/>
    <w:rsid w:val="002837D4"/>
    <w:rsid w:val="0028393D"/>
    <w:rsid w:val="00283B8F"/>
    <w:rsid w:val="002843E1"/>
    <w:rsid w:val="00286DC9"/>
    <w:rsid w:val="00287326"/>
    <w:rsid w:val="00287535"/>
    <w:rsid w:val="00287B09"/>
    <w:rsid w:val="00290D9B"/>
    <w:rsid w:val="00291AFC"/>
    <w:rsid w:val="00291EFB"/>
    <w:rsid w:val="002922F2"/>
    <w:rsid w:val="00294AD2"/>
    <w:rsid w:val="002953D8"/>
    <w:rsid w:val="00295CE6"/>
    <w:rsid w:val="0029615A"/>
    <w:rsid w:val="00297A63"/>
    <w:rsid w:val="002A0B04"/>
    <w:rsid w:val="002A2C1D"/>
    <w:rsid w:val="002A3CD6"/>
    <w:rsid w:val="002A74A7"/>
    <w:rsid w:val="002B166A"/>
    <w:rsid w:val="002B329A"/>
    <w:rsid w:val="002B4F5D"/>
    <w:rsid w:val="002B545E"/>
    <w:rsid w:val="002B6512"/>
    <w:rsid w:val="002B68E1"/>
    <w:rsid w:val="002B6BC7"/>
    <w:rsid w:val="002C0592"/>
    <w:rsid w:val="002C0B39"/>
    <w:rsid w:val="002C2D0F"/>
    <w:rsid w:val="002C37AA"/>
    <w:rsid w:val="002C3C06"/>
    <w:rsid w:val="002C47D3"/>
    <w:rsid w:val="002C6C0C"/>
    <w:rsid w:val="002C7193"/>
    <w:rsid w:val="002C7F77"/>
    <w:rsid w:val="002D137B"/>
    <w:rsid w:val="002D2A35"/>
    <w:rsid w:val="002D3E03"/>
    <w:rsid w:val="002D4602"/>
    <w:rsid w:val="002D56F0"/>
    <w:rsid w:val="002D70FE"/>
    <w:rsid w:val="002D7C16"/>
    <w:rsid w:val="002E0491"/>
    <w:rsid w:val="002E10E2"/>
    <w:rsid w:val="002E1707"/>
    <w:rsid w:val="002E23EC"/>
    <w:rsid w:val="002E48A1"/>
    <w:rsid w:val="002E49BD"/>
    <w:rsid w:val="002E5C58"/>
    <w:rsid w:val="002E7AA5"/>
    <w:rsid w:val="002F2644"/>
    <w:rsid w:val="002F37EE"/>
    <w:rsid w:val="002F5D33"/>
    <w:rsid w:val="002F60B3"/>
    <w:rsid w:val="002F6462"/>
    <w:rsid w:val="002F696A"/>
    <w:rsid w:val="002F70F8"/>
    <w:rsid w:val="003001FD"/>
    <w:rsid w:val="00300A07"/>
    <w:rsid w:val="00300A22"/>
    <w:rsid w:val="00301C10"/>
    <w:rsid w:val="00302D95"/>
    <w:rsid w:val="0030373A"/>
    <w:rsid w:val="00305713"/>
    <w:rsid w:val="00311276"/>
    <w:rsid w:val="003130B2"/>
    <w:rsid w:val="00313224"/>
    <w:rsid w:val="00314863"/>
    <w:rsid w:val="00314E85"/>
    <w:rsid w:val="003152B8"/>
    <w:rsid w:val="003159C2"/>
    <w:rsid w:val="00317D99"/>
    <w:rsid w:val="00317FFC"/>
    <w:rsid w:val="00320499"/>
    <w:rsid w:val="003206E0"/>
    <w:rsid w:val="00320B2F"/>
    <w:rsid w:val="003211E6"/>
    <w:rsid w:val="00321410"/>
    <w:rsid w:val="00322500"/>
    <w:rsid w:val="00322AAE"/>
    <w:rsid w:val="003237A9"/>
    <w:rsid w:val="003237CE"/>
    <w:rsid w:val="00325686"/>
    <w:rsid w:val="00327FEE"/>
    <w:rsid w:val="00330E96"/>
    <w:rsid w:val="0033119B"/>
    <w:rsid w:val="0033149C"/>
    <w:rsid w:val="00331EBE"/>
    <w:rsid w:val="00332F42"/>
    <w:rsid w:val="00333E55"/>
    <w:rsid w:val="00334D67"/>
    <w:rsid w:val="003356DE"/>
    <w:rsid w:val="003367F4"/>
    <w:rsid w:val="00336F60"/>
    <w:rsid w:val="003436F1"/>
    <w:rsid w:val="0034464B"/>
    <w:rsid w:val="00345770"/>
    <w:rsid w:val="00345A31"/>
    <w:rsid w:val="00346C1C"/>
    <w:rsid w:val="00347B83"/>
    <w:rsid w:val="003516F3"/>
    <w:rsid w:val="00351731"/>
    <w:rsid w:val="003523CB"/>
    <w:rsid w:val="00353984"/>
    <w:rsid w:val="00356FD6"/>
    <w:rsid w:val="00357CBF"/>
    <w:rsid w:val="003607C7"/>
    <w:rsid w:val="003619A1"/>
    <w:rsid w:val="00364A1C"/>
    <w:rsid w:val="0036585C"/>
    <w:rsid w:val="00366F7C"/>
    <w:rsid w:val="00367F96"/>
    <w:rsid w:val="00370F42"/>
    <w:rsid w:val="003711FC"/>
    <w:rsid w:val="00375221"/>
    <w:rsid w:val="00375250"/>
    <w:rsid w:val="00376AAE"/>
    <w:rsid w:val="00376DCF"/>
    <w:rsid w:val="00377C5E"/>
    <w:rsid w:val="00381AC8"/>
    <w:rsid w:val="00383E46"/>
    <w:rsid w:val="0038690F"/>
    <w:rsid w:val="00387BBA"/>
    <w:rsid w:val="00391CCE"/>
    <w:rsid w:val="00394920"/>
    <w:rsid w:val="00396E23"/>
    <w:rsid w:val="00397115"/>
    <w:rsid w:val="003A1AC9"/>
    <w:rsid w:val="003A2055"/>
    <w:rsid w:val="003A2551"/>
    <w:rsid w:val="003A481B"/>
    <w:rsid w:val="003A5896"/>
    <w:rsid w:val="003A7323"/>
    <w:rsid w:val="003B04E4"/>
    <w:rsid w:val="003B3AA6"/>
    <w:rsid w:val="003B54B4"/>
    <w:rsid w:val="003B6ACC"/>
    <w:rsid w:val="003B74CF"/>
    <w:rsid w:val="003B758F"/>
    <w:rsid w:val="003C03DE"/>
    <w:rsid w:val="003C047E"/>
    <w:rsid w:val="003C39C6"/>
    <w:rsid w:val="003C4811"/>
    <w:rsid w:val="003C4A2A"/>
    <w:rsid w:val="003C7A73"/>
    <w:rsid w:val="003C7F7E"/>
    <w:rsid w:val="003D0460"/>
    <w:rsid w:val="003D1B74"/>
    <w:rsid w:val="003D4EAF"/>
    <w:rsid w:val="003D6AFE"/>
    <w:rsid w:val="003D71A8"/>
    <w:rsid w:val="003E15C3"/>
    <w:rsid w:val="003E2054"/>
    <w:rsid w:val="003E2874"/>
    <w:rsid w:val="003E3D69"/>
    <w:rsid w:val="003E4169"/>
    <w:rsid w:val="003E5D6F"/>
    <w:rsid w:val="003E6036"/>
    <w:rsid w:val="003E7A6A"/>
    <w:rsid w:val="003E7B3D"/>
    <w:rsid w:val="003E7CCE"/>
    <w:rsid w:val="003F05AA"/>
    <w:rsid w:val="003F1E21"/>
    <w:rsid w:val="003F480A"/>
    <w:rsid w:val="003F5D5C"/>
    <w:rsid w:val="003F7907"/>
    <w:rsid w:val="003F7EDA"/>
    <w:rsid w:val="003F7F81"/>
    <w:rsid w:val="00400E73"/>
    <w:rsid w:val="00401C29"/>
    <w:rsid w:val="00404DF6"/>
    <w:rsid w:val="004055F3"/>
    <w:rsid w:val="0040792B"/>
    <w:rsid w:val="00407A94"/>
    <w:rsid w:val="00407D5D"/>
    <w:rsid w:val="00411191"/>
    <w:rsid w:val="00411A1D"/>
    <w:rsid w:val="00414E7E"/>
    <w:rsid w:val="00423261"/>
    <w:rsid w:val="00424668"/>
    <w:rsid w:val="00425801"/>
    <w:rsid w:val="004259B4"/>
    <w:rsid w:val="00425F31"/>
    <w:rsid w:val="00432A1E"/>
    <w:rsid w:val="00433022"/>
    <w:rsid w:val="0043401D"/>
    <w:rsid w:val="00434BD5"/>
    <w:rsid w:val="004355D5"/>
    <w:rsid w:val="0043571F"/>
    <w:rsid w:val="00435854"/>
    <w:rsid w:val="004375E7"/>
    <w:rsid w:val="00441015"/>
    <w:rsid w:val="00442AFA"/>
    <w:rsid w:val="00444435"/>
    <w:rsid w:val="00444FCE"/>
    <w:rsid w:val="00446292"/>
    <w:rsid w:val="00447922"/>
    <w:rsid w:val="00451C1F"/>
    <w:rsid w:val="00451F61"/>
    <w:rsid w:val="00452313"/>
    <w:rsid w:val="00452937"/>
    <w:rsid w:val="00454975"/>
    <w:rsid w:val="00454BD2"/>
    <w:rsid w:val="00454E21"/>
    <w:rsid w:val="004556A1"/>
    <w:rsid w:val="00456ECC"/>
    <w:rsid w:val="00457A6E"/>
    <w:rsid w:val="004609B1"/>
    <w:rsid w:val="00461CA7"/>
    <w:rsid w:val="00462093"/>
    <w:rsid w:val="0046399B"/>
    <w:rsid w:val="004670EE"/>
    <w:rsid w:val="00471B62"/>
    <w:rsid w:val="004725C5"/>
    <w:rsid w:val="00475F75"/>
    <w:rsid w:val="0047715B"/>
    <w:rsid w:val="00477C19"/>
    <w:rsid w:val="00481417"/>
    <w:rsid w:val="00481659"/>
    <w:rsid w:val="004833B4"/>
    <w:rsid w:val="00483C36"/>
    <w:rsid w:val="004842C4"/>
    <w:rsid w:val="00484720"/>
    <w:rsid w:val="00484DAF"/>
    <w:rsid w:val="004865B0"/>
    <w:rsid w:val="00491227"/>
    <w:rsid w:val="00491D25"/>
    <w:rsid w:val="00497B79"/>
    <w:rsid w:val="00497DB5"/>
    <w:rsid w:val="004A0104"/>
    <w:rsid w:val="004A072B"/>
    <w:rsid w:val="004A3540"/>
    <w:rsid w:val="004A3DAB"/>
    <w:rsid w:val="004A4D19"/>
    <w:rsid w:val="004A55E0"/>
    <w:rsid w:val="004A6013"/>
    <w:rsid w:val="004A7069"/>
    <w:rsid w:val="004A7AE3"/>
    <w:rsid w:val="004B2FBC"/>
    <w:rsid w:val="004B43BC"/>
    <w:rsid w:val="004B60E1"/>
    <w:rsid w:val="004B688A"/>
    <w:rsid w:val="004B73C1"/>
    <w:rsid w:val="004C2AF0"/>
    <w:rsid w:val="004C3958"/>
    <w:rsid w:val="004C482E"/>
    <w:rsid w:val="004C4C10"/>
    <w:rsid w:val="004C6EE3"/>
    <w:rsid w:val="004D0D09"/>
    <w:rsid w:val="004D0E91"/>
    <w:rsid w:val="004D2103"/>
    <w:rsid w:val="004D2362"/>
    <w:rsid w:val="004D79F6"/>
    <w:rsid w:val="004E1F02"/>
    <w:rsid w:val="004E2508"/>
    <w:rsid w:val="004E30B4"/>
    <w:rsid w:val="004E4BDD"/>
    <w:rsid w:val="004E5798"/>
    <w:rsid w:val="004E5CF7"/>
    <w:rsid w:val="004E674C"/>
    <w:rsid w:val="004E6A16"/>
    <w:rsid w:val="004E7935"/>
    <w:rsid w:val="004F0193"/>
    <w:rsid w:val="004F1CE5"/>
    <w:rsid w:val="004F20D1"/>
    <w:rsid w:val="004F3C30"/>
    <w:rsid w:val="004F6E55"/>
    <w:rsid w:val="004F77B2"/>
    <w:rsid w:val="00500F6E"/>
    <w:rsid w:val="00501170"/>
    <w:rsid w:val="00502736"/>
    <w:rsid w:val="005036EB"/>
    <w:rsid w:val="00504B2A"/>
    <w:rsid w:val="0050524E"/>
    <w:rsid w:val="005068B5"/>
    <w:rsid w:val="0051487F"/>
    <w:rsid w:val="00517127"/>
    <w:rsid w:val="0051777A"/>
    <w:rsid w:val="00520878"/>
    <w:rsid w:val="00521FD7"/>
    <w:rsid w:val="005252F4"/>
    <w:rsid w:val="0052610A"/>
    <w:rsid w:val="00526506"/>
    <w:rsid w:val="00526898"/>
    <w:rsid w:val="005302D8"/>
    <w:rsid w:val="005304B6"/>
    <w:rsid w:val="0053236D"/>
    <w:rsid w:val="005328B3"/>
    <w:rsid w:val="00534375"/>
    <w:rsid w:val="0053501E"/>
    <w:rsid w:val="005362BC"/>
    <w:rsid w:val="00541DF8"/>
    <w:rsid w:val="00544456"/>
    <w:rsid w:val="005458DA"/>
    <w:rsid w:val="00545F58"/>
    <w:rsid w:val="00550278"/>
    <w:rsid w:val="00550A48"/>
    <w:rsid w:val="005525BC"/>
    <w:rsid w:val="00552B94"/>
    <w:rsid w:val="00553A3A"/>
    <w:rsid w:val="005558F0"/>
    <w:rsid w:val="00557046"/>
    <w:rsid w:val="00560732"/>
    <w:rsid w:val="00560D76"/>
    <w:rsid w:val="005622F4"/>
    <w:rsid w:val="00563FC0"/>
    <w:rsid w:val="0056510F"/>
    <w:rsid w:val="005674BC"/>
    <w:rsid w:val="00567F2F"/>
    <w:rsid w:val="00570353"/>
    <w:rsid w:val="00570516"/>
    <w:rsid w:val="00570B37"/>
    <w:rsid w:val="00573988"/>
    <w:rsid w:val="00573EDA"/>
    <w:rsid w:val="005745BE"/>
    <w:rsid w:val="0057584C"/>
    <w:rsid w:val="00575AD7"/>
    <w:rsid w:val="00575CAC"/>
    <w:rsid w:val="0057737F"/>
    <w:rsid w:val="00577994"/>
    <w:rsid w:val="00582EA8"/>
    <w:rsid w:val="00585422"/>
    <w:rsid w:val="005859CC"/>
    <w:rsid w:val="00586328"/>
    <w:rsid w:val="00586CB7"/>
    <w:rsid w:val="00592DD3"/>
    <w:rsid w:val="00594261"/>
    <w:rsid w:val="00594FE7"/>
    <w:rsid w:val="005A0D67"/>
    <w:rsid w:val="005A20E9"/>
    <w:rsid w:val="005A222F"/>
    <w:rsid w:val="005A347E"/>
    <w:rsid w:val="005A3978"/>
    <w:rsid w:val="005A39D2"/>
    <w:rsid w:val="005A4B4F"/>
    <w:rsid w:val="005A4BD2"/>
    <w:rsid w:val="005A5868"/>
    <w:rsid w:val="005A5A10"/>
    <w:rsid w:val="005A7320"/>
    <w:rsid w:val="005B20CB"/>
    <w:rsid w:val="005B27D0"/>
    <w:rsid w:val="005B303E"/>
    <w:rsid w:val="005B6C1B"/>
    <w:rsid w:val="005B6FDE"/>
    <w:rsid w:val="005C12BE"/>
    <w:rsid w:val="005C2BE6"/>
    <w:rsid w:val="005C5415"/>
    <w:rsid w:val="005C632F"/>
    <w:rsid w:val="005C65D4"/>
    <w:rsid w:val="005C7063"/>
    <w:rsid w:val="005D4158"/>
    <w:rsid w:val="005D4E40"/>
    <w:rsid w:val="005D5548"/>
    <w:rsid w:val="005E02C2"/>
    <w:rsid w:val="005E2565"/>
    <w:rsid w:val="005E36BD"/>
    <w:rsid w:val="005E372B"/>
    <w:rsid w:val="005E7BCC"/>
    <w:rsid w:val="005F0C20"/>
    <w:rsid w:val="005F642F"/>
    <w:rsid w:val="005F7C9C"/>
    <w:rsid w:val="00601947"/>
    <w:rsid w:val="0060205B"/>
    <w:rsid w:val="006023D0"/>
    <w:rsid w:val="006028BB"/>
    <w:rsid w:val="0060461F"/>
    <w:rsid w:val="00605DB7"/>
    <w:rsid w:val="00606FE3"/>
    <w:rsid w:val="006073CB"/>
    <w:rsid w:val="006077C5"/>
    <w:rsid w:val="006079B2"/>
    <w:rsid w:val="00607D86"/>
    <w:rsid w:val="006134EA"/>
    <w:rsid w:val="00613874"/>
    <w:rsid w:val="00614D46"/>
    <w:rsid w:val="0061702F"/>
    <w:rsid w:val="006202EE"/>
    <w:rsid w:val="00620385"/>
    <w:rsid w:val="006215C2"/>
    <w:rsid w:val="00621CBD"/>
    <w:rsid w:val="006222FB"/>
    <w:rsid w:val="0062263E"/>
    <w:rsid w:val="00622C6E"/>
    <w:rsid w:val="006231AD"/>
    <w:rsid w:val="00624532"/>
    <w:rsid w:val="006258BD"/>
    <w:rsid w:val="00625AFC"/>
    <w:rsid w:val="0062692E"/>
    <w:rsid w:val="00627477"/>
    <w:rsid w:val="00630387"/>
    <w:rsid w:val="006317F8"/>
    <w:rsid w:val="00631DEB"/>
    <w:rsid w:val="00633E2B"/>
    <w:rsid w:val="0063400D"/>
    <w:rsid w:val="00634A7C"/>
    <w:rsid w:val="00634C81"/>
    <w:rsid w:val="006353F1"/>
    <w:rsid w:val="006357F5"/>
    <w:rsid w:val="006361E3"/>
    <w:rsid w:val="006369D2"/>
    <w:rsid w:val="006370AF"/>
    <w:rsid w:val="00637165"/>
    <w:rsid w:val="00640207"/>
    <w:rsid w:val="006405AA"/>
    <w:rsid w:val="00640622"/>
    <w:rsid w:val="006414CB"/>
    <w:rsid w:val="006420FA"/>
    <w:rsid w:val="0064223B"/>
    <w:rsid w:val="006427CF"/>
    <w:rsid w:val="00644AD6"/>
    <w:rsid w:val="00644F9E"/>
    <w:rsid w:val="00646019"/>
    <w:rsid w:val="00647A34"/>
    <w:rsid w:val="00650D79"/>
    <w:rsid w:val="00651DA2"/>
    <w:rsid w:val="00652510"/>
    <w:rsid w:val="00652F09"/>
    <w:rsid w:val="00652F53"/>
    <w:rsid w:val="00652F6E"/>
    <w:rsid w:val="00653A46"/>
    <w:rsid w:val="00654281"/>
    <w:rsid w:val="00657517"/>
    <w:rsid w:val="006577E5"/>
    <w:rsid w:val="00660E2E"/>
    <w:rsid w:val="0066249C"/>
    <w:rsid w:val="006629D0"/>
    <w:rsid w:val="00662E81"/>
    <w:rsid w:val="0066593E"/>
    <w:rsid w:val="00671CA9"/>
    <w:rsid w:val="006737D2"/>
    <w:rsid w:val="00674525"/>
    <w:rsid w:val="00676CCC"/>
    <w:rsid w:val="00681B19"/>
    <w:rsid w:val="00681C8A"/>
    <w:rsid w:val="006823E4"/>
    <w:rsid w:val="00682C3E"/>
    <w:rsid w:val="0068397D"/>
    <w:rsid w:val="00683DC8"/>
    <w:rsid w:val="006842D3"/>
    <w:rsid w:val="00686AA3"/>
    <w:rsid w:val="00687C33"/>
    <w:rsid w:val="00687CEB"/>
    <w:rsid w:val="00691546"/>
    <w:rsid w:val="00691780"/>
    <w:rsid w:val="00694683"/>
    <w:rsid w:val="006960F7"/>
    <w:rsid w:val="006A0B4E"/>
    <w:rsid w:val="006A289F"/>
    <w:rsid w:val="006A43E1"/>
    <w:rsid w:val="006A4DA1"/>
    <w:rsid w:val="006A52E0"/>
    <w:rsid w:val="006A5EA2"/>
    <w:rsid w:val="006A615F"/>
    <w:rsid w:val="006A69F0"/>
    <w:rsid w:val="006A72BC"/>
    <w:rsid w:val="006B0EFD"/>
    <w:rsid w:val="006B135B"/>
    <w:rsid w:val="006B364C"/>
    <w:rsid w:val="006B3B19"/>
    <w:rsid w:val="006B4160"/>
    <w:rsid w:val="006B68D0"/>
    <w:rsid w:val="006B7010"/>
    <w:rsid w:val="006B786B"/>
    <w:rsid w:val="006B78ED"/>
    <w:rsid w:val="006C04F7"/>
    <w:rsid w:val="006C17B3"/>
    <w:rsid w:val="006C1B48"/>
    <w:rsid w:val="006C1C3B"/>
    <w:rsid w:val="006C2B42"/>
    <w:rsid w:val="006C2D18"/>
    <w:rsid w:val="006D1F3D"/>
    <w:rsid w:val="006D240D"/>
    <w:rsid w:val="006D24DC"/>
    <w:rsid w:val="006D2508"/>
    <w:rsid w:val="006D3B3D"/>
    <w:rsid w:val="006D483B"/>
    <w:rsid w:val="006D48E6"/>
    <w:rsid w:val="006D6297"/>
    <w:rsid w:val="006D74F7"/>
    <w:rsid w:val="006E133B"/>
    <w:rsid w:val="006E43AD"/>
    <w:rsid w:val="006E4F3E"/>
    <w:rsid w:val="006E6220"/>
    <w:rsid w:val="006E6D7C"/>
    <w:rsid w:val="006E7576"/>
    <w:rsid w:val="006E7B0E"/>
    <w:rsid w:val="006E7C9F"/>
    <w:rsid w:val="006F0461"/>
    <w:rsid w:val="006F2EB9"/>
    <w:rsid w:val="006F374A"/>
    <w:rsid w:val="006F3DFF"/>
    <w:rsid w:val="006F40B5"/>
    <w:rsid w:val="006F4107"/>
    <w:rsid w:val="006F7574"/>
    <w:rsid w:val="006F7E5A"/>
    <w:rsid w:val="00705268"/>
    <w:rsid w:val="0071045E"/>
    <w:rsid w:val="00711C12"/>
    <w:rsid w:val="007138EF"/>
    <w:rsid w:val="007173EC"/>
    <w:rsid w:val="00721E3F"/>
    <w:rsid w:val="00722CAF"/>
    <w:rsid w:val="0072450C"/>
    <w:rsid w:val="00727829"/>
    <w:rsid w:val="007317E3"/>
    <w:rsid w:val="0073696C"/>
    <w:rsid w:val="00740494"/>
    <w:rsid w:val="00750BCE"/>
    <w:rsid w:val="00751F84"/>
    <w:rsid w:val="00752CC0"/>
    <w:rsid w:val="00754D73"/>
    <w:rsid w:val="00755494"/>
    <w:rsid w:val="00755BF4"/>
    <w:rsid w:val="00755E52"/>
    <w:rsid w:val="007561B8"/>
    <w:rsid w:val="00757445"/>
    <w:rsid w:val="007607B1"/>
    <w:rsid w:val="00760A76"/>
    <w:rsid w:val="00760BD0"/>
    <w:rsid w:val="00761DB3"/>
    <w:rsid w:val="007627FE"/>
    <w:rsid w:val="00765214"/>
    <w:rsid w:val="007656A7"/>
    <w:rsid w:val="007660EC"/>
    <w:rsid w:val="00767424"/>
    <w:rsid w:val="00767793"/>
    <w:rsid w:val="00767D11"/>
    <w:rsid w:val="00767F1F"/>
    <w:rsid w:val="007709AD"/>
    <w:rsid w:val="0077194F"/>
    <w:rsid w:val="007734D7"/>
    <w:rsid w:val="00773823"/>
    <w:rsid w:val="00777057"/>
    <w:rsid w:val="0077733F"/>
    <w:rsid w:val="007773C3"/>
    <w:rsid w:val="00781109"/>
    <w:rsid w:val="00781772"/>
    <w:rsid w:val="00781D8C"/>
    <w:rsid w:val="007825BC"/>
    <w:rsid w:val="00784071"/>
    <w:rsid w:val="00784242"/>
    <w:rsid w:val="0079151D"/>
    <w:rsid w:val="00791C86"/>
    <w:rsid w:val="00793247"/>
    <w:rsid w:val="00793F43"/>
    <w:rsid w:val="0079412F"/>
    <w:rsid w:val="0079630A"/>
    <w:rsid w:val="007A03C9"/>
    <w:rsid w:val="007A0509"/>
    <w:rsid w:val="007A0B6D"/>
    <w:rsid w:val="007A0D44"/>
    <w:rsid w:val="007A1D2B"/>
    <w:rsid w:val="007A4327"/>
    <w:rsid w:val="007A5511"/>
    <w:rsid w:val="007A564E"/>
    <w:rsid w:val="007A5745"/>
    <w:rsid w:val="007A765E"/>
    <w:rsid w:val="007A7C0F"/>
    <w:rsid w:val="007A7D41"/>
    <w:rsid w:val="007B16E1"/>
    <w:rsid w:val="007B475B"/>
    <w:rsid w:val="007B6619"/>
    <w:rsid w:val="007B6E1F"/>
    <w:rsid w:val="007B7097"/>
    <w:rsid w:val="007B7DBD"/>
    <w:rsid w:val="007C0599"/>
    <w:rsid w:val="007C130B"/>
    <w:rsid w:val="007C26AC"/>
    <w:rsid w:val="007C3922"/>
    <w:rsid w:val="007C3F2A"/>
    <w:rsid w:val="007D1B93"/>
    <w:rsid w:val="007D1F55"/>
    <w:rsid w:val="007D2DD0"/>
    <w:rsid w:val="007D5DE3"/>
    <w:rsid w:val="007E2F8C"/>
    <w:rsid w:val="007E2FEE"/>
    <w:rsid w:val="007E364E"/>
    <w:rsid w:val="007E431B"/>
    <w:rsid w:val="007E52CF"/>
    <w:rsid w:val="007E5A90"/>
    <w:rsid w:val="007F0309"/>
    <w:rsid w:val="007F495A"/>
    <w:rsid w:val="007F64F6"/>
    <w:rsid w:val="00800A46"/>
    <w:rsid w:val="00800B8F"/>
    <w:rsid w:val="00802B79"/>
    <w:rsid w:val="00802DDE"/>
    <w:rsid w:val="0080362A"/>
    <w:rsid w:val="00803C7E"/>
    <w:rsid w:val="0080563F"/>
    <w:rsid w:val="00805A37"/>
    <w:rsid w:val="0080725F"/>
    <w:rsid w:val="00810A30"/>
    <w:rsid w:val="00810C07"/>
    <w:rsid w:val="00811730"/>
    <w:rsid w:val="008137A4"/>
    <w:rsid w:val="00815CE4"/>
    <w:rsid w:val="008214A5"/>
    <w:rsid w:val="008232FF"/>
    <w:rsid w:val="008240E4"/>
    <w:rsid w:val="00827908"/>
    <w:rsid w:val="00830D79"/>
    <w:rsid w:val="0083246C"/>
    <w:rsid w:val="008333BD"/>
    <w:rsid w:val="00840888"/>
    <w:rsid w:val="00840D2B"/>
    <w:rsid w:val="00845526"/>
    <w:rsid w:val="0084597A"/>
    <w:rsid w:val="0084740B"/>
    <w:rsid w:val="008474C3"/>
    <w:rsid w:val="008524BA"/>
    <w:rsid w:val="00852858"/>
    <w:rsid w:val="00852FE7"/>
    <w:rsid w:val="00853014"/>
    <w:rsid w:val="00853651"/>
    <w:rsid w:val="0085492B"/>
    <w:rsid w:val="00854C83"/>
    <w:rsid w:val="0085534F"/>
    <w:rsid w:val="008577FF"/>
    <w:rsid w:val="0086026B"/>
    <w:rsid w:val="00860CE1"/>
    <w:rsid w:val="008621FE"/>
    <w:rsid w:val="00862660"/>
    <w:rsid w:val="00862863"/>
    <w:rsid w:val="00863501"/>
    <w:rsid w:val="00863F8D"/>
    <w:rsid w:val="00864053"/>
    <w:rsid w:val="0086484B"/>
    <w:rsid w:val="00864D3E"/>
    <w:rsid w:val="00865DDA"/>
    <w:rsid w:val="00872DEF"/>
    <w:rsid w:val="008732DC"/>
    <w:rsid w:val="008750EE"/>
    <w:rsid w:val="00875E67"/>
    <w:rsid w:val="0087749E"/>
    <w:rsid w:val="00877531"/>
    <w:rsid w:val="008804F8"/>
    <w:rsid w:val="008807BA"/>
    <w:rsid w:val="008829C4"/>
    <w:rsid w:val="00884099"/>
    <w:rsid w:val="00885740"/>
    <w:rsid w:val="008858EF"/>
    <w:rsid w:val="00892448"/>
    <w:rsid w:val="00892F15"/>
    <w:rsid w:val="00894E22"/>
    <w:rsid w:val="00897171"/>
    <w:rsid w:val="008A1755"/>
    <w:rsid w:val="008A30EA"/>
    <w:rsid w:val="008A4741"/>
    <w:rsid w:val="008A6061"/>
    <w:rsid w:val="008A6AEA"/>
    <w:rsid w:val="008A6C91"/>
    <w:rsid w:val="008A7341"/>
    <w:rsid w:val="008B0A78"/>
    <w:rsid w:val="008B29DE"/>
    <w:rsid w:val="008B3DD6"/>
    <w:rsid w:val="008B446D"/>
    <w:rsid w:val="008B4854"/>
    <w:rsid w:val="008B5FA0"/>
    <w:rsid w:val="008C1FB1"/>
    <w:rsid w:val="008C21CB"/>
    <w:rsid w:val="008C32C6"/>
    <w:rsid w:val="008C38E0"/>
    <w:rsid w:val="008C44B1"/>
    <w:rsid w:val="008C48D1"/>
    <w:rsid w:val="008C4E3A"/>
    <w:rsid w:val="008C6D8F"/>
    <w:rsid w:val="008C79EC"/>
    <w:rsid w:val="008D09F4"/>
    <w:rsid w:val="008D11A3"/>
    <w:rsid w:val="008D1FA9"/>
    <w:rsid w:val="008D2A50"/>
    <w:rsid w:val="008D45DC"/>
    <w:rsid w:val="008D4A13"/>
    <w:rsid w:val="008D4B88"/>
    <w:rsid w:val="008D5E9F"/>
    <w:rsid w:val="008D689E"/>
    <w:rsid w:val="008D7CC4"/>
    <w:rsid w:val="008E0B93"/>
    <w:rsid w:val="008E15E4"/>
    <w:rsid w:val="008E2708"/>
    <w:rsid w:val="008E6618"/>
    <w:rsid w:val="008E6FBC"/>
    <w:rsid w:val="008F08EB"/>
    <w:rsid w:val="008F175B"/>
    <w:rsid w:val="008F20AF"/>
    <w:rsid w:val="008F652A"/>
    <w:rsid w:val="008F7A60"/>
    <w:rsid w:val="00900AAB"/>
    <w:rsid w:val="00902767"/>
    <w:rsid w:val="0090315C"/>
    <w:rsid w:val="0090334F"/>
    <w:rsid w:val="00903B6D"/>
    <w:rsid w:val="00904689"/>
    <w:rsid w:val="0090593B"/>
    <w:rsid w:val="00912ED2"/>
    <w:rsid w:val="00915B43"/>
    <w:rsid w:val="00916ED3"/>
    <w:rsid w:val="00917729"/>
    <w:rsid w:val="0092006B"/>
    <w:rsid w:val="00920617"/>
    <w:rsid w:val="009216CF"/>
    <w:rsid w:val="00921A65"/>
    <w:rsid w:val="00923749"/>
    <w:rsid w:val="00924F80"/>
    <w:rsid w:val="009253B9"/>
    <w:rsid w:val="00931658"/>
    <w:rsid w:val="00931683"/>
    <w:rsid w:val="00932691"/>
    <w:rsid w:val="00932FDE"/>
    <w:rsid w:val="00933403"/>
    <w:rsid w:val="00934012"/>
    <w:rsid w:val="00934710"/>
    <w:rsid w:val="00936106"/>
    <w:rsid w:val="00936E90"/>
    <w:rsid w:val="00936FFD"/>
    <w:rsid w:val="0094157A"/>
    <w:rsid w:val="00941866"/>
    <w:rsid w:val="00942462"/>
    <w:rsid w:val="00943FC0"/>
    <w:rsid w:val="0094518A"/>
    <w:rsid w:val="00945DE6"/>
    <w:rsid w:val="009467B0"/>
    <w:rsid w:val="00946A76"/>
    <w:rsid w:val="00947415"/>
    <w:rsid w:val="00950992"/>
    <w:rsid w:val="0095193E"/>
    <w:rsid w:val="00951EFB"/>
    <w:rsid w:val="00953681"/>
    <w:rsid w:val="0095575B"/>
    <w:rsid w:val="00957FE4"/>
    <w:rsid w:val="00961285"/>
    <w:rsid w:val="00962C0F"/>
    <w:rsid w:val="00962D7B"/>
    <w:rsid w:val="0096544B"/>
    <w:rsid w:val="0096684B"/>
    <w:rsid w:val="009718E3"/>
    <w:rsid w:val="00972C7F"/>
    <w:rsid w:val="00973778"/>
    <w:rsid w:val="00973FA5"/>
    <w:rsid w:val="00974285"/>
    <w:rsid w:val="009746AE"/>
    <w:rsid w:val="00976E0D"/>
    <w:rsid w:val="00981A7B"/>
    <w:rsid w:val="00981FC8"/>
    <w:rsid w:val="00982B22"/>
    <w:rsid w:val="00984213"/>
    <w:rsid w:val="00984651"/>
    <w:rsid w:val="00985904"/>
    <w:rsid w:val="00985B57"/>
    <w:rsid w:val="00986AE5"/>
    <w:rsid w:val="00987455"/>
    <w:rsid w:val="00987FD2"/>
    <w:rsid w:val="009944CB"/>
    <w:rsid w:val="009948DA"/>
    <w:rsid w:val="009957A3"/>
    <w:rsid w:val="00995AC5"/>
    <w:rsid w:val="00995EC1"/>
    <w:rsid w:val="009964BC"/>
    <w:rsid w:val="00997855"/>
    <w:rsid w:val="009A478D"/>
    <w:rsid w:val="009A7496"/>
    <w:rsid w:val="009B08DF"/>
    <w:rsid w:val="009B101E"/>
    <w:rsid w:val="009B5201"/>
    <w:rsid w:val="009B59DD"/>
    <w:rsid w:val="009C13F0"/>
    <w:rsid w:val="009C2F52"/>
    <w:rsid w:val="009C4016"/>
    <w:rsid w:val="009C529F"/>
    <w:rsid w:val="009C6714"/>
    <w:rsid w:val="009D0775"/>
    <w:rsid w:val="009D2ABC"/>
    <w:rsid w:val="009D3A20"/>
    <w:rsid w:val="009D4201"/>
    <w:rsid w:val="009D73AB"/>
    <w:rsid w:val="009E24AB"/>
    <w:rsid w:val="009E2749"/>
    <w:rsid w:val="009E2AF6"/>
    <w:rsid w:val="009E3F20"/>
    <w:rsid w:val="009E557E"/>
    <w:rsid w:val="009E6E6A"/>
    <w:rsid w:val="009E6EC8"/>
    <w:rsid w:val="009E74A3"/>
    <w:rsid w:val="009F1B8F"/>
    <w:rsid w:val="009F2015"/>
    <w:rsid w:val="009F49B4"/>
    <w:rsid w:val="009F5525"/>
    <w:rsid w:val="009F72B2"/>
    <w:rsid w:val="00A0006F"/>
    <w:rsid w:val="00A0084E"/>
    <w:rsid w:val="00A01D72"/>
    <w:rsid w:val="00A106A9"/>
    <w:rsid w:val="00A11BE4"/>
    <w:rsid w:val="00A129FD"/>
    <w:rsid w:val="00A13CA2"/>
    <w:rsid w:val="00A14F1C"/>
    <w:rsid w:val="00A16D71"/>
    <w:rsid w:val="00A210CC"/>
    <w:rsid w:val="00A22BE5"/>
    <w:rsid w:val="00A22EA8"/>
    <w:rsid w:val="00A249DE"/>
    <w:rsid w:val="00A24F13"/>
    <w:rsid w:val="00A2606C"/>
    <w:rsid w:val="00A300D7"/>
    <w:rsid w:val="00A33906"/>
    <w:rsid w:val="00A36B09"/>
    <w:rsid w:val="00A36B86"/>
    <w:rsid w:val="00A402A6"/>
    <w:rsid w:val="00A416D6"/>
    <w:rsid w:val="00A425EF"/>
    <w:rsid w:val="00A43771"/>
    <w:rsid w:val="00A438FC"/>
    <w:rsid w:val="00A44FCA"/>
    <w:rsid w:val="00A45671"/>
    <w:rsid w:val="00A45FAE"/>
    <w:rsid w:val="00A52360"/>
    <w:rsid w:val="00A52A39"/>
    <w:rsid w:val="00A53709"/>
    <w:rsid w:val="00A5372E"/>
    <w:rsid w:val="00A56229"/>
    <w:rsid w:val="00A6251D"/>
    <w:rsid w:val="00A62BAF"/>
    <w:rsid w:val="00A62C0D"/>
    <w:rsid w:val="00A62EA6"/>
    <w:rsid w:val="00A63808"/>
    <w:rsid w:val="00A67BC0"/>
    <w:rsid w:val="00A67BFA"/>
    <w:rsid w:val="00A704F9"/>
    <w:rsid w:val="00A71E4B"/>
    <w:rsid w:val="00A7256B"/>
    <w:rsid w:val="00A74367"/>
    <w:rsid w:val="00A74F83"/>
    <w:rsid w:val="00A769F1"/>
    <w:rsid w:val="00A803C3"/>
    <w:rsid w:val="00A807F0"/>
    <w:rsid w:val="00A80950"/>
    <w:rsid w:val="00A80EFE"/>
    <w:rsid w:val="00A8177B"/>
    <w:rsid w:val="00A84222"/>
    <w:rsid w:val="00A85E00"/>
    <w:rsid w:val="00A862B1"/>
    <w:rsid w:val="00A864F6"/>
    <w:rsid w:val="00A949D1"/>
    <w:rsid w:val="00A94BA7"/>
    <w:rsid w:val="00A9567C"/>
    <w:rsid w:val="00A9679E"/>
    <w:rsid w:val="00A977C9"/>
    <w:rsid w:val="00A97A6E"/>
    <w:rsid w:val="00A97CDE"/>
    <w:rsid w:val="00AA00C9"/>
    <w:rsid w:val="00AA1074"/>
    <w:rsid w:val="00AA1959"/>
    <w:rsid w:val="00AA2C3B"/>
    <w:rsid w:val="00AA4081"/>
    <w:rsid w:val="00AA6E8A"/>
    <w:rsid w:val="00AA76DB"/>
    <w:rsid w:val="00AB21B2"/>
    <w:rsid w:val="00AB2AC1"/>
    <w:rsid w:val="00AB4E7B"/>
    <w:rsid w:val="00AB5B1A"/>
    <w:rsid w:val="00AB6E57"/>
    <w:rsid w:val="00AB7B85"/>
    <w:rsid w:val="00AB7DE9"/>
    <w:rsid w:val="00AC081C"/>
    <w:rsid w:val="00AC20E1"/>
    <w:rsid w:val="00AC2A84"/>
    <w:rsid w:val="00AC49AA"/>
    <w:rsid w:val="00AC75C2"/>
    <w:rsid w:val="00AD11FF"/>
    <w:rsid w:val="00AD17EB"/>
    <w:rsid w:val="00AD25EB"/>
    <w:rsid w:val="00AD3451"/>
    <w:rsid w:val="00AD4B90"/>
    <w:rsid w:val="00AD643A"/>
    <w:rsid w:val="00AE0143"/>
    <w:rsid w:val="00AE2229"/>
    <w:rsid w:val="00AE316B"/>
    <w:rsid w:val="00AE344A"/>
    <w:rsid w:val="00AE5457"/>
    <w:rsid w:val="00AE55DF"/>
    <w:rsid w:val="00AE5D0F"/>
    <w:rsid w:val="00AF20A7"/>
    <w:rsid w:val="00AF231E"/>
    <w:rsid w:val="00AF2C37"/>
    <w:rsid w:val="00AF2FA5"/>
    <w:rsid w:val="00AF303E"/>
    <w:rsid w:val="00AF5064"/>
    <w:rsid w:val="00AF68E9"/>
    <w:rsid w:val="00AF7262"/>
    <w:rsid w:val="00B0243F"/>
    <w:rsid w:val="00B028F7"/>
    <w:rsid w:val="00B02C9B"/>
    <w:rsid w:val="00B033D5"/>
    <w:rsid w:val="00B03710"/>
    <w:rsid w:val="00B05247"/>
    <w:rsid w:val="00B10016"/>
    <w:rsid w:val="00B107D1"/>
    <w:rsid w:val="00B109C3"/>
    <w:rsid w:val="00B10FAC"/>
    <w:rsid w:val="00B11C52"/>
    <w:rsid w:val="00B149D6"/>
    <w:rsid w:val="00B1570C"/>
    <w:rsid w:val="00B16818"/>
    <w:rsid w:val="00B20DB0"/>
    <w:rsid w:val="00B217EC"/>
    <w:rsid w:val="00B22275"/>
    <w:rsid w:val="00B230C9"/>
    <w:rsid w:val="00B23F02"/>
    <w:rsid w:val="00B23F29"/>
    <w:rsid w:val="00B25945"/>
    <w:rsid w:val="00B26CB5"/>
    <w:rsid w:val="00B27498"/>
    <w:rsid w:val="00B277B6"/>
    <w:rsid w:val="00B31CCB"/>
    <w:rsid w:val="00B326C4"/>
    <w:rsid w:val="00B32B78"/>
    <w:rsid w:val="00B33819"/>
    <w:rsid w:val="00B34B77"/>
    <w:rsid w:val="00B34B84"/>
    <w:rsid w:val="00B35DA2"/>
    <w:rsid w:val="00B37291"/>
    <w:rsid w:val="00B4029A"/>
    <w:rsid w:val="00B4043D"/>
    <w:rsid w:val="00B43384"/>
    <w:rsid w:val="00B44093"/>
    <w:rsid w:val="00B46C1B"/>
    <w:rsid w:val="00B47E46"/>
    <w:rsid w:val="00B503CB"/>
    <w:rsid w:val="00B53F52"/>
    <w:rsid w:val="00B541DD"/>
    <w:rsid w:val="00B5487B"/>
    <w:rsid w:val="00B55A1E"/>
    <w:rsid w:val="00B562C4"/>
    <w:rsid w:val="00B574EE"/>
    <w:rsid w:val="00B5793C"/>
    <w:rsid w:val="00B601D6"/>
    <w:rsid w:val="00B61D8C"/>
    <w:rsid w:val="00B63CD0"/>
    <w:rsid w:val="00B67DBB"/>
    <w:rsid w:val="00B67EFC"/>
    <w:rsid w:val="00B70A21"/>
    <w:rsid w:val="00B70F68"/>
    <w:rsid w:val="00B7298E"/>
    <w:rsid w:val="00B7591A"/>
    <w:rsid w:val="00B806D9"/>
    <w:rsid w:val="00B8095C"/>
    <w:rsid w:val="00B81257"/>
    <w:rsid w:val="00B82351"/>
    <w:rsid w:val="00B82C41"/>
    <w:rsid w:val="00B85D20"/>
    <w:rsid w:val="00B866F1"/>
    <w:rsid w:val="00B90552"/>
    <w:rsid w:val="00B92141"/>
    <w:rsid w:val="00B9285F"/>
    <w:rsid w:val="00B930C4"/>
    <w:rsid w:val="00B94D0F"/>
    <w:rsid w:val="00B961EB"/>
    <w:rsid w:val="00B966E5"/>
    <w:rsid w:val="00BA00E0"/>
    <w:rsid w:val="00BA1D10"/>
    <w:rsid w:val="00BA4C3A"/>
    <w:rsid w:val="00BA4DBD"/>
    <w:rsid w:val="00BA6E5D"/>
    <w:rsid w:val="00BB0CC8"/>
    <w:rsid w:val="00BB0EDF"/>
    <w:rsid w:val="00BB24E9"/>
    <w:rsid w:val="00BB5854"/>
    <w:rsid w:val="00BB5C34"/>
    <w:rsid w:val="00BB6273"/>
    <w:rsid w:val="00BC023D"/>
    <w:rsid w:val="00BC08EA"/>
    <w:rsid w:val="00BC195B"/>
    <w:rsid w:val="00BC1B9C"/>
    <w:rsid w:val="00BC2E4D"/>
    <w:rsid w:val="00BC60A8"/>
    <w:rsid w:val="00BC7766"/>
    <w:rsid w:val="00BD026E"/>
    <w:rsid w:val="00BD09A3"/>
    <w:rsid w:val="00BD1C87"/>
    <w:rsid w:val="00BD258D"/>
    <w:rsid w:val="00BD3386"/>
    <w:rsid w:val="00BD5D5B"/>
    <w:rsid w:val="00BD7A0B"/>
    <w:rsid w:val="00BE23DE"/>
    <w:rsid w:val="00BE337A"/>
    <w:rsid w:val="00BE4DA7"/>
    <w:rsid w:val="00BE7399"/>
    <w:rsid w:val="00BF09AD"/>
    <w:rsid w:val="00BF5EA0"/>
    <w:rsid w:val="00BF7040"/>
    <w:rsid w:val="00BF78F7"/>
    <w:rsid w:val="00BF792C"/>
    <w:rsid w:val="00BF7E88"/>
    <w:rsid w:val="00C0073C"/>
    <w:rsid w:val="00C008A7"/>
    <w:rsid w:val="00C01CE5"/>
    <w:rsid w:val="00C02CF8"/>
    <w:rsid w:val="00C03CD8"/>
    <w:rsid w:val="00C06A7D"/>
    <w:rsid w:val="00C07F77"/>
    <w:rsid w:val="00C11C55"/>
    <w:rsid w:val="00C120E3"/>
    <w:rsid w:val="00C12C69"/>
    <w:rsid w:val="00C12DEE"/>
    <w:rsid w:val="00C14760"/>
    <w:rsid w:val="00C17C1B"/>
    <w:rsid w:val="00C2165E"/>
    <w:rsid w:val="00C21B3A"/>
    <w:rsid w:val="00C2236F"/>
    <w:rsid w:val="00C22F0B"/>
    <w:rsid w:val="00C2361F"/>
    <w:rsid w:val="00C2533F"/>
    <w:rsid w:val="00C26294"/>
    <w:rsid w:val="00C26CA3"/>
    <w:rsid w:val="00C26D32"/>
    <w:rsid w:val="00C27881"/>
    <w:rsid w:val="00C27B66"/>
    <w:rsid w:val="00C3062C"/>
    <w:rsid w:val="00C30E4E"/>
    <w:rsid w:val="00C31A13"/>
    <w:rsid w:val="00C3214B"/>
    <w:rsid w:val="00C32D3F"/>
    <w:rsid w:val="00C32F28"/>
    <w:rsid w:val="00C35306"/>
    <w:rsid w:val="00C36C84"/>
    <w:rsid w:val="00C379D2"/>
    <w:rsid w:val="00C42E1A"/>
    <w:rsid w:val="00C446E3"/>
    <w:rsid w:val="00C44D41"/>
    <w:rsid w:val="00C45D84"/>
    <w:rsid w:val="00C463CE"/>
    <w:rsid w:val="00C46D38"/>
    <w:rsid w:val="00C51F82"/>
    <w:rsid w:val="00C528ED"/>
    <w:rsid w:val="00C52D03"/>
    <w:rsid w:val="00C532EB"/>
    <w:rsid w:val="00C54958"/>
    <w:rsid w:val="00C552F0"/>
    <w:rsid w:val="00C574B3"/>
    <w:rsid w:val="00C57DD2"/>
    <w:rsid w:val="00C62150"/>
    <w:rsid w:val="00C63D58"/>
    <w:rsid w:val="00C643E7"/>
    <w:rsid w:val="00C644A3"/>
    <w:rsid w:val="00C64EEE"/>
    <w:rsid w:val="00C65FD0"/>
    <w:rsid w:val="00C730BC"/>
    <w:rsid w:val="00C7464C"/>
    <w:rsid w:val="00C754A9"/>
    <w:rsid w:val="00C75878"/>
    <w:rsid w:val="00C76F11"/>
    <w:rsid w:val="00C776F9"/>
    <w:rsid w:val="00C82B0D"/>
    <w:rsid w:val="00C82B5F"/>
    <w:rsid w:val="00C83C97"/>
    <w:rsid w:val="00C846D1"/>
    <w:rsid w:val="00C85742"/>
    <w:rsid w:val="00C920B2"/>
    <w:rsid w:val="00C929F7"/>
    <w:rsid w:val="00C93101"/>
    <w:rsid w:val="00C9432B"/>
    <w:rsid w:val="00C967DC"/>
    <w:rsid w:val="00C9696A"/>
    <w:rsid w:val="00C97942"/>
    <w:rsid w:val="00CA0351"/>
    <w:rsid w:val="00CA17E4"/>
    <w:rsid w:val="00CA1ED2"/>
    <w:rsid w:val="00CA20EB"/>
    <w:rsid w:val="00CA6AC6"/>
    <w:rsid w:val="00CB0166"/>
    <w:rsid w:val="00CB4946"/>
    <w:rsid w:val="00CB4E55"/>
    <w:rsid w:val="00CB648F"/>
    <w:rsid w:val="00CB6D82"/>
    <w:rsid w:val="00CB7C1B"/>
    <w:rsid w:val="00CC0BB1"/>
    <w:rsid w:val="00CC2942"/>
    <w:rsid w:val="00CC2F48"/>
    <w:rsid w:val="00CC38B0"/>
    <w:rsid w:val="00CC3F9F"/>
    <w:rsid w:val="00CC41D1"/>
    <w:rsid w:val="00CD0D3C"/>
    <w:rsid w:val="00CD1F80"/>
    <w:rsid w:val="00CD2C8A"/>
    <w:rsid w:val="00CD2D24"/>
    <w:rsid w:val="00CD3FBF"/>
    <w:rsid w:val="00CD4125"/>
    <w:rsid w:val="00CD46D7"/>
    <w:rsid w:val="00CD49A1"/>
    <w:rsid w:val="00CD7381"/>
    <w:rsid w:val="00CD7536"/>
    <w:rsid w:val="00CD7C2E"/>
    <w:rsid w:val="00CE00DF"/>
    <w:rsid w:val="00CE149B"/>
    <w:rsid w:val="00CE1883"/>
    <w:rsid w:val="00CE3D3E"/>
    <w:rsid w:val="00CE4174"/>
    <w:rsid w:val="00CE4A61"/>
    <w:rsid w:val="00CE5E38"/>
    <w:rsid w:val="00CE658E"/>
    <w:rsid w:val="00CE69E7"/>
    <w:rsid w:val="00CF0739"/>
    <w:rsid w:val="00CF3CA3"/>
    <w:rsid w:val="00CF4C30"/>
    <w:rsid w:val="00D0196F"/>
    <w:rsid w:val="00D02A5A"/>
    <w:rsid w:val="00D0332F"/>
    <w:rsid w:val="00D04CAB"/>
    <w:rsid w:val="00D05BBE"/>
    <w:rsid w:val="00D05F11"/>
    <w:rsid w:val="00D06420"/>
    <w:rsid w:val="00D069AC"/>
    <w:rsid w:val="00D06E0B"/>
    <w:rsid w:val="00D075A1"/>
    <w:rsid w:val="00D10B8A"/>
    <w:rsid w:val="00D131A4"/>
    <w:rsid w:val="00D14AED"/>
    <w:rsid w:val="00D16395"/>
    <w:rsid w:val="00D17B3C"/>
    <w:rsid w:val="00D20C5A"/>
    <w:rsid w:val="00D20C8A"/>
    <w:rsid w:val="00D20CF5"/>
    <w:rsid w:val="00D2134D"/>
    <w:rsid w:val="00D22013"/>
    <w:rsid w:val="00D22CCC"/>
    <w:rsid w:val="00D237D6"/>
    <w:rsid w:val="00D23FE3"/>
    <w:rsid w:val="00D25267"/>
    <w:rsid w:val="00D27EA4"/>
    <w:rsid w:val="00D303E5"/>
    <w:rsid w:val="00D30BDA"/>
    <w:rsid w:val="00D31C13"/>
    <w:rsid w:val="00D34BE7"/>
    <w:rsid w:val="00D352B3"/>
    <w:rsid w:val="00D3702C"/>
    <w:rsid w:val="00D40360"/>
    <w:rsid w:val="00D413C0"/>
    <w:rsid w:val="00D41722"/>
    <w:rsid w:val="00D4573E"/>
    <w:rsid w:val="00D461DC"/>
    <w:rsid w:val="00D52120"/>
    <w:rsid w:val="00D54BD2"/>
    <w:rsid w:val="00D55043"/>
    <w:rsid w:val="00D5523C"/>
    <w:rsid w:val="00D55578"/>
    <w:rsid w:val="00D5632F"/>
    <w:rsid w:val="00D64A48"/>
    <w:rsid w:val="00D721C0"/>
    <w:rsid w:val="00D72AE4"/>
    <w:rsid w:val="00D73A21"/>
    <w:rsid w:val="00D75DA6"/>
    <w:rsid w:val="00D76933"/>
    <w:rsid w:val="00D81812"/>
    <w:rsid w:val="00D8252B"/>
    <w:rsid w:val="00D848AB"/>
    <w:rsid w:val="00D87FD9"/>
    <w:rsid w:val="00D909A9"/>
    <w:rsid w:val="00D91916"/>
    <w:rsid w:val="00D92CCD"/>
    <w:rsid w:val="00D92D45"/>
    <w:rsid w:val="00D9302E"/>
    <w:rsid w:val="00D93470"/>
    <w:rsid w:val="00D93A3F"/>
    <w:rsid w:val="00D93CD5"/>
    <w:rsid w:val="00D94D49"/>
    <w:rsid w:val="00D959D9"/>
    <w:rsid w:val="00D95C5B"/>
    <w:rsid w:val="00D97A4D"/>
    <w:rsid w:val="00DA08DE"/>
    <w:rsid w:val="00DA0F96"/>
    <w:rsid w:val="00DA1C1E"/>
    <w:rsid w:val="00DA2F4D"/>
    <w:rsid w:val="00DA37B0"/>
    <w:rsid w:val="00DA4DD6"/>
    <w:rsid w:val="00DA6487"/>
    <w:rsid w:val="00DA65F4"/>
    <w:rsid w:val="00DA73C7"/>
    <w:rsid w:val="00DB02B7"/>
    <w:rsid w:val="00DB1EFA"/>
    <w:rsid w:val="00DB30B9"/>
    <w:rsid w:val="00DB3D5F"/>
    <w:rsid w:val="00DB48C2"/>
    <w:rsid w:val="00DB5EA6"/>
    <w:rsid w:val="00DB64DD"/>
    <w:rsid w:val="00DB69DC"/>
    <w:rsid w:val="00DB7F6D"/>
    <w:rsid w:val="00DC13E7"/>
    <w:rsid w:val="00DC1861"/>
    <w:rsid w:val="00DC1AAC"/>
    <w:rsid w:val="00DC235C"/>
    <w:rsid w:val="00DC432A"/>
    <w:rsid w:val="00DC5C4D"/>
    <w:rsid w:val="00DC6857"/>
    <w:rsid w:val="00DD09FD"/>
    <w:rsid w:val="00DD0E03"/>
    <w:rsid w:val="00DD13BF"/>
    <w:rsid w:val="00DD1AF5"/>
    <w:rsid w:val="00DD1C08"/>
    <w:rsid w:val="00DD1F0F"/>
    <w:rsid w:val="00DD20B5"/>
    <w:rsid w:val="00DD2186"/>
    <w:rsid w:val="00DD21FC"/>
    <w:rsid w:val="00DD44B5"/>
    <w:rsid w:val="00DD4EB3"/>
    <w:rsid w:val="00DD53CD"/>
    <w:rsid w:val="00DD5DAE"/>
    <w:rsid w:val="00DD6CF3"/>
    <w:rsid w:val="00DE0549"/>
    <w:rsid w:val="00DE436D"/>
    <w:rsid w:val="00DE550E"/>
    <w:rsid w:val="00DE5A7B"/>
    <w:rsid w:val="00DE6507"/>
    <w:rsid w:val="00DE723D"/>
    <w:rsid w:val="00DE7D92"/>
    <w:rsid w:val="00DF16A9"/>
    <w:rsid w:val="00DF18F9"/>
    <w:rsid w:val="00DF4A46"/>
    <w:rsid w:val="00DF5188"/>
    <w:rsid w:val="00DF57A5"/>
    <w:rsid w:val="00DF6BAB"/>
    <w:rsid w:val="00DF6D97"/>
    <w:rsid w:val="00E0143D"/>
    <w:rsid w:val="00E0225B"/>
    <w:rsid w:val="00E03D56"/>
    <w:rsid w:val="00E058A6"/>
    <w:rsid w:val="00E05921"/>
    <w:rsid w:val="00E06A3F"/>
    <w:rsid w:val="00E078D0"/>
    <w:rsid w:val="00E078DF"/>
    <w:rsid w:val="00E131F5"/>
    <w:rsid w:val="00E13F02"/>
    <w:rsid w:val="00E15108"/>
    <w:rsid w:val="00E151B6"/>
    <w:rsid w:val="00E17859"/>
    <w:rsid w:val="00E20AD7"/>
    <w:rsid w:val="00E215D0"/>
    <w:rsid w:val="00E25258"/>
    <w:rsid w:val="00E252F2"/>
    <w:rsid w:val="00E26509"/>
    <w:rsid w:val="00E26971"/>
    <w:rsid w:val="00E272F7"/>
    <w:rsid w:val="00E31801"/>
    <w:rsid w:val="00E319FE"/>
    <w:rsid w:val="00E3221B"/>
    <w:rsid w:val="00E32ED0"/>
    <w:rsid w:val="00E36B11"/>
    <w:rsid w:val="00E36FA4"/>
    <w:rsid w:val="00E36FA7"/>
    <w:rsid w:val="00E40FA5"/>
    <w:rsid w:val="00E42B4F"/>
    <w:rsid w:val="00E43115"/>
    <w:rsid w:val="00E43499"/>
    <w:rsid w:val="00E4538D"/>
    <w:rsid w:val="00E471CF"/>
    <w:rsid w:val="00E47262"/>
    <w:rsid w:val="00E542B1"/>
    <w:rsid w:val="00E54AD2"/>
    <w:rsid w:val="00E55DCC"/>
    <w:rsid w:val="00E563BB"/>
    <w:rsid w:val="00E568CA"/>
    <w:rsid w:val="00E604FD"/>
    <w:rsid w:val="00E61311"/>
    <w:rsid w:val="00E61F8F"/>
    <w:rsid w:val="00E62216"/>
    <w:rsid w:val="00E62783"/>
    <w:rsid w:val="00E627D3"/>
    <w:rsid w:val="00E6329B"/>
    <w:rsid w:val="00E6546D"/>
    <w:rsid w:val="00E708A4"/>
    <w:rsid w:val="00E73012"/>
    <w:rsid w:val="00E739E4"/>
    <w:rsid w:val="00E74836"/>
    <w:rsid w:val="00E77083"/>
    <w:rsid w:val="00E82782"/>
    <w:rsid w:val="00E82E65"/>
    <w:rsid w:val="00E852AB"/>
    <w:rsid w:val="00E85656"/>
    <w:rsid w:val="00E85FDF"/>
    <w:rsid w:val="00E86206"/>
    <w:rsid w:val="00E862BA"/>
    <w:rsid w:val="00E86926"/>
    <w:rsid w:val="00E901E9"/>
    <w:rsid w:val="00E907D8"/>
    <w:rsid w:val="00E91396"/>
    <w:rsid w:val="00E91AA5"/>
    <w:rsid w:val="00E926DE"/>
    <w:rsid w:val="00E96510"/>
    <w:rsid w:val="00E96AED"/>
    <w:rsid w:val="00E96E8C"/>
    <w:rsid w:val="00E97724"/>
    <w:rsid w:val="00EA09D4"/>
    <w:rsid w:val="00EA0AB0"/>
    <w:rsid w:val="00EA308A"/>
    <w:rsid w:val="00EA4A05"/>
    <w:rsid w:val="00EA7153"/>
    <w:rsid w:val="00EB0231"/>
    <w:rsid w:val="00EB0305"/>
    <w:rsid w:val="00EB04BB"/>
    <w:rsid w:val="00EB09D0"/>
    <w:rsid w:val="00EB0F2E"/>
    <w:rsid w:val="00EB3508"/>
    <w:rsid w:val="00EB4207"/>
    <w:rsid w:val="00EC0FA3"/>
    <w:rsid w:val="00EC2513"/>
    <w:rsid w:val="00EC373B"/>
    <w:rsid w:val="00EC3DFB"/>
    <w:rsid w:val="00EC4128"/>
    <w:rsid w:val="00EC5E4D"/>
    <w:rsid w:val="00ED01BC"/>
    <w:rsid w:val="00ED0498"/>
    <w:rsid w:val="00ED051C"/>
    <w:rsid w:val="00ED0775"/>
    <w:rsid w:val="00ED2335"/>
    <w:rsid w:val="00ED2F76"/>
    <w:rsid w:val="00ED36F2"/>
    <w:rsid w:val="00ED559C"/>
    <w:rsid w:val="00ED6842"/>
    <w:rsid w:val="00ED6DB9"/>
    <w:rsid w:val="00ED75E9"/>
    <w:rsid w:val="00ED7900"/>
    <w:rsid w:val="00EE19A7"/>
    <w:rsid w:val="00EE3C45"/>
    <w:rsid w:val="00EE7AE9"/>
    <w:rsid w:val="00EF0DF8"/>
    <w:rsid w:val="00EF2238"/>
    <w:rsid w:val="00EF2CA5"/>
    <w:rsid w:val="00EF350C"/>
    <w:rsid w:val="00EF50F2"/>
    <w:rsid w:val="00EF6F2F"/>
    <w:rsid w:val="00EF78FD"/>
    <w:rsid w:val="00EF792F"/>
    <w:rsid w:val="00F0134F"/>
    <w:rsid w:val="00F01BEB"/>
    <w:rsid w:val="00F02D07"/>
    <w:rsid w:val="00F057C3"/>
    <w:rsid w:val="00F06A36"/>
    <w:rsid w:val="00F06C9C"/>
    <w:rsid w:val="00F06F5F"/>
    <w:rsid w:val="00F07C92"/>
    <w:rsid w:val="00F10526"/>
    <w:rsid w:val="00F107FA"/>
    <w:rsid w:val="00F1359F"/>
    <w:rsid w:val="00F136B8"/>
    <w:rsid w:val="00F1388A"/>
    <w:rsid w:val="00F138BC"/>
    <w:rsid w:val="00F145F6"/>
    <w:rsid w:val="00F154AB"/>
    <w:rsid w:val="00F17170"/>
    <w:rsid w:val="00F176DE"/>
    <w:rsid w:val="00F204C9"/>
    <w:rsid w:val="00F206BF"/>
    <w:rsid w:val="00F20C73"/>
    <w:rsid w:val="00F21124"/>
    <w:rsid w:val="00F24846"/>
    <w:rsid w:val="00F24B6F"/>
    <w:rsid w:val="00F2556F"/>
    <w:rsid w:val="00F25D65"/>
    <w:rsid w:val="00F26AD5"/>
    <w:rsid w:val="00F270DE"/>
    <w:rsid w:val="00F27728"/>
    <w:rsid w:val="00F303E2"/>
    <w:rsid w:val="00F327DA"/>
    <w:rsid w:val="00F35B6F"/>
    <w:rsid w:val="00F371EE"/>
    <w:rsid w:val="00F40219"/>
    <w:rsid w:val="00F40FCB"/>
    <w:rsid w:val="00F431F8"/>
    <w:rsid w:val="00F43265"/>
    <w:rsid w:val="00F436F4"/>
    <w:rsid w:val="00F465C4"/>
    <w:rsid w:val="00F46A38"/>
    <w:rsid w:val="00F50FA6"/>
    <w:rsid w:val="00F51138"/>
    <w:rsid w:val="00F54015"/>
    <w:rsid w:val="00F56344"/>
    <w:rsid w:val="00F56840"/>
    <w:rsid w:val="00F608A9"/>
    <w:rsid w:val="00F61273"/>
    <w:rsid w:val="00F62882"/>
    <w:rsid w:val="00F629CB"/>
    <w:rsid w:val="00F65290"/>
    <w:rsid w:val="00F656AE"/>
    <w:rsid w:val="00F67184"/>
    <w:rsid w:val="00F67F13"/>
    <w:rsid w:val="00F71279"/>
    <w:rsid w:val="00F71B0A"/>
    <w:rsid w:val="00F7375B"/>
    <w:rsid w:val="00F74D32"/>
    <w:rsid w:val="00F75EC1"/>
    <w:rsid w:val="00F765F5"/>
    <w:rsid w:val="00F77CEB"/>
    <w:rsid w:val="00F80A3D"/>
    <w:rsid w:val="00F81866"/>
    <w:rsid w:val="00F82729"/>
    <w:rsid w:val="00F82E63"/>
    <w:rsid w:val="00F8319F"/>
    <w:rsid w:val="00F834B4"/>
    <w:rsid w:val="00F85A73"/>
    <w:rsid w:val="00F8696C"/>
    <w:rsid w:val="00F87505"/>
    <w:rsid w:val="00F8760E"/>
    <w:rsid w:val="00F9047C"/>
    <w:rsid w:val="00F916A2"/>
    <w:rsid w:val="00F92CA6"/>
    <w:rsid w:val="00F95EDB"/>
    <w:rsid w:val="00F9796E"/>
    <w:rsid w:val="00FA06E6"/>
    <w:rsid w:val="00FA0716"/>
    <w:rsid w:val="00FA11F5"/>
    <w:rsid w:val="00FA2E3B"/>
    <w:rsid w:val="00FA30D1"/>
    <w:rsid w:val="00FA3140"/>
    <w:rsid w:val="00FA3697"/>
    <w:rsid w:val="00FA447C"/>
    <w:rsid w:val="00FA6381"/>
    <w:rsid w:val="00FA692E"/>
    <w:rsid w:val="00FA6E1F"/>
    <w:rsid w:val="00FB0FE1"/>
    <w:rsid w:val="00FB1047"/>
    <w:rsid w:val="00FB3B01"/>
    <w:rsid w:val="00FB4951"/>
    <w:rsid w:val="00FB6FB4"/>
    <w:rsid w:val="00FC0E91"/>
    <w:rsid w:val="00FC1AAB"/>
    <w:rsid w:val="00FC1F53"/>
    <w:rsid w:val="00FC28BA"/>
    <w:rsid w:val="00FC2F9E"/>
    <w:rsid w:val="00FC3F2E"/>
    <w:rsid w:val="00FC53EA"/>
    <w:rsid w:val="00FC5A0D"/>
    <w:rsid w:val="00FC5CBE"/>
    <w:rsid w:val="00FC65E9"/>
    <w:rsid w:val="00FD16BF"/>
    <w:rsid w:val="00FD4212"/>
    <w:rsid w:val="00FD4C13"/>
    <w:rsid w:val="00FD79D4"/>
    <w:rsid w:val="00FD7A60"/>
    <w:rsid w:val="00FE0099"/>
    <w:rsid w:val="00FE0312"/>
    <w:rsid w:val="00FE05CC"/>
    <w:rsid w:val="00FE169C"/>
    <w:rsid w:val="00FE2A4C"/>
    <w:rsid w:val="00FE368E"/>
    <w:rsid w:val="00FE38AF"/>
    <w:rsid w:val="00FE4EC7"/>
    <w:rsid w:val="00FE6FED"/>
    <w:rsid w:val="00FF56B4"/>
    <w:rsid w:val="00FF5C35"/>
    <w:rsid w:val="00FF6B67"/>
    <w:rsid w:val="00FF70FD"/>
    <w:rsid w:val="00FF7713"/>
    <w:rsid w:val="016B4194"/>
    <w:rsid w:val="017E7062"/>
    <w:rsid w:val="02AE8225"/>
    <w:rsid w:val="02DD76C5"/>
    <w:rsid w:val="030959ED"/>
    <w:rsid w:val="03975E62"/>
    <w:rsid w:val="045CF9B6"/>
    <w:rsid w:val="059E8054"/>
    <w:rsid w:val="09BEC7CB"/>
    <w:rsid w:val="0A811592"/>
    <w:rsid w:val="0A952C99"/>
    <w:rsid w:val="0AB6F48D"/>
    <w:rsid w:val="0B2C3D62"/>
    <w:rsid w:val="0B965A21"/>
    <w:rsid w:val="0C3A0465"/>
    <w:rsid w:val="0C7AD807"/>
    <w:rsid w:val="0D393103"/>
    <w:rsid w:val="0D6B277C"/>
    <w:rsid w:val="0F4C3286"/>
    <w:rsid w:val="10751377"/>
    <w:rsid w:val="1112A64F"/>
    <w:rsid w:val="1135B725"/>
    <w:rsid w:val="11D0A8A9"/>
    <w:rsid w:val="140D8B42"/>
    <w:rsid w:val="144F30E1"/>
    <w:rsid w:val="14644704"/>
    <w:rsid w:val="1650F28E"/>
    <w:rsid w:val="18A5F849"/>
    <w:rsid w:val="1967BC14"/>
    <w:rsid w:val="1A046CCD"/>
    <w:rsid w:val="1A2CABF3"/>
    <w:rsid w:val="1B0C2028"/>
    <w:rsid w:val="1BA74FC5"/>
    <w:rsid w:val="1D05AC4E"/>
    <w:rsid w:val="1D73A4B0"/>
    <w:rsid w:val="1EBBA5F8"/>
    <w:rsid w:val="1F8C0BE1"/>
    <w:rsid w:val="2124845E"/>
    <w:rsid w:val="21B63789"/>
    <w:rsid w:val="223BABB5"/>
    <w:rsid w:val="227A6F89"/>
    <w:rsid w:val="24668A16"/>
    <w:rsid w:val="24D08CA1"/>
    <w:rsid w:val="27013DD6"/>
    <w:rsid w:val="2715FCCE"/>
    <w:rsid w:val="27C3049E"/>
    <w:rsid w:val="29059002"/>
    <w:rsid w:val="2924CDF2"/>
    <w:rsid w:val="298C8FFE"/>
    <w:rsid w:val="29F9CAE3"/>
    <w:rsid w:val="2A4E24D2"/>
    <w:rsid w:val="2A6DB792"/>
    <w:rsid w:val="2A6FE406"/>
    <w:rsid w:val="2B296DAA"/>
    <w:rsid w:val="2D69B3FA"/>
    <w:rsid w:val="2E882CD1"/>
    <w:rsid w:val="2F4F6D14"/>
    <w:rsid w:val="2F539BF4"/>
    <w:rsid w:val="303354BD"/>
    <w:rsid w:val="3281D749"/>
    <w:rsid w:val="32D98311"/>
    <w:rsid w:val="334372B1"/>
    <w:rsid w:val="33EEB4E2"/>
    <w:rsid w:val="342C0C89"/>
    <w:rsid w:val="365F69BE"/>
    <w:rsid w:val="36674536"/>
    <w:rsid w:val="36C656A3"/>
    <w:rsid w:val="374D3BFB"/>
    <w:rsid w:val="37D22B30"/>
    <w:rsid w:val="384912D0"/>
    <w:rsid w:val="38E18F10"/>
    <w:rsid w:val="395F8F12"/>
    <w:rsid w:val="398A4488"/>
    <w:rsid w:val="3A17C84D"/>
    <w:rsid w:val="3B42C0DC"/>
    <w:rsid w:val="3BB0F555"/>
    <w:rsid w:val="3D403EA3"/>
    <w:rsid w:val="3DDA8B76"/>
    <w:rsid w:val="3DDD060D"/>
    <w:rsid w:val="3E050D0F"/>
    <w:rsid w:val="3FCC0427"/>
    <w:rsid w:val="3FDF1017"/>
    <w:rsid w:val="40E4FC84"/>
    <w:rsid w:val="424C2B86"/>
    <w:rsid w:val="434ED359"/>
    <w:rsid w:val="4427EF4A"/>
    <w:rsid w:val="443B2044"/>
    <w:rsid w:val="4522B835"/>
    <w:rsid w:val="452BCE3E"/>
    <w:rsid w:val="4538BF9C"/>
    <w:rsid w:val="47F7713A"/>
    <w:rsid w:val="4850A806"/>
    <w:rsid w:val="49C745D0"/>
    <w:rsid w:val="4DF8611C"/>
    <w:rsid w:val="4E960E50"/>
    <w:rsid w:val="4E996C10"/>
    <w:rsid w:val="4EB3AB17"/>
    <w:rsid w:val="4F0C3076"/>
    <w:rsid w:val="4F3FE4AE"/>
    <w:rsid w:val="5030222E"/>
    <w:rsid w:val="51184F39"/>
    <w:rsid w:val="51702162"/>
    <w:rsid w:val="51860B97"/>
    <w:rsid w:val="51AA0F2D"/>
    <w:rsid w:val="52104245"/>
    <w:rsid w:val="5335754C"/>
    <w:rsid w:val="53F7FA01"/>
    <w:rsid w:val="55C3C140"/>
    <w:rsid w:val="55F25E2F"/>
    <w:rsid w:val="56505826"/>
    <w:rsid w:val="56E79731"/>
    <w:rsid w:val="5733049C"/>
    <w:rsid w:val="583FB6DE"/>
    <w:rsid w:val="5841443D"/>
    <w:rsid w:val="5896FBD0"/>
    <w:rsid w:val="5A14C31D"/>
    <w:rsid w:val="5B52FE8D"/>
    <w:rsid w:val="5C853F0F"/>
    <w:rsid w:val="5EF731EC"/>
    <w:rsid w:val="5F898DA2"/>
    <w:rsid w:val="5F8D254A"/>
    <w:rsid w:val="5F9BBE36"/>
    <w:rsid w:val="601D4508"/>
    <w:rsid w:val="6044A2A0"/>
    <w:rsid w:val="617D29B1"/>
    <w:rsid w:val="625930A0"/>
    <w:rsid w:val="629354A4"/>
    <w:rsid w:val="6326E191"/>
    <w:rsid w:val="638A349A"/>
    <w:rsid w:val="63D920E1"/>
    <w:rsid w:val="646EDC32"/>
    <w:rsid w:val="66199183"/>
    <w:rsid w:val="669BDECD"/>
    <w:rsid w:val="67225E9C"/>
    <w:rsid w:val="677C9F9F"/>
    <w:rsid w:val="67E6DB8F"/>
    <w:rsid w:val="69EFD754"/>
    <w:rsid w:val="6AB6FE88"/>
    <w:rsid w:val="6B7C0A6E"/>
    <w:rsid w:val="6D33F045"/>
    <w:rsid w:val="6DD839F7"/>
    <w:rsid w:val="6F5A77D2"/>
    <w:rsid w:val="6FFE4AA8"/>
    <w:rsid w:val="7029E235"/>
    <w:rsid w:val="718708B7"/>
    <w:rsid w:val="74F14404"/>
    <w:rsid w:val="750A2460"/>
    <w:rsid w:val="7687DE1E"/>
    <w:rsid w:val="77EE272F"/>
    <w:rsid w:val="781EF19F"/>
    <w:rsid w:val="78F50170"/>
    <w:rsid w:val="797CE3B6"/>
    <w:rsid w:val="79FEDA3F"/>
    <w:rsid w:val="7A853059"/>
    <w:rsid w:val="7BD45C3E"/>
    <w:rsid w:val="7C59883D"/>
    <w:rsid w:val="7C8957F6"/>
    <w:rsid w:val="7D032F7A"/>
    <w:rsid w:val="7E574760"/>
    <w:rsid w:val="7E5B83A3"/>
    <w:rsid w:val="7E88E97C"/>
    <w:rsid w:val="7F320719"/>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FAE0D1"/>
  <w15:chartTrackingRefBased/>
  <w15:docId w15:val="{E86AD429-B738-4FA3-A4BE-CDF45C875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C6857"/>
    <w:pPr>
      <w:spacing w:after="0" w:line="240" w:lineRule="auto"/>
      <w:jc w:val="both"/>
    </w:pPr>
    <w:rPr>
      <w:rFonts w:ascii="Arial" w:eastAsia="Times New Roman" w:hAnsi="Arial" w:cs="Times New Roman"/>
      <w:szCs w:val="24"/>
    </w:rPr>
  </w:style>
  <w:style w:type="paragraph" w:styleId="Heading1">
    <w:name w:val="heading 1"/>
    <w:basedOn w:val="Normal"/>
    <w:next w:val="Normal"/>
    <w:link w:val="Heading1Char"/>
    <w:qFormat/>
    <w:rsid w:val="00D76933"/>
    <w:pPr>
      <w:keepNext/>
      <w:widowControl w:val="0"/>
      <w:numPr>
        <w:numId w:val="1"/>
      </w:numPr>
      <w:spacing w:before="360" w:after="120" w:line="240" w:lineRule="atLeast"/>
      <w:ind w:left="360" w:hanging="360"/>
      <w:outlineLvl w:val="0"/>
    </w:pPr>
    <w:rPr>
      <w:b/>
      <w:sz w:val="28"/>
      <w:szCs w:val="20"/>
    </w:rPr>
  </w:style>
  <w:style w:type="paragraph" w:styleId="Heading2">
    <w:name w:val="heading 2"/>
    <w:basedOn w:val="Heading1"/>
    <w:next w:val="Normal"/>
    <w:link w:val="Heading2Char"/>
    <w:qFormat/>
    <w:rsid w:val="00840D2B"/>
    <w:pPr>
      <w:numPr>
        <w:ilvl w:val="1"/>
      </w:numPr>
      <w:ind w:left="0" w:firstLine="0"/>
      <w:outlineLvl w:val="1"/>
    </w:pPr>
    <w:rPr>
      <w:sz w:val="24"/>
    </w:rPr>
  </w:style>
  <w:style w:type="paragraph" w:styleId="Heading3">
    <w:name w:val="heading 3"/>
    <w:basedOn w:val="Heading1"/>
    <w:next w:val="Normal"/>
    <w:link w:val="Heading3Char"/>
    <w:qFormat/>
    <w:rsid w:val="00840D2B"/>
    <w:pPr>
      <w:numPr>
        <w:ilvl w:val="2"/>
      </w:numPr>
      <w:ind w:left="450" w:hanging="450"/>
      <w:outlineLvl w:val="2"/>
    </w:pPr>
    <w:rPr>
      <w:sz w:val="22"/>
    </w:rPr>
  </w:style>
  <w:style w:type="paragraph" w:styleId="Heading4">
    <w:name w:val="heading 4"/>
    <w:basedOn w:val="Heading1"/>
    <w:next w:val="Normal"/>
    <w:link w:val="Heading4Char"/>
    <w:qFormat/>
    <w:rsid w:val="00840D2B"/>
    <w:pPr>
      <w:numPr>
        <w:ilvl w:val="3"/>
      </w:numPr>
      <w:outlineLvl w:val="3"/>
    </w:pPr>
    <w:rPr>
      <w:sz w:val="22"/>
    </w:rPr>
  </w:style>
  <w:style w:type="paragraph" w:styleId="Heading5">
    <w:name w:val="heading 5"/>
    <w:basedOn w:val="Normal"/>
    <w:next w:val="Normal"/>
    <w:link w:val="Heading5Char"/>
    <w:qFormat/>
    <w:rsid w:val="00652510"/>
    <w:pPr>
      <w:keepNext/>
      <w:widowControl w:val="0"/>
      <w:numPr>
        <w:ilvl w:val="4"/>
        <w:numId w:val="1"/>
      </w:numPr>
      <w:spacing w:before="240" w:after="60" w:line="240" w:lineRule="atLeast"/>
      <w:ind w:left="720" w:hanging="720"/>
      <w:outlineLvl w:val="4"/>
    </w:pPr>
    <w:rPr>
      <w:rFonts w:cs="Arial"/>
      <w:b/>
      <w:szCs w:val="20"/>
    </w:rPr>
  </w:style>
  <w:style w:type="paragraph" w:styleId="Heading6">
    <w:name w:val="heading 6"/>
    <w:basedOn w:val="Normal"/>
    <w:next w:val="Normal"/>
    <w:link w:val="Heading6Char"/>
    <w:qFormat/>
    <w:rsid w:val="00A864F6"/>
    <w:pPr>
      <w:widowControl w:val="0"/>
      <w:numPr>
        <w:ilvl w:val="5"/>
        <w:numId w:val="1"/>
      </w:numPr>
      <w:spacing w:before="240" w:after="60" w:line="240" w:lineRule="atLeast"/>
      <w:ind w:left="2880"/>
      <w:outlineLvl w:val="5"/>
    </w:pPr>
    <w:rPr>
      <w:i/>
      <w:szCs w:val="20"/>
    </w:rPr>
  </w:style>
  <w:style w:type="paragraph" w:styleId="Heading7">
    <w:name w:val="heading 7"/>
    <w:basedOn w:val="Normal"/>
    <w:next w:val="Normal"/>
    <w:link w:val="Heading7Char"/>
    <w:qFormat/>
    <w:rsid w:val="00A864F6"/>
    <w:pPr>
      <w:widowControl w:val="0"/>
      <w:numPr>
        <w:ilvl w:val="6"/>
        <w:numId w:val="1"/>
      </w:numPr>
      <w:spacing w:before="240" w:after="60" w:line="240" w:lineRule="atLeast"/>
      <w:ind w:left="2880"/>
      <w:outlineLvl w:val="6"/>
    </w:pPr>
    <w:rPr>
      <w:sz w:val="20"/>
      <w:szCs w:val="20"/>
    </w:rPr>
  </w:style>
  <w:style w:type="paragraph" w:styleId="Heading8">
    <w:name w:val="heading 8"/>
    <w:basedOn w:val="Normal"/>
    <w:next w:val="Normal"/>
    <w:link w:val="Heading8Char"/>
    <w:qFormat/>
    <w:rsid w:val="00A864F6"/>
    <w:pPr>
      <w:widowControl w:val="0"/>
      <w:numPr>
        <w:ilvl w:val="7"/>
        <w:numId w:val="1"/>
      </w:numPr>
      <w:spacing w:before="240" w:after="60" w:line="240" w:lineRule="atLeast"/>
      <w:ind w:left="2880"/>
      <w:outlineLvl w:val="7"/>
    </w:pPr>
    <w:rPr>
      <w:i/>
      <w:sz w:val="20"/>
      <w:szCs w:val="20"/>
    </w:rPr>
  </w:style>
  <w:style w:type="paragraph" w:styleId="Heading9">
    <w:name w:val="heading 9"/>
    <w:basedOn w:val="Normal"/>
    <w:next w:val="Normal"/>
    <w:link w:val="Heading9Char"/>
    <w:qFormat/>
    <w:rsid w:val="00A864F6"/>
    <w:pPr>
      <w:widowControl w:val="0"/>
      <w:numPr>
        <w:ilvl w:val="8"/>
        <w:numId w:val="1"/>
      </w:numPr>
      <w:spacing w:before="240" w:after="60" w:line="240" w:lineRule="atLeast"/>
      <w:ind w:left="2880"/>
      <w:outlineLvl w:val="8"/>
    </w:pPr>
    <w:rPr>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76933"/>
    <w:rPr>
      <w:rFonts w:ascii="Arial" w:eastAsia="Times New Roman" w:hAnsi="Arial" w:cs="Times New Roman"/>
      <w:b/>
      <w:sz w:val="28"/>
      <w:szCs w:val="20"/>
    </w:rPr>
  </w:style>
  <w:style w:type="character" w:customStyle="1" w:styleId="Heading2Char">
    <w:name w:val="Heading 2 Char"/>
    <w:basedOn w:val="DefaultParagraphFont"/>
    <w:link w:val="Heading2"/>
    <w:rsid w:val="00840D2B"/>
    <w:rPr>
      <w:rFonts w:ascii="Arial" w:eastAsia="Times New Roman" w:hAnsi="Arial" w:cs="Times New Roman"/>
      <w:b/>
      <w:sz w:val="24"/>
      <w:szCs w:val="20"/>
    </w:rPr>
  </w:style>
  <w:style w:type="character" w:customStyle="1" w:styleId="Heading3Char">
    <w:name w:val="Heading 3 Char"/>
    <w:basedOn w:val="DefaultParagraphFont"/>
    <w:link w:val="Heading3"/>
    <w:rsid w:val="00840D2B"/>
    <w:rPr>
      <w:rFonts w:ascii="Arial" w:eastAsia="Times New Roman" w:hAnsi="Arial" w:cs="Times New Roman"/>
      <w:b/>
      <w:szCs w:val="20"/>
    </w:rPr>
  </w:style>
  <w:style w:type="character" w:customStyle="1" w:styleId="Heading4Char">
    <w:name w:val="Heading 4 Char"/>
    <w:basedOn w:val="DefaultParagraphFont"/>
    <w:link w:val="Heading4"/>
    <w:rsid w:val="00840D2B"/>
    <w:rPr>
      <w:rFonts w:ascii="Arial" w:eastAsia="Times New Roman" w:hAnsi="Arial" w:cs="Times New Roman"/>
      <w:b/>
      <w:szCs w:val="20"/>
    </w:rPr>
  </w:style>
  <w:style w:type="character" w:customStyle="1" w:styleId="Heading5Char">
    <w:name w:val="Heading 5 Char"/>
    <w:basedOn w:val="DefaultParagraphFont"/>
    <w:link w:val="Heading5"/>
    <w:rsid w:val="00652510"/>
    <w:rPr>
      <w:rFonts w:ascii="Arial" w:eastAsia="Times New Roman" w:hAnsi="Arial" w:cs="Arial"/>
      <w:b/>
      <w:szCs w:val="20"/>
    </w:rPr>
  </w:style>
  <w:style w:type="character" w:customStyle="1" w:styleId="Heading6Char">
    <w:name w:val="Heading 6 Char"/>
    <w:basedOn w:val="DefaultParagraphFont"/>
    <w:link w:val="Heading6"/>
    <w:rsid w:val="00A864F6"/>
    <w:rPr>
      <w:rFonts w:ascii="Arial" w:eastAsia="Times New Roman" w:hAnsi="Arial" w:cs="Times New Roman"/>
      <w:i/>
      <w:szCs w:val="20"/>
    </w:rPr>
  </w:style>
  <w:style w:type="character" w:customStyle="1" w:styleId="Heading7Char">
    <w:name w:val="Heading 7 Char"/>
    <w:basedOn w:val="DefaultParagraphFont"/>
    <w:link w:val="Heading7"/>
    <w:rsid w:val="00A864F6"/>
    <w:rPr>
      <w:rFonts w:ascii="Arial" w:eastAsia="Times New Roman" w:hAnsi="Arial" w:cs="Times New Roman"/>
      <w:sz w:val="20"/>
      <w:szCs w:val="20"/>
    </w:rPr>
  </w:style>
  <w:style w:type="character" w:customStyle="1" w:styleId="Heading8Char">
    <w:name w:val="Heading 8 Char"/>
    <w:basedOn w:val="DefaultParagraphFont"/>
    <w:link w:val="Heading8"/>
    <w:rsid w:val="00A864F6"/>
    <w:rPr>
      <w:rFonts w:ascii="Arial" w:eastAsia="Times New Roman" w:hAnsi="Arial" w:cs="Times New Roman"/>
      <w:i/>
      <w:sz w:val="20"/>
      <w:szCs w:val="20"/>
    </w:rPr>
  </w:style>
  <w:style w:type="character" w:customStyle="1" w:styleId="Heading9Char">
    <w:name w:val="Heading 9 Char"/>
    <w:basedOn w:val="DefaultParagraphFont"/>
    <w:link w:val="Heading9"/>
    <w:rsid w:val="00A864F6"/>
    <w:rPr>
      <w:rFonts w:ascii="Arial" w:eastAsia="Times New Roman" w:hAnsi="Arial" w:cs="Times New Roman"/>
      <w:b/>
      <w:i/>
      <w:sz w:val="18"/>
      <w:szCs w:val="20"/>
    </w:rPr>
  </w:style>
  <w:style w:type="paragraph" w:customStyle="1" w:styleId="InfoBlue">
    <w:name w:val="InfoBlue"/>
    <w:basedOn w:val="Normal"/>
    <w:next w:val="BodyText"/>
    <w:autoRedefine/>
    <w:rsid w:val="00A864F6"/>
    <w:pPr>
      <w:widowControl w:val="0"/>
      <w:tabs>
        <w:tab w:val="left" w:pos="540"/>
        <w:tab w:val="left" w:pos="1260"/>
      </w:tabs>
      <w:spacing w:after="120" w:line="240" w:lineRule="atLeast"/>
    </w:pPr>
    <w:rPr>
      <w:i/>
      <w:color w:val="0000FF"/>
      <w:sz w:val="20"/>
    </w:rPr>
  </w:style>
  <w:style w:type="paragraph" w:styleId="BodyText">
    <w:name w:val="Body Text"/>
    <w:basedOn w:val="Normal"/>
    <w:link w:val="BodyTextChar"/>
    <w:rsid w:val="00A864F6"/>
    <w:pPr>
      <w:spacing w:after="120"/>
    </w:pPr>
  </w:style>
  <w:style w:type="character" w:customStyle="1" w:styleId="BodyTextChar">
    <w:name w:val="Body Text Char"/>
    <w:basedOn w:val="DefaultParagraphFont"/>
    <w:link w:val="BodyText"/>
    <w:rsid w:val="00A864F6"/>
    <w:rPr>
      <w:rFonts w:ascii="Times New Roman" w:eastAsia="Times New Roman" w:hAnsi="Times New Roman" w:cs="Times New Roman"/>
      <w:sz w:val="24"/>
      <w:szCs w:val="24"/>
      <w:lang w:val="bg-BG" w:eastAsia="bg-BG"/>
    </w:rPr>
  </w:style>
  <w:style w:type="character" w:customStyle="1" w:styleId="InfoBlueChar">
    <w:name w:val="InfoBlue Char"/>
    <w:rsid w:val="00A864F6"/>
    <w:rPr>
      <w:i/>
      <w:noProof w:val="0"/>
      <w:color w:val="0000FF"/>
      <w:lang w:val="en-US" w:eastAsia="en-US" w:bidi="ar-SA"/>
    </w:rPr>
  </w:style>
  <w:style w:type="paragraph" w:styleId="NormalWeb">
    <w:name w:val="Normal (Web)"/>
    <w:basedOn w:val="Normal"/>
    <w:rsid w:val="00A864F6"/>
    <w:pPr>
      <w:spacing w:before="100" w:beforeAutospacing="1" w:after="100" w:afterAutospacing="1"/>
    </w:pPr>
  </w:style>
  <w:style w:type="paragraph" w:styleId="Header">
    <w:name w:val="header"/>
    <w:basedOn w:val="Normal"/>
    <w:link w:val="HeaderChar"/>
    <w:rsid w:val="00A864F6"/>
    <w:pPr>
      <w:tabs>
        <w:tab w:val="center" w:pos="4536"/>
        <w:tab w:val="right" w:pos="9072"/>
      </w:tabs>
    </w:pPr>
  </w:style>
  <w:style w:type="character" w:customStyle="1" w:styleId="HeaderChar">
    <w:name w:val="Header Char"/>
    <w:basedOn w:val="DefaultParagraphFont"/>
    <w:link w:val="Header"/>
    <w:rsid w:val="00A864F6"/>
    <w:rPr>
      <w:rFonts w:ascii="Times New Roman" w:eastAsia="Times New Roman" w:hAnsi="Times New Roman" w:cs="Times New Roman"/>
      <w:sz w:val="24"/>
      <w:szCs w:val="24"/>
      <w:lang w:val="bg-BG" w:eastAsia="bg-BG"/>
    </w:rPr>
  </w:style>
  <w:style w:type="paragraph" w:styleId="Footer">
    <w:name w:val="footer"/>
    <w:basedOn w:val="Normal"/>
    <w:link w:val="FooterChar"/>
    <w:uiPriority w:val="99"/>
    <w:rsid w:val="00A864F6"/>
    <w:pPr>
      <w:tabs>
        <w:tab w:val="center" w:pos="4536"/>
        <w:tab w:val="right" w:pos="9072"/>
      </w:tabs>
    </w:pPr>
  </w:style>
  <w:style w:type="character" w:customStyle="1" w:styleId="FooterChar">
    <w:name w:val="Footer Char"/>
    <w:basedOn w:val="DefaultParagraphFont"/>
    <w:link w:val="Footer"/>
    <w:uiPriority w:val="99"/>
    <w:rsid w:val="00A864F6"/>
    <w:rPr>
      <w:rFonts w:ascii="Times New Roman" w:eastAsia="Times New Roman" w:hAnsi="Times New Roman" w:cs="Times New Roman"/>
      <w:sz w:val="24"/>
      <w:szCs w:val="24"/>
      <w:lang w:val="bg-BG" w:eastAsia="bg-BG"/>
    </w:rPr>
  </w:style>
  <w:style w:type="character" w:styleId="PageNumber">
    <w:name w:val="page number"/>
    <w:basedOn w:val="DefaultParagraphFont"/>
    <w:rsid w:val="00A864F6"/>
  </w:style>
  <w:style w:type="paragraph" w:styleId="Title">
    <w:name w:val="Title"/>
    <w:basedOn w:val="Normal"/>
    <w:link w:val="TitleChar"/>
    <w:qFormat/>
    <w:rsid w:val="00A864F6"/>
    <w:pPr>
      <w:jc w:val="center"/>
    </w:pPr>
    <w:rPr>
      <w:b/>
      <w:sz w:val="28"/>
    </w:rPr>
  </w:style>
  <w:style w:type="character" w:customStyle="1" w:styleId="TitleChar">
    <w:name w:val="Title Char"/>
    <w:basedOn w:val="DefaultParagraphFont"/>
    <w:link w:val="Title"/>
    <w:rsid w:val="00A864F6"/>
    <w:rPr>
      <w:rFonts w:ascii="Arial" w:eastAsia="Times New Roman" w:hAnsi="Arial" w:cs="Times New Roman"/>
      <w:b/>
      <w:sz w:val="28"/>
      <w:szCs w:val="24"/>
      <w:lang w:eastAsia="bg-BG"/>
    </w:rPr>
  </w:style>
  <w:style w:type="character" w:styleId="CommentReference">
    <w:name w:val="annotation reference"/>
    <w:basedOn w:val="DefaultParagraphFont"/>
    <w:uiPriority w:val="99"/>
    <w:semiHidden/>
    <w:unhideWhenUsed/>
    <w:rsid w:val="00F54015"/>
    <w:rPr>
      <w:sz w:val="16"/>
      <w:szCs w:val="16"/>
    </w:rPr>
  </w:style>
  <w:style w:type="paragraph" w:styleId="CommentText">
    <w:name w:val="annotation text"/>
    <w:basedOn w:val="Normal"/>
    <w:link w:val="CommentTextChar"/>
    <w:uiPriority w:val="99"/>
    <w:unhideWhenUsed/>
    <w:rsid w:val="00F54015"/>
    <w:rPr>
      <w:sz w:val="20"/>
      <w:szCs w:val="20"/>
    </w:rPr>
  </w:style>
  <w:style w:type="character" w:customStyle="1" w:styleId="CommentTextChar">
    <w:name w:val="Comment Text Char"/>
    <w:basedOn w:val="DefaultParagraphFont"/>
    <w:link w:val="CommentText"/>
    <w:uiPriority w:val="99"/>
    <w:rsid w:val="00F54015"/>
    <w:rPr>
      <w:rFonts w:ascii="Times New Roman" w:eastAsia="Times New Roman" w:hAnsi="Times New Roman" w:cs="Times New Roman"/>
      <w:sz w:val="20"/>
      <w:szCs w:val="20"/>
      <w:lang w:val="bg-BG" w:eastAsia="bg-BG"/>
    </w:rPr>
  </w:style>
  <w:style w:type="paragraph" w:styleId="CommentSubject">
    <w:name w:val="annotation subject"/>
    <w:basedOn w:val="CommentText"/>
    <w:next w:val="CommentText"/>
    <w:link w:val="CommentSubjectChar"/>
    <w:uiPriority w:val="99"/>
    <w:semiHidden/>
    <w:unhideWhenUsed/>
    <w:rsid w:val="00F54015"/>
    <w:rPr>
      <w:b/>
      <w:bCs/>
    </w:rPr>
  </w:style>
  <w:style w:type="character" w:customStyle="1" w:styleId="CommentSubjectChar">
    <w:name w:val="Comment Subject Char"/>
    <w:basedOn w:val="CommentTextChar"/>
    <w:link w:val="CommentSubject"/>
    <w:uiPriority w:val="99"/>
    <w:semiHidden/>
    <w:rsid w:val="00F54015"/>
    <w:rPr>
      <w:rFonts w:ascii="Times New Roman" w:eastAsia="Times New Roman" w:hAnsi="Times New Roman" w:cs="Times New Roman"/>
      <w:b/>
      <w:bCs/>
      <w:sz w:val="20"/>
      <w:szCs w:val="20"/>
      <w:lang w:val="bg-BG" w:eastAsia="bg-BG"/>
    </w:rPr>
  </w:style>
  <w:style w:type="paragraph" w:styleId="BalloonText">
    <w:name w:val="Balloon Text"/>
    <w:basedOn w:val="Normal"/>
    <w:link w:val="BalloonTextChar"/>
    <w:uiPriority w:val="99"/>
    <w:semiHidden/>
    <w:unhideWhenUsed/>
    <w:rsid w:val="00F540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4015"/>
    <w:rPr>
      <w:rFonts w:ascii="Segoe UI" w:eastAsia="Times New Roman" w:hAnsi="Segoe UI" w:cs="Segoe UI"/>
      <w:sz w:val="18"/>
      <w:szCs w:val="18"/>
      <w:lang w:val="bg-BG" w:eastAsia="bg-BG"/>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table" w:styleId="GridTable4-Accent3">
    <w:name w:val="Grid Table 4 Accent 3"/>
    <w:basedOn w:val="TableNormal"/>
    <w:uiPriority w:val="49"/>
    <w:rsid w:val="005C12BE"/>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
    <w:name w:val="Grid Table 4"/>
    <w:basedOn w:val="TableNormal"/>
    <w:uiPriority w:val="49"/>
    <w:rsid w:val="005C12B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2263F7"/>
    <w:pPr>
      <w:spacing w:after="0" w:line="240" w:lineRule="auto"/>
      <w:jc w:val="both"/>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11226C"/>
    <w:rPr>
      <w:rFonts w:ascii="Times New Roman" w:eastAsia="Times New Roman" w:hAnsi="Times New Roman" w:cs="Times New Roman"/>
      <w:sz w:val="24"/>
      <w:szCs w:val="24"/>
    </w:rPr>
  </w:style>
  <w:style w:type="paragraph" w:styleId="Revision">
    <w:name w:val="Revision"/>
    <w:hidden/>
    <w:uiPriority w:val="99"/>
    <w:semiHidden/>
    <w:rsid w:val="004556A1"/>
    <w:pPr>
      <w:spacing w:after="0" w:line="240" w:lineRule="auto"/>
    </w:pPr>
    <w:rPr>
      <w:rFonts w:ascii="Times New Roman" w:eastAsia="Times New Roman" w:hAnsi="Times New Roman" w:cs="Times New Roman"/>
      <w:sz w:val="24"/>
      <w:szCs w:val="24"/>
    </w:rPr>
  </w:style>
  <w:style w:type="table" w:styleId="GridTable2-Accent3">
    <w:name w:val="Grid Table 2 Accent 3"/>
    <w:basedOn w:val="TableNormal"/>
    <w:uiPriority w:val="47"/>
    <w:rsid w:val="00D41722"/>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5">
    <w:name w:val="Grid Table 4 Accent 5"/>
    <w:basedOn w:val="TableNormal"/>
    <w:uiPriority w:val="49"/>
    <w:rsid w:val="0011226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1">
    <w:name w:val="Grid Table 5 Dark Accent 1"/>
    <w:basedOn w:val="TableNormal"/>
    <w:uiPriority w:val="50"/>
    <w:rsid w:val="0093610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Caption">
    <w:name w:val="caption"/>
    <w:basedOn w:val="Normal"/>
    <w:next w:val="Normal"/>
    <w:uiPriority w:val="35"/>
    <w:unhideWhenUsed/>
    <w:qFormat/>
    <w:rsid w:val="001D0405"/>
    <w:pPr>
      <w:spacing w:after="200"/>
      <w:jc w:val="center"/>
    </w:pPr>
    <w:rPr>
      <w:i/>
      <w:iCs/>
      <w:color w:val="44546A" w:themeColor="text2"/>
      <w:sz w:val="20"/>
      <w:szCs w:val="18"/>
    </w:rPr>
  </w:style>
  <w:style w:type="character" w:styleId="FollowedHyperlink">
    <w:name w:val="FollowedHyperlink"/>
    <w:basedOn w:val="DefaultParagraphFont"/>
    <w:uiPriority w:val="99"/>
    <w:semiHidden/>
    <w:unhideWhenUsed/>
    <w:rsid w:val="00755BF4"/>
    <w:rPr>
      <w:color w:val="954F72" w:themeColor="followedHyperlink"/>
      <w:u w:val="single"/>
    </w:rPr>
  </w:style>
  <w:style w:type="table" w:styleId="GridTable3-Accent1">
    <w:name w:val="Grid Table 3 Accent 1"/>
    <w:basedOn w:val="TableNormal"/>
    <w:uiPriority w:val="48"/>
    <w:rsid w:val="009C671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paragraph" w:styleId="TOCHeading">
    <w:name w:val="TOC Heading"/>
    <w:basedOn w:val="Heading1"/>
    <w:next w:val="Normal"/>
    <w:uiPriority w:val="39"/>
    <w:unhideWhenUsed/>
    <w:qFormat/>
    <w:rsid w:val="00B10FAC"/>
    <w:pPr>
      <w:keepLines/>
      <w:widowControl/>
      <w:numPr>
        <w:numId w:val="0"/>
      </w:numPr>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B10FAC"/>
    <w:pPr>
      <w:spacing w:after="100"/>
    </w:pPr>
  </w:style>
  <w:style w:type="paragraph" w:styleId="TOC2">
    <w:name w:val="toc 2"/>
    <w:basedOn w:val="Normal"/>
    <w:next w:val="Normal"/>
    <w:autoRedefine/>
    <w:uiPriority w:val="39"/>
    <w:unhideWhenUsed/>
    <w:rsid w:val="00B10FAC"/>
    <w:pPr>
      <w:spacing w:after="100"/>
      <w:ind w:left="240"/>
    </w:pPr>
  </w:style>
  <w:style w:type="paragraph" w:styleId="TOC3">
    <w:name w:val="toc 3"/>
    <w:basedOn w:val="Normal"/>
    <w:next w:val="Normal"/>
    <w:autoRedefine/>
    <w:uiPriority w:val="39"/>
    <w:unhideWhenUsed/>
    <w:rsid w:val="00B10FAC"/>
    <w:pPr>
      <w:spacing w:after="100"/>
      <w:ind w:left="480"/>
    </w:pPr>
  </w:style>
  <w:style w:type="paragraph" w:styleId="TOC4">
    <w:name w:val="toc 4"/>
    <w:basedOn w:val="Normal"/>
    <w:next w:val="Normal"/>
    <w:autoRedefine/>
    <w:uiPriority w:val="39"/>
    <w:unhideWhenUsed/>
    <w:rsid w:val="0006424A"/>
    <w:pPr>
      <w:spacing w:after="100" w:line="259" w:lineRule="auto"/>
      <w:ind w:left="660"/>
      <w:jc w:val="left"/>
    </w:pPr>
    <w:rPr>
      <w:rFonts w:asciiTheme="minorHAnsi" w:eastAsiaTheme="minorEastAsia" w:hAnsiTheme="minorHAnsi" w:cstheme="minorBidi"/>
      <w:szCs w:val="22"/>
    </w:rPr>
  </w:style>
  <w:style w:type="paragraph" w:styleId="TOC5">
    <w:name w:val="toc 5"/>
    <w:basedOn w:val="Normal"/>
    <w:next w:val="Normal"/>
    <w:autoRedefine/>
    <w:uiPriority w:val="39"/>
    <w:unhideWhenUsed/>
    <w:rsid w:val="0006424A"/>
    <w:pPr>
      <w:spacing w:after="100" w:line="259" w:lineRule="auto"/>
      <w:ind w:left="880"/>
      <w:jc w:val="left"/>
    </w:pPr>
    <w:rPr>
      <w:rFonts w:asciiTheme="minorHAnsi" w:eastAsiaTheme="minorEastAsia" w:hAnsiTheme="minorHAnsi" w:cstheme="minorBidi"/>
      <w:szCs w:val="22"/>
    </w:rPr>
  </w:style>
  <w:style w:type="paragraph" w:styleId="TOC6">
    <w:name w:val="toc 6"/>
    <w:basedOn w:val="Normal"/>
    <w:next w:val="Normal"/>
    <w:autoRedefine/>
    <w:uiPriority w:val="39"/>
    <w:unhideWhenUsed/>
    <w:rsid w:val="0006424A"/>
    <w:pPr>
      <w:spacing w:after="100" w:line="259" w:lineRule="auto"/>
      <w:ind w:left="1100"/>
      <w:jc w:val="left"/>
    </w:pPr>
    <w:rPr>
      <w:rFonts w:asciiTheme="minorHAnsi" w:eastAsiaTheme="minorEastAsia" w:hAnsiTheme="minorHAnsi" w:cstheme="minorBidi"/>
      <w:szCs w:val="22"/>
    </w:rPr>
  </w:style>
  <w:style w:type="paragraph" w:styleId="TOC7">
    <w:name w:val="toc 7"/>
    <w:basedOn w:val="Normal"/>
    <w:next w:val="Normal"/>
    <w:autoRedefine/>
    <w:uiPriority w:val="39"/>
    <w:unhideWhenUsed/>
    <w:rsid w:val="0006424A"/>
    <w:pPr>
      <w:spacing w:after="100" w:line="259" w:lineRule="auto"/>
      <w:ind w:left="1320"/>
      <w:jc w:val="left"/>
    </w:pPr>
    <w:rPr>
      <w:rFonts w:asciiTheme="minorHAnsi" w:eastAsiaTheme="minorEastAsia" w:hAnsiTheme="minorHAnsi" w:cstheme="minorBidi"/>
      <w:szCs w:val="22"/>
    </w:rPr>
  </w:style>
  <w:style w:type="paragraph" w:styleId="TOC8">
    <w:name w:val="toc 8"/>
    <w:basedOn w:val="Normal"/>
    <w:next w:val="Normal"/>
    <w:autoRedefine/>
    <w:uiPriority w:val="39"/>
    <w:unhideWhenUsed/>
    <w:rsid w:val="0006424A"/>
    <w:pPr>
      <w:spacing w:after="100" w:line="259" w:lineRule="auto"/>
      <w:ind w:left="1540"/>
      <w:jc w:val="left"/>
    </w:pPr>
    <w:rPr>
      <w:rFonts w:asciiTheme="minorHAnsi" w:eastAsiaTheme="minorEastAsia" w:hAnsiTheme="minorHAnsi" w:cstheme="minorBidi"/>
      <w:szCs w:val="22"/>
    </w:rPr>
  </w:style>
  <w:style w:type="paragraph" w:styleId="TOC9">
    <w:name w:val="toc 9"/>
    <w:basedOn w:val="Normal"/>
    <w:next w:val="Normal"/>
    <w:autoRedefine/>
    <w:uiPriority w:val="39"/>
    <w:unhideWhenUsed/>
    <w:rsid w:val="0006424A"/>
    <w:pPr>
      <w:spacing w:after="100" w:line="259" w:lineRule="auto"/>
      <w:ind w:left="1760"/>
      <w:jc w:val="left"/>
    </w:pPr>
    <w:rPr>
      <w:rFonts w:asciiTheme="minorHAnsi" w:eastAsiaTheme="minorEastAsia" w:hAnsiTheme="minorHAnsi" w:cstheme="minorBidi"/>
      <w:szCs w:val="22"/>
    </w:rPr>
  </w:style>
  <w:style w:type="paragraph" w:styleId="TableofFigures">
    <w:name w:val="table of figures"/>
    <w:basedOn w:val="Normal"/>
    <w:next w:val="Normal"/>
    <w:uiPriority w:val="99"/>
    <w:unhideWhenUsed/>
    <w:rsid w:val="0077733F"/>
  </w:style>
  <w:style w:type="table" w:styleId="GridTable5Dark-Accent3">
    <w:name w:val="Grid Table 5 Dark Accent 3"/>
    <w:basedOn w:val="TableNormal"/>
    <w:uiPriority w:val="50"/>
    <w:rsid w:val="00C621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ListTable4-Accent3">
    <w:name w:val="List Table 4 Accent 3"/>
    <w:basedOn w:val="TableNormal"/>
    <w:uiPriority w:val="49"/>
    <w:rsid w:val="00F2484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3-Accent6">
    <w:name w:val="Grid Table 3 Accent 6"/>
    <w:basedOn w:val="TableNormal"/>
    <w:uiPriority w:val="48"/>
    <w:rsid w:val="00D05F11"/>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2">
    <w:name w:val="Grid Table 2"/>
    <w:basedOn w:val="TableNormal"/>
    <w:uiPriority w:val="47"/>
    <w:rsid w:val="00552B9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uiPriority w:val="48"/>
    <w:rsid w:val="00552B9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DocumentMap">
    <w:name w:val="Document Map"/>
    <w:basedOn w:val="Normal"/>
    <w:link w:val="DocumentMapChar"/>
    <w:uiPriority w:val="99"/>
    <w:semiHidden/>
    <w:unhideWhenUsed/>
    <w:rsid w:val="00C27881"/>
    <w:rPr>
      <w:rFonts w:ascii="Times New Roman" w:hAnsi="Times New Roman"/>
      <w:sz w:val="24"/>
    </w:rPr>
  </w:style>
  <w:style w:type="character" w:customStyle="1" w:styleId="DocumentMapChar">
    <w:name w:val="Document Map Char"/>
    <w:basedOn w:val="DefaultParagraphFont"/>
    <w:link w:val="DocumentMap"/>
    <w:uiPriority w:val="99"/>
    <w:semiHidden/>
    <w:rsid w:val="00C27881"/>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AE5D0F"/>
  </w:style>
  <w:style w:type="table" w:customStyle="1" w:styleId="GridTable4-Accent31">
    <w:name w:val="Grid Table 4 - Accent 31"/>
    <w:basedOn w:val="TableNormal"/>
    <w:uiPriority w:val="49"/>
    <w:rsid w:val="003C7A7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CLI">
    <w:name w:val="CLI"/>
    <w:basedOn w:val="Normal"/>
    <w:qFormat/>
    <w:rsid w:val="000220D7"/>
    <w:pPr>
      <w:jc w:val="left"/>
    </w:pPr>
    <w:rPr>
      <w:rFonts w:ascii="Consolas" w:hAnsi="Consolas"/>
      <w:sz w:val="18"/>
      <w:szCs w:val="18"/>
    </w:rPr>
  </w:style>
  <w:style w:type="paragraph" w:customStyle="1" w:styleId="ByLine">
    <w:name w:val="ByLine"/>
    <w:basedOn w:val="Title"/>
    <w:rsid w:val="00AA2C3B"/>
    <w:pPr>
      <w:spacing w:before="240" w:after="720"/>
      <w:jc w:val="right"/>
    </w:pPr>
    <w:rPr>
      <w:rFonts w:cs="Arial"/>
      <w:bCs/>
      <w:kern w:val="28"/>
      <w:szCs w:val="28"/>
      <w:lang w:val="en-CA"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452558">
      <w:bodyDiv w:val="1"/>
      <w:marLeft w:val="0"/>
      <w:marRight w:val="0"/>
      <w:marTop w:val="0"/>
      <w:marBottom w:val="0"/>
      <w:divBdr>
        <w:top w:val="none" w:sz="0" w:space="0" w:color="auto"/>
        <w:left w:val="none" w:sz="0" w:space="0" w:color="auto"/>
        <w:bottom w:val="none" w:sz="0" w:space="0" w:color="auto"/>
        <w:right w:val="none" w:sz="0" w:space="0" w:color="auto"/>
      </w:divBdr>
    </w:div>
    <w:div w:id="97409102">
      <w:bodyDiv w:val="1"/>
      <w:marLeft w:val="0"/>
      <w:marRight w:val="0"/>
      <w:marTop w:val="0"/>
      <w:marBottom w:val="0"/>
      <w:divBdr>
        <w:top w:val="none" w:sz="0" w:space="0" w:color="auto"/>
        <w:left w:val="none" w:sz="0" w:space="0" w:color="auto"/>
        <w:bottom w:val="none" w:sz="0" w:space="0" w:color="auto"/>
        <w:right w:val="none" w:sz="0" w:space="0" w:color="auto"/>
      </w:divBdr>
    </w:div>
    <w:div w:id="225841366">
      <w:bodyDiv w:val="1"/>
      <w:marLeft w:val="0"/>
      <w:marRight w:val="0"/>
      <w:marTop w:val="0"/>
      <w:marBottom w:val="0"/>
      <w:divBdr>
        <w:top w:val="none" w:sz="0" w:space="0" w:color="auto"/>
        <w:left w:val="none" w:sz="0" w:space="0" w:color="auto"/>
        <w:bottom w:val="none" w:sz="0" w:space="0" w:color="auto"/>
        <w:right w:val="none" w:sz="0" w:space="0" w:color="auto"/>
      </w:divBdr>
    </w:div>
    <w:div w:id="313876840">
      <w:bodyDiv w:val="1"/>
      <w:marLeft w:val="0"/>
      <w:marRight w:val="0"/>
      <w:marTop w:val="0"/>
      <w:marBottom w:val="0"/>
      <w:divBdr>
        <w:top w:val="none" w:sz="0" w:space="0" w:color="auto"/>
        <w:left w:val="none" w:sz="0" w:space="0" w:color="auto"/>
        <w:bottom w:val="none" w:sz="0" w:space="0" w:color="auto"/>
        <w:right w:val="none" w:sz="0" w:space="0" w:color="auto"/>
      </w:divBdr>
    </w:div>
    <w:div w:id="438839824">
      <w:bodyDiv w:val="1"/>
      <w:marLeft w:val="0"/>
      <w:marRight w:val="0"/>
      <w:marTop w:val="0"/>
      <w:marBottom w:val="0"/>
      <w:divBdr>
        <w:top w:val="none" w:sz="0" w:space="0" w:color="auto"/>
        <w:left w:val="none" w:sz="0" w:space="0" w:color="auto"/>
        <w:bottom w:val="none" w:sz="0" w:space="0" w:color="auto"/>
        <w:right w:val="none" w:sz="0" w:space="0" w:color="auto"/>
      </w:divBdr>
    </w:div>
    <w:div w:id="591083253">
      <w:bodyDiv w:val="1"/>
      <w:marLeft w:val="0"/>
      <w:marRight w:val="0"/>
      <w:marTop w:val="0"/>
      <w:marBottom w:val="0"/>
      <w:divBdr>
        <w:top w:val="none" w:sz="0" w:space="0" w:color="auto"/>
        <w:left w:val="none" w:sz="0" w:space="0" w:color="auto"/>
        <w:bottom w:val="none" w:sz="0" w:space="0" w:color="auto"/>
        <w:right w:val="none" w:sz="0" w:space="0" w:color="auto"/>
      </w:divBdr>
    </w:div>
    <w:div w:id="879823728">
      <w:bodyDiv w:val="1"/>
      <w:marLeft w:val="0"/>
      <w:marRight w:val="0"/>
      <w:marTop w:val="0"/>
      <w:marBottom w:val="0"/>
      <w:divBdr>
        <w:top w:val="none" w:sz="0" w:space="0" w:color="auto"/>
        <w:left w:val="none" w:sz="0" w:space="0" w:color="auto"/>
        <w:bottom w:val="none" w:sz="0" w:space="0" w:color="auto"/>
        <w:right w:val="none" w:sz="0" w:space="0" w:color="auto"/>
      </w:divBdr>
    </w:div>
    <w:div w:id="1072774451">
      <w:bodyDiv w:val="1"/>
      <w:marLeft w:val="0"/>
      <w:marRight w:val="0"/>
      <w:marTop w:val="0"/>
      <w:marBottom w:val="0"/>
      <w:divBdr>
        <w:top w:val="none" w:sz="0" w:space="0" w:color="auto"/>
        <w:left w:val="none" w:sz="0" w:space="0" w:color="auto"/>
        <w:bottom w:val="none" w:sz="0" w:space="0" w:color="auto"/>
        <w:right w:val="none" w:sz="0" w:space="0" w:color="auto"/>
      </w:divBdr>
    </w:div>
    <w:div w:id="1611090527">
      <w:bodyDiv w:val="1"/>
      <w:marLeft w:val="0"/>
      <w:marRight w:val="0"/>
      <w:marTop w:val="0"/>
      <w:marBottom w:val="0"/>
      <w:divBdr>
        <w:top w:val="none" w:sz="0" w:space="0" w:color="auto"/>
        <w:left w:val="none" w:sz="0" w:space="0" w:color="auto"/>
        <w:bottom w:val="none" w:sz="0" w:space="0" w:color="auto"/>
        <w:right w:val="none" w:sz="0" w:space="0" w:color="auto"/>
      </w:divBdr>
    </w:div>
    <w:div w:id="1721202871">
      <w:bodyDiv w:val="1"/>
      <w:marLeft w:val="0"/>
      <w:marRight w:val="0"/>
      <w:marTop w:val="0"/>
      <w:marBottom w:val="0"/>
      <w:divBdr>
        <w:top w:val="none" w:sz="0" w:space="0" w:color="auto"/>
        <w:left w:val="none" w:sz="0" w:space="0" w:color="auto"/>
        <w:bottom w:val="none" w:sz="0" w:space="0" w:color="auto"/>
        <w:right w:val="none" w:sz="0" w:space="0" w:color="auto"/>
      </w:divBdr>
    </w:div>
    <w:div w:id="1751727841">
      <w:bodyDiv w:val="1"/>
      <w:marLeft w:val="0"/>
      <w:marRight w:val="0"/>
      <w:marTop w:val="0"/>
      <w:marBottom w:val="0"/>
      <w:divBdr>
        <w:top w:val="none" w:sz="0" w:space="0" w:color="auto"/>
        <w:left w:val="none" w:sz="0" w:space="0" w:color="auto"/>
        <w:bottom w:val="none" w:sz="0" w:space="0" w:color="auto"/>
        <w:right w:val="none" w:sz="0" w:space="0" w:color="auto"/>
      </w:divBdr>
      <w:divsChild>
        <w:div w:id="668679597">
          <w:marLeft w:val="0"/>
          <w:marRight w:val="0"/>
          <w:marTop w:val="0"/>
          <w:marBottom w:val="0"/>
          <w:divBdr>
            <w:top w:val="none" w:sz="0" w:space="0" w:color="auto"/>
            <w:left w:val="none" w:sz="0" w:space="0" w:color="auto"/>
            <w:bottom w:val="none" w:sz="0" w:space="0" w:color="auto"/>
            <w:right w:val="none" w:sz="0" w:space="0" w:color="auto"/>
          </w:divBdr>
          <w:divsChild>
            <w:div w:id="231544534">
              <w:marLeft w:val="0"/>
              <w:marRight w:val="0"/>
              <w:marTop w:val="0"/>
              <w:marBottom w:val="0"/>
              <w:divBdr>
                <w:top w:val="none" w:sz="0" w:space="0" w:color="auto"/>
                <w:left w:val="none" w:sz="0" w:space="0" w:color="auto"/>
                <w:bottom w:val="none" w:sz="0" w:space="0" w:color="auto"/>
                <w:right w:val="none" w:sz="0" w:space="0" w:color="auto"/>
              </w:divBdr>
              <w:divsChild>
                <w:div w:id="2121216454">
                  <w:marLeft w:val="0"/>
                  <w:marRight w:val="0"/>
                  <w:marTop w:val="0"/>
                  <w:marBottom w:val="0"/>
                  <w:divBdr>
                    <w:top w:val="none" w:sz="0" w:space="0" w:color="auto"/>
                    <w:left w:val="none" w:sz="0" w:space="0" w:color="auto"/>
                    <w:bottom w:val="none" w:sz="0" w:space="0" w:color="auto"/>
                    <w:right w:val="none" w:sz="0" w:space="0" w:color="auto"/>
                  </w:divBdr>
                  <w:divsChild>
                    <w:div w:id="1176842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6287768">
          <w:marLeft w:val="0"/>
          <w:marRight w:val="0"/>
          <w:marTop w:val="0"/>
          <w:marBottom w:val="0"/>
          <w:divBdr>
            <w:top w:val="none" w:sz="0" w:space="0" w:color="auto"/>
            <w:left w:val="none" w:sz="0" w:space="0" w:color="auto"/>
            <w:bottom w:val="none" w:sz="0" w:space="0" w:color="auto"/>
            <w:right w:val="none" w:sz="0" w:space="0" w:color="auto"/>
          </w:divBdr>
          <w:divsChild>
            <w:div w:id="946429452">
              <w:marLeft w:val="0"/>
              <w:marRight w:val="0"/>
              <w:marTop w:val="0"/>
              <w:marBottom w:val="0"/>
              <w:divBdr>
                <w:top w:val="none" w:sz="0" w:space="0" w:color="auto"/>
                <w:left w:val="none" w:sz="0" w:space="0" w:color="auto"/>
                <w:bottom w:val="none" w:sz="0" w:space="0" w:color="auto"/>
                <w:right w:val="none" w:sz="0" w:space="0" w:color="auto"/>
              </w:divBdr>
              <w:divsChild>
                <w:div w:id="72302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892364">
          <w:marLeft w:val="0"/>
          <w:marRight w:val="0"/>
          <w:marTop w:val="0"/>
          <w:marBottom w:val="0"/>
          <w:divBdr>
            <w:top w:val="none" w:sz="0" w:space="0" w:color="auto"/>
            <w:left w:val="none" w:sz="0" w:space="0" w:color="auto"/>
            <w:bottom w:val="none" w:sz="0" w:space="0" w:color="auto"/>
            <w:right w:val="none" w:sz="0" w:space="0" w:color="auto"/>
          </w:divBdr>
          <w:divsChild>
            <w:div w:id="318118816">
              <w:marLeft w:val="0"/>
              <w:marRight w:val="0"/>
              <w:marTop w:val="0"/>
              <w:marBottom w:val="0"/>
              <w:divBdr>
                <w:top w:val="none" w:sz="0" w:space="0" w:color="auto"/>
                <w:left w:val="none" w:sz="0" w:space="0" w:color="auto"/>
                <w:bottom w:val="none" w:sz="0" w:space="0" w:color="auto"/>
                <w:right w:val="none" w:sz="0" w:space="0" w:color="auto"/>
              </w:divBdr>
              <w:divsChild>
                <w:div w:id="35619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792119">
          <w:marLeft w:val="0"/>
          <w:marRight w:val="0"/>
          <w:marTop w:val="0"/>
          <w:marBottom w:val="0"/>
          <w:divBdr>
            <w:top w:val="none" w:sz="0" w:space="0" w:color="auto"/>
            <w:left w:val="none" w:sz="0" w:space="0" w:color="auto"/>
            <w:bottom w:val="none" w:sz="0" w:space="0" w:color="auto"/>
            <w:right w:val="none" w:sz="0" w:space="0" w:color="auto"/>
          </w:divBdr>
          <w:divsChild>
            <w:div w:id="501623537">
              <w:marLeft w:val="0"/>
              <w:marRight w:val="0"/>
              <w:marTop w:val="0"/>
              <w:marBottom w:val="0"/>
              <w:divBdr>
                <w:top w:val="none" w:sz="0" w:space="0" w:color="auto"/>
                <w:left w:val="none" w:sz="0" w:space="0" w:color="auto"/>
                <w:bottom w:val="none" w:sz="0" w:space="0" w:color="auto"/>
                <w:right w:val="none" w:sz="0" w:space="0" w:color="auto"/>
              </w:divBdr>
              <w:divsChild>
                <w:div w:id="23239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521151">
          <w:marLeft w:val="0"/>
          <w:marRight w:val="0"/>
          <w:marTop w:val="0"/>
          <w:marBottom w:val="0"/>
          <w:divBdr>
            <w:top w:val="none" w:sz="0" w:space="0" w:color="auto"/>
            <w:left w:val="none" w:sz="0" w:space="0" w:color="auto"/>
            <w:bottom w:val="none" w:sz="0" w:space="0" w:color="auto"/>
            <w:right w:val="none" w:sz="0" w:space="0" w:color="auto"/>
          </w:divBdr>
          <w:divsChild>
            <w:div w:id="1984114817">
              <w:marLeft w:val="0"/>
              <w:marRight w:val="0"/>
              <w:marTop w:val="0"/>
              <w:marBottom w:val="0"/>
              <w:divBdr>
                <w:top w:val="none" w:sz="0" w:space="0" w:color="auto"/>
                <w:left w:val="none" w:sz="0" w:space="0" w:color="auto"/>
                <w:bottom w:val="none" w:sz="0" w:space="0" w:color="auto"/>
                <w:right w:val="none" w:sz="0" w:space="0" w:color="auto"/>
              </w:divBdr>
              <w:divsChild>
                <w:div w:id="114350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395692">
          <w:marLeft w:val="0"/>
          <w:marRight w:val="0"/>
          <w:marTop w:val="0"/>
          <w:marBottom w:val="0"/>
          <w:divBdr>
            <w:top w:val="none" w:sz="0" w:space="0" w:color="auto"/>
            <w:left w:val="none" w:sz="0" w:space="0" w:color="auto"/>
            <w:bottom w:val="none" w:sz="0" w:space="0" w:color="auto"/>
            <w:right w:val="none" w:sz="0" w:space="0" w:color="auto"/>
          </w:divBdr>
          <w:divsChild>
            <w:div w:id="750858444">
              <w:marLeft w:val="0"/>
              <w:marRight w:val="0"/>
              <w:marTop w:val="0"/>
              <w:marBottom w:val="0"/>
              <w:divBdr>
                <w:top w:val="none" w:sz="0" w:space="0" w:color="auto"/>
                <w:left w:val="none" w:sz="0" w:space="0" w:color="auto"/>
                <w:bottom w:val="none" w:sz="0" w:space="0" w:color="auto"/>
                <w:right w:val="none" w:sz="0" w:space="0" w:color="auto"/>
              </w:divBdr>
              <w:divsChild>
                <w:div w:id="1136265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39521">
          <w:marLeft w:val="0"/>
          <w:marRight w:val="0"/>
          <w:marTop w:val="0"/>
          <w:marBottom w:val="0"/>
          <w:divBdr>
            <w:top w:val="none" w:sz="0" w:space="0" w:color="auto"/>
            <w:left w:val="none" w:sz="0" w:space="0" w:color="auto"/>
            <w:bottom w:val="none" w:sz="0" w:space="0" w:color="auto"/>
            <w:right w:val="none" w:sz="0" w:space="0" w:color="auto"/>
          </w:divBdr>
          <w:divsChild>
            <w:div w:id="202059776">
              <w:marLeft w:val="0"/>
              <w:marRight w:val="0"/>
              <w:marTop w:val="0"/>
              <w:marBottom w:val="0"/>
              <w:divBdr>
                <w:top w:val="none" w:sz="0" w:space="0" w:color="auto"/>
                <w:left w:val="none" w:sz="0" w:space="0" w:color="auto"/>
                <w:bottom w:val="none" w:sz="0" w:space="0" w:color="auto"/>
                <w:right w:val="none" w:sz="0" w:space="0" w:color="auto"/>
              </w:divBdr>
              <w:divsChild>
                <w:div w:id="1410233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11754">
          <w:marLeft w:val="0"/>
          <w:marRight w:val="0"/>
          <w:marTop w:val="0"/>
          <w:marBottom w:val="0"/>
          <w:divBdr>
            <w:top w:val="none" w:sz="0" w:space="0" w:color="auto"/>
            <w:left w:val="none" w:sz="0" w:space="0" w:color="auto"/>
            <w:bottom w:val="none" w:sz="0" w:space="0" w:color="auto"/>
            <w:right w:val="none" w:sz="0" w:space="0" w:color="auto"/>
          </w:divBdr>
          <w:divsChild>
            <w:div w:id="657927645">
              <w:marLeft w:val="0"/>
              <w:marRight w:val="0"/>
              <w:marTop w:val="0"/>
              <w:marBottom w:val="0"/>
              <w:divBdr>
                <w:top w:val="none" w:sz="0" w:space="0" w:color="auto"/>
                <w:left w:val="none" w:sz="0" w:space="0" w:color="auto"/>
                <w:bottom w:val="none" w:sz="0" w:space="0" w:color="auto"/>
                <w:right w:val="none" w:sz="0" w:space="0" w:color="auto"/>
              </w:divBdr>
              <w:divsChild>
                <w:div w:id="18109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206860">
          <w:marLeft w:val="0"/>
          <w:marRight w:val="0"/>
          <w:marTop w:val="0"/>
          <w:marBottom w:val="0"/>
          <w:divBdr>
            <w:top w:val="none" w:sz="0" w:space="0" w:color="auto"/>
            <w:left w:val="none" w:sz="0" w:space="0" w:color="auto"/>
            <w:bottom w:val="none" w:sz="0" w:space="0" w:color="auto"/>
            <w:right w:val="none" w:sz="0" w:space="0" w:color="auto"/>
          </w:divBdr>
          <w:divsChild>
            <w:div w:id="1744524958">
              <w:marLeft w:val="0"/>
              <w:marRight w:val="0"/>
              <w:marTop w:val="0"/>
              <w:marBottom w:val="0"/>
              <w:divBdr>
                <w:top w:val="none" w:sz="0" w:space="0" w:color="auto"/>
                <w:left w:val="none" w:sz="0" w:space="0" w:color="auto"/>
                <w:bottom w:val="none" w:sz="0" w:space="0" w:color="auto"/>
                <w:right w:val="none" w:sz="0" w:space="0" w:color="auto"/>
              </w:divBdr>
              <w:divsChild>
                <w:div w:id="437481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309316">
          <w:marLeft w:val="0"/>
          <w:marRight w:val="0"/>
          <w:marTop w:val="0"/>
          <w:marBottom w:val="0"/>
          <w:divBdr>
            <w:top w:val="none" w:sz="0" w:space="0" w:color="auto"/>
            <w:left w:val="none" w:sz="0" w:space="0" w:color="auto"/>
            <w:bottom w:val="none" w:sz="0" w:space="0" w:color="auto"/>
            <w:right w:val="none" w:sz="0" w:space="0" w:color="auto"/>
          </w:divBdr>
          <w:divsChild>
            <w:div w:id="21245483">
              <w:marLeft w:val="0"/>
              <w:marRight w:val="0"/>
              <w:marTop w:val="0"/>
              <w:marBottom w:val="0"/>
              <w:divBdr>
                <w:top w:val="none" w:sz="0" w:space="0" w:color="auto"/>
                <w:left w:val="none" w:sz="0" w:space="0" w:color="auto"/>
                <w:bottom w:val="none" w:sz="0" w:space="0" w:color="auto"/>
                <w:right w:val="none" w:sz="0" w:space="0" w:color="auto"/>
              </w:divBdr>
              <w:divsChild>
                <w:div w:id="20394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163370">
          <w:marLeft w:val="0"/>
          <w:marRight w:val="0"/>
          <w:marTop w:val="0"/>
          <w:marBottom w:val="0"/>
          <w:divBdr>
            <w:top w:val="none" w:sz="0" w:space="0" w:color="auto"/>
            <w:left w:val="none" w:sz="0" w:space="0" w:color="auto"/>
            <w:bottom w:val="none" w:sz="0" w:space="0" w:color="auto"/>
            <w:right w:val="none" w:sz="0" w:space="0" w:color="auto"/>
          </w:divBdr>
          <w:divsChild>
            <w:div w:id="115031293">
              <w:marLeft w:val="0"/>
              <w:marRight w:val="0"/>
              <w:marTop w:val="0"/>
              <w:marBottom w:val="0"/>
              <w:divBdr>
                <w:top w:val="none" w:sz="0" w:space="0" w:color="auto"/>
                <w:left w:val="none" w:sz="0" w:space="0" w:color="auto"/>
                <w:bottom w:val="none" w:sz="0" w:space="0" w:color="auto"/>
                <w:right w:val="none" w:sz="0" w:space="0" w:color="auto"/>
              </w:divBdr>
              <w:divsChild>
                <w:div w:id="190594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082748">
          <w:marLeft w:val="0"/>
          <w:marRight w:val="0"/>
          <w:marTop w:val="0"/>
          <w:marBottom w:val="0"/>
          <w:divBdr>
            <w:top w:val="none" w:sz="0" w:space="0" w:color="auto"/>
            <w:left w:val="none" w:sz="0" w:space="0" w:color="auto"/>
            <w:bottom w:val="none" w:sz="0" w:space="0" w:color="auto"/>
            <w:right w:val="none" w:sz="0" w:space="0" w:color="auto"/>
          </w:divBdr>
          <w:divsChild>
            <w:div w:id="1388608306">
              <w:marLeft w:val="0"/>
              <w:marRight w:val="0"/>
              <w:marTop w:val="0"/>
              <w:marBottom w:val="0"/>
              <w:divBdr>
                <w:top w:val="none" w:sz="0" w:space="0" w:color="auto"/>
                <w:left w:val="none" w:sz="0" w:space="0" w:color="auto"/>
                <w:bottom w:val="none" w:sz="0" w:space="0" w:color="auto"/>
                <w:right w:val="none" w:sz="0" w:space="0" w:color="auto"/>
              </w:divBdr>
              <w:divsChild>
                <w:div w:id="84917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418756">
          <w:marLeft w:val="0"/>
          <w:marRight w:val="0"/>
          <w:marTop w:val="0"/>
          <w:marBottom w:val="0"/>
          <w:divBdr>
            <w:top w:val="none" w:sz="0" w:space="0" w:color="auto"/>
            <w:left w:val="none" w:sz="0" w:space="0" w:color="auto"/>
            <w:bottom w:val="none" w:sz="0" w:space="0" w:color="auto"/>
            <w:right w:val="none" w:sz="0" w:space="0" w:color="auto"/>
          </w:divBdr>
          <w:divsChild>
            <w:div w:id="1864435119">
              <w:marLeft w:val="0"/>
              <w:marRight w:val="0"/>
              <w:marTop w:val="0"/>
              <w:marBottom w:val="0"/>
              <w:divBdr>
                <w:top w:val="none" w:sz="0" w:space="0" w:color="auto"/>
                <w:left w:val="none" w:sz="0" w:space="0" w:color="auto"/>
                <w:bottom w:val="none" w:sz="0" w:space="0" w:color="auto"/>
                <w:right w:val="none" w:sz="0" w:space="0" w:color="auto"/>
              </w:divBdr>
              <w:divsChild>
                <w:div w:id="102709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2675">
          <w:marLeft w:val="0"/>
          <w:marRight w:val="0"/>
          <w:marTop w:val="0"/>
          <w:marBottom w:val="0"/>
          <w:divBdr>
            <w:top w:val="none" w:sz="0" w:space="0" w:color="auto"/>
            <w:left w:val="none" w:sz="0" w:space="0" w:color="auto"/>
            <w:bottom w:val="none" w:sz="0" w:space="0" w:color="auto"/>
            <w:right w:val="none" w:sz="0" w:space="0" w:color="auto"/>
          </w:divBdr>
          <w:divsChild>
            <w:div w:id="1393308445">
              <w:marLeft w:val="0"/>
              <w:marRight w:val="0"/>
              <w:marTop w:val="0"/>
              <w:marBottom w:val="0"/>
              <w:divBdr>
                <w:top w:val="none" w:sz="0" w:space="0" w:color="auto"/>
                <w:left w:val="none" w:sz="0" w:space="0" w:color="auto"/>
                <w:bottom w:val="none" w:sz="0" w:space="0" w:color="auto"/>
                <w:right w:val="none" w:sz="0" w:space="0" w:color="auto"/>
              </w:divBdr>
              <w:divsChild>
                <w:div w:id="7340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159560">
          <w:marLeft w:val="0"/>
          <w:marRight w:val="0"/>
          <w:marTop w:val="0"/>
          <w:marBottom w:val="0"/>
          <w:divBdr>
            <w:top w:val="none" w:sz="0" w:space="0" w:color="auto"/>
            <w:left w:val="none" w:sz="0" w:space="0" w:color="auto"/>
            <w:bottom w:val="none" w:sz="0" w:space="0" w:color="auto"/>
            <w:right w:val="none" w:sz="0" w:space="0" w:color="auto"/>
          </w:divBdr>
          <w:divsChild>
            <w:div w:id="1811091002">
              <w:marLeft w:val="0"/>
              <w:marRight w:val="0"/>
              <w:marTop w:val="0"/>
              <w:marBottom w:val="0"/>
              <w:divBdr>
                <w:top w:val="none" w:sz="0" w:space="0" w:color="auto"/>
                <w:left w:val="none" w:sz="0" w:space="0" w:color="auto"/>
                <w:bottom w:val="none" w:sz="0" w:space="0" w:color="auto"/>
                <w:right w:val="none" w:sz="0" w:space="0" w:color="auto"/>
              </w:divBdr>
              <w:divsChild>
                <w:div w:id="81699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104667">
          <w:marLeft w:val="0"/>
          <w:marRight w:val="0"/>
          <w:marTop w:val="0"/>
          <w:marBottom w:val="0"/>
          <w:divBdr>
            <w:top w:val="none" w:sz="0" w:space="0" w:color="auto"/>
            <w:left w:val="none" w:sz="0" w:space="0" w:color="auto"/>
            <w:bottom w:val="none" w:sz="0" w:space="0" w:color="auto"/>
            <w:right w:val="none" w:sz="0" w:space="0" w:color="auto"/>
          </w:divBdr>
          <w:divsChild>
            <w:div w:id="2012293036">
              <w:marLeft w:val="0"/>
              <w:marRight w:val="0"/>
              <w:marTop w:val="0"/>
              <w:marBottom w:val="0"/>
              <w:divBdr>
                <w:top w:val="none" w:sz="0" w:space="0" w:color="auto"/>
                <w:left w:val="none" w:sz="0" w:space="0" w:color="auto"/>
                <w:bottom w:val="none" w:sz="0" w:space="0" w:color="auto"/>
                <w:right w:val="none" w:sz="0" w:space="0" w:color="auto"/>
              </w:divBdr>
              <w:divsChild>
                <w:div w:id="1881166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344350">
          <w:marLeft w:val="0"/>
          <w:marRight w:val="0"/>
          <w:marTop w:val="0"/>
          <w:marBottom w:val="0"/>
          <w:divBdr>
            <w:top w:val="none" w:sz="0" w:space="0" w:color="auto"/>
            <w:left w:val="none" w:sz="0" w:space="0" w:color="auto"/>
            <w:bottom w:val="none" w:sz="0" w:space="0" w:color="auto"/>
            <w:right w:val="none" w:sz="0" w:space="0" w:color="auto"/>
          </w:divBdr>
          <w:divsChild>
            <w:div w:id="1431850450">
              <w:marLeft w:val="0"/>
              <w:marRight w:val="0"/>
              <w:marTop w:val="0"/>
              <w:marBottom w:val="0"/>
              <w:divBdr>
                <w:top w:val="none" w:sz="0" w:space="0" w:color="auto"/>
                <w:left w:val="none" w:sz="0" w:space="0" w:color="auto"/>
                <w:bottom w:val="none" w:sz="0" w:space="0" w:color="auto"/>
                <w:right w:val="none" w:sz="0" w:space="0" w:color="auto"/>
              </w:divBdr>
              <w:divsChild>
                <w:div w:id="757603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3419918">
      <w:bodyDiv w:val="1"/>
      <w:marLeft w:val="0"/>
      <w:marRight w:val="0"/>
      <w:marTop w:val="0"/>
      <w:marBottom w:val="0"/>
      <w:divBdr>
        <w:top w:val="none" w:sz="0" w:space="0" w:color="auto"/>
        <w:left w:val="none" w:sz="0" w:space="0" w:color="auto"/>
        <w:bottom w:val="none" w:sz="0" w:space="0" w:color="auto"/>
        <w:right w:val="none" w:sz="0" w:space="0" w:color="auto"/>
      </w:divBdr>
    </w:div>
    <w:div w:id="1927613351">
      <w:bodyDiv w:val="1"/>
      <w:marLeft w:val="0"/>
      <w:marRight w:val="0"/>
      <w:marTop w:val="0"/>
      <w:marBottom w:val="0"/>
      <w:divBdr>
        <w:top w:val="none" w:sz="0" w:space="0" w:color="auto"/>
        <w:left w:val="none" w:sz="0" w:space="0" w:color="auto"/>
        <w:bottom w:val="none" w:sz="0" w:space="0" w:color="auto"/>
        <w:right w:val="none" w:sz="0" w:space="0" w:color="auto"/>
      </w:divBdr>
    </w:div>
    <w:div w:id="2025207246">
      <w:bodyDiv w:val="1"/>
      <w:marLeft w:val="0"/>
      <w:marRight w:val="0"/>
      <w:marTop w:val="0"/>
      <w:marBottom w:val="0"/>
      <w:divBdr>
        <w:top w:val="none" w:sz="0" w:space="0" w:color="auto"/>
        <w:left w:val="none" w:sz="0" w:space="0" w:color="auto"/>
        <w:bottom w:val="none" w:sz="0" w:space="0" w:color="auto"/>
        <w:right w:val="none" w:sz="0" w:space="0" w:color="auto"/>
      </w:divBdr>
    </w:div>
    <w:div w:id="2032798786">
      <w:bodyDiv w:val="1"/>
      <w:marLeft w:val="0"/>
      <w:marRight w:val="0"/>
      <w:marTop w:val="0"/>
      <w:marBottom w:val="0"/>
      <w:divBdr>
        <w:top w:val="none" w:sz="0" w:space="0" w:color="auto"/>
        <w:left w:val="none" w:sz="0" w:space="0" w:color="auto"/>
        <w:bottom w:val="none" w:sz="0" w:space="0" w:color="auto"/>
        <w:right w:val="none" w:sz="0" w:space="0" w:color="auto"/>
      </w:divBdr>
    </w:div>
    <w:div w:id="2112123219">
      <w:bodyDiv w:val="1"/>
      <w:marLeft w:val="0"/>
      <w:marRight w:val="0"/>
      <w:marTop w:val="0"/>
      <w:marBottom w:val="0"/>
      <w:divBdr>
        <w:top w:val="none" w:sz="0" w:space="0" w:color="auto"/>
        <w:left w:val="none" w:sz="0" w:space="0" w:color="auto"/>
        <w:bottom w:val="none" w:sz="0" w:space="0" w:color="auto"/>
        <w:right w:val="none" w:sz="0" w:space="0" w:color="auto"/>
      </w:divBdr>
    </w:div>
    <w:div w:id="2113235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image" Target="media/image8.png"/><Relationship Id="rId39" Type="http://schemas.openxmlformats.org/officeDocument/2006/relationships/hyperlink" Target="https://github.com/Shmeve/soen343-emu/releases/download/v0.0.1/chronos.tar.gz" TargetMode="External"/><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hyperlink" Target="https://github.com/Shmeve/soen343-emu" TargetMode="External"/><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image" Target="media/image11.png"/><Relationship Id="rId11" Type="http://schemas.openxmlformats.org/officeDocument/2006/relationships/image" Target="media/image1.png"/><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1.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space\Documents\University\Winter%202017\SOEN%20344\Project\Tyrell-Corp\Documentation\SAD\SAD%20-%20Draft%20-%20V0.5.docx"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8" Type="http://schemas.openxmlformats.org/officeDocument/2006/relationships/webSettings" Target="webSettings.xml"/><Relationship Id="rId51" Type="http://schemas.openxmlformats.org/officeDocument/2006/relationships/image" Target="media/image31.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6.png"/><Relationship Id="rId20" Type="http://schemas.openxmlformats.org/officeDocument/2006/relationships/footer" Target="footer5.xml"/><Relationship Id="rId41" Type="http://schemas.openxmlformats.org/officeDocument/2006/relationships/image" Target="media/image22.png"/><Relationship Id="rId54"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29.png"/><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image" Target="media/image24.png"/><Relationship Id="rId52"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E827D7467CEF4E90BF861CC8CD84D7" ma:contentTypeVersion="2" ma:contentTypeDescription="Create a new document." ma:contentTypeScope="" ma:versionID="b3c5f7767d343c842b6b4409870f5bf6">
  <xsd:schema xmlns:xsd="http://www.w3.org/2001/XMLSchema" xmlns:xs="http://www.w3.org/2001/XMLSchema" xmlns:p="http://schemas.microsoft.com/office/2006/metadata/properties" xmlns:ns2="464777e6-4461-47b0-97d4-0cbe53f1eaac" targetNamespace="http://schemas.microsoft.com/office/2006/metadata/properties" ma:root="true" ma:fieldsID="a82a31bce654ae0e762a74138ec32236" ns2:_="">
    <xsd:import namespace="464777e6-4461-47b0-97d4-0cbe53f1eaac"/>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4777e6-4461-47b0-97d4-0cbe53f1eaa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DrC16</b:Tag>
    <b:SourceType>Report</b:SourceType>
    <b:Guid>{4ECCB5B1-ED11-4513-9689-3FF2AF0B426B}</b:Guid>
    <b:Author>
      <b:Author>
        <b:NameList>
          <b:Person>
            <b:Last>Constantinides</b:Last>
            <b:First>Dr.</b:First>
            <b:Middle>C.</b:Middle>
          </b:Person>
        </b:NameList>
      </b:Author>
    </b:Author>
    <b:Title>Software Requirements Specification Template</b:Title>
    <b:Year>September 2016</b:Year>
    <b:RefOrder>1</b:RefOrder>
  </b:Source>
  <b:Source>
    <b:Tag>IEE93</b:Tag>
    <b:SourceType>Report</b:SourceType>
    <b:Guid>{AE42C6E7-BB90-41FE-B6EE-58B293AA27A4}</b:Guid>
    <b:Title>Software Requirements Specification (SRS) Template</b:Title>
    <b:Year>1993</b:Year>
    <b:Author>
      <b:Author>
        <b:Corporate>IEEE</b:Corporate>
      </b:Author>
    </b:Author>
    <b:RefOrder>2</b:RefOrder>
  </b:Source>
</b:Sources>
</file>

<file path=customXml/itemProps1.xml><?xml version="1.0" encoding="utf-8"?>
<ds:datastoreItem xmlns:ds="http://schemas.openxmlformats.org/officeDocument/2006/customXml" ds:itemID="{356B45AC-3DC1-4A4F-B555-EF6F319EB1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4777e6-4461-47b0-97d4-0cbe53f1ea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D332DE-24BC-436E-B914-5A193A6FE11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703BB08-6698-4B89-B679-A592772CB884}">
  <ds:schemaRefs>
    <ds:schemaRef ds:uri="http://schemas.microsoft.com/sharepoint/v3/contenttype/forms"/>
  </ds:schemaRefs>
</ds:datastoreItem>
</file>

<file path=customXml/itemProps4.xml><?xml version="1.0" encoding="utf-8"?>
<ds:datastoreItem xmlns:ds="http://schemas.openxmlformats.org/officeDocument/2006/customXml" ds:itemID="{CBAD7B9C-DA57-489B-BBE7-110F62AB42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3</TotalTime>
  <Pages>39</Pages>
  <Words>5355</Words>
  <Characters>29458</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o Pace</dc:creator>
  <cp:keywords/>
  <dc:description/>
  <cp:lastModifiedBy>Stefano Pace</cp:lastModifiedBy>
  <cp:revision>65</cp:revision>
  <cp:lastPrinted>2016-02-10T00:05:00Z</cp:lastPrinted>
  <dcterms:created xsi:type="dcterms:W3CDTF">2017-02-21T18:38:00Z</dcterms:created>
  <dcterms:modified xsi:type="dcterms:W3CDTF">2017-03-17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E827D7467CEF4E90BF861CC8CD84D7</vt:lpwstr>
  </property>
</Properties>
</file>